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1943758916"/>
        <w:docPartObj>
          <w:docPartGallery w:val="Cover Pages"/>
          <w:docPartUnique/>
        </w:docPartObj>
      </w:sdtPr>
      <w:sdtEndPr>
        <w:rPr>
          <w:rFonts w:eastAsia="Times New Roman" w:cstheme="minorHAnsi"/>
          <w:color w:val="000000"/>
        </w:rPr>
      </w:sdtEndPr>
      <w:sdtContent>
        <w:p w14:paraId="0DBDE174" w14:textId="4D1F5526" w:rsidR="0015415E" w:rsidRPr="009D1C88" w:rsidRDefault="0015415E" w:rsidP="00B573E9"/>
        <w:p w14:paraId="618DE5B7" w14:textId="47E29309" w:rsidR="0015415E" w:rsidRPr="009D1C88" w:rsidRDefault="0015415E" w:rsidP="00B573E9">
          <w:pPr>
            <w:rPr>
              <w:rFonts w:eastAsia="Times New Roman" w:cstheme="minorHAnsi"/>
              <w:color w:val="000000"/>
            </w:rPr>
          </w:pPr>
          <w:r w:rsidRPr="009D1C88">
            <w:rPr>
              <w:noProof/>
              <w:lang w:val="sr-Latn-RS" w:eastAsia="sr-Latn-RS"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75836FE" wp14:editId="5BE5940C">
                    <wp:simplePos x="0" y="0"/>
                    <wp:positionH relativeFrom="margin">
                      <wp:posOffset>485775</wp:posOffset>
                    </wp:positionH>
                    <wp:positionV relativeFrom="page">
                      <wp:posOffset>5343525</wp:posOffset>
                    </wp:positionV>
                    <wp:extent cx="5219700" cy="3057525"/>
                    <wp:effectExtent l="0" t="0" r="0" b="952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219700" cy="30575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A34306" w14:textId="4D8D51C5" w:rsidR="0015415E" w:rsidRPr="009D1C88" w:rsidRDefault="00852EB8">
                                <w:pPr>
                                  <w:pStyle w:val="Bezrazmaka"/>
                                  <w:spacing w:before="40" w:after="560" w:line="216" w:lineRule="auto"/>
                                  <w:rPr>
                                    <w:color w:val="5B9BD5" w:themeColor="accent1"/>
                                    <w:sz w:val="72"/>
                                    <w:szCs w:val="72"/>
                                    <w:lang w:val="sr-Cyrl-RS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40"/>
                                      <w:szCs w:val="40"/>
                                      <w:lang w:val="sr-Cyrl-RS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5415E" w:rsidRPr="009D1C88">
                                      <w:rPr>
                                        <w:color w:val="5B9BD5" w:themeColor="accent1"/>
                                        <w:sz w:val="40"/>
                                        <w:szCs w:val="40"/>
                                        <w:lang w:val="sr-Cyrl-RS"/>
                                      </w:rPr>
                                      <w:t>План укључивања заинтересованих страна</w:t>
                                    </w:r>
                                  </w:sdtContent>
                                </w:sdt>
                              </w:p>
                              <w:p w14:paraId="7CB69A1F" w14:textId="566C17FC" w:rsidR="00B13949" w:rsidRPr="009D1C88" w:rsidRDefault="0015415E">
                                <w:pPr>
                                  <w:pStyle w:val="Bezrazmaka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</w:pPr>
                                <w:r w:rsidRPr="009D1C88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по</w:t>
                                </w:r>
                                <w:r w:rsidR="001D2D34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Т</w:t>
                                </w:r>
                                <w:r w:rsidRPr="009D1C88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пројекат</w:t>
                                </w:r>
                              </w:p>
                              <w:p w14:paraId="0C19019F" w14:textId="55A12C1E" w:rsidR="00F4577F" w:rsidRPr="009D1C88" w:rsidRDefault="0015415E" w:rsidP="00145158">
                                <w:pPr>
                                  <w:pStyle w:val="Bezrazmaka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</w:pPr>
                                <w:r w:rsidRPr="009D1C88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 xml:space="preserve"> </w:t>
                                </w:r>
                                <w:r w:rsidR="004B1A04" w:rsidRPr="004B1A04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„</w:t>
                                </w:r>
                                <w:r w:rsidR="006B76B6" w:rsidRPr="006B76B6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Уређење пешачких стаза у насељима Влашки До, Александровац и Жабари, на к.п. 9500 КО Влашки До, к.п. 9071/1 КО Александровац и к.п. 7090, 7092 и 7159 КО Жабари</w:t>
                                </w:r>
                                <w:r w:rsidR="004B1A04" w:rsidRPr="004B1A04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“</w:t>
                                </w:r>
                              </w:p>
                              <w:p w14:paraId="60CBA662" w14:textId="77777777" w:rsidR="00B13949" w:rsidRPr="009D1C88" w:rsidRDefault="00B13949">
                                <w:pPr>
                                  <w:pStyle w:val="Bezrazmaka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</w:pPr>
                              </w:p>
                              <w:p w14:paraId="6AAF4724" w14:textId="1B611363" w:rsidR="0015415E" w:rsidRPr="009D1C88" w:rsidRDefault="007A7671">
                                <w:pP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9D1C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ОПШТИНА</w:t>
                                </w:r>
                                <w:r w:rsidR="00051E8A" w:rsidRPr="009D1C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F408C0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ЖАБАРИ</w:t>
                                </w:r>
                                <w:r w:rsidR="00450B24" w:rsidRPr="009D1C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B13949" w:rsidRPr="009D1C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type w14:anchorId="475836F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38.25pt;margin-top:420.75pt;width:411pt;height:240.75pt;z-index:251660288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" filled="f" stroked="f" strokeweight=".5pt">
                    <v:textbox inset="0,0,0,0">
                      <w:txbxContent>
                        <w:p w14:paraId="25A34306" w14:textId="4D8D51C5" w:rsidR="0015415E" w:rsidRPr="009D1C88" w:rsidRDefault="005739C9">
                          <w:pPr>
                            <w:pStyle w:val="NoSpacing"/>
                            <w:spacing w:before="40" w:after="560" w:line="216" w:lineRule="auto"/>
                            <w:rPr>
                              <w:color w:val="5B9BD5" w:themeColor="accent1"/>
                              <w:sz w:val="72"/>
                              <w:szCs w:val="72"/>
                              <w:lang w:val="sr-Cyrl-RS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40"/>
                                <w:szCs w:val="40"/>
                                <w:lang w:val="sr-Cyrl-RS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15415E" w:rsidRPr="009D1C88">
                                <w:rPr>
                                  <w:color w:val="5B9BD5" w:themeColor="accent1"/>
                                  <w:sz w:val="40"/>
                                  <w:szCs w:val="40"/>
                                  <w:lang w:val="sr-Cyrl-RS"/>
                                </w:rPr>
                                <w:t>План укључивања заинтересованих страна</w:t>
                              </w:r>
                            </w:sdtContent>
                          </w:sdt>
                        </w:p>
                        <w:p w14:paraId="7CB69A1F" w14:textId="566C17FC" w:rsidR="00B13949" w:rsidRPr="009D1C88" w:rsidRDefault="0015415E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</w:pPr>
                          <w:r w:rsidRPr="009D1C88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по</w:t>
                          </w:r>
                          <w:r w:rsidR="001D2D34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Т</w:t>
                          </w:r>
                          <w:r w:rsidRPr="009D1C88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пројекат</w:t>
                          </w:r>
                        </w:p>
                        <w:p w14:paraId="0C19019F" w14:textId="55A12C1E" w:rsidR="00F4577F" w:rsidRPr="009D1C88" w:rsidRDefault="0015415E" w:rsidP="00145158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</w:pPr>
                          <w:r w:rsidRPr="009D1C88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 xml:space="preserve"> </w:t>
                          </w:r>
                          <w:r w:rsidR="004B1A04" w:rsidRPr="004B1A04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„</w:t>
                          </w:r>
                          <w:r w:rsidR="006B76B6" w:rsidRPr="006B76B6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Уређење пешачких стаза у насељима Влашки До, Александровац и Жабари, на к.п. 9500 КО Влашки До, к.п. 9071/1 КО Александровац и к.п. 7090, 7092 и 7159 КО Жабари</w:t>
                          </w:r>
                          <w:r w:rsidR="004B1A04" w:rsidRPr="004B1A04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“</w:t>
                          </w:r>
                        </w:p>
                        <w:p w14:paraId="60CBA662" w14:textId="77777777" w:rsidR="00B13949" w:rsidRPr="009D1C88" w:rsidRDefault="00B13949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</w:pPr>
                        </w:p>
                        <w:p w14:paraId="6AAF4724" w14:textId="1B611363" w:rsidR="0015415E" w:rsidRPr="009D1C88" w:rsidRDefault="007A7671">
                          <w:pPr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9D1C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ОПШТИНА</w:t>
                          </w:r>
                          <w:r w:rsidR="00051E8A" w:rsidRPr="009D1C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F408C0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ЖАБАРИ</w:t>
                          </w:r>
                          <w:r w:rsidR="00450B24" w:rsidRPr="009D1C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B13949" w:rsidRPr="009D1C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9D1C88">
            <w:rPr>
              <w:noProof/>
              <w:lang w:val="sr-Latn-RS" w:eastAsia="sr-Latn-R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A77E62D" wp14:editId="64C64C7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  <w:lang w:val="sr-Cyrl-RS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4-09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13BC9EA" w14:textId="3D9298C6" w:rsidR="0015415E" w:rsidRPr="009D1C88" w:rsidRDefault="00051E8A">
                                    <w:pPr>
                                      <w:pStyle w:val="Bezrazmak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sr-Cyrl-RS"/>
                                      </w:rPr>
                                    </w:pPr>
                                    <w:r w:rsidRPr="009D1C88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sr-Cyrl-RS"/>
                                      </w:rPr>
                                      <w:t>202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7A77E62D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5b9bd5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  <w:lang w:val="sr-Cyrl-RS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4-09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13BC9EA" w14:textId="3D9298C6" w:rsidR="0015415E" w:rsidRPr="009D1C88" w:rsidRDefault="00051E8A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sr-Cyrl-RS"/>
                                </w:rPr>
                              </w:pPr>
                              <w:r w:rsidRPr="009D1C88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sr-Cyrl-RS"/>
                                </w:rPr>
                                <w:t>2024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9D1C88">
            <w:rPr>
              <w:rFonts w:eastAsia="Times New Roman" w:cstheme="minorHAnsi"/>
              <w:color w:val="000000"/>
            </w:rPr>
            <w:br w:type="page"/>
          </w:r>
        </w:p>
      </w:sdtContent>
    </w:sdt>
    <w:p w14:paraId="7D50F3BB" w14:textId="77777777" w:rsidR="007D3DCB" w:rsidRPr="009D1C88" w:rsidRDefault="007D3DCB" w:rsidP="00B573E9">
      <w:pPr>
        <w:rPr>
          <w:rFonts w:eastAsia="Times New Roman" w:cstheme="minorHAnsi"/>
          <w:color w:val="000000"/>
        </w:rPr>
      </w:pPr>
    </w:p>
    <w:sdt>
      <w:sdtPr>
        <w:rPr>
          <w:rFonts w:asciiTheme="minorHAnsi" w:eastAsiaTheme="minorHAnsi" w:hAnsiTheme="minorHAnsi" w:cstheme="minorHAnsi"/>
          <w:b w:val="0"/>
          <w:color w:val="auto"/>
          <w:sz w:val="22"/>
          <w:szCs w:val="22"/>
        </w:rPr>
        <w:id w:val="-519621393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6C9647A3" w14:textId="77777777" w:rsidR="007639A3" w:rsidRPr="009D1C88" w:rsidRDefault="00A91A25" w:rsidP="00B573E9">
          <w:pPr>
            <w:pStyle w:val="Naslovsadraja"/>
            <w:numPr>
              <w:ilvl w:val="0"/>
              <w:numId w:val="0"/>
            </w:numPr>
            <w:ind w:left="360"/>
            <w:rPr>
              <w:rStyle w:val="Naslov3Char"/>
            </w:rPr>
          </w:pPr>
          <w:r w:rsidRPr="009D1C88">
            <w:rPr>
              <w:rStyle w:val="Naslov3Char"/>
            </w:rPr>
            <w:t>Садржај</w:t>
          </w:r>
        </w:p>
        <w:p w14:paraId="5C4734F8" w14:textId="77777777" w:rsidR="007639A3" w:rsidRPr="009D1C88" w:rsidRDefault="007639A3" w:rsidP="00B573E9">
          <w:pPr>
            <w:rPr>
              <w:rFonts w:cstheme="minorHAnsi"/>
            </w:rPr>
          </w:pPr>
        </w:p>
        <w:p w14:paraId="0A35FD43" w14:textId="0FA7D35F" w:rsidR="00A03308" w:rsidRPr="009D1C88" w:rsidRDefault="00305DEE" w:rsidP="00B573E9">
          <w:pPr>
            <w:pStyle w:val="SADRAJ3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D1C88">
            <w:rPr>
              <w:rFonts w:cstheme="minorHAnsi"/>
            </w:rPr>
            <w:fldChar w:fldCharType="begin"/>
          </w:r>
          <w:r w:rsidR="007639A3" w:rsidRPr="009D1C88">
            <w:rPr>
              <w:rFonts w:cstheme="minorHAnsi"/>
            </w:rPr>
            <w:instrText xml:space="preserve"> TOC \o "1-3" \h \z \u </w:instrText>
          </w:r>
          <w:r w:rsidRPr="009D1C88">
            <w:rPr>
              <w:rFonts w:cstheme="minorHAnsi"/>
            </w:rPr>
            <w:fldChar w:fldCharType="separate"/>
          </w:r>
          <w:hyperlink w:anchor="_Toc180453624" w:history="1">
            <w:r w:rsidR="00A03308" w:rsidRPr="009D1C88">
              <w:rPr>
                <w:rStyle w:val="Hiperveza"/>
                <w:iCs/>
                <w:noProof/>
              </w:rPr>
              <w:t>Списак скраћеница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4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5441A94A" w14:textId="22EA2289" w:rsidR="00A03308" w:rsidRPr="009D1C88" w:rsidRDefault="00852EB8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5" w:history="1">
            <w:r w:rsidR="00A03308" w:rsidRPr="009D1C88">
              <w:rPr>
                <w:rStyle w:val="Hiperveza"/>
                <w:b/>
                <w:noProof/>
              </w:rPr>
              <w:t>I.</w:t>
            </w:r>
            <w:r w:rsidR="00A03308"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A03308" w:rsidRPr="009D1C88">
              <w:rPr>
                <w:rStyle w:val="Hiperveza"/>
                <w:b/>
                <w:noProof/>
              </w:rPr>
              <w:t>Увод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5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76084D54" w14:textId="71B64C9C" w:rsidR="00A03308" w:rsidRPr="009D1C88" w:rsidRDefault="00852EB8" w:rsidP="005F23A3">
          <w:pPr>
            <w:pStyle w:val="SADRAJ2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6" w:history="1">
            <w:r w:rsidR="002513E6">
              <w:rPr>
                <w:rStyle w:val="Hiperveza"/>
                <w:noProof/>
              </w:rPr>
              <w:t>Потпројекат</w:t>
            </w:r>
            <w:r w:rsidR="00A03308" w:rsidRPr="009D1C88">
              <w:rPr>
                <w:rStyle w:val="Hiperveza"/>
                <w:noProof/>
              </w:rPr>
              <w:t>:</w:t>
            </w:r>
            <w:bookmarkStart w:id="0" w:name="_Hlk181882028"/>
            <w:r w:rsidR="00A03308" w:rsidRPr="009D1C88">
              <w:rPr>
                <w:rStyle w:val="Hiperveza"/>
                <w:noProof/>
              </w:rPr>
              <w:t xml:space="preserve"> </w:t>
            </w:r>
            <w:bookmarkEnd w:id="0"/>
            <w:r w:rsidR="00747C7F" w:rsidRPr="00747C7F">
              <w:rPr>
                <w:rStyle w:val="Hiperveza"/>
                <w:noProof/>
              </w:rPr>
              <w:t>„</w:t>
            </w:r>
            <w:r w:rsidR="006B76B6" w:rsidRPr="006B76B6">
              <w:rPr>
                <w:rStyle w:val="Hiperveza"/>
                <w:noProof/>
              </w:rPr>
              <w:t>Уређење пешачких стаза у насељима Влашки До, Александровац и Жабари, на к.п. 9500 КО Влашки До, к.п. 9071/1 КО Александровац и к.п. 7090, 7092 и 7159 КО Жабари</w:t>
            </w:r>
            <w:r w:rsidR="00747C7F" w:rsidRPr="00747C7F">
              <w:rPr>
                <w:rStyle w:val="Hiperveza"/>
                <w:noProof/>
              </w:rPr>
              <w:t>“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6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378B7A5D" w14:textId="25B2D2A9" w:rsidR="00A03308" w:rsidRPr="009D1C88" w:rsidRDefault="00852EB8" w:rsidP="00B573E9">
          <w:pPr>
            <w:pStyle w:val="SADRAJ2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7" w:history="1">
            <w:r w:rsidR="00A03308" w:rsidRPr="009D1C88">
              <w:rPr>
                <w:rStyle w:val="Hiperveza"/>
                <w:noProof/>
              </w:rPr>
              <w:t>Сврха ангажмана заинтересованих страна: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7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2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7CE21C85" w14:textId="16196478" w:rsidR="00A03308" w:rsidRPr="009D1C88" w:rsidRDefault="00852EB8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8" w:history="1">
            <w:r w:rsidR="00A03308" w:rsidRPr="009D1C88">
              <w:rPr>
                <w:rStyle w:val="Hiperveza"/>
                <w:b/>
                <w:noProof/>
              </w:rPr>
              <w:t>II.</w:t>
            </w:r>
            <w:r w:rsidR="00A03308"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A03308" w:rsidRPr="009D1C88">
              <w:rPr>
                <w:rStyle w:val="Hiperveza"/>
                <w:b/>
                <w:noProof/>
              </w:rPr>
              <w:t>Идентификација заинтересованих страна: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8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2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096D1940" w14:textId="5A4A832E" w:rsidR="00A03308" w:rsidRPr="009D1C88" w:rsidRDefault="00852EB8" w:rsidP="00B573E9">
          <w:pPr>
            <w:pStyle w:val="SADRAJ3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9" w:history="1">
            <w:r w:rsidR="00A03308" w:rsidRPr="009D1C88">
              <w:rPr>
                <w:rStyle w:val="Hiperveza"/>
                <w:noProof/>
              </w:rPr>
              <w:t xml:space="preserve">Табела 1. Идентификоване заинтересоване стране за комуникацију током реализације </w:t>
            </w:r>
            <w:r w:rsidR="002513E6">
              <w:rPr>
                <w:rStyle w:val="Hiperveza"/>
                <w:noProof/>
              </w:rPr>
              <w:t>Потпројекта</w:t>
            </w:r>
            <w:r w:rsidR="006B64BA">
              <w:rPr>
                <w:rStyle w:val="Hiperveza"/>
                <w:noProof/>
                <w:lang w:val="sr-Latn-RS"/>
              </w:rPr>
              <w:t>.</w:t>
            </w:r>
            <w:r w:rsidR="00684A36">
              <w:rPr>
                <w:rStyle w:val="Hiperveza"/>
                <w:noProof/>
                <w:lang w:val="sr-Latn-RS"/>
              </w:rPr>
              <w:t xml:space="preserve"> </w:t>
            </w:r>
            <w:r w:rsidR="00BD4B92">
              <w:rPr>
                <w:noProof/>
                <w:webHidden/>
                <w:lang w:val="sr-Latn-RS"/>
              </w:rPr>
              <w:t xml:space="preserve"> </w:t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9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4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396E5456" w14:textId="2CEB5BD3" w:rsidR="00A03308" w:rsidRPr="009D1C88" w:rsidRDefault="00852EB8" w:rsidP="00B573E9">
          <w:pPr>
            <w:pStyle w:val="SADRAJ3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0" w:history="1">
            <w:r w:rsidR="00A03308" w:rsidRPr="009D1C88">
              <w:rPr>
                <w:rStyle w:val="Hiperveza"/>
                <w:noProof/>
              </w:rPr>
              <w:t>Табела 2. Идентификоване заинтересоване стране, начин и карактеристике комуникације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0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9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58A647E6" w14:textId="0CF2C69D" w:rsidR="00A03308" w:rsidRPr="009D1C88" w:rsidRDefault="00852EB8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1" w:history="1">
            <w:r w:rsidR="00A03308" w:rsidRPr="009D1C88">
              <w:rPr>
                <w:rStyle w:val="Hiperveza"/>
                <w:b/>
                <w:noProof/>
              </w:rPr>
              <w:t>III.</w:t>
            </w:r>
            <w:r w:rsidR="00A03308"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A03308" w:rsidRPr="009D1C88">
              <w:rPr>
                <w:rStyle w:val="Hiperveza"/>
                <w:b/>
                <w:noProof/>
              </w:rPr>
              <w:t>Процедуре за решавање жалби или спорова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1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2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7E212887" w14:textId="73666424" w:rsidR="00A03308" w:rsidRPr="009D1C88" w:rsidRDefault="00852EB8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2" w:history="1">
            <w:r w:rsidR="00A03308" w:rsidRPr="009D1C88">
              <w:rPr>
                <w:rStyle w:val="Hiperveza"/>
                <w:noProof/>
              </w:rPr>
              <w:t>IV.</w:t>
            </w:r>
            <w:r w:rsidR="00A03308"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A03308" w:rsidRPr="009D1C88">
              <w:rPr>
                <w:rStyle w:val="Hiperveza"/>
                <w:noProof/>
              </w:rPr>
              <w:t>Праћење и извештавање: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2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3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591CCB69" w14:textId="05AF6224" w:rsidR="00A03308" w:rsidRPr="009D1C88" w:rsidRDefault="00852EB8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3" w:history="1">
            <w:r w:rsidR="00A03308" w:rsidRPr="009D1C88">
              <w:rPr>
                <w:rStyle w:val="Hiperveza"/>
                <w:noProof/>
              </w:rPr>
              <w:t>V.</w:t>
            </w:r>
            <w:r w:rsidR="00A03308"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A03308" w:rsidRPr="009D1C88">
              <w:rPr>
                <w:rStyle w:val="Hiperveza"/>
                <w:noProof/>
              </w:rPr>
              <w:t>Одобрење и потписи: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3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4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40B46B76" w14:textId="191C4E80" w:rsidR="00A03308" w:rsidRPr="009D1C88" w:rsidRDefault="00852EB8" w:rsidP="00B573E9">
          <w:pPr>
            <w:pStyle w:val="SADRAJ2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4" w:history="1">
            <w:r w:rsidR="00A03308" w:rsidRPr="009D1C88">
              <w:rPr>
                <w:rStyle w:val="Hiperveza"/>
                <w:rFonts w:eastAsia="Times New Roman" w:cstheme="minorHAnsi"/>
                <w:noProof/>
              </w:rPr>
              <w:t>Прилог 01: Жалбени формулар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4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5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648B726B" w14:textId="7D4DCFD3" w:rsidR="00A03308" w:rsidRPr="009D1C88" w:rsidRDefault="00852EB8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5" w:history="1">
            <w:r w:rsidR="00A03308" w:rsidRPr="009D1C88">
              <w:rPr>
                <w:rStyle w:val="Hiperveza"/>
                <w:noProof/>
              </w:rPr>
              <w:t>Прилог 02 – Евиденција решавања жалби на локалном нивоу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5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7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54B169EE" w14:textId="1F3A773E" w:rsidR="00A03308" w:rsidRPr="009D1C88" w:rsidRDefault="00852EB8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6" w:history="1">
            <w:r w:rsidR="00A03308" w:rsidRPr="009D1C88">
              <w:rPr>
                <w:rStyle w:val="Hiperveza"/>
                <w:noProof/>
              </w:rPr>
              <w:t>Евиденција решавања жалби на централном нивоу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6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7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3539C15A" w14:textId="5DFC4238" w:rsidR="00A03308" w:rsidRPr="009D1C88" w:rsidRDefault="00852EB8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7" w:history="1">
            <w:r w:rsidR="00A03308" w:rsidRPr="009D1C88">
              <w:rPr>
                <w:rStyle w:val="Hiperveza"/>
                <w:noProof/>
              </w:rPr>
              <w:t>Прилог 03 –Интерни регистар укључивања заинтересованих страна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7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8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03BB7723" w14:textId="2FF26AB2" w:rsidR="00A03308" w:rsidRPr="009D1C88" w:rsidRDefault="00852EB8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8" w:history="1">
            <w:r w:rsidR="00A03308" w:rsidRPr="009D1C88">
              <w:rPr>
                <w:rStyle w:val="Hiperveza"/>
                <w:noProof/>
              </w:rPr>
              <w:t xml:space="preserve">Прилог 04 – Потенцијална зона директног утицаја реализације </w:t>
            </w:r>
            <w:r w:rsidR="002513E6">
              <w:rPr>
                <w:rStyle w:val="Hiperveza"/>
                <w:noProof/>
              </w:rPr>
              <w:t>Потпројекта</w:t>
            </w:r>
            <w:r w:rsidR="00A03308" w:rsidRPr="009D1C88">
              <w:rPr>
                <w:rStyle w:val="Hiperveza"/>
                <w:noProof/>
              </w:rPr>
              <w:t xml:space="preserve"> на становништво општине</w:t>
            </w:r>
            <w:r w:rsidR="00E61213" w:rsidRPr="009D1C88">
              <w:rPr>
                <w:rStyle w:val="Hiperveza"/>
                <w:noProof/>
              </w:rPr>
              <w:t xml:space="preserve"> </w:t>
            </w:r>
            <w:r w:rsidR="00F408C0">
              <w:rPr>
                <w:rStyle w:val="Hiperveza"/>
                <w:noProof/>
              </w:rPr>
              <w:t>Жабари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8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A03308" w:rsidRPr="009D1C88">
              <w:rPr>
                <w:noProof/>
                <w:webHidden/>
              </w:rPr>
              <w:t>19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4189A9AA" w14:textId="49D61A3C" w:rsidR="007639A3" w:rsidRPr="009D1C88" w:rsidRDefault="00305DEE" w:rsidP="00B573E9">
          <w:pPr>
            <w:rPr>
              <w:rFonts w:cstheme="minorHAnsi"/>
            </w:rPr>
          </w:pPr>
          <w:r w:rsidRPr="009D1C88">
            <w:rPr>
              <w:rFonts w:cstheme="minorHAnsi"/>
              <w:b/>
              <w:bCs/>
            </w:rPr>
            <w:fldChar w:fldCharType="end"/>
          </w:r>
        </w:p>
      </w:sdtContent>
    </w:sdt>
    <w:p w14:paraId="593EADBB" w14:textId="77777777" w:rsidR="007639A3" w:rsidRPr="009D1C88" w:rsidRDefault="007639A3" w:rsidP="00B573E9">
      <w:pPr>
        <w:spacing w:after="240" w:line="240" w:lineRule="auto"/>
        <w:rPr>
          <w:rFonts w:eastAsia="Times New Roman" w:cstheme="minorHAnsi"/>
          <w:color w:val="000000"/>
        </w:rPr>
      </w:pPr>
    </w:p>
    <w:p w14:paraId="549BCA01" w14:textId="77777777" w:rsidR="00386F85" w:rsidRPr="009D1C88" w:rsidRDefault="00386F85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</w:pPr>
    </w:p>
    <w:p w14:paraId="77A177DA" w14:textId="77777777" w:rsidR="00A34433" w:rsidRPr="009D1C88" w:rsidRDefault="00A34433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</w:pPr>
    </w:p>
    <w:p w14:paraId="087FF131" w14:textId="77777777" w:rsidR="00A34433" w:rsidRPr="009D1C88" w:rsidRDefault="00A34433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</w:pPr>
    </w:p>
    <w:p w14:paraId="2F54962E" w14:textId="77777777" w:rsidR="00A34433" w:rsidRPr="009D1C88" w:rsidRDefault="00A34433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  <w:sectPr w:rsidR="00A34433" w:rsidRPr="009D1C88" w:rsidSect="00C71E70">
          <w:headerReference w:type="default" r:id="rId10"/>
          <w:footerReference w:type="default" r:id="rId11"/>
          <w:footerReference w:type="first" r:id="rId12"/>
          <w:pgSz w:w="12240" w:h="15840"/>
          <w:pgMar w:top="1440" w:right="1080" w:bottom="1440" w:left="1080" w:header="720" w:footer="720" w:gutter="0"/>
          <w:pgNumType w:start="0"/>
          <w:cols w:space="720"/>
          <w:titlePg/>
          <w:docGrid w:linePitch="360"/>
        </w:sectPr>
      </w:pPr>
    </w:p>
    <w:p w14:paraId="63F1F2AE" w14:textId="77777777" w:rsidR="00F7283A" w:rsidRPr="009D1C88" w:rsidRDefault="00A34433" w:rsidP="00B573E9">
      <w:pPr>
        <w:pStyle w:val="Style1"/>
        <w:rPr>
          <w:i w:val="0"/>
          <w:iCs/>
          <w:u w:val="none"/>
        </w:rPr>
      </w:pPr>
      <w:bookmarkStart w:id="1" w:name="_Toc180453624"/>
      <w:r w:rsidRPr="009D1C88">
        <w:rPr>
          <w:i w:val="0"/>
          <w:iCs/>
          <w:u w:val="none"/>
        </w:rPr>
        <w:t>Списак скраћеница</w:t>
      </w:r>
      <w:bookmarkEnd w:id="1"/>
    </w:p>
    <w:p w14:paraId="6871A354" w14:textId="26CA4488" w:rsidR="00045E03" w:rsidRPr="009D1C88" w:rsidRDefault="003329F7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Пројекат </w:t>
      </w:r>
      <w:r w:rsidR="00F44625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(LIID</w:t>
      </w:r>
      <w:r w:rsidR="00D947D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)</w:t>
      </w:r>
      <w:r w:rsidR="00045E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</w:t>
      </w:r>
      <w:r w:rsidR="007E52EB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Пројекат развоја локалне инфраструктуре и институционалног развоја (</w:t>
      </w:r>
      <w:r w:rsidR="0017233C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LIID)</w:t>
      </w:r>
    </w:p>
    <w:p w14:paraId="01B0E3FE" w14:textId="77777777" w:rsidR="00066065" w:rsidRPr="009D1C88" w:rsidRDefault="00066065" w:rsidP="00B573E9">
      <w:pPr>
        <w:pStyle w:val="Default"/>
        <w:spacing w:after="120"/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ИБРД</w:t>
      </w:r>
      <w:r w:rsidRPr="009D1C8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  <w:t xml:space="preserve">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– </w:t>
      </w:r>
      <w:r w:rsidRPr="009D1C8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  <w:t xml:space="preserve">Међународна банка за обнову и развој </w:t>
      </w:r>
    </w:p>
    <w:p w14:paraId="7A274AEE" w14:textId="77777777" w:rsidR="00066065" w:rsidRPr="009D1C88" w:rsidRDefault="00066065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eastAsia="Times New Roman" w:cstheme="minorHAnsi"/>
          <w:bCs/>
          <w:kern w:val="36"/>
          <w:lang w:val="sr-Cyrl-RS"/>
        </w:rPr>
        <w:t>АФД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proofErr w:type="spellStart"/>
      <w:r w:rsidRPr="009D1C88">
        <w:rPr>
          <w:rFonts w:eastAsia="Times New Roman" w:cstheme="minorHAnsi"/>
          <w:bCs/>
          <w:kern w:val="36"/>
          <w:lang w:val="sr-Cyrl-RS"/>
        </w:rPr>
        <w:t>Францускa</w:t>
      </w:r>
      <w:proofErr w:type="spellEnd"/>
      <w:r w:rsidRPr="009D1C88">
        <w:rPr>
          <w:rFonts w:eastAsia="Times New Roman" w:cstheme="minorHAnsi"/>
          <w:bCs/>
          <w:kern w:val="36"/>
          <w:lang w:val="sr-Cyrl-RS"/>
        </w:rPr>
        <w:t xml:space="preserve"> агенција за развој</w:t>
      </w:r>
    </w:p>
    <w:p w14:paraId="23A7AA63" w14:textId="1C5E05EC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ЈЛС – Јединица локалне самоуправе </w:t>
      </w:r>
    </w:p>
    <w:p w14:paraId="72404EBC" w14:textId="7D93A959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Ј</w:t>
      </w:r>
      <w:r w:rsidR="0014134B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У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П – Јединица </w:t>
      </w:r>
      <w:r w:rsidR="00BC61D1" w:rsidRPr="009D1C88">
        <w:rPr>
          <w:rFonts w:cs="Times New Roman"/>
          <w:sz w:val="22"/>
          <w:szCs w:val="22"/>
          <w:lang w:val="sr-Cyrl-RS"/>
        </w:rPr>
        <w:t xml:space="preserve">за управљање пројектима </w:t>
      </w:r>
    </w:p>
    <w:p w14:paraId="2C1E9E0D" w14:textId="7C48089E" w:rsidR="00577BF9" w:rsidRPr="009D1C88" w:rsidRDefault="00577BF9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color w:val="auto"/>
          <w:sz w:val="22"/>
          <w:szCs w:val="22"/>
          <w:lang w:val="sr-Cyrl-RS"/>
        </w:rPr>
        <w:t xml:space="preserve">ЖМ </w:t>
      </w:r>
      <w:r w:rsidR="0057165B">
        <w:rPr>
          <w:color w:val="auto"/>
          <w:sz w:val="22"/>
          <w:szCs w:val="22"/>
          <w:lang w:val="sr-Latn-RS"/>
        </w:rPr>
        <w:t xml:space="preserve">- </w:t>
      </w:r>
      <w:r w:rsidRPr="009D1C88">
        <w:rPr>
          <w:color w:val="auto"/>
          <w:sz w:val="22"/>
          <w:szCs w:val="22"/>
          <w:lang w:val="sr-Cyrl-RS"/>
        </w:rPr>
        <w:t>Жалбени механизам</w:t>
      </w:r>
    </w:p>
    <w:p w14:paraId="641098F8" w14:textId="6AF545C5" w:rsidR="007E52EB" w:rsidRPr="009D1C88" w:rsidRDefault="007E52EB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МГСИ – Министарство грађевинарства, саобраћаја и инфраструктуре </w:t>
      </w:r>
    </w:p>
    <w:p w14:paraId="4D4D4C1A" w14:textId="55FF4F23" w:rsidR="007E52EB" w:rsidRPr="009D1C88" w:rsidRDefault="007E52EB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МФ – Министарство финансија </w:t>
      </w:r>
    </w:p>
    <w:p w14:paraId="746B68EF" w14:textId="4DABA7B3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МЗЖС – Министарство заштите животне средине </w:t>
      </w:r>
    </w:p>
    <w:p w14:paraId="607ABF98" w14:textId="77777777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НВО – Невладина организација </w:t>
      </w:r>
    </w:p>
    <w:p w14:paraId="5BB90DEA" w14:textId="2F6C92FF" w:rsidR="00A34433" w:rsidRPr="009D1C88" w:rsidRDefault="00EA6442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С</w:t>
      </w:r>
      <w:r w:rsidR="00415E69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тр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учни надзор Ј</w:t>
      </w:r>
      <w:r w:rsidR="0014134B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У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</w:t>
      </w:r>
      <w:r w:rsidR="00CF525B">
        <w:rPr>
          <w:rFonts w:asciiTheme="minorHAnsi" w:hAnsiTheme="minorHAnsi" w:cstheme="minorHAnsi"/>
          <w:color w:val="auto"/>
          <w:sz w:val="22"/>
          <w:szCs w:val="22"/>
          <w:lang w:val="sr-Cyrl-RS"/>
        </w:rPr>
        <w:t>-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а – Стручна лица за заштиту животне средине и социјална питања ангажована на пројекту, задужена за праћење имплементације</w:t>
      </w:r>
    </w:p>
    <w:p w14:paraId="7804029A" w14:textId="1CFFD218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ЕСФ – Оквирни документ за управљање животном средином и социјалним окружењем </w:t>
      </w:r>
    </w:p>
    <w:p w14:paraId="5A14B53B" w14:textId="09CC18A0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ЦП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 – 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заштите животне средине и социјалних питања</w:t>
      </w:r>
    </w:p>
    <w:p w14:paraId="67798CE8" w14:textId="42CF8992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Ф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Оквир животне средине и социјалних питања</w:t>
      </w:r>
    </w:p>
    <w:p w14:paraId="3D1F9B2A" w14:textId="05999FFB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ИА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ab/>
        <w:t>Процена утицаја на животну средину и социјална питања</w:t>
      </w:r>
    </w:p>
    <w:p w14:paraId="00906FE8" w14:textId="2689B96C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МФ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</w:t>
      </w:r>
      <w:r w:rsidR="00860B93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Оквир управљања животном средином и социјалним питањима</w:t>
      </w:r>
    </w:p>
    <w:p w14:paraId="4021BBFF" w14:textId="7CD9DAD4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МП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управљања животном средином и социјалним питањима</w:t>
      </w:r>
    </w:p>
    <w:p w14:paraId="6935FFA0" w14:textId="23418043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С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колошки и социјални стандарди</w:t>
      </w:r>
    </w:p>
    <w:p w14:paraId="11D04E39" w14:textId="6D6C2B4E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НВО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Невладина организација</w:t>
      </w:r>
    </w:p>
    <w:p w14:paraId="11BAF9E5" w14:textId="49F9B3CE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БЗР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Безбедност и здравље на раду</w:t>
      </w:r>
    </w:p>
    <w:p w14:paraId="6B94607B" w14:textId="1A1E52A5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ОПР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Оквирна политика расељавања </w:t>
      </w:r>
    </w:p>
    <w:p w14:paraId="36465136" w14:textId="77777777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ОП/БП – Оперативна процедура / политика Банке </w:t>
      </w:r>
    </w:p>
    <w:p w14:paraId="42A64847" w14:textId="77777777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РС – Република Србија </w:t>
      </w:r>
    </w:p>
    <w:p w14:paraId="002FA676" w14:textId="77777777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СБ – Светска банка </w:t>
      </w:r>
    </w:p>
    <w:p w14:paraId="3FD2D2C3" w14:textId="1CCAE10A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СЕП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укључивања заинтересованих страна</w:t>
      </w:r>
    </w:p>
    <w:p w14:paraId="738BF16B" w14:textId="77777777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</w:p>
    <w:p w14:paraId="4035A541" w14:textId="77777777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</w:p>
    <w:p w14:paraId="3B1F980D" w14:textId="77777777" w:rsidR="00221337" w:rsidRPr="009D1C88" w:rsidRDefault="00221337" w:rsidP="00B573E9">
      <w:pPr>
        <w:spacing w:after="120" w:line="240" w:lineRule="auto"/>
        <w:rPr>
          <w:rFonts w:eastAsia="Times New Roman" w:cstheme="minorHAnsi"/>
          <w:color w:val="000000"/>
        </w:rPr>
      </w:pPr>
    </w:p>
    <w:p w14:paraId="461907DC" w14:textId="77777777" w:rsidR="002E59A4" w:rsidRPr="009D1C88" w:rsidRDefault="002E59A4" w:rsidP="00B573E9">
      <w:pPr>
        <w:spacing w:after="120" w:line="240" w:lineRule="auto"/>
        <w:rPr>
          <w:rFonts w:eastAsia="Times New Roman" w:cstheme="minorHAnsi"/>
          <w:color w:val="000000"/>
          <w:sz w:val="27"/>
          <w:szCs w:val="27"/>
        </w:rPr>
        <w:sectPr w:rsidR="002E59A4" w:rsidRPr="009D1C88" w:rsidSect="002E59A4"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494F544B" w14:textId="28D11D61" w:rsidR="00AD7621" w:rsidRPr="009D1C88" w:rsidRDefault="00A34433" w:rsidP="00B573E9">
      <w:pPr>
        <w:pStyle w:val="Naslov1"/>
        <w:rPr>
          <w:rStyle w:val="Naslov1Char"/>
          <w:b/>
          <w:bCs/>
        </w:rPr>
      </w:pPr>
      <w:bookmarkStart w:id="2" w:name="_Toc180453625"/>
      <w:r w:rsidRPr="009D1C88">
        <w:rPr>
          <w:rStyle w:val="Naslov1Char"/>
          <w:b/>
          <w:bCs/>
        </w:rPr>
        <w:t>Увод</w:t>
      </w:r>
      <w:bookmarkEnd w:id="2"/>
      <w:r w:rsidRPr="009D1C88">
        <w:rPr>
          <w:rStyle w:val="Naslov1Char"/>
          <w:b/>
          <w:bCs/>
        </w:rPr>
        <w:t xml:space="preserve"> </w:t>
      </w:r>
    </w:p>
    <w:p w14:paraId="0361A521" w14:textId="0CB7E584" w:rsidR="009B26C8" w:rsidRPr="009D1C88" w:rsidRDefault="009B26C8" w:rsidP="00B573E9">
      <w:pPr>
        <w:rPr>
          <w:rFonts w:cstheme="minorHAnsi"/>
        </w:rPr>
      </w:pPr>
      <w:r w:rsidRPr="009D1C88">
        <w:rPr>
          <w:rFonts w:cstheme="minorHAnsi"/>
        </w:rPr>
        <w:t>Пројекат „</w:t>
      </w:r>
      <w:r w:rsidR="00413F07" w:rsidRPr="009D1C88">
        <w:rPr>
          <w:rFonts w:cstheme="minorHAnsi"/>
        </w:rPr>
        <w:t xml:space="preserve">Пројекат развоја локалне инфраструктуре и институционалног јачања локалних </w:t>
      </w:r>
      <w:proofErr w:type="spellStart"/>
      <w:r w:rsidR="00413F07" w:rsidRPr="009D1C88">
        <w:rPr>
          <w:rFonts w:cstheme="minorHAnsi"/>
        </w:rPr>
        <w:t>самоуправa</w:t>
      </w:r>
      <w:proofErr w:type="spellEnd"/>
      <w:r w:rsidR="00413F07" w:rsidRPr="009D1C88">
        <w:rPr>
          <w:rFonts w:cstheme="minorHAnsi"/>
        </w:rPr>
        <w:t xml:space="preserve"> </w:t>
      </w:r>
      <w:r w:rsidR="00F44625" w:rsidRPr="009D1C88">
        <w:rPr>
          <w:rFonts w:cstheme="minorHAnsi"/>
        </w:rPr>
        <w:t>(P174251)</w:t>
      </w:r>
      <w:r w:rsidRPr="009D1C88">
        <w:rPr>
          <w:rFonts w:cstheme="minorHAnsi"/>
        </w:rPr>
        <w:t xml:space="preserve">“ </w:t>
      </w:r>
      <w:r w:rsidRPr="009D1C88">
        <w:rPr>
          <w:rFonts w:eastAsia="Times New Roman" w:cstheme="minorHAnsi"/>
          <w:bCs/>
          <w:kern w:val="36"/>
        </w:rPr>
        <w:t>(</w:t>
      </w:r>
      <w:r w:rsidR="00F44625" w:rsidRPr="009D1C88">
        <w:rPr>
          <w:rFonts w:cstheme="minorHAnsi"/>
        </w:rPr>
        <w:t>LIID</w:t>
      </w:r>
      <w:r w:rsidRPr="009D1C88">
        <w:rPr>
          <w:rFonts w:eastAsia="Times New Roman" w:cstheme="minorHAnsi"/>
          <w:bCs/>
          <w:kern w:val="36"/>
        </w:rPr>
        <w:t>) који се финансира из средстава МЕЂУНАРОДНЕ БАНКЕ ЗА ОБНОВУ И РАЗВОЈ (</w:t>
      </w:r>
      <w:r w:rsidR="003329F7" w:rsidRPr="009D1C88">
        <w:rPr>
          <w:rFonts w:cstheme="minorHAnsi"/>
          <w:color w:val="000000"/>
        </w:rPr>
        <w:t>IBRD</w:t>
      </w:r>
      <w:r w:rsidRPr="009D1C88">
        <w:rPr>
          <w:rFonts w:eastAsia="Times New Roman" w:cstheme="minorHAnsi"/>
          <w:bCs/>
          <w:kern w:val="36"/>
        </w:rPr>
        <w:t>)</w:t>
      </w:r>
      <w:r w:rsidR="00066065" w:rsidRPr="009D1C88">
        <w:rPr>
          <w:rFonts w:cstheme="minorHAnsi"/>
          <w:color w:val="000000"/>
        </w:rPr>
        <w:t xml:space="preserve"> </w:t>
      </w:r>
      <w:r w:rsidR="00066065" w:rsidRPr="009D1C88">
        <w:rPr>
          <w:rFonts w:eastAsia="Times New Roman" w:cstheme="minorHAnsi"/>
          <w:bCs/>
          <w:kern w:val="36"/>
        </w:rPr>
        <w:t>и ФРАНЦУСКЕ АГЕНЦИЈЕ ЗА РАЗВОЈ (АФД)</w:t>
      </w:r>
      <w:r w:rsidRPr="009D1C88">
        <w:rPr>
          <w:rFonts w:eastAsia="Times New Roman" w:cstheme="minorHAnsi"/>
          <w:bCs/>
          <w:kern w:val="36"/>
        </w:rPr>
        <w:t xml:space="preserve">, а који спроводи Министарство </w:t>
      </w:r>
      <w:r w:rsidR="00F44625" w:rsidRPr="009D1C88">
        <w:rPr>
          <w:rFonts w:eastAsia="Times New Roman" w:cstheme="minorHAnsi"/>
          <w:bCs/>
          <w:kern w:val="36"/>
        </w:rPr>
        <w:t>грађевинарства, саобраћаја и инфраструктуре (МГСИ)</w:t>
      </w:r>
      <w:r w:rsidRPr="009D1C88">
        <w:rPr>
          <w:rFonts w:eastAsia="Times New Roman" w:cstheme="minorHAnsi"/>
          <w:bCs/>
          <w:kern w:val="36"/>
        </w:rPr>
        <w:t>, директно ће користити</w:t>
      </w:r>
      <w:r w:rsidR="00F44625" w:rsidRPr="009D1C88">
        <w:rPr>
          <w:rFonts w:eastAsia="Times New Roman" w:cstheme="minorHAnsi"/>
          <w:bCs/>
          <w:kern w:val="36"/>
        </w:rPr>
        <w:t xml:space="preserve"> грађанима, односно локалним самоуправама</w:t>
      </w:r>
      <w:r w:rsidRPr="009D1C88">
        <w:rPr>
          <w:rFonts w:eastAsia="Times New Roman" w:cstheme="minorHAnsi"/>
          <w:bCs/>
          <w:kern w:val="36"/>
        </w:rPr>
        <w:t xml:space="preserve"> у Србији. </w:t>
      </w:r>
      <w:r w:rsidR="00F44625" w:rsidRPr="009D1C88">
        <w:rPr>
          <w:color w:val="000000"/>
        </w:rPr>
        <w:t>Циљ Пројекта јесте унапређење капацитета локалних самоуправа (</w:t>
      </w:r>
      <w:r w:rsidR="00B25206" w:rsidRPr="009D1C88">
        <w:rPr>
          <w:color w:val="000000"/>
        </w:rPr>
        <w:t>ЈЛС</w:t>
      </w:r>
      <w:r w:rsidR="00F44625" w:rsidRPr="009D1C88">
        <w:rPr>
          <w:color w:val="000000"/>
        </w:rPr>
        <w:t>) да управљају одрживом инфраструктуром и повећају доступност економским и друштвеним могућностима на климатски свестан начин</w:t>
      </w:r>
      <w:r w:rsidRPr="009D1C88">
        <w:rPr>
          <w:rFonts w:cstheme="minorHAnsi"/>
        </w:rPr>
        <w:t xml:space="preserve">. </w:t>
      </w:r>
    </w:p>
    <w:p w14:paraId="627E3E2B" w14:textId="38ED4253" w:rsidR="0015415E" w:rsidRPr="009D1C88" w:rsidRDefault="0015415E" w:rsidP="00B573E9">
      <w:pPr>
        <w:rPr>
          <w:rStyle w:val="Hiperveza"/>
          <w:rFonts w:cstheme="minorHAnsi"/>
        </w:rPr>
      </w:pPr>
      <w:r w:rsidRPr="009D1C88">
        <w:rPr>
          <w:rFonts w:cstheme="minorHAnsi"/>
        </w:rPr>
        <w:t xml:space="preserve">Више о пројекту </w:t>
      </w:r>
      <w:r w:rsidR="00B25206" w:rsidRPr="009D1C88">
        <w:rPr>
          <w:rFonts w:cstheme="minorHAnsi"/>
        </w:rPr>
        <w:t>LIID</w:t>
      </w:r>
      <w:r w:rsidR="00B25206" w:rsidRPr="009D1C88">
        <w:rPr>
          <w:rFonts w:eastAsia="Times New Roman" w:cstheme="minorHAnsi"/>
          <w:bCs/>
          <w:kern w:val="36"/>
        </w:rPr>
        <w:t xml:space="preserve"> </w:t>
      </w:r>
      <w:r w:rsidRPr="009D1C88">
        <w:rPr>
          <w:rFonts w:cstheme="minorHAnsi"/>
        </w:rPr>
        <w:t xml:space="preserve">се може наћи на следећој интернет страници: </w:t>
      </w:r>
      <w:hyperlink r:id="rId14" w:history="1">
        <w:r w:rsidRPr="009D1C88">
          <w:rPr>
            <w:rStyle w:val="Hiperveza"/>
            <w:rFonts w:cstheme="minorHAnsi"/>
          </w:rPr>
          <w:t>https://www.mgsi.gov.rs/</w:t>
        </w:r>
      </w:hyperlink>
    </w:p>
    <w:p w14:paraId="13166FA3" w14:textId="56106B90" w:rsidR="00B25206" w:rsidRPr="009D1C88" w:rsidRDefault="00B25206" w:rsidP="00B573E9">
      <w:pPr>
        <w:rPr>
          <w:rFonts w:cstheme="minorHAnsi"/>
        </w:rPr>
      </w:pPr>
      <w:r w:rsidRPr="009D1C88">
        <w:rPr>
          <w:rFonts w:cstheme="minorHAnsi"/>
        </w:rPr>
        <w:t>За потребе Пројекта LIID</w:t>
      </w:r>
      <w:r w:rsidRPr="009D1C88">
        <w:rPr>
          <w:rFonts w:eastAsia="Times New Roman" w:cstheme="minorHAnsi"/>
          <w:bCs/>
          <w:kern w:val="36"/>
        </w:rPr>
        <w:t xml:space="preserve">, поред осталих докумената којима се омогућава примена оперативних политика Светске банке, </w:t>
      </w:r>
      <w:r w:rsidRPr="009D1C88">
        <w:rPr>
          <w:rFonts w:cstheme="minorHAnsi"/>
        </w:rPr>
        <w:t>развијен је документ План укључивања заинтересованих страна на нивоу пројекта (СЕП на нивоу пројекта), који је основ за израду</w:t>
      </w:r>
      <w:r w:rsidR="004D1947" w:rsidRPr="009D1C88">
        <w:rPr>
          <w:rFonts w:cstheme="minorHAnsi"/>
        </w:rPr>
        <w:t xml:space="preserve"> П</w:t>
      </w:r>
      <w:r w:rsidRPr="009D1C88">
        <w:rPr>
          <w:rFonts w:cstheme="minorHAnsi"/>
        </w:rPr>
        <w:t xml:space="preserve">лана укључивања заинтересованих страна за предметни </w:t>
      </w:r>
      <w:proofErr w:type="spellStart"/>
      <w:r w:rsidR="002513E6">
        <w:rPr>
          <w:rFonts w:cstheme="minorHAnsi"/>
        </w:rPr>
        <w:t>потпројекат</w:t>
      </w:r>
      <w:proofErr w:type="spellEnd"/>
      <w:r w:rsidRPr="009D1C88">
        <w:rPr>
          <w:rFonts w:cstheme="minorHAnsi"/>
        </w:rPr>
        <w:t>.</w:t>
      </w:r>
      <w:r w:rsidR="00DB23B2" w:rsidRPr="009D1C88">
        <w:rPr>
          <w:rFonts w:cstheme="minorHAnsi"/>
        </w:rPr>
        <w:t xml:space="preserve"> </w:t>
      </w:r>
      <w:r w:rsidR="001F33DD">
        <w:rPr>
          <w:rFonts w:cstheme="minorHAnsi"/>
        </w:rPr>
        <w:t xml:space="preserve"> </w:t>
      </w:r>
    </w:p>
    <w:p w14:paraId="0673CBD6" w14:textId="11F7965D" w:rsidR="00B25206" w:rsidRDefault="002513E6" w:rsidP="00B573E9">
      <w:pPr>
        <w:rPr>
          <w:rFonts w:eastAsia="Times New Roman" w:cstheme="minorHAnsi"/>
          <w:bCs/>
          <w:kern w:val="36"/>
        </w:rPr>
      </w:pPr>
      <w:r>
        <w:t>Потпројекат</w:t>
      </w:r>
      <w:r w:rsidR="00AD5214" w:rsidRPr="009D1C88">
        <w:t xml:space="preserve"> </w:t>
      </w:r>
      <w:r w:rsidR="006B023E" w:rsidRPr="006B023E">
        <w:rPr>
          <w:b/>
        </w:rPr>
        <w:t>„</w:t>
      </w:r>
      <w:r w:rsidR="006B76B6" w:rsidRPr="006B76B6">
        <w:rPr>
          <w:b/>
        </w:rPr>
        <w:t xml:space="preserve">Уређење пешачких стаза у насељима Влашки До, </w:t>
      </w:r>
      <w:proofErr w:type="spellStart"/>
      <w:r w:rsidR="006B76B6" w:rsidRPr="006B76B6">
        <w:rPr>
          <w:b/>
        </w:rPr>
        <w:t>Александровац</w:t>
      </w:r>
      <w:proofErr w:type="spellEnd"/>
      <w:r w:rsidR="006B76B6" w:rsidRPr="006B76B6">
        <w:rPr>
          <w:b/>
        </w:rPr>
        <w:t xml:space="preserve"> и Жабари, на </w:t>
      </w:r>
      <w:proofErr w:type="spellStart"/>
      <w:r w:rsidR="006B76B6" w:rsidRPr="006B76B6">
        <w:rPr>
          <w:b/>
        </w:rPr>
        <w:t>к.п</w:t>
      </w:r>
      <w:proofErr w:type="spellEnd"/>
      <w:r w:rsidR="006B76B6" w:rsidRPr="006B76B6">
        <w:rPr>
          <w:b/>
        </w:rPr>
        <w:t xml:space="preserve">. 9500 КО Влашки До, </w:t>
      </w:r>
      <w:proofErr w:type="spellStart"/>
      <w:r w:rsidR="006B76B6" w:rsidRPr="006B76B6">
        <w:rPr>
          <w:b/>
        </w:rPr>
        <w:t>к.п</w:t>
      </w:r>
      <w:proofErr w:type="spellEnd"/>
      <w:r w:rsidR="006B76B6" w:rsidRPr="006B76B6">
        <w:rPr>
          <w:b/>
        </w:rPr>
        <w:t xml:space="preserve">. 9071/1 КО </w:t>
      </w:r>
      <w:proofErr w:type="spellStart"/>
      <w:r w:rsidR="006B76B6" w:rsidRPr="006B76B6">
        <w:rPr>
          <w:b/>
        </w:rPr>
        <w:t>Александровац</w:t>
      </w:r>
      <w:proofErr w:type="spellEnd"/>
      <w:r w:rsidR="006B76B6" w:rsidRPr="006B76B6">
        <w:rPr>
          <w:b/>
        </w:rPr>
        <w:t xml:space="preserve"> и </w:t>
      </w:r>
      <w:proofErr w:type="spellStart"/>
      <w:r w:rsidR="006B76B6" w:rsidRPr="006B76B6">
        <w:rPr>
          <w:b/>
        </w:rPr>
        <w:t>к.п</w:t>
      </w:r>
      <w:proofErr w:type="spellEnd"/>
      <w:r w:rsidR="006B76B6" w:rsidRPr="006B76B6">
        <w:rPr>
          <w:b/>
        </w:rPr>
        <w:t>. 7090, 7092 и 7159 КО Жабари</w:t>
      </w:r>
      <w:r w:rsidR="006B023E" w:rsidRPr="006B023E">
        <w:rPr>
          <w:b/>
        </w:rPr>
        <w:t xml:space="preserve">“ </w:t>
      </w:r>
      <w:r w:rsidR="00B25206" w:rsidRPr="009D1C88">
        <w:t>(у даљем тексту</w:t>
      </w:r>
      <w:r w:rsidR="004D1947" w:rsidRPr="009D1C88">
        <w:t>:</w:t>
      </w:r>
      <w:r w:rsidR="00B25206" w:rsidRPr="009D1C88">
        <w:t xml:space="preserve"> </w:t>
      </w:r>
      <w:r>
        <w:t>Потпројекат</w:t>
      </w:r>
      <w:r w:rsidR="00B25206" w:rsidRPr="009D1C88">
        <w:t xml:space="preserve">) је један од </w:t>
      </w:r>
      <w:proofErr w:type="spellStart"/>
      <w:r w:rsidR="00B25206" w:rsidRPr="009D1C88">
        <w:t>подпројеката</w:t>
      </w:r>
      <w:proofErr w:type="spellEnd"/>
      <w:r w:rsidR="00B25206" w:rsidRPr="009D1C88">
        <w:t xml:space="preserve"> који ће бити реализован у оквиру Пројекта </w:t>
      </w:r>
      <w:r w:rsidR="00B25206" w:rsidRPr="009D1C88">
        <w:rPr>
          <w:rFonts w:cstheme="minorHAnsi"/>
        </w:rPr>
        <w:t>„</w:t>
      </w:r>
      <w:r w:rsidR="00413F07" w:rsidRPr="009D1C88">
        <w:rPr>
          <w:rFonts w:cstheme="minorHAnsi"/>
        </w:rPr>
        <w:t xml:space="preserve">Пројекат развоја локалне инфраструктуре и институционалног јачања локалних </w:t>
      </w:r>
      <w:proofErr w:type="spellStart"/>
      <w:r w:rsidR="00413F07" w:rsidRPr="009D1C88">
        <w:rPr>
          <w:rFonts w:cstheme="minorHAnsi"/>
        </w:rPr>
        <w:t>самоуправa</w:t>
      </w:r>
      <w:proofErr w:type="spellEnd"/>
      <w:r w:rsidR="00413F07" w:rsidRPr="009D1C88">
        <w:rPr>
          <w:rFonts w:cstheme="minorHAnsi"/>
        </w:rPr>
        <w:t xml:space="preserve"> </w:t>
      </w:r>
      <w:r w:rsidR="004D1947" w:rsidRPr="009D1C88">
        <w:rPr>
          <w:rFonts w:cstheme="minorHAnsi"/>
        </w:rPr>
        <w:t xml:space="preserve">- </w:t>
      </w:r>
      <w:r w:rsidR="00413F07" w:rsidRPr="009D1C88">
        <w:rPr>
          <w:rFonts w:cstheme="minorHAnsi"/>
        </w:rPr>
        <w:t>LIID)“</w:t>
      </w:r>
      <w:r w:rsidR="00B25206" w:rsidRPr="009D1C88">
        <w:rPr>
          <w:rFonts w:eastAsia="Times New Roman" w:cstheme="minorHAnsi"/>
          <w:bCs/>
          <w:kern w:val="36"/>
        </w:rPr>
        <w:t xml:space="preserve"> (у даљем тексту Пројекат). Овај СЕП </w:t>
      </w:r>
      <w:r w:rsidR="00E479A6">
        <w:rPr>
          <w:rFonts w:eastAsia="Times New Roman" w:cstheme="minorHAnsi"/>
          <w:bCs/>
          <w:kern w:val="36"/>
        </w:rPr>
        <w:t xml:space="preserve">се </w:t>
      </w:r>
      <w:r w:rsidR="00B25206" w:rsidRPr="009D1C88">
        <w:rPr>
          <w:rFonts w:eastAsia="Times New Roman" w:cstheme="minorHAnsi"/>
          <w:bCs/>
          <w:kern w:val="36"/>
        </w:rPr>
        <w:t xml:space="preserve">односи на реализацију </w:t>
      </w:r>
      <w:r>
        <w:rPr>
          <w:rFonts w:eastAsia="Times New Roman" w:cstheme="minorHAnsi"/>
          <w:bCs/>
          <w:kern w:val="36"/>
        </w:rPr>
        <w:t>Потпројекта</w:t>
      </w:r>
      <w:r w:rsidR="007262D3" w:rsidRPr="009D1C88">
        <w:rPr>
          <w:rFonts w:eastAsia="Times New Roman" w:cstheme="minorHAnsi"/>
          <w:bCs/>
          <w:kern w:val="36"/>
        </w:rPr>
        <w:t>.</w:t>
      </w:r>
    </w:p>
    <w:p w14:paraId="7A75263A" w14:textId="77777777" w:rsidR="00B14DC0" w:rsidRDefault="00B14DC0" w:rsidP="00B573E9">
      <w:pPr>
        <w:rPr>
          <w:rFonts w:eastAsia="Times New Roman" w:cstheme="minorHAnsi"/>
          <w:bCs/>
          <w:kern w:val="36"/>
        </w:rPr>
      </w:pPr>
    </w:p>
    <w:p w14:paraId="6E6D24B5" w14:textId="77777777" w:rsidR="00B14DC0" w:rsidRPr="00E011CE" w:rsidRDefault="00B14DC0" w:rsidP="00B14DC0">
      <w:bookmarkStart w:id="3" w:name="_Toc180453626"/>
      <w:r w:rsidRPr="00B14DC0">
        <w:rPr>
          <w:b/>
        </w:rPr>
        <w:t>Општина Жабари</w:t>
      </w:r>
      <w:r w:rsidRPr="00E011CE">
        <w:t xml:space="preserve">, смештена у централном делу Србије, унутар </w:t>
      </w:r>
      <w:proofErr w:type="spellStart"/>
      <w:r w:rsidRPr="00E011CE">
        <w:t>Браничевског</w:t>
      </w:r>
      <w:proofErr w:type="spellEnd"/>
      <w:r w:rsidRPr="00E011CE">
        <w:t xml:space="preserve"> округа, заузима површину од 26</w:t>
      </w:r>
      <w:r>
        <w:t>4</w:t>
      </w:r>
      <w:r w:rsidRPr="00E011CE">
        <w:t xml:space="preserve"> км². Њен географски положај карактерише плодна равница у сливу Велике Мораве, што доминантно одређује и привредни профил општине. Са административним центром у насељу Жабари, општина обухвата укупно 15 насељених места. Клима је умерено-континентална, погодна за развој пољопривредне производње која представља окосницу локалне економије. Плодно земљиште и дуга традиција земљорадње чине Жабаре препознатљивим пољопривредним крајем, са фокусом на ратарство и сточарство.</w:t>
      </w:r>
    </w:p>
    <w:p w14:paraId="6C261F20" w14:textId="77777777" w:rsidR="00B14DC0" w:rsidRPr="00E011CE" w:rsidRDefault="00B14DC0" w:rsidP="00B14DC0"/>
    <w:p w14:paraId="0D84F3B5" w14:textId="77777777" w:rsidR="00B14DC0" w:rsidRPr="00E011CE" w:rsidRDefault="00B14DC0" w:rsidP="00B14DC0">
      <w:r w:rsidRPr="00E011CE">
        <w:t xml:space="preserve">Према подацима пописа из 2022. године, на територији општине Жабари живи 9.649 становника. Демографску слику, као и у многим руралним срединама у Србији, карактеришу процеси </w:t>
      </w:r>
      <w:proofErr w:type="spellStart"/>
      <w:r w:rsidRPr="00E011CE">
        <w:t>депопулације</w:t>
      </w:r>
      <w:proofErr w:type="spellEnd"/>
      <w:r w:rsidRPr="00E011CE">
        <w:t xml:space="preserve"> и старења становништва, што поставља додатне изазове пред локалну заједницу у смислу одрживог развоја и унапређења квалитета живота. Ипак, виталност се огледа у свакодневном животу њених насеља, међу којима се истичу Влашки До, </w:t>
      </w:r>
      <w:proofErr w:type="spellStart"/>
      <w:r w:rsidRPr="00E011CE">
        <w:t>Александровац</w:t>
      </w:r>
      <w:proofErr w:type="spellEnd"/>
      <w:r w:rsidRPr="00E011CE">
        <w:t xml:space="preserve"> и општинско седиште Жабари, као центри локалних активности и друштвеног живота.</w:t>
      </w:r>
    </w:p>
    <w:p w14:paraId="40861B94" w14:textId="77777777" w:rsidR="00B14DC0" w:rsidRDefault="00B14DC0" w:rsidP="00B573E9">
      <w:pPr>
        <w:pStyle w:val="Naslov2"/>
        <w:ind w:left="1701" w:hanging="1701"/>
      </w:pPr>
    </w:p>
    <w:p w14:paraId="73DCD8C6" w14:textId="77777777" w:rsidR="00B14DC0" w:rsidRDefault="00B14DC0" w:rsidP="00B573E9">
      <w:pPr>
        <w:pStyle w:val="Naslov2"/>
        <w:ind w:left="1701" w:hanging="1701"/>
      </w:pPr>
    </w:p>
    <w:p w14:paraId="1D7A698A" w14:textId="10EEEE6A" w:rsidR="00450B24" w:rsidRDefault="002513E6" w:rsidP="00B573E9">
      <w:pPr>
        <w:pStyle w:val="Naslov2"/>
        <w:ind w:left="1701" w:hanging="1701"/>
      </w:pPr>
      <w:r>
        <w:t>Потпројекат</w:t>
      </w:r>
      <w:r w:rsidR="006A2BC6" w:rsidRPr="009D1C88">
        <w:t xml:space="preserve">: </w:t>
      </w:r>
      <w:bookmarkStart w:id="4" w:name="_Hlk180453652"/>
      <w:bookmarkEnd w:id="3"/>
      <w:r w:rsidR="006B023E" w:rsidRPr="006B023E">
        <w:t>„</w:t>
      </w:r>
      <w:r w:rsidR="006B76B6" w:rsidRPr="006B76B6">
        <w:t xml:space="preserve">Уређење пешачких стаза у насељима Влашки До, </w:t>
      </w:r>
      <w:proofErr w:type="spellStart"/>
      <w:r w:rsidR="006B76B6" w:rsidRPr="006B76B6">
        <w:t>Александровац</w:t>
      </w:r>
      <w:proofErr w:type="spellEnd"/>
      <w:r w:rsidR="006B76B6" w:rsidRPr="006B76B6">
        <w:t xml:space="preserve"> и Жабари, на </w:t>
      </w:r>
      <w:proofErr w:type="spellStart"/>
      <w:r w:rsidR="006B76B6" w:rsidRPr="006B76B6">
        <w:t>к.п</w:t>
      </w:r>
      <w:proofErr w:type="spellEnd"/>
      <w:r w:rsidR="006B76B6" w:rsidRPr="006B76B6">
        <w:t xml:space="preserve">. 9500 КО Влашки До, </w:t>
      </w:r>
      <w:proofErr w:type="spellStart"/>
      <w:r w:rsidR="006B76B6" w:rsidRPr="006B76B6">
        <w:t>к.п</w:t>
      </w:r>
      <w:proofErr w:type="spellEnd"/>
      <w:r w:rsidR="006B76B6" w:rsidRPr="006B76B6">
        <w:t xml:space="preserve">. 9071/1 КО </w:t>
      </w:r>
      <w:proofErr w:type="spellStart"/>
      <w:r w:rsidR="006B76B6" w:rsidRPr="006B76B6">
        <w:t>Александровац</w:t>
      </w:r>
      <w:proofErr w:type="spellEnd"/>
      <w:r w:rsidR="006B76B6" w:rsidRPr="006B76B6">
        <w:t xml:space="preserve"> и </w:t>
      </w:r>
      <w:proofErr w:type="spellStart"/>
      <w:r w:rsidR="006B76B6" w:rsidRPr="006B76B6">
        <w:t>к.п</w:t>
      </w:r>
      <w:proofErr w:type="spellEnd"/>
      <w:r w:rsidR="006B76B6" w:rsidRPr="006B76B6">
        <w:t>. 7090, 7092 и 7159 КО Жабари</w:t>
      </w:r>
      <w:r w:rsidR="006B023E" w:rsidRPr="006B023E">
        <w:t>“</w:t>
      </w:r>
    </w:p>
    <w:bookmarkEnd w:id="4"/>
    <w:p w14:paraId="43D36BF4" w14:textId="04079E1C" w:rsidR="00251A97" w:rsidRDefault="00251A97" w:rsidP="00251A97">
      <w:r>
        <w:t xml:space="preserve">Уређење пешачких стаза у насељима Влашки До, </w:t>
      </w:r>
      <w:proofErr w:type="spellStart"/>
      <w:r>
        <w:t>Александровац</w:t>
      </w:r>
      <w:proofErr w:type="spellEnd"/>
      <w:r>
        <w:t xml:space="preserve"> и Жабари представља предмет овог пројекта. </w:t>
      </w:r>
      <w:r>
        <w:br/>
        <w:t>Циљ пројекта је стварање услова за несметано, безбедно и функционално коришћење пешачких зона. Уређењем ће се дефинисати простор у складу са потребама, оплеменити његов изглед и омогућити лакши приступ околним објектима. Пројектовано је технички изводљиво и економски најрационалније решење за реализацију уређења пешачких стаза, чиме ће се формирати континуирани пешачки коридори важни за функционисање саобраћајне мреже.</w:t>
      </w:r>
    </w:p>
    <w:p w14:paraId="20E1510D" w14:textId="77777777" w:rsidR="00251A97" w:rsidRDefault="00251A97" w:rsidP="00251A97">
      <w:r>
        <w:t>Пројектом су обухваћене следеће деонице:</w:t>
      </w:r>
    </w:p>
    <w:p w14:paraId="14CCC1EF" w14:textId="199F0259" w:rsidR="0011150E" w:rsidRDefault="00251A97" w:rsidP="0011150E">
      <w:pPr>
        <w:pStyle w:val="Pasussalistom"/>
        <w:numPr>
          <w:ilvl w:val="0"/>
          <w:numId w:val="11"/>
        </w:numPr>
      </w:pPr>
      <w:r>
        <w:t xml:space="preserve">Пешачка стаза у улици Краља Александра Обреновића у </w:t>
      </w:r>
      <w:proofErr w:type="spellStart"/>
      <w:r>
        <w:t>Александровцу</w:t>
      </w:r>
      <w:proofErr w:type="spellEnd"/>
      <w:r>
        <w:t>, на парцели број 9071/1, у дужини од око 180 метара.</w:t>
      </w:r>
    </w:p>
    <w:p w14:paraId="2C6BA5D6" w14:textId="0429C10A" w:rsidR="0011150E" w:rsidRDefault="00251A97" w:rsidP="0011150E">
      <w:pPr>
        <w:pStyle w:val="Pasussalistom"/>
        <w:numPr>
          <w:ilvl w:val="0"/>
          <w:numId w:val="11"/>
        </w:numPr>
      </w:pPr>
      <w:r>
        <w:t>Пешачка стаза у улици Краља Милутина у Влашком Долу, на парцели број 9500, у дужини од око 680 метара.</w:t>
      </w:r>
    </w:p>
    <w:p w14:paraId="2FA5C3F8" w14:textId="77777777" w:rsidR="0035179C" w:rsidRDefault="00251A97" w:rsidP="0011150E">
      <w:pPr>
        <w:pStyle w:val="Pasussalistom"/>
        <w:numPr>
          <w:ilvl w:val="0"/>
          <w:numId w:val="11"/>
        </w:numPr>
      </w:pPr>
      <w:r>
        <w:t>Пешачка стаза у улици Кнеза Милоша у Жабарима, на деловима парцела број 7090, 7092 и 7159, у дужини од око 1850 метара.</w:t>
      </w:r>
    </w:p>
    <w:p w14:paraId="4FEFF22C" w14:textId="36FD54AA" w:rsidR="00251A97" w:rsidRDefault="00251A97" w:rsidP="0035179C">
      <w:r>
        <w:t>Уређењем се обезбеђује функционалан приступ возилима и пешацима објектима, без угрожавања безбедности саобраћаја. Пешачке стазе се пројектују као повезница са постојећим објектима и њихово даље укључивање у постојећу мрежу јавних саобраћајница.</w:t>
      </w:r>
      <w:r>
        <w:br/>
        <w:t>Ширина пешачких стаза износиће минимално 1,50 метара, а у појединим деловима биће и већа у зависности од потреба уклапања. Попречни нагиб стаза је пројектован са минимумом од 1,0% према коловозу, што ће омогућити одвод атмосферских вода ка постојећим сливницима.</w:t>
      </w:r>
    </w:p>
    <w:p w14:paraId="1FFFD3F6" w14:textId="77777777" w:rsidR="00007BEC" w:rsidRDefault="00251A97" w:rsidP="00007BEC">
      <w:r>
        <w:t>Предвиђена је следећа конструкција коловоза пешачких стаза:</w:t>
      </w:r>
    </w:p>
    <w:p w14:paraId="4371684C" w14:textId="1249CB27" w:rsidR="00007BEC" w:rsidRDefault="00251A97" w:rsidP="00007BEC">
      <w:pPr>
        <w:pStyle w:val="Pasussalistom"/>
        <w:numPr>
          <w:ilvl w:val="0"/>
          <w:numId w:val="13"/>
        </w:numPr>
      </w:pPr>
      <w:r>
        <w:t>Асфалт бетон АБ8, дебљине 3 центиметра.</w:t>
      </w:r>
    </w:p>
    <w:p w14:paraId="4FA4F747" w14:textId="34034181" w:rsidR="00007BEC" w:rsidRDefault="00251A97" w:rsidP="00007BEC">
      <w:pPr>
        <w:pStyle w:val="Pasussalistom"/>
        <w:numPr>
          <w:ilvl w:val="0"/>
          <w:numId w:val="13"/>
        </w:numPr>
      </w:pPr>
      <w:r>
        <w:t>Слој набијеног бетона МБ20, дебљине 10 центиметара.</w:t>
      </w:r>
    </w:p>
    <w:p w14:paraId="0EA8C7A9" w14:textId="7BF4BD63" w:rsidR="00007BEC" w:rsidRDefault="00251A97" w:rsidP="00007BEC">
      <w:pPr>
        <w:pStyle w:val="Pasussalistom"/>
        <w:numPr>
          <w:ilvl w:val="0"/>
          <w:numId w:val="13"/>
        </w:numPr>
      </w:pPr>
      <w:r>
        <w:t>Дробљени камени агрегат 0/31.5mm, носивости 50MPa, дебљине 15 центиметара.</w:t>
      </w:r>
    </w:p>
    <w:p w14:paraId="5F519391" w14:textId="06AF5050" w:rsidR="00251A97" w:rsidRDefault="00251A97" w:rsidP="00007BEC">
      <w:pPr>
        <w:pStyle w:val="Pasussalistom"/>
        <w:numPr>
          <w:ilvl w:val="0"/>
          <w:numId w:val="13"/>
        </w:numPr>
      </w:pPr>
      <w:r>
        <w:t>Постојеће тло, носивости 30MPa.</w:t>
      </w:r>
    </w:p>
    <w:p w14:paraId="428F1562" w14:textId="18D21799" w:rsidR="00251A97" w:rsidRDefault="00251A97" w:rsidP="00251A97">
      <w:r>
        <w:t>Постојећа саобраћајна сигнализација и јавна расвета ће бити задржане. Улична расвета је обновљена ранијих година и користи ЛЕД сијалице. Пројектом је такође предвиђена садња 160 стабала.</w:t>
      </w:r>
      <w:r>
        <w:br/>
        <w:t xml:space="preserve">Радови на уређењу пешачких стаза у Влашком Долу, </w:t>
      </w:r>
      <w:proofErr w:type="spellStart"/>
      <w:r>
        <w:t>Александровцу</w:t>
      </w:r>
      <w:proofErr w:type="spellEnd"/>
      <w:r>
        <w:t xml:space="preserve"> и Жабарима имају значајан утицај на безбедност саобраћаја и кретање свих грађана. Пројектовањем континуираних и адекватно широких пешачких површина смањује се ризик од незгода и повећава безбедност пешака. Ово је посебно важно за угрожене групе грађана, као што су особе са инвалидитетом, родитељи са децом у колицима, старији и деца. Омогућавањем несметаног кретања, без препрека и са јасно дефинисаним пешачким зонама, ствара се </w:t>
      </w:r>
      <w:proofErr w:type="spellStart"/>
      <w:r>
        <w:t>инклузивније</w:t>
      </w:r>
      <w:proofErr w:type="spellEnd"/>
      <w:r>
        <w:t xml:space="preserve"> окружење које подржава једнаке могућности за све.</w:t>
      </w:r>
      <w:r>
        <w:br/>
        <w:t xml:space="preserve">Са аспекта екологије и заштите животне средине, пројекат уређења пешачких стаза доприноси смањењу употребе моторних возила за краће релације унутар насеља. Промовисањем пешачења као алтернативног вида кретања смањује се емисија штетних гасова и бука, што позитивно утиче на квалитет ваздуха и животну средину. Планирана садња 160 нових стабала додатно ће обогатити зелени фонд у насељима, допринети побољшању </w:t>
      </w:r>
      <w:proofErr w:type="spellStart"/>
      <w:r>
        <w:t>микроклиме</w:t>
      </w:r>
      <w:proofErr w:type="spellEnd"/>
      <w:r>
        <w:t xml:space="preserve">, смањењу ефекта урбаних острва топлоте и повећању </w:t>
      </w:r>
      <w:proofErr w:type="spellStart"/>
      <w:r>
        <w:t>биодиверзитета</w:t>
      </w:r>
      <w:proofErr w:type="spellEnd"/>
      <w:r>
        <w:t>.</w:t>
      </w:r>
      <w:r>
        <w:br/>
        <w:t xml:space="preserve">Укупним уређењем пешачких стаза и озелењавањем простора директно се утиче на побољшање квалитета живота свих грађана. Омогућава се пријатније и безбедније окружење за свакодневне активности, рекреацију и социјалну интеракцију. Уређени пешачки коридори подстичу здрав начин живота и доприносе стварању лепшег и </w:t>
      </w:r>
      <w:proofErr w:type="spellStart"/>
      <w:r>
        <w:t>функционалнијег</w:t>
      </w:r>
      <w:proofErr w:type="spellEnd"/>
      <w:r>
        <w:t xml:space="preserve"> јавног простора у насељима Влашки До, </w:t>
      </w:r>
      <w:proofErr w:type="spellStart"/>
      <w:r>
        <w:t>Александровац</w:t>
      </w:r>
      <w:proofErr w:type="spellEnd"/>
      <w:r>
        <w:t xml:space="preserve"> и Жабари.</w:t>
      </w:r>
    </w:p>
    <w:p w14:paraId="1F47BA03" w14:textId="5A13BEE4" w:rsidR="008816A7" w:rsidRDefault="008816A7" w:rsidP="00251A97">
      <w:r>
        <w:t xml:space="preserve">У зони утицаја потпројекта, налазе се: </w:t>
      </w:r>
    </w:p>
    <w:p w14:paraId="59BF466D" w14:textId="4BD6E8B8" w:rsidR="004F75FB" w:rsidRDefault="008816A7" w:rsidP="004F75FB">
      <w:r>
        <w:t>-</w:t>
      </w:r>
      <w:r w:rsidR="004F75FB">
        <w:t xml:space="preserve"> ОШ „Дуд</w:t>
      </w:r>
      <w:r w:rsidR="00F66E71">
        <w:t>а</w:t>
      </w:r>
      <w:r w:rsidR="004F75FB">
        <w:t xml:space="preserve"> Јовић“</w:t>
      </w:r>
    </w:p>
    <w:p w14:paraId="1C98C5F5" w14:textId="46F46EDE" w:rsidR="001F33DD" w:rsidRDefault="004F75FB" w:rsidP="004F75FB">
      <w:pPr>
        <w:rPr>
          <w:rFonts w:cstheme="minorHAnsi"/>
        </w:rPr>
      </w:pPr>
      <w:r>
        <w:t>- зграда општине Жабари</w:t>
      </w:r>
    </w:p>
    <w:p w14:paraId="37FC92DC" w14:textId="6B622199" w:rsidR="00F02D04" w:rsidRDefault="006A2BC6" w:rsidP="00F02D04">
      <w:r w:rsidRPr="009D1C88">
        <w:rPr>
          <w:rFonts w:cstheme="minorHAnsi"/>
        </w:rPr>
        <w:t xml:space="preserve">Више о </w:t>
      </w:r>
      <w:r w:rsidR="002513E6">
        <w:rPr>
          <w:rFonts w:cstheme="minorHAnsi"/>
        </w:rPr>
        <w:t>Потпројекту</w:t>
      </w:r>
      <w:r w:rsidRPr="009D1C88">
        <w:rPr>
          <w:rFonts w:cstheme="minorHAnsi"/>
        </w:rPr>
        <w:t xml:space="preserve"> </w:t>
      </w:r>
      <w:r w:rsidR="00E6084E" w:rsidRPr="00E6084E">
        <w:rPr>
          <w:b/>
        </w:rPr>
        <w:t>„</w:t>
      </w:r>
      <w:r w:rsidR="00346F9B" w:rsidRPr="00346F9B">
        <w:rPr>
          <w:b/>
        </w:rPr>
        <w:t xml:space="preserve">Уређење пешачких стаза у насељима Влашки До, </w:t>
      </w:r>
      <w:proofErr w:type="spellStart"/>
      <w:r w:rsidR="00346F9B" w:rsidRPr="00346F9B">
        <w:rPr>
          <w:b/>
        </w:rPr>
        <w:t>Александровац</w:t>
      </w:r>
      <w:proofErr w:type="spellEnd"/>
      <w:r w:rsidR="00346F9B" w:rsidRPr="00346F9B">
        <w:rPr>
          <w:b/>
        </w:rPr>
        <w:t xml:space="preserve"> и Жабари, на </w:t>
      </w:r>
      <w:proofErr w:type="spellStart"/>
      <w:r w:rsidR="00346F9B" w:rsidRPr="00346F9B">
        <w:rPr>
          <w:b/>
        </w:rPr>
        <w:t>к.п</w:t>
      </w:r>
      <w:proofErr w:type="spellEnd"/>
      <w:r w:rsidR="00346F9B" w:rsidRPr="00346F9B">
        <w:rPr>
          <w:b/>
        </w:rPr>
        <w:t xml:space="preserve">. 9500 КО Влашки До, </w:t>
      </w:r>
      <w:proofErr w:type="spellStart"/>
      <w:r w:rsidR="00346F9B" w:rsidRPr="00346F9B">
        <w:rPr>
          <w:b/>
        </w:rPr>
        <w:t>к.п</w:t>
      </w:r>
      <w:proofErr w:type="spellEnd"/>
      <w:r w:rsidR="00346F9B" w:rsidRPr="00346F9B">
        <w:rPr>
          <w:b/>
        </w:rPr>
        <w:t xml:space="preserve">. 9071/1 КО </w:t>
      </w:r>
      <w:proofErr w:type="spellStart"/>
      <w:r w:rsidR="00346F9B" w:rsidRPr="00346F9B">
        <w:rPr>
          <w:b/>
        </w:rPr>
        <w:t>Александровац</w:t>
      </w:r>
      <w:proofErr w:type="spellEnd"/>
      <w:r w:rsidR="00346F9B" w:rsidRPr="00346F9B">
        <w:rPr>
          <w:b/>
        </w:rPr>
        <w:t xml:space="preserve"> и </w:t>
      </w:r>
      <w:proofErr w:type="spellStart"/>
      <w:r w:rsidR="00346F9B" w:rsidRPr="00346F9B">
        <w:rPr>
          <w:b/>
        </w:rPr>
        <w:t>к.п</w:t>
      </w:r>
      <w:proofErr w:type="spellEnd"/>
      <w:r w:rsidR="00346F9B" w:rsidRPr="00346F9B">
        <w:rPr>
          <w:b/>
        </w:rPr>
        <w:t>. 7090, 7092 и 7159 КО Жабари</w:t>
      </w:r>
      <w:r w:rsidR="00E6084E" w:rsidRPr="00E6084E">
        <w:rPr>
          <w:b/>
        </w:rPr>
        <w:t>“</w:t>
      </w:r>
      <w:r w:rsidR="00447F84">
        <w:rPr>
          <w:b/>
        </w:rPr>
        <w:t xml:space="preserve"> </w:t>
      </w:r>
      <w:r w:rsidR="00DA649E" w:rsidRPr="009D1C88">
        <w:rPr>
          <w:rFonts w:cstheme="minorHAnsi"/>
        </w:rPr>
        <w:t>може се наћи</w:t>
      </w:r>
      <w:r w:rsidR="00B25206" w:rsidRPr="009D1C88">
        <w:rPr>
          <w:rFonts w:cstheme="minorHAnsi"/>
        </w:rPr>
        <w:t xml:space="preserve"> </w:t>
      </w:r>
      <w:r w:rsidRPr="009D1C88">
        <w:rPr>
          <w:rFonts w:cstheme="minorHAnsi"/>
        </w:rPr>
        <w:t>на интернет страници Пројекта (</w:t>
      </w:r>
      <w:r w:rsidRPr="009D1C88">
        <w:rPr>
          <w:rFonts w:cstheme="minorHAnsi"/>
          <w:bCs/>
          <w:caps/>
          <w:spacing w:val="10"/>
        </w:rPr>
        <w:t>LIID</w:t>
      </w:r>
      <w:r w:rsidRPr="009D1C88">
        <w:rPr>
          <w:rFonts w:cstheme="minorHAnsi"/>
        </w:rPr>
        <w:t xml:space="preserve">): </w:t>
      </w:r>
      <w:hyperlink r:id="rId15" w:history="1">
        <w:r w:rsidRPr="009D1C88">
          <w:rPr>
            <w:rStyle w:val="Hiperveza"/>
            <w:rFonts w:cstheme="minorHAnsi"/>
          </w:rPr>
          <w:t>https://www.mgsi.gov.rs/</w:t>
        </w:r>
      </w:hyperlink>
      <w:r w:rsidRPr="009D1C88">
        <w:rPr>
          <w:rFonts w:cstheme="minorHAnsi"/>
        </w:rPr>
        <w:t xml:space="preserve">, као и на интернет страници </w:t>
      </w:r>
      <w:r w:rsidR="00547970" w:rsidRPr="009D1C88">
        <w:rPr>
          <w:rFonts w:cstheme="minorHAnsi"/>
        </w:rPr>
        <w:t xml:space="preserve">општине </w:t>
      </w:r>
      <w:r w:rsidR="00F408C0">
        <w:rPr>
          <w:rFonts w:cstheme="minorHAnsi"/>
        </w:rPr>
        <w:t>Жабари</w:t>
      </w:r>
      <w:r w:rsidR="00231781" w:rsidRPr="009D1C88">
        <w:rPr>
          <w:rFonts w:cstheme="minorHAnsi"/>
        </w:rPr>
        <w:t>:</w:t>
      </w:r>
      <w:r w:rsidR="00D87DD3" w:rsidRPr="009D1C88">
        <w:rPr>
          <w:rFonts w:cstheme="minorHAnsi"/>
        </w:rPr>
        <w:t xml:space="preserve"> </w:t>
      </w:r>
      <w:bookmarkStart w:id="5" w:name="_Toc180453627"/>
      <w:r w:rsidR="004076C0">
        <w:fldChar w:fldCharType="begin"/>
      </w:r>
      <w:r w:rsidR="004076C0">
        <w:instrText>HYPERLINK "</w:instrText>
      </w:r>
      <w:r w:rsidR="004076C0" w:rsidRPr="004076C0">
        <w:instrText>https://zabari.org.rs/</w:instrText>
      </w:r>
      <w:r w:rsidR="004076C0">
        <w:instrText>"</w:instrText>
      </w:r>
      <w:r w:rsidR="004076C0">
        <w:fldChar w:fldCharType="separate"/>
      </w:r>
      <w:r w:rsidR="004076C0" w:rsidRPr="00E66F7A">
        <w:rPr>
          <w:rStyle w:val="Hiperveza"/>
        </w:rPr>
        <w:t>https://zabari.org.rs/</w:t>
      </w:r>
      <w:r w:rsidR="004076C0">
        <w:fldChar w:fldCharType="end"/>
      </w:r>
    </w:p>
    <w:p w14:paraId="7AA881C2" w14:textId="5DEBBE9E" w:rsidR="0015415E" w:rsidRPr="009D1C88" w:rsidRDefault="0015415E" w:rsidP="00F02D04">
      <w:r w:rsidRPr="009D1C88">
        <w:t xml:space="preserve">Сврха ангажмана </w:t>
      </w:r>
      <w:r w:rsidR="006A2BC6" w:rsidRPr="009D1C88">
        <w:t>заинтересованих страна:</w:t>
      </w:r>
      <w:bookmarkEnd w:id="5"/>
      <w:r w:rsidR="006A2BC6" w:rsidRPr="009D1C88">
        <w:t xml:space="preserve"> </w:t>
      </w:r>
    </w:p>
    <w:p w14:paraId="63567F79" w14:textId="3712565C" w:rsidR="00B25206" w:rsidRPr="009D1C88" w:rsidRDefault="006A2BC6" w:rsidP="00B573E9">
      <w:r w:rsidRPr="009D1C88">
        <w:t>Циљ овог СЕП плана је идентификовање различитих група заинтересованих страна и пружање оквира за њихово укључивање током читавог п</w:t>
      </w:r>
      <w:r w:rsidR="002248BB">
        <w:t>е</w:t>
      </w:r>
      <w:r w:rsidRPr="009D1C88">
        <w:t xml:space="preserve">риода реализације </w:t>
      </w:r>
      <w:r w:rsidR="002513E6">
        <w:t>Потпројекта</w:t>
      </w:r>
      <w:r w:rsidRPr="009D1C88">
        <w:t xml:space="preserve">. </w:t>
      </w:r>
      <w:r w:rsidR="00B25206" w:rsidRPr="009D1C88">
        <w:t xml:space="preserve">План треба </w:t>
      </w:r>
      <w:r w:rsidR="002248BB">
        <w:t>да</w:t>
      </w:r>
      <w:r w:rsidR="00CD111C" w:rsidRPr="009D1C88">
        <w:t xml:space="preserve"> </w:t>
      </w:r>
      <w:r w:rsidR="00B25206" w:rsidRPr="009D1C88">
        <w:t xml:space="preserve">побољша и олакша доношење одлука у вези са </w:t>
      </w:r>
      <w:r w:rsidR="002513E6">
        <w:t>потпројектом</w:t>
      </w:r>
      <w:r w:rsidR="0014134B" w:rsidRPr="009D1C88">
        <w:t xml:space="preserve"> </w:t>
      </w:r>
      <w:r w:rsidR="00B25206" w:rsidRPr="009D1C88">
        <w:t xml:space="preserve">и створи могућности за активно укључивање свих заинтересованих страна на благовремен начин, као и да пружи могућности свим заинтересованим странама да изразе своја мишљења и забринутости које могу утицати на одлуке о Пројекту и </w:t>
      </w:r>
      <w:r w:rsidR="002513E6">
        <w:t>Потпројекту</w:t>
      </w:r>
      <w:r w:rsidR="00B25206" w:rsidRPr="009D1C88">
        <w:t>.</w:t>
      </w:r>
      <w:r w:rsidR="0014134B" w:rsidRPr="009D1C88">
        <w:t xml:space="preserve"> </w:t>
      </w:r>
      <w:r w:rsidRPr="009D1C88">
        <w:t>Он такође описује жалбени механизам, процес који заинтересоване стране могу користити да изразе било какву забринутост у вези са пројектом, пружа</w:t>
      </w:r>
      <w:r w:rsidR="00B25206" w:rsidRPr="009D1C88">
        <w:t>ју</w:t>
      </w:r>
      <w:r w:rsidRPr="009D1C88">
        <w:t>ћи своја мишљења која могу утицати на имплементац</w:t>
      </w:r>
      <w:r w:rsidR="00B25206" w:rsidRPr="009D1C88">
        <w:t xml:space="preserve">ију </w:t>
      </w:r>
      <w:r w:rsidR="004865FA">
        <w:t>потпројекта</w:t>
      </w:r>
      <w:r w:rsidR="00B25206" w:rsidRPr="009D1C88">
        <w:t xml:space="preserve"> и његове резултате, помоћи у отклањању евентуалних проблема током имплементације. </w:t>
      </w:r>
    </w:p>
    <w:p w14:paraId="4A8F807B" w14:textId="4E32BD9D" w:rsidR="00F6785C" w:rsidRDefault="00B25206" w:rsidP="00B573E9">
      <w:pPr>
        <w:rPr>
          <w:lang w:val="sr-Latn-RS"/>
        </w:rPr>
      </w:pPr>
      <w:r w:rsidRPr="009D1C88">
        <w:t xml:space="preserve">Сврха СЕП-а је да унапреди ангажовање заинтересованих страна током животног циклуса </w:t>
      </w:r>
      <w:r w:rsidR="002513E6">
        <w:t>Потпројекта</w:t>
      </w:r>
      <w:r w:rsidRPr="009D1C88">
        <w:t xml:space="preserve"> и да се заинтересоване стране ангажују у складу</w:t>
      </w:r>
      <w:r w:rsidR="00CD111C" w:rsidRPr="009D1C88">
        <w:t xml:space="preserve"> </w:t>
      </w:r>
      <w:r w:rsidRPr="009D1C88">
        <w:t>са законима Републике Србије, као и захтевима Светске банке.</w:t>
      </w:r>
    </w:p>
    <w:p w14:paraId="1979F090" w14:textId="77777777" w:rsidR="009008D6" w:rsidRPr="009008D6" w:rsidRDefault="009008D6" w:rsidP="00B573E9">
      <w:pPr>
        <w:rPr>
          <w:lang w:val="sr-Latn-RS"/>
        </w:rPr>
      </w:pPr>
    </w:p>
    <w:p w14:paraId="2D86E5F1" w14:textId="28B2E949" w:rsidR="0015415E" w:rsidRPr="009D1C88" w:rsidRDefault="0015415E" w:rsidP="00B573E9">
      <w:pPr>
        <w:pStyle w:val="Naslov1"/>
        <w:rPr>
          <w:b/>
          <w:bCs w:val="0"/>
        </w:rPr>
      </w:pPr>
      <w:bookmarkStart w:id="6" w:name="_Toc180453628"/>
      <w:r w:rsidRPr="009D1C88">
        <w:rPr>
          <w:b/>
          <w:bCs w:val="0"/>
        </w:rPr>
        <w:t>Идентификација</w:t>
      </w:r>
      <w:r w:rsidR="006A2BC6" w:rsidRPr="009D1C88">
        <w:rPr>
          <w:b/>
          <w:bCs w:val="0"/>
        </w:rPr>
        <w:t xml:space="preserve"> заинтересованих страна</w:t>
      </w:r>
      <w:r w:rsidRPr="009D1C88">
        <w:rPr>
          <w:b/>
          <w:bCs w:val="0"/>
        </w:rPr>
        <w:t>:</w:t>
      </w:r>
      <w:bookmarkEnd w:id="6"/>
    </w:p>
    <w:p w14:paraId="45FEC747" w14:textId="671AA6DA" w:rsidR="006A2BC6" w:rsidRPr="009D1C88" w:rsidRDefault="006A2BC6" w:rsidP="00B573E9">
      <w:r w:rsidRPr="009D1C88">
        <w:t xml:space="preserve">Групе заинтересованих страна на које </w:t>
      </w:r>
      <w:r w:rsidR="002513E6">
        <w:t>Потпројекат</w:t>
      </w:r>
      <w:r w:rsidRPr="009D1C88">
        <w:t xml:space="preserve"> може утицати и/или су заинтересоване за имплементацију пројекта су представљене у наставку. Циљ идентификовања заинтересованих страна, који је уско повезан са идентификовањем утицаја, је да се утврди на које појединце и организације пројекат може утицати, директно или индиректно, позитивно или негативно, као и како би им се пружиле информације из прве руке</w:t>
      </w:r>
      <w:r w:rsidR="006118E7" w:rsidRPr="009D1C88">
        <w:t xml:space="preserve"> и како би све групе заинтересованих страна биле благовремено ангажоване</w:t>
      </w:r>
      <w:r w:rsidRPr="009D1C88">
        <w:t>.</w:t>
      </w:r>
    </w:p>
    <w:p w14:paraId="62890349" w14:textId="6ABB070D" w:rsidR="006A2BC6" w:rsidRPr="009D1C88" w:rsidRDefault="006A2BC6" w:rsidP="00B573E9">
      <w:r w:rsidRPr="009D1C88">
        <w:t xml:space="preserve">Листа заинтересованих страна се може мењати у току процеса имплементације пројекта. Стога ће се редовно ревидирати и ажурирати током пројектног циклуса. Ризик који је повезан са сваком групом заинтересованих страна такође може бити подложан променама и биће поново процењен с времена на време. </w:t>
      </w:r>
    </w:p>
    <w:p w14:paraId="1740D695" w14:textId="3D5FA1EC" w:rsidR="006A2BC6" w:rsidRPr="009D1C88" w:rsidRDefault="006A2BC6" w:rsidP="00B573E9">
      <w:r w:rsidRPr="009D1C88">
        <w:t xml:space="preserve">Списак заинтересованих страна треба да се ревидира на почетку фазе </w:t>
      </w:r>
      <w:r w:rsidR="00F6785C" w:rsidRPr="009D1C88">
        <w:t>извођења радова</w:t>
      </w:r>
      <w:r w:rsidRPr="009D1C88">
        <w:t>.</w:t>
      </w:r>
      <w:r w:rsidR="00A1264C" w:rsidRPr="009D1C88">
        <w:t xml:space="preserve"> </w:t>
      </w:r>
    </w:p>
    <w:p w14:paraId="07ACB358" w14:textId="77B2AFF1" w:rsidR="00B25206" w:rsidRPr="009D1C88" w:rsidRDefault="00B25206" w:rsidP="00B573E9">
      <w:r w:rsidRPr="009D1C88">
        <w:t>У документу СЕП за ниво Пројекта детаљно је описан ниво укључивања заинтересованих страна.</w:t>
      </w:r>
      <w:r w:rsidR="00F6785C" w:rsidRPr="009D1C88">
        <w:t xml:space="preserve"> </w:t>
      </w:r>
      <w:r w:rsidRPr="009D1C88">
        <w:rPr>
          <w:rFonts w:eastAsiaTheme="minorEastAsia"/>
          <w:szCs w:val="21"/>
          <w:lang w:eastAsia="ja-JP"/>
        </w:rPr>
        <w:t>Ниво укључивања заинтересованих страна зависиће од интереса</w:t>
      </w:r>
      <w:r w:rsidR="005E7651" w:rsidRPr="009D1C88">
        <w:rPr>
          <w:rFonts w:eastAsiaTheme="minorEastAsia"/>
          <w:szCs w:val="21"/>
          <w:lang w:eastAsia="ja-JP"/>
        </w:rPr>
        <w:t xml:space="preserve"> и утицаја пројекта на ове групе</w:t>
      </w:r>
      <w:r w:rsidR="00261612">
        <w:rPr>
          <w:rFonts w:eastAsiaTheme="minorEastAsia"/>
          <w:szCs w:val="21"/>
          <w:lang w:eastAsia="ja-JP"/>
        </w:rPr>
        <w:t>,</w:t>
      </w:r>
      <w:r w:rsidR="005E7651" w:rsidRPr="009D1C88">
        <w:rPr>
          <w:rFonts w:eastAsiaTheme="minorEastAsia"/>
          <w:szCs w:val="21"/>
          <w:lang w:eastAsia="ja-JP"/>
        </w:rPr>
        <w:t xml:space="preserve"> као и њиховог утицаја на сам програм</w:t>
      </w:r>
      <w:r w:rsidRPr="009D1C88">
        <w:rPr>
          <w:rFonts w:eastAsiaTheme="minorEastAsia"/>
          <w:szCs w:val="21"/>
          <w:lang w:eastAsia="ja-JP"/>
        </w:rPr>
        <w:t>. Како је дефинисано у СЕП</w:t>
      </w:r>
      <w:r w:rsidR="00CD111C" w:rsidRPr="009D1C88">
        <w:rPr>
          <w:rFonts w:eastAsiaTheme="minorEastAsia"/>
          <w:szCs w:val="21"/>
          <w:lang w:eastAsia="ja-JP"/>
        </w:rPr>
        <w:t>-у</w:t>
      </w:r>
      <w:r w:rsidRPr="009D1C88">
        <w:rPr>
          <w:rFonts w:eastAsiaTheme="minorEastAsia"/>
          <w:szCs w:val="21"/>
          <w:lang w:eastAsia="ja-JP"/>
        </w:rPr>
        <w:t xml:space="preserve"> за ниво пројекта за процену нивоа укључивања заинтересованих страна користи се следећа матрица утицаја/интереса:</w:t>
      </w:r>
    </w:p>
    <w:tbl>
      <w:tblPr>
        <w:tblW w:w="907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59"/>
        <w:gridCol w:w="2610"/>
        <w:gridCol w:w="2610"/>
        <w:gridCol w:w="1620"/>
        <w:gridCol w:w="1173"/>
      </w:tblGrid>
      <w:tr w:rsidR="00B25206" w:rsidRPr="009D1C88" w14:paraId="5143525B" w14:textId="77777777" w:rsidTr="00F4577F">
        <w:trPr>
          <w:trHeight w:val="215"/>
        </w:trPr>
        <w:tc>
          <w:tcPr>
            <w:tcW w:w="1059" w:type="dxa"/>
            <w:tcBorders>
              <w:top w:val="single" w:sz="2" w:space="0" w:color="B4C6E7"/>
              <w:lef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7A7B8E5" w14:textId="7EB4890B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Ниво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7C55F654" w14:textId="71007C2E" w:rsidR="00B25206" w:rsidRPr="009D1C88" w:rsidRDefault="00B25206" w:rsidP="00B573E9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08D7F6AB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162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01EC53A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1173" w:type="dxa"/>
            <w:tcBorders>
              <w:top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7812A60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9D1C88" w14:paraId="7B75BCAD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EBB50B7" w14:textId="65B6D32F" w:rsidR="00B25206" w:rsidRPr="009D1C88" w:rsidRDefault="00B25206" w:rsidP="00B573E9">
            <w:pPr>
              <w:rPr>
                <w:rFonts w:eastAsia="Times New Roman" w:cstheme="minorHAnsi"/>
                <w:bCs/>
                <w:color w:val="C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C00000"/>
                <w:sz w:val="20"/>
                <w:szCs w:val="20"/>
              </w:rPr>
              <w:t>Висок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  <w:hideMark/>
          </w:tcPr>
          <w:p w14:paraId="1314464A" w14:textId="586235AF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Укључивање/ангажов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  <w:hideMark/>
          </w:tcPr>
          <w:p w14:paraId="0BD93524" w14:textId="3C62BA26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Укључивање/ангажовање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</w:tcPr>
          <w:p w14:paraId="26D858A8" w14:textId="7AAEB0E4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Партнерство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54CDEFCF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9D1C88" w14:paraId="1AFA715C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ED428F0" w14:textId="153E88F1" w:rsidR="00B25206" w:rsidRPr="009D1C88" w:rsidRDefault="00B25206" w:rsidP="00B573E9">
            <w:pPr>
              <w:rPr>
                <w:rFonts w:eastAsia="Times New Roman" w:cstheme="minorHAnsi"/>
                <w:bCs/>
                <w:color w:val="BE591D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BE591D"/>
                <w:sz w:val="20"/>
                <w:szCs w:val="20"/>
              </w:rPr>
              <w:t>Средњи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5C337533" w14:textId="65490DB5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Информис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FDF3D5"/>
            <w:noWrap/>
            <w:vAlign w:val="center"/>
            <w:hideMark/>
          </w:tcPr>
          <w:p w14:paraId="3D2402AA" w14:textId="1CE27A49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Консултација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FDF3D5"/>
            <w:noWrap/>
            <w:vAlign w:val="center"/>
            <w:hideMark/>
          </w:tcPr>
          <w:p w14:paraId="29870522" w14:textId="0B38F7FF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Консултација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3BDCA6DE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9D1C88" w14:paraId="7FA2FA7D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4DBA0AE" w14:textId="6A10FBDF" w:rsidR="00B25206" w:rsidRPr="009D1C88" w:rsidRDefault="00B25206" w:rsidP="00B573E9">
            <w:pPr>
              <w:rPr>
                <w:rFonts w:eastAsia="Times New Roman" w:cstheme="minorHAnsi"/>
                <w:bCs/>
                <w:color w:val="426F24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426F24"/>
                <w:sz w:val="20"/>
                <w:szCs w:val="20"/>
              </w:rPr>
              <w:t xml:space="preserve">Низак 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48AFE6E9" w14:textId="43FD26B1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Информис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1F3A5F39" w14:textId="6F1846DF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Информисање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FDF3D5"/>
            <w:noWrap/>
            <w:vAlign w:val="center"/>
            <w:hideMark/>
          </w:tcPr>
          <w:p w14:paraId="1D63DABC" w14:textId="330FDE90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Кон</w:t>
            </w: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  <w:shd w:val="clear" w:color="auto" w:fill="FDF3D5"/>
              </w:rPr>
              <w:t>султација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ACB2DA6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B25206" w:rsidRPr="009D1C88" w14:paraId="697CF26A" w14:textId="77777777" w:rsidTr="00F4577F">
        <w:trPr>
          <w:trHeight w:val="481"/>
        </w:trPr>
        <w:tc>
          <w:tcPr>
            <w:tcW w:w="1059" w:type="dxa"/>
            <w:tcBorders>
              <w:left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2A708EAA" w14:textId="77777777" w:rsidR="00B25206" w:rsidRPr="009D1C88" w:rsidRDefault="00B25206" w:rsidP="00B573E9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3B1DCFF9" w14:textId="6FAC333E" w:rsidR="00B25206" w:rsidRPr="009D1C88" w:rsidRDefault="00B25206" w:rsidP="00B573E9">
            <w:pPr>
              <w:rPr>
                <w:rFonts w:eastAsia="Times New Roman" w:cstheme="minorHAnsi"/>
                <w:bCs/>
                <w:color w:val="426F24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426F24"/>
                <w:sz w:val="20"/>
                <w:szCs w:val="20"/>
              </w:rPr>
              <w:t>Низак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01C0507D" w14:textId="71FE8C2D" w:rsidR="00B25206" w:rsidRPr="009D1C88" w:rsidRDefault="00B25206" w:rsidP="00B573E9">
            <w:pPr>
              <w:rPr>
                <w:rFonts w:eastAsia="Times New Roman" w:cstheme="minorHAnsi"/>
                <w:bCs/>
                <w:color w:val="BE591D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BE591D"/>
                <w:sz w:val="20"/>
                <w:szCs w:val="20"/>
              </w:rPr>
              <w:t>Средњи</w:t>
            </w:r>
          </w:p>
        </w:tc>
        <w:tc>
          <w:tcPr>
            <w:tcW w:w="162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49DC7465" w14:textId="153AD8C6" w:rsidR="00B25206" w:rsidRPr="009D1C88" w:rsidRDefault="00B25206" w:rsidP="00B573E9">
            <w:pPr>
              <w:rPr>
                <w:rFonts w:eastAsia="Times New Roman" w:cstheme="minorHAnsi"/>
                <w:bCs/>
                <w:color w:val="C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C00000"/>
                <w:sz w:val="20"/>
                <w:szCs w:val="20"/>
              </w:rPr>
              <w:t>Висок</w:t>
            </w:r>
          </w:p>
        </w:tc>
        <w:tc>
          <w:tcPr>
            <w:tcW w:w="1173" w:type="dxa"/>
            <w:tcBorders>
              <w:bottom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296A2E3F" w14:textId="1DA43F06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Ниво интереса</w:t>
            </w:r>
          </w:p>
        </w:tc>
      </w:tr>
    </w:tbl>
    <w:p w14:paraId="796CA9F1" w14:textId="77777777" w:rsidR="00B25206" w:rsidRPr="009D1C88" w:rsidRDefault="00B25206" w:rsidP="00B573E9">
      <w:pPr>
        <w:spacing w:after="60"/>
      </w:pPr>
    </w:p>
    <w:tbl>
      <w:tblPr>
        <w:tblW w:w="9101" w:type="dxa"/>
        <w:tblInd w:w="108" w:type="dxa"/>
        <w:tblBorders>
          <w:top w:val="single" w:sz="2" w:space="0" w:color="BDD6EE" w:themeColor="accent1" w:themeTint="66"/>
          <w:left w:val="single" w:sz="2" w:space="0" w:color="BDD6EE" w:themeColor="accent1" w:themeTint="66"/>
          <w:bottom w:val="single" w:sz="2" w:space="0" w:color="BDD6EE" w:themeColor="accent1" w:themeTint="66"/>
          <w:right w:val="single" w:sz="2" w:space="0" w:color="BDD6EE" w:themeColor="accent1" w:themeTint="66"/>
          <w:insideH w:val="single" w:sz="2" w:space="0" w:color="BDD6EE" w:themeColor="accent1" w:themeTint="66"/>
          <w:insideV w:val="single" w:sz="2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168"/>
        <w:gridCol w:w="7933"/>
      </w:tblGrid>
      <w:tr w:rsidR="00B25206" w:rsidRPr="009D1C88" w14:paraId="545E7D63" w14:textId="77777777" w:rsidTr="00F6785C">
        <w:trPr>
          <w:trHeight w:val="1048"/>
        </w:trPr>
        <w:tc>
          <w:tcPr>
            <w:tcW w:w="1168" w:type="dxa"/>
            <w:vMerge w:val="restart"/>
            <w:shd w:val="clear" w:color="000000" w:fill="FFFFFF"/>
            <w:noWrap/>
            <w:hideMark/>
          </w:tcPr>
          <w:p w14:paraId="58C06FCC" w14:textId="32C44D54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</w:rPr>
              <w:t xml:space="preserve">Кодирање бојама </w:t>
            </w:r>
          </w:p>
          <w:p w14:paraId="698DB8A7" w14:textId="77777777" w:rsidR="00B25206" w:rsidRPr="009D1C88" w:rsidRDefault="00B25206" w:rsidP="00B573E9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262626"/>
                <w:sz w:val="20"/>
                <w:szCs w:val="20"/>
              </w:rPr>
              <w:t> </w:t>
            </w:r>
          </w:p>
          <w:p w14:paraId="7CF1CCCF" w14:textId="77777777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262626"/>
                <w:sz w:val="20"/>
                <w:szCs w:val="20"/>
              </w:rPr>
              <w:t> </w:t>
            </w:r>
          </w:p>
        </w:tc>
        <w:tc>
          <w:tcPr>
            <w:tcW w:w="7933" w:type="dxa"/>
            <w:shd w:val="clear" w:color="auto" w:fill="E0A9A8"/>
            <w:vAlign w:val="center"/>
            <w:hideMark/>
          </w:tcPr>
          <w:p w14:paraId="31C7C2BC" w14:textId="77777777" w:rsidR="00B25206" w:rsidRPr="009D1C88" w:rsidRDefault="00B25206" w:rsidP="00B573E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Блиско укључивати и активно утицати: </w:t>
            </w:r>
          </w:p>
          <w:p w14:paraId="634B21D9" w14:textId="650F97AA" w:rsidR="00B25206" w:rsidRPr="009D1C88" w:rsidRDefault="00B25206" w:rsidP="00B573E9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 xml:space="preserve">захтева редовно и често укључивање, најчешће лицем у лице  и неколико пута годишње, укључујући </w:t>
            </w:r>
            <w:r w:rsidR="00D3383F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писано</w:t>
            </w: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 xml:space="preserve"> и усмено информисање</w:t>
            </w:r>
          </w:p>
        </w:tc>
      </w:tr>
      <w:tr w:rsidR="00B25206" w:rsidRPr="009D1C88" w14:paraId="1E8C6135" w14:textId="77777777" w:rsidTr="00F6785C">
        <w:trPr>
          <w:trHeight w:val="895"/>
        </w:trPr>
        <w:tc>
          <w:tcPr>
            <w:tcW w:w="1168" w:type="dxa"/>
            <w:vMerge/>
            <w:shd w:val="clear" w:color="000000" w:fill="FFFFFF"/>
            <w:noWrap/>
            <w:vAlign w:val="bottom"/>
            <w:hideMark/>
          </w:tcPr>
          <w:p w14:paraId="47FD2CF6" w14:textId="77777777" w:rsidR="00B25206" w:rsidRPr="009D1C88" w:rsidRDefault="00B25206" w:rsidP="00B573E9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7933" w:type="dxa"/>
            <w:shd w:val="clear" w:color="auto" w:fill="FFF2CC" w:themeFill="accent4" w:themeFillTint="33"/>
            <w:vAlign w:val="center"/>
            <w:hideMark/>
          </w:tcPr>
          <w:p w14:paraId="0D04FFAB" w14:textId="77777777" w:rsidR="00B25206" w:rsidRPr="009D1C88" w:rsidRDefault="00B25206" w:rsidP="00B573E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9D1C88">
              <w:rPr>
                <w:b/>
                <w:sz w:val="20"/>
                <w:szCs w:val="20"/>
              </w:rPr>
              <w:t>Неговати информисаност и задовољство:</w:t>
            </w:r>
          </w:p>
          <w:p w14:paraId="56B2A5B8" w14:textId="24E0E43C" w:rsidR="00B25206" w:rsidRPr="009D1C88" w:rsidRDefault="00B25206" w:rsidP="00B573E9">
            <w:pPr>
              <w:spacing w:after="0" w:line="240" w:lineRule="auto"/>
              <w:rPr>
                <w:sz w:val="20"/>
                <w:szCs w:val="20"/>
              </w:rPr>
            </w:pPr>
            <w:r w:rsidRPr="009D1C88">
              <w:rPr>
                <w:sz w:val="20"/>
                <w:szCs w:val="20"/>
              </w:rPr>
              <w:t>захтева редовно укључивање (нпр. шестомесечно), најчешће писменим информисањем</w:t>
            </w:r>
          </w:p>
        </w:tc>
      </w:tr>
      <w:tr w:rsidR="00B25206" w:rsidRPr="009D1C88" w14:paraId="1E5B818D" w14:textId="77777777" w:rsidTr="00F6785C">
        <w:trPr>
          <w:trHeight w:val="805"/>
        </w:trPr>
        <w:tc>
          <w:tcPr>
            <w:tcW w:w="1168" w:type="dxa"/>
            <w:vMerge/>
            <w:shd w:val="clear" w:color="000000" w:fill="FFFFFF"/>
            <w:noWrap/>
            <w:vAlign w:val="bottom"/>
            <w:hideMark/>
          </w:tcPr>
          <w:p w14:paraId="0A79EE2C" w14:textId="77777777" w:rsidR="00B25206" w:rsidRPr="009D1C88" w:rsidRDefault="00B25206" w:rsidP="00B573E9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7933" w:type="dxa"/>
            <w:shd w:val="clear" w:color="000000" w:fill="E7F4DD"/>
            <w:vAlign w:val="center"/>
            <w:hideMark/>
          </w:tcPr>
          <w:p w14:paraId="68A49DF4" w14:textId="77777777" w:rsidR="00B25206" w:rsidRPr="009D1C88" w:rsidRDefault="00B25206" w:rsidP="00B573E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9D1C88">
              <w:rPr>
                <w:b/>
                <w:sz w:val="20"/>
                <w:szCs w:val="20"/>
              </w:rPr>
              <w:t>Пратити:</w:t>
            </w:r>
          </w:p>
          <w:p w14:paraId="02B2BF24" w14:textId="0F3BEF51" w:rsidR="00B25206" w:rsidRPr="009D1C88" w:rsidRDefault="00B25206" w:rsidP="00B573E9">
            <w:pPr>
              <w:spacing w:after="0" w:line="240" w:lineRule="auto"/>
              <w:rPr>
                <w:sz w:val="20"/>
                <w:szCs w:val="20"/>
              </w:rPr>
            </w:pPr>
            <w:r w:rsidRPr="009D1C88">
              <w:rPr>
                <w:sz w:val="20"/>
                <w:szCs w:val="20"/>
              </w:rPr>
              <w:t xml:space="preserve">захтева повремено укључивање (нпр. једном годишње), најчешће индиректним </w:t>
            </w:r>
            <w:r w:rsidR="00FC2922">
              <w:rPr>
                <w:sz w:val="20"/>
                <w:szCs w:val="20"/>
              </w:rPr>
              <w:t>писаним</w:t>
            </w:r>
            <w:r w:rsidRPr="009D1C88">
              <w:rPr>
                <w:sz w:val="20"/>
                <w:szCs w:val="20"/>
              </w:rPr>
              <w:t xml:space="preserve"> информисањем (нпр. масовни медији).</w:t>
            </w:r>
          </w:p>
        </w:tc>
      </w:tr>
    </w:tbl>
    <w:p w14:paraId="0CDCCF83" w14:textId="77777777" w:rsidR="00F6785C" w:rsidRPr="009D1C88" w:rsidRDefault="00F6785C" w:rsidP="00B573E9"/>
    <w:p w14:paraId="529E3BDF" w14:textId="1B6BAD1C" w:rsidR="00F6785C" w:rsidRPr="009D1C88" w:rsidRDefault="00F6785C" w:rsidP="00B573E9">
      <w:r w:rsidRPr="009D1C88">
        <w:t>Нису сви утицаји подједнако усмерени на све заинтересоване стране, јер на неке могу утицати субјективни унутрашњи или објективни спољни фактори. Заинтересоване стране су класификоване у следеће групе:</w:t>
      </w:r>
    </w:p>
    <w:p w14:paraId="321E50AC" w14:textId="77777777" w:rsidR="00B25206" w:rsidRPr="009D1C88" w:rsidRDefault="00B25206" w:rsidP="00B573E9"/>
    <w:p w14:paraId="3F2E9625" w14:textId="77777777" w:rsidR="00B25206" w:rsidRPr="009D1C88" w:rsidRDefault="00B25206" w:rsidP="00B573E9">
      <w:pPr>
        <w:rPr>
          <w:color w:val="538135" w:themeColor="accent6" w:themeShade="BF"/>
        </w:rPr>
        <w:sectPr w:rsidR="00B25206" w:rsidRPr="009D1C88" w:rsidSect="00A34433">
          <w:footerReference w:type="first" r:id="rId16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1B004BB" w14:textId="3F1564BE" w:rsidR="00F4577F" w:rsidRPr="009D1C88" w:rsidRDefault="00437296" w:rsidP="00B573E9">
      <w:pPr>
        <w:pStyle w:val="Style1"/>
      </w:pPr>
      <w:bookmarkStart w:id="7" w:name="_Toc180453629"/>
      <w:r w:rsidRPr="009D1C88">
        <w:t xml:space="preserve">Табела 1. Идентификоване заинтересоване стране за комуникацију током реализације </w:t>
      </w:r>
      <w:r w:rsidR="002513E6">
        <w:t>Потпројекта</w:t>
      </w:r>
      <w:bookmarkEnd w:id="7"/>
    </w:p>
    <w:tbl>
      <w:tblPr>
        <w:tblStyle w:val="Svetlatabelakoordinatnemree1akcenat5"/>
        <w:tblW w:w="13460" w:type="dxa"/>
        <w:tblInd w:w="-145" w:type="dxa"/>
        <w:tblBorders>
          <w:top w:val="single" w:sz="2" w:space="0" w:color="B4C6E7"/>
          <w:left w:val="single" w:sz="2" w:space="0" w:color="B4C6E7"/>
          <w:bottom w:val="single" w:sz="2" w:space="0" w:color="B4C6E7"/>
          <w:right w:val="single" w:sz="2" w:space="0" w:color="B4C6E7"/>
          <w:insideH w:val="single" w:sz="2" w:space="0" w:color="B4C6E7"/>
          <w:insideV w:val="single" w:sz="2" w:space="0" w:color="B4C6E7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560"/>
        <w:gridCol w:w="2499"/>
        <w:gridCol w:w="4318"/>
        <w:gridCol w:w="990"/>
        <w:gridCol w:w="1123"/>
        <w:gridCol w:w="1127"/>
      </w:tblGrid>
      <w:tr w:rsidR="00437296" w:rsidRPr="009D1C88" w14:paraId="0336D500" w14:textId="77777777" w:rsidTr="00F51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038BC688" w14:textId="77777777" w:rsidR="00437296" w:rsidRPr="009D1C88" w:rsidRDefault="00437296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</w:rPr>
              <w:t>Група</w:t>
            </w:r>
          </w:p>
        </w:tc>
        <w:tc>
          <w:tcPr>
            <w:tcW w:w="1560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244C14A4" w14:textId="77777777" w:rsidR="00437296" w:rsidRPr="009D1C88" w:rsidRDefault="00437296" w:rsidP="00B573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Категорија </w:t>
            </w:r>
          </w:p>
        </w:tc>
        <w:tc>
          <w:tcPr>
            <w:tcW w:w="2499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15C0AB20" w14:textId="77777777" w:rsidR="00437296" w:rsidRPr="009D1C88" w:rsidRDefault="00437296" w:rsidP="00B573E9">
            <w:pPr>
              <w:ind w:left="258" w:right="-2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318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1B71B269" w14:textId="77777777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рирода интересовања/очекивања</w:t>
            </w:r>
          </w:p>
        </w:tc>
        <w:tc>
          <w:tcPr>
            <w:tcW w:w="990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73D61A11" w14:textId="77777777" w:rsidR="00437296" w:rsidRPr="009D1C88" w:rsidRDefault="00437296" w:rsidP="00B573E9">
            <w:pPr>
              <w:ind w:left="-24" w:right="-10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иво интереса</w:t>
            </w:r>
          </w:p>
        </w:tc>
        <w:tc>
          <w:tcPr>
            <w:tcW w:w="1123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77B2F9A8" w14:textId="77777777" w:rsidR="00437296" w:rsidRPr="009D1C88" w:rsidRDefault="00437296" w:rsidP="00B573E9">
            <w:pPr>
              <w:ind w:left="-24" w:right="-18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иво Утицаја</w:t>
            </w:r>
          </w:p>
        </w:tc>
        <w:tc>
          <w:tcPr>
            <w:tcW w:w="1127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2820890F" w14:textId="77777777" w:rsidR="00437296" w:rsidRPr="009D1C88" w:rsidRDefault="00437296" w:rsidP="00B573E9">
            <w:pPr>
              <w:ind w:left="-102" w:right="-3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Ниво </w:t>
            </w:r>
            <w:proofErr w:type="spellStart"/>
            <w:r w:rsidRPr="009D1C88">
              <w:rPr>
                <w:rFonts w:cstheme="minorHAnsi"/>
              </w:rPr>
              <w:t>укључености</w:t>
            </w:r>
            <w:proofErr w:type="spellEnd"/>
          </w:p>
        </w:tc>
      </w:tr>
      <w:tr w:rsidR="00437296" w:rsidRPr="009D1C88" w14:paraId="70BE5833" w14:textId="77777777" w:rsidTr="00F51624">
        <w:trPr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69961E97" w14:textId="372BCDCE" w:rsidR="00437296" w:rsidRPr="009D1C88" w:rsidRDefault="00437296" w:rsidP="00B573E9">
            <w:pPr>
              <w:rPr>
                <w:rFonts w:cstheme="minorHAnsi"/>
                <w:sz w:val="20"/>
                <w:szCs w:val="20"/>
              </w:rPr>
            </w:pPr>
            <w:r w:rsidRPr="009D1C88">
              <w:rPr>
                <w:rFonts w:cstheme="minorHAnsi"/>
                <w:sz w:val="20"/>
                <w:szCs w:val="20"/>
              </w:rPr>
              <w:t xml:space="preserve">Заинтересоване стране на које </w:t>
            </w:r>
            <w:r w:rsidR="002513E6">
              <w:rPr>
                <w:rFonts w:cstheme="minorHAnsi"/>
                <w:sz w:val="20"/>
                <w:szCs w:val="20"/>
              </w:rPr>
              <w:t>Потпројекат</w:t>
            </w:r>
            <w:r w:rsidR="00CD111C" w:rsidRPr="009D1C88">
              <w:rPr>
                <w:rFonts w:cstheme="minorHAnsi"/>
                <w:sz w:val="20"/>
                <w:szCs w:val="20"/>
              </w:rPr>
              <w:t xml:space="preserve"> </w:t>
            </w:r>
            <w:r w:rsidRPr="009D1C88">
              <w:rPr>
                <w:rFonts w:cstheme="minorHAnsi"/>
                <w:sz w:val="20"/>
                <w:szCs w:val="20"/>
              </w:rPr>
              <w:t xml:space="preserve"> утиче </w:t>
            </w:r>
          </w:p>
        </w:tc>
        <w:tc>
          <w:tcPr>
            <w:tcW w:w="1560" w:type="dxa"/>
            <w:vMerge w:val="restart"/>
            <w:vAlign w:val="center"/>
          </w:tcPr>
          <w:p w14:paraId="3F206C89" w14:textId="4C1ECF50" w:rsidR="00437296" w:rsidRPr="009D1C88" w:rsidRDefault="005E7651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Институције на националном нивоу</w:t>
            </w:r>
          </w:p>
        </w:tc>
        <w:tc>
          <w:tcPr>
            <w:tcW w:w="2499" w:type="dxa"/>
            <w:vAlign w:val="center"/>
          </w:tcPr>
          <w:p w14:paraId="59F0A0E7" w14:textId="77777777" w:rsidR="00437296" w:rsidRPr="009D1C88" w:rsidRDefault="00437296" w:rsidP="00B573E9">
            <w:pPr>
              <w:pStyle w:val="Pasussalistom"/>
              <w:numPr>
                <w:ilvl w:val="0"/>
                <w:numId w:val="2"/>
              </w:numPr>
              <w:ind w:left="101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Министарство грађевинарства, саобраћаја и инфраструктуре; </w:t>
            </w:r>
          </w:p>
        </w:tc>
        <w:tc>
          <w:tcPr>
            <w:tcW w:w="4318" w:type="dxa"/>
            <w:vAlign w:val="center"/>
          </w:tcPr>
          <w:p w14:paraId="7F59B5A6" w14:textId="77777777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Главни пандан Светској банци за имплементацију пројеката </w:t>
            </w:r>
          </w:p>
        </w:tc>
        <w:tc>
          <w:tcPr>
            <w:tcW w:w="990" w:type="dxa"/>
            <w:vAlign w:val="center"/>
          </w:tcPr>
          <w:p w14:paraId="2F9AAB8C" w14:textId="77777777" w:rsidR="00437296" w:rsidRPr="009D1C88" w:rsidRDefault="00437296" w:rsidP="00B573E9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5BB3F8A4" w14:textId="77777777" w:rsidR="00437296" w:rsidRPr="009D1C88" w:rsidRDefault="00437296" w:rsidP="00B573E9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2256A32A" w14:textId="77777777" w:rsidR="00437296" w:rsidRPr="009D1C88" w:rsidRDefault="00437296" w:rsidP="00B573E9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437296" w:rsidRPr="009D1C88" w14:paraId="02739AF9" w14:textId="77777777" w:rsidTr="00F51624">
        <w:trPr>
          <w:trHeight w:val="2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14A837A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32A2CF5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2AF9054A" w14:textId="77777777" w:rsidR="00437296" w:rsidRPr="009D1C88" w:rsidRDefault="00437296" w:rsidP="0011150E">
            <w:pPr>
              <w:pStyle w:val="Pasussalistom"/>
              <w:numPr>
                <w:ilvl w:val="0"/>
                <w:numId w:val="10"/>
              </w:numPr>
              <w:ind w:left="174" w:right="-24" w:hanging="17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ЈУП јединица;</w:t>
            </w:r>
          </w:p>
        </w:tc>
        <w:tc>
          <w:tcPr>
            <w:tcW w:w="4318" w:type="dxa"/>
          </w:tcPr>
          <w:p w14:paraId="2E4CA2B4" w14:textId="77777777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Управљање и имплементација пројеката, надзор, извештавање, управљање финансијским, еколошким и друштвеним ризиком, управљање жалбама, имплементација и координација СЕП плана</w:t>
            </w:r>
          </w:p>
        </w:tc>
        <w:tc>
          <w:tcPr>
            <w:tcW w:w="990" w:type="dxa"/>
            <w:vAlign w:val="center"/>
          </w:tcPr>
          <w:p w14:paraId="4D0A9D6B" w14:textId="77777777" w:rsidR="00437296" w:rsidRPr="009D1C88" w:rsidRDefault="00437296" w:rsidP="00B573E9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2B45FD65" w14:textId="77777777" w:rsidR="00437296" w:rsidRPr="009D1C88" w:rsidRDefault="00437296" w:rsidP="00B573E9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3716D845" w14:textId="77777777" w:rsidR="00437296" w:rsidRPr="009D1C88" w:rsidRDefault="00437296" w:rsidP="00B573E9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437296" w:rsidRPr="009D1C88" w14:paraId="622D8269" w14:textId="77777777" w:rsidTr="00F51624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280CF602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1446835F" w14:textId="41A4BAFB" w:rsidR="00437296" w:rsidRPr="009D1C88" w:rsidRDefault="005E7651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Институције на регионалном и локалном нивоу </w:t>
            </w:r>
          </w:p>
        </w:tc>
        <w:tc>
          <w:tcPr>
            <w:tcW w:w="2499" w:type="dxa"/>
            <w:vAlign w:val="center"/>
          </w:tcPr>
          <w:p w14:paraId="2D4C89C5" w14:textId="634C08D7" w:rsidR="00437296" w:rsidRPr="009D1C88" w:rsidRDefault="000D2DB2" w:rsidP="0011150E">
            <w:pPr>
              <w:pStyle w:val="Pasussalistom"/>
              <w:numPr>
                <w:ilvl w:val="0"/>
                <w:numId w:val="5"/>
              </w:numPr>
              <w:ind w:left="101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Општина</w:t>
            </w:r>
            <w:r w:rsidR="00437296" w:rsidRPr="009D1C88">
              <w:rPr>
                <w:rFonts w:cstheme="minorHAnsi"/>
              </w:rPr>
              <w:t xml:space="preserve"> </w:t>
            </w:r>
            <w:r w:rsidR="00F408C0">
              <w:rPr>
                <w:rFonts w:cstheme="minorHAnsi"/>
              </w:rPr>
              <w:t>Жабари</w:t>
            </w:r>
          </w:p>
          <w:p w14:paraId="6C4E139E" w14:textId="77777777" w:rsidR="00437296" w:rsidRPr="009D1C88" w:rsidRDefault="00437296" w:rsidP="00B573E9">
            <w:pPr>
              <w:pStyle w:val="Pasussalistom"/>
              <w:numPr>
                <w:ilvl w:val="0"/>
                <w:numId w:val="4"/>
              </w:numPr>
              <w:ind w:left="28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мисије и службе задужене за праћење Пројекта (LIID);</w:t>
            </w:r>
          </w:p>
          <w:p w14:paraId="0A53986D" w14:textId="2CA59928" w:rsidR="00437296" w:rsidRPr="009D1C88" w:rsidRDefault="00437296" w:rsidP="00B573E9">
            <w:pPr>
              <w:pStyle w:val="Pasussalistom"/>
              <w:numPr>
                <w:ilvl w:val="0"/>
                <w:numId w:val="4"/>
              </w:numPr>
              <w:ind w:left="28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Инспекцијске службе </w:t>
            </w:r>
            <w:r w:rsidR="000D2DB2" w:rsidRPr="009D1C88">
              <w:rPr>
                <w:rFonts w:cstheme="minorHAnsi"/>
              </w:rPr>
              <w:t>општине</w:t>
            </w:r>
            <w:r w:rsidRPr="009D1C88">
              <w:rPr>
                <w:rFonts w:cstheme="minorHAnsi"/>
              </w:rPr>
              <w:t>;</w:t>
            </w:r>
          </w:p>
        </w:tc>
        <w:tc>
          <w:tcPr>
            <w:tcW w:w="4318" w:type="dxa"/>
          </w:tcPr>
          <w:p w14:paraId="440B432C" w14:textId="67F15B9C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ао крајњи корисник, локална самоуправа има велика очекивања од благовремене имплементације пројекта како би остварила погодности од економског развоја, нижих трошкова и уштеде времена, безбедности, користи за животну средину</w:t>
            </w:r>
            <w:r w:rsidR="00CD111C" w:rsidRPr="009D1C88">
              <w:rPr>
                <w:rFonts w:cstheme="minorHAnsi"/>
              </w:rPr>
              <w:t>,</w:t>
            </w:r>
            <w:r w:rsidRPr="009D1C88">
              <w:rPr>
                <w:rFonts w:cstheme="minorHAnsi"/>
              </w:rPr>
              <w:t xml:space="preserve"> као и других могућих позитивних пратећих ефеката.</w:t>
            </w:r>
          </w:p>
        </w:tc>
        <w:tc>
          <w:tcPr>
            <w:tcW w:w="990" w:type="dxa"/>
            <w:vAlign w:val="center"/>
          </w:tcPr>
          <w:p w14:paraId="7F1CC3F3" w14:textId="77777777" w:rsidR="00437296" w:rsidRPr="009D1C88" w:rsidRDefault="00437296" w:rsidP="00B573E9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D9640BC" w14:textId="77777777" w:rsidR="00437296" w:rsidRPr="009D1C88" w:rsidRDefault="00437296" w:rsidP="00B573E9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583E1EB9" w14:textId="77777777" w:rsidR="00437296" w:rsidRPr="009D1C88" w:rsidRDefault="00437296" w:rsidP="00B573E9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437296" w:rsidRPr="009D1C88" w14:paraId="148361FB" w14:textId="77777777" w:rsidTr="00F51624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6F0E2DF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623C27A0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Корисници предузећа и објеката јавних служби </w:t>
            </w:r>
          </w:p>
        </w:tc>
        <w:tc>
          <w:tcPr>
            <w:tcW w:w="2499" w:type="dxa"/>
            <w:vAlign w:val="center"/>
          </w:tcPr>
          <w:p w14:paraId="18E86DA5" w14:textId="29591EED" w:rsidR="000A3C9A" w:rsidRPr="000A3C9A" w:rsidRDefault="00520D00" w:rsidP="000A3C9A">
            <w:pPr>
              <w:widowControl w:val="0"/>
              <w:autoSpaceDE w:val="0"/>
              <w:autoSpaceDN w:val="0"/>
              <w:adjustRightInd w:val="0"/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0D00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</w:t>
            </w:r>
            <w:r w:rsidR="000A3C9A" w:rsidRPr="000A3C9A">
              <w:rPr>
                <w:rFonts w:cstheme="minorHAnsi"/>
              </w:rPr>
              <w:t xml:space="preserve">ОШ </w:t>
            </w:r>
            <w:r w:rsidR="005739C9">
              <w:rPr>
                <w:rFonts w:cstheme="minorHAnsi"/>
              </w:rPr>
              <w:t>„</w:t>
            </w:r>
            <w:r w:rsidR="000A3C9A" w:rsidRPr="000A3C9A">
              <w:rPr>
                <w:rFonts w:cstheme="minorHAnsi"/>
              </w:rPr>
              <w:t>Дуд</w:t>
            </w:r>
            <w:r w:rsidR="000A3C9A">
              <w:rPr>
                <w:rFonts w:cstheme="minorHAnsi"/>
              </w:rPr>
              <w:t>а</w:t>
            </w:r>
            <w:r w:rsidR="000A3C9A" w:rsidRPr="000A3C9A">
              <w:rPr>
                <w:rFonts w:cstheme="minorHAnsi"/>
              </w:rPr>
              <w:t xml:space="preserve"> Јовић</w:t>
            </w:r>
            <w:r w:rsidR="005739C9">
              <w:rPr>
                <w:rFonts w:cstheme="minorHAnsi"/>
              </w:rPr>
              <w:t>“</w:t>
            </w:r>
          </w:p>
          <w:p w14:paraId="490866F6" w14:textId="2FCFFAAA" w:rsidR="00F230C3" w:rsidRPr="00F91535" w:rsidRDefault="000A3C9A" w:rsidP="000A3C9A">
            <w:pPr>
              <w:widowControl w:val="0"/>
              <w:autoSpaceDE w:val="0"/>
              <w:autoSpaceDN w:val="0"/>
              <w:adjustRightInd w:val="0"/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3C9A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</w:t>
            </w:r>
            <w:r w:rsidRPr="000A3C9A">
              <w:rPr>
                <w:rFonts w:cstheme="minorHAnsi"/>
              </w:rPr>
              <w:t>зграда општине Жабари</w:t>
            </w:r>
          </w:p>
        </w:tc>
        <w:tc>
          <w:tcPr>
            <w:tcW w:w="4318" w:type="dxa"/>
            <w:vAlign w:val="center"/>
          </w:tcPr>
          <w:p w14:paraId="6262CA99" w14:textId="2DE9048F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ост за утицај по</w:t>
            </w:r>
            <w:r w:rsidR="00C62655">
              <w:rPr>
                <w:rFonts w:cstheme="minorHAnsi"/>
              </w:rPr>
              <w:t>т</w:t>
            </w:r>
            <w:r w:rsidRPr="009D1C88">
              <w:rPr>
                <w:rFonts w:cstheme="minorHAnsi"/>
              </w:rPr>
              <w:t>пројекта на њихов живот и рад, несметано функционисање њихових институција.</w:t>
            </w:r>
          </w:p>
          <w:p w14:paraId="03034A9E" w14:textId="77777777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0524C9E" w14:textId="7208819E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90" w:type="dxa"/>
            <w:vAlign w:val="center"/>
          </w:tcPr>
          <w:p w14:paraId="60520C3C" w14:textId="77777777" w:rsidR="00437296" w:rsidRPr="009D1C88" w:rsidRDefault="00437296" w:rsidP="00B573E9">
            <w:pPr>
              <w:widowControl w:val="0"/>
              <w:autoSpaceDE w:val="0"/>
              <w:autoSpaceDN w:val="0"/>
              <w:adjustRightInd w:val="0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46AC4B8A" w14:textId="77777777" w:rsidR="00437296" w:rsidRPr="009D1C88" w:rsidRDefault="00437296" w:rsidP="00B573E9">
            <w:pPr>
              <w:widowControl w:val="0"/>
              <w:autoSpaceDE w:val="0"/>
              <w:autoSpaceDN w:val="0"/>
              <w:adjustRightInd w:val="0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5ADABCA1" w14:textId="77777777" w:rsidR="00437296" w:rsidRPr="009D1C88" w:rsidRDefault="00437296" w:rsidP="00B573E9">
            <w:pPr>
              <w:widowControl w:val="0"/>
              <w:autoSpaceDE w:val="0"/>
              <w:autoSpaceDN w:val="0"/>
              <w:adjustRightInd w:val="0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5EF94239" w14:textId="77777777" w:rsidTr="00F51624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F528678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6BFD6A7B" w14:textId="099B4583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тановништво</w:t>
            </w:r>
            <w:r w:rsidR="00180D5F" w:rsidRPr="009D1C88">
              <w:rPr>
                <w:rFonts w:cstheme="minorHAnsi"/>
              </w:rPr>
              <w:t xml:space="preserve"> које може бити погођено било кроз привремена или трајна ограничења у погледу коришћења приватног  земљишта, откуп земљишта</w:t>
            </w:r>
            <w:r w:rsidRPr="009D1C88">
              <w:rPr>
                <w:rFonts w:cstheme="minorHAnsi"/>
              </w:rPr>
              <w:t xml:space="preserve"> </w:t>
            </w:r>
            <w:r w:rsidR="00180D5F" w:rsidRPr="009D1C88">
              <w:rPr>
                <w:rFonts w:cstheme="minorHAnsi"/>
              </w:rPr>
              <w:t xml:space="preserve">или присилно пресељење </w:t>
            </w:r>
          </w:p>
        </w:tc>
        <w:tc>
          <w:tcPr>
            <w:tcW w:w="2499" w:type="dxa"/>
            <w:vAlign w:val="center"/>
          </w:tcPr>
          <w:p w14:paraId="73EAD60F" w14:textId="35EC2456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ема откупа земљишта</w:t>
            </w:r>
            <w:r w:rsidR="006118E7" w:rsidRPr="009D1C88">
              <w:rPr>
                <w:rFonts w:cstheme="minorHAnsi"/>
              </w:rPr>
              <w:t>, не очекује се откуп земљишта</w:t>
            </w:r>
            <w:r w:rsidR="00CD111C" w:rsidRPr="009D1C88">
              <w:rPr>
                <w:rFonts w:cstheme="minorHAnsi"/>
              </w:rPr>
              <w:t>,</w:t>
            </w:r>
            <w:r w:rsidR="006118E7" w:rsidRPr="009D1C88">
              <w:rPr>
                <w:rFonts w:cstheme="minorHAnsi"/>
              </w:rPr>
              <w:t xml:space="preserve"> али потенцијално могу бити погођени становници улиц</w:t>
            </w:r>
            <w:r w:rsidR="00F51624" w:rsidRPr="009D1C88">
              <w:rPr>
                <w:rFonts w:cstheme="minorHAnsi"/>
              </w:rPr>
              <w:t xml:space="preserve">а у близини простора на коме ће се </w:t>
            </w:r>
            <w:r w:rsidR="00B20828">
              <w:rPr>
                <w:rFonts w:cstheme="minorHAnsi"/>
              </w:rPr>
              <w:t>радити реконструкција</w:t>
            </w:r>
            <w:r w:rsidR="005E4A36">
              <w:rPr>
                <w:rFonts w:cstheme="minorHAnsi"/>
              </w:rPr>
              <w:t>,</w:t>
            </w:r>
            <w:r w:rsidR="00F51624" w:rsidRPr="009D1C88">
              <w:rPr>
                <w:rFonts w:cstheme="minorHAnsi"/>
              </w:rPr>
              <w:t xml:space="preserve"> у смислу ограничења или отежаног п</w:t>
            </w:r>
            <w:r w:rsidR="006118E7" w:rsidRPr="009D1C88">
              <w:rPr>
                <w:rFonts w:cstheme="minorHAnsi"/>
              </w:rPr>
              <w:t>риступа својој имовини у току извођења радова</w:t>
            </w:r>
          </w:p>
        </w:tc>
        <w:tc>
          <w:tcPr>
            <w:tcW w:w="4318" w:type="dxa"/>
            <w:vAlign w:val="center"/>
          </w:tcPr>
          <w:p w14:paraId="1322F483" w14:textId="68DCD917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ост за утицај </w:t>
            </w:r>
            <w:r w:rsidR="004865FA">
              <w:rPr>
                <w:rFonts w:cstheme="minorHAnsi"/>
              </w:rPr>
              <w:t>потпројекта</w:t>
            </w:r>
            <w:r w:rsidRPr="009D1C88">
              <w:rPr>
                <w:rFonts w:cstheme="minorHAnsi"/>
              </w:rPr>
              <w:t xml:space="preserve"> н</w:t>
            </w:r>
            <w:r w:rsidR="00003878" w:rsidRPr="009D1C88">
              <w:rPr>
                <w:rFonts w:cstheme="minorHAnsi"/>
              </w:rPr>
              <w:t>а остваривање права, али и здравље и безбедност заједнице током изградње (б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3F0B1131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269F6935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DF3D5"/>
            <w:vAlign w:val="center"/>
          </w:tcPr>
          <w:p w14:paraId="4C93D904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1F5E2DD7" w14:textId="77777777" w:rsidTr="00F51624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1B6E6165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749B2D9D" w14:textId="080AF456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Становништво под утицајем </w:t>
            </w:r>
            <w:r w:rsidR="002513E6">
              <w:rPr>
                <w:rFonts w:cstheme="minorHAnsi"/>
              </w:rPr>
              <w:t>Потпројекта</w:t>
            </w:r>
          </w:p>
        </w:tc>
        <w:tc>
          <w:tcPr>
            <w:tcW w:w="2499" w:type="dxa"/>
            <w:vAlign w:val="center"/>
          </w:tcPr>
          <w:p w14:paraId="0031DCA5" w14:textId="0F52004E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тановници околн</w:t>
            </w:r>
            <w:r w:rsidR="00F51624" w:rsidRPr="009D1C88">
              <w:rPr>
                <w:rFonts w:cstheme="minorHAnsi"/>
              </w:rPr>
              <w:t xml:space="preserve">их </w:t>
            </w:r>
            <w:r w:rsidR="00003878" w:rsidRPr="009D1C88">
              <w:rPr>
                <w:rFonts w:cstheme="minorHAnsi"/>
              </w:rPr>
              <w:t>улиц</w:t>
            </w:r>
            <w:r w:rsidR="00F51624" w:rsidRPr="009D1C88">
              <w:rPr>
                <w:rFonts w:cstheme="minorHAnsi"/>
              </w:rPr>
              <w:t xml:space="preserve">а и улица којима се допрема материјал за изградњу </w:t>
            </w:r>
            <w:r w:rsidRPr="009D1C88">
              <w:rPr>
                <w:rFonts w:cstheme="minorHAnsi"/>
              </w:rPr>
              <w:t xml:space="preserve">(Мапа оквирне зоне утицаја, прилог </w:t>
            </w:r>
            <w:r w:rsidR="007D71C4" w:rsidRPr="009D1C88">
              <w:rPr>
                <w:rFonts w:cstheme="minorHAnsi"/>
              </w:rPr>
              <w:t>4</w:t>
            </w:r>
            <w:r w:rsidRPr="009D1C88">
              <w:rPr>
                <w:rFonts w:cstheme="minorHAnsi"/>
              </w:rPr>
              <w:t xml:space="preserve">. ) </w:t>
            </w:r>
          </w:p>
        </w:tc>
        <w:tc>
          <w:tcPr>
            <w:tcW w:w="4318" w:type="dxa"/>
          </w:tcPr>
          <w:p w14:paraId="13EA5C1E" w14:textId="09DECD4E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бринутост за здравље и безбедност заједнице</w:t>
            </w:r>
            <w:r w:rsidR="00003878" w:rsidRPr="009D1C88">
              <w:rPr>
                <w:rFonts w:cstheme="minorHAnsi"/>
              </w:rPr>
              <w:t xml:space="preserve"> услед </w:t>
            </w:r>
            <w:r w:rsidRPr="009D1C88">
              <w:rPr>
                <w:rFonts w:cstheme="minorHAnsi"/>
              </w:rPr>
              <w:t>утицај</w:t>
            </w:r>
            <w:r w:rsidR="00003878" w:rsidRPr="009D1C88">
              <w:rPr>
                <w:rFonts w:cstheme="minorHAnsi"/>
              </w:rPr>
              <w:t>а током радова (б</w:t>
            </w:r>
            <w:r w:rsidRPr="009D1C88">
              <w:rPr>
                <w:rFonts w:cstheme="minorHAnsi"/>
              </w:rPr>
              <w:t>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20DCAAE4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4C94B351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7FB00935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6594A779" w14:textId="77777777" w:rsidTr="00F51624">
        <w:trPr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7B11670C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65AB1E4F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Представници привредних субјеката </w:t>
            </w:r>
          </w:p>
        </w:tc>
        <w:tc>
          <w:tcPr>
            <w:tcW w:w="2499" w:type="dxa"/>
            <w:vAlign w:val="center"/>
          </w:tcPr>
          <w:p w14:paraId="70B6ACB7" w14:textId="5059FCBC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Сви привредни субјекти чије </w:t>
            </w:r>
            <w:r w:rsidR="00B62B9A">
              <w:rPr>
                <w:rFonts w:cstheme="minorHAnsi"/>
              </w:rPr>
              <w:t xml:space="preserve">је </w:t>
            </w:r>
            <w:r w:rsidRPr="009D1C88">
              <w:rPr>
                <w:rFonts w:cstheme="minorHAnsi"/>
              </w:rPr>
              <w:t xml:space="preserve">пословање </w:t>
            </w:r>
            <w:r w:rsidR="00FC3BCA" w:rsidRPr="009D1C88">
              <w:rPr>
                <w:rFonts w:cstheme="minorHAnsi"/>
              </w:rPr>
              <w:t>директно</w:t>
            </w:r>
            <w:r w:rsidRPr="009D1C88">
              <w:rPr>
                <w:rFonts w:cstheme="minorHAnsi"/>
              </w:rPr>
              <w:t xml:space="preserve"> везано за </w:t>
            </w:r>
            <w:r w:rsidR="00F230C3" w:rsidRPr="009D1C88">
              <w:rPr>
                <w:rFonts w:cstheme="minorHAnsi"/>
              </w:rPr>
              <w:t>околину</w:t>
            </w:r>
          </w:p>
        </w:tc>
        <w:tc>
          <w:tcPr>
            <w:tcW w:w="4318" w:type="dxa"/>
            <w:vAlign w:val="center"/>
          </w:tcPr>
          <w:p w14:paraId="2B0CD787" w14:textId="1480A1A6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</w:rPr>
              <w:t xml:space="preserve">Забринутост за </w:t>
            </w:r>
            <w:r w:rsidR="00D30D68" w:rsidRPr="009D1C88">
              <w:rPr>
                <w:rFonts w:cstheme="minorHAnsi"/>
              </w:rPr>
              <w:t xml:space="preserve">ефикасност пословања, </w:t>
            </w:r>
            <w:r w:rsidRPr="009D1C88">
              <w:rPr>
                <w:rFonts w:cstheme="minorHAnsi"/>
              </w:rPr>
              <w:t>здравље и безбедност</w:t>
            </w:r>
            <w:r w:rsidR="00D30D68" w:rsidRPr="009D1C88">
              <w:rPr>
                <w:rFonts w:cstheme="minorHAnsi"/>
              </w:rPr>
              <w:t xml:space="preserve"> запослених и</w:t>
            </w:r>
            <w:r w:rsidRPr="009D1C88">
              <w:rPr>
                <w:rFonts w:cstheme="minorHAnsi"/>
              </w:rPr>
              <w:t xml:space="preserve"> заједнице,</w:t>
            </w:r>
            <w:r w:rsidR="00D30D68" w:rsidRPr="009D1C88">
              <w:rPr>
                <w:rFonts w:cstheme="minorHAnsi"/>
              </w:rPr>
              <w:t xml:space="preserve"> посебно услед</w:t>
            </w:r>
            <w:r w:rsidRPr="009D1C88">
              <w:rPr>
                <w:rFonts w:cstheme="minorHAnsi"/>
              </w:rPr>
              <w:t xml:space="preserve"> утицај</w:t>
            </w:r>
            <w:r w:rsidR="00D30D68" w:rsidRPr="009D1C88">
              <w:rPr>
                <w:rFonts w:cstheme="minorHAnsi"/>
              </w:rPr>
              <w:t>а</w:t>
            </w:r>
            <w:r w:rsidRPr="009D1C88">
              <w:rPr>
                <w:rFonts w:cstheme="minorHAnsi"/>
              </w:rPr>
              <w:t xml:space="preserve"> у вези са саобраћајном изградњом (б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26B51103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B5A780F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28BC945E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AC651A" w:rsidRPr="009D1C88" w14:paraId="5A613059" w14:textId="77777777" w:rsidTr="00F51624">
        <w:trPr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4F7B0DDF" w14:textId="2A8FD412" w:rsidR="00AC651A" w:rsidRPr="009D1C88" w:rsidRDefault="00AC651A" w:rsidP="00B573E9">
            <w:pPr>
              <w:rPr>
                <w:rFonts w:cstheme="minorHAnsi"/>
                <w:b w:val="0"/>
              </w:rPr>
            </w:pPr>
            <w:r w:rsidRPr="009D1C88">
              <w:rPr>
                <w:rFonts w:cstheme="minorHAnsi"/>
              </w:rPr>
              <w:t xml:space="preserve">Појединци или групе у неповољном или угроженом положају </w:t>
            </w:r>
          </w:p>
        </w:tc>
        <w:tc>
          <w:tcPr>
            <w:tcW w:w="1560" w:type="dxa"/>
            <w:vAlign w:val="center"/>
          </w:tcPr>
          <w:p w14:paraId="3ED00784" w14:textId="024BA9D3" w:rsidR="00AC651A" w:rsidRPr="009D1C88" w:rsidRDefault="00AC651A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Рањиве групе </w:t>
            </w:r>
          </w:p>
        </w:tc>
        <w:tc>
          <w:tcPr>
            <w:tcW w:w="2499" w:type="dxa"/>
            <w:vAlign w:val="center"/>
          </w:tcPr>
          <w:p w14:paraId="4C95D4E8" w14:textId="77777777" w:rsidR="00AC651A" w:rsidRPr="009D1C88" w:rsidRDefault="00AC651A" w:rsidP="00B573E9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отенцијално:</w:t>
            </w:r>
          </w:p>
          <w:p w14:paraId="2B15A498" w14:textId="77777777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тарије особе/пензионери;</w:t>
            </w:r>
          </w:p>
          <w:p w14:paraId="78582CAA" w14:textId="77777777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Особе са инвалидитетом и хроничним болестима;</w:t>
            </w:r>
          </w:p>
          <w:p w14:paraId="69B6609A" w14:textId="77777777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Роми и остале мањинске заједнице; </w:t>
            </w:r>
          </w:p>
          <w:p w14:paraId="14A4F50D" w14:textId="77777777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Економски маргинализоване и угрожене групе</w:t>
            </w:r>
          </w:p>
          <w:p w14:paraId="1759A5ED" w14:textId="77777777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Домаћинства са самохраним родитељима</w:t>
            </w:r>
          </w:p>
          <w:p w14:paraId="4DBD352F" w14:textId="02334306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Особе са ниском писменошћу и ИКТ знањем </w:t>
            </w:r>
          </w:p>
        </w:tc>
        <w:tc>
          <w:tcPr>
            <w:tcW w:w="4318" w:type="dxa"/>
            <w:vAlign w:val="center"/>
          </w:tcPr>
          <w:p w14:paraId="6EAE2AEE" w14:textId="470972C7" w:rsidR="00AC651A" w:rsidRPr="009D1C88" w:rsidRDefault="00AC651A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и за доступност, </w:t>
            </w:r>
            <w:proofErr w:type="spellStart"/>
            <w:r w:rsidRPr="009D1C88">
              <w:rPr>
                <w:rFonts w:cstheme="minorHAnsi"/>
              </w:rPr>
              <w:t>приуштивост</w:t>
            </w:r>
            <w:proofErr w:type="spellEnd"/>
            <w:r w:rsidRPr="009D1C88">
              <w:rPr>
                <w:rFonts w:cstheme="minorHAnsi"/>
              </w:rPr>
              <w:t xml:space="preserve"> пројектних улагања и како ће пројекат утицати на њих</w:t>
            </w:r>
          </w:p>
        </w:tc>
        <w:tc>
          <w:tcPr>
            <w:tcW w:w="990" w:type="dxa"/>
            <w:vAlign w:val="center"/>
          </w:tcPr>
          <w:p w14:paraId="2AB1EB04" w14:textId="50850426" w:rsidR="00AC651A" w:rsidRPr="009D1C88" w:rsidRDefault="00AC651A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691CA5B" w14:textId="19FD0710" w:rsidR="00AC651A" w:rsidRPr="009D1C88" w:rsidRDefault="00AC651A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45911" w:themeColor="accent2" w:themeShade="BF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220CA6A1" w14:textId="1B04C1D0" w:rsidR="00AC651A" w:rsidRPr="009D1C88" w:rsidRDefault="00AC651A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19CE460B" w14:textId="77777777" w:rsidTr="00F51624">
        <w:trPr>
          <w:trHeight w:val="6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12E9B82F" w14:textId="77777777" w:rsidR="00437296" w:rsidRPr="009D1C88" w:rsidRDefault="00437296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Остале заинтересоване стране </w:t>
            </w:r>
          </w:p>
        </w:tc>
        <w:tc>
          <w:tcPr>
            <w:tcW w:w="1560" w:type="dxa"/>
            <w:vAlign w:val="center"/>
          </w:tcPr>
          <w:p w14:paraId="2B4B93C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0D7115AF" w14:textId="77777777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ветска Банка</w:t>
            </w:r>
          </w:p>
        </w:tc>
        <w:tc>
          <w:tcPr>
            <w:tcW w:w="4318" w:type="dxa"/>
          </w:tcPr>
          <w:p w14:paraId="46598CA0" w14:textId="77777777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и за постизање циљева пројектног развоја и усклађеност са еколошким и социјалним стандардима пројекта</w:t>
            </w:r>
          </w:p>
        </w:tc>
        <w:tc>
          <w:tcPr>
            <w:tcW w:w="990" w:type="dxa"/>
            <w:vAlign w:val="center"/>
          </w:tcPr>
          <w:p w14:paraId="7474BCD9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3D7DD229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DC9E9C"/>
            <w:vAlign w:val="center"/>
          </w:tcPr>
          <w:p w14:paraId="1EF43627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233696" w:rsidRPr="009D1C88" w14:paraId="1101CC77" w14:textId="77777777" w:rsidTr="00F51624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1961DF9A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 w:val="restart"/>
            <w:vAlign w:val="center"/>
          </w:tcPr>
          <w:p w14:paraId="5ACBD4FC" w14:textId="7C3EBD04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Установе на националном нивоу  </w:t>
            </w:r>
          </w:p>
        </w:tc>
        <w:tc>
          <w:tcPr>
            <w:tcW w:w="2499" w:type="dxa"/>
            <w:vAlign w:val="center"/>
          </w:tcPr>
          <w:p w14:paraId="58B6B0AC" w14:textId="77777777" w:rsidR="00233696" w:rsidRPr="009D1C88" w:rsidRDefault="002336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Влада Републике Србије</w:t>
            </w:r>
          </w:p>
        </w:tc>
        <w:tc>
          <w:tcPr>
            <w:tcW w:w="4318" w:type="dxa"/>
          </w:tcPr>
          <w:p w14:paraId="73A48A40" w14:textId="52399F93" w:rsidR="00233696" w:rsidRPr="009D1C88" w:rsidRDefault="002336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и за постизање циљева укупног развоја  друштва и усклађеност са еколошким и социјалним стандардима Светске банке </w:t>
            </w:r>
          </w:p>
        </w:tc>
        <w:tc>
          <w:tcPr>
            <w:tcW w:w="990" w:type="dxa"/>
            <w:vAlign w:val="center"/>
          </w:tcPr>
          <w:p w14:paraId="0A58BC4E" w14:textId="77777777" w:rsidR="00233696" w:rsidRPr="009D1C88" w:rsidRDefault="002336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93CA3FA" w14:textId="77777777" w:rsidR="00233696" w:rsidRPr="009D1C88" w:rsidRDefault="002336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766B64AA" w14:textId="77777777" w:rsidR="00233696" w:rsidRPr="009D1C88" w:rsidRDefault="002336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233696" w:rsidRPr="009D1C88" w14:paraId="6E48952D" w14:textId="77777777" w:rsidTr="00F51624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D0DAAB4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605A7B14" w14:textId="77777777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0A30973E" w14:textId="77777777" w:rsidR="00233696" w:rsidRPr="009D1C88" w:rsidRDefault="002336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Министарство финансија</w:t>
            </w:r>
          </w:p>
        </w:tc>
        <w:tc>
          <w:tcPr>
            <w:tcW w:w="4318" w:type="dxa"/>
          </w:tcPr>
          <w:p w14:paraId="0526EB5C" w14:textId="2251BD3A" w:rsidR="00233696" w:rsidRPr="009D1C88" w:rsidRDefault="002336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а</w:t>
            </w:r>
            <w:r w:rsidR="00D30D68" w:rsidRPr="009D1C88">
              <w:rPr>
                <w:rFonts w:cstheme="minorHAnsi"/>
              </w:rPr>
              <w:t>д</w:t>
            </w:r>
            <w:r w:rsidRPr="009D1C88">
              <w:rPr>
                <w:rFonts w:cstheme="minorHAnsi"/>
              </w:rPr>
              <w:t>зор над Уговором о кредиту</w:t>
            </w:r>
          </w:p>
        </w:tc>
        <w:tc>
          <w:tcPr>
            <w:tcW w:w="990" w:type="dxa"/>
            <w:vAlign w:val="center"/>
          </w:tcPr>
          <w:p w14:paraId="411FE6FD" w14:textId="77777777" w:rsidR="00233696" w:rsidRPr="009D1C88" w:rsidRDefault="002336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7FED4515" w14:textId="77777777" w:rsidR="00233696" w:rsidRPr="009D1C88" w:rsidRDefault="002336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4C803A47" w14:textId="77777777" w:rsidR="00233696" w:rsidRPr="009D1C88" w:rsidRDefault="002336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233696" w:rsidRPr="009D1C88" w14:paraId="63707940" w14:textId="77777777" w:rsidTr="00F51624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718FC1F3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331088FB" w14:textId="77777777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1C63C8D9" w14:textId="77777777" w:rsidR="00233696" w:rsidRPr="009D1C88" w:rsidRDefault="002336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Републичке инспекцијске службе</w:t>
            </w:r>
          </w:p>
        </w:tc>
        <w:tc>
          <w:tcPr>
            <w:tcW w:w="4318" w:type="dxa"/>
          </w:tcPr>
          <w:p w14:paraId="3B1CE122" w14:textId="308086FE" w:rsidR="00233696" w:rsidRPr="009D1C88" w:rsidRDefault="002336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</w:t>
            </w:r>
            <w:r w:rsidR="005A037E">
              <w:rPr>
                <w:rFonts w:cstheme="minorHAnsi"/>
              </w:rPr>
              <w:t>и</w:t>
            </w:r>
            <w:r w:rsidRPr="009D1C88">
              <w:rPr>
                <w:rFonts w:cstheme="minorHAnsi"/>
              </w:rPr>
              <w:t xml:space="preserve"> за спровођење законских захтева у свим аспектима пројектне имплементације са нагласком</w:t>
            </w:r>
            <w:r w:rsidR="00EA33FA">
              <w:rPr>
                <w:rFonts w:cstheme="minorHAnsi"/>
              </w:rPr>
              <w:t xml:space="preserve"> на период</w:t>
            </w:r>
            <w:r w:rsidRPr="009D1C88">
              <w:rPr>
                <w:rFonts w:cstheme="minorHAnsi"/>
              </w:rPr>
              <w:t xml:space="preserve"> током грађевинских активности.</w:t>
            </w:r>
          </w:p>
        </w:tc>
        <w:tc>
          <w:tcPr>
            <w:tcW w:w="990" w:type="dxa"/>
            <w:vAlign w:val="center"/>
          </w:tcPr>
          <w:p w14:paraId="5DF5A6F2" w14:textId="77777777" w:rsidR="00233696" w:rsidRPr="009D1C88" w:rsidRDefault="002336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34128AB3" w14:textId="77777777" w:rsidR="00233696" w:rsidRPr="009D1C88" w:rsidRDefault="002336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465FC760" w14:textId="77777777" w:rsidR="00233696" w:rsidRPr="009D1C88" w:rsidRDefault="002336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233696" w:rsidRPr="009D1C88" w14:paraId="63E84788" w14:textId="77777777" w:rsidTr="00F51624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6CE8821C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2ED461A9" w14:textId="77777777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24B3630B" w14:textId="01171E3E" w:rsidR="00233696" w:rsidRPr="009D1C88" w:rsidRDefault="002336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Академске институције</w:t>
            </w:r>
          </w:p>
        </w:tc>
        <w:tc>
          <w:tcPr>
            <w:tcW w:w="4318" w:type="dxa"/>
          </w:tcPr>
          <w:p w14:paraId="10EB5DE3" w14:textId="7792C962" w:rsidR="00233696" w:rsidRPr="009D1C88" w:rsidRDefault="002336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ост за идејно решење и имплементацију </w:t>
            </w:r>
            <w:r w:rsidR="004F718E">
              <w:rPr>
                <w:rFonts w:cstheme="minorHAnsi"/>
              </w:rPr>
              <w:t>П</w:t>
            </w:r>
            <w:r w:rsidRPr="009D1C88">
              <w:rPr>
                <w:rFonts w:cstheme="minorHAnsi"/>
              </w:rPr>
              <w:t>ројекта/П</w:t>
            </w:r>
            <w:r w:rsidR="004F718E">
              <w:rPr>
                <w:rFonts w:cstheme="minorHAnsi"/>
              </w:rPr>
              <w:t>отп</w:t>
            </w:r>
            <w:r w:rsidRPr="009D1C88">
              <w:rPr>
                <w:rFonts w:cstheme="minorHAnsi"/>
              </w:rPr>
              <w:t>ројек</w:t>
            </w:r>
            <w:r w:rsidR="004F718E">
              <w:rPr>
                <w:rFonts w:cstheme="minorHAnsi"/>
              </w:rPr>
              <w:t>та</w:t>
            </w:r>
            <w:r w:rsidRPr="009D1C88">
              <w:rPr>
                <w:rFonts w:cstheme="minorHAnsi"/>
              </w:rPr>
              <w:t xml:space="preserve"> може пружити платформу за размену знања</w:t>
            </w:r>
          </w:p>
        </w:tc>
        <w:tc>
          <w:tcPr>
            <w:tcW w:w="990" w:type="dxa"/>
            <w:vAlign w:val="center"/>
          </w:tcPr>
          <w:p w14:paraId="307D8C7B" w14:textId="77777777" w:rsidR="00233696" w:rsidRPr="009D1C88" w:rsidRDefault="002336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3" w:type="dxa"/>
            <w:vAlign w:val="center"/>
          </w:tcPr>
          <w:p w14:paraId="5B831B4E" w14:textId="77777777" w:rsidR="00233696" w:rsidRPr="009D1C88" w:rsidRDefault="002336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eastAsia="Times New Roman" w:cstheme="minorHAnsi"/>
                <w:bCs/>
                <w:color w:val="426F24"/>
              </w:rPr>
              <w:t>Низак</w:t>
            </w:r>
          </w:p>
        </w:tc>
        <w:tc>
          <w:tcPr>
            <w:tcW w:w="1127" w:type="dxa"/>
            <w:shd w:val="clear" w:color="auto" w:fill="E2EFD9" w:themeFill="accent6" w:themeFillTint="33"/>
            <w:vAlign w:val="center"/>
          </w:tcPr>
          <w:p w14:paraId="4FBB6A42" w14:textId="77777777" w:rsidR="00233696" w:rsidRPr="009D1C88" w:rsidRDefault="002336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Информисање</w:t>
            </w:r>
          </w:p>
        </w:tc>
      </w:tr>
      <w:tr w:rsidR="00437296" w:rsidRPr="009D1C88" w14:paraId="0C41D35A" w14:textId="77777777" w:rsidTr="00F51624">
        <w:trPr>
          <w:trHeight w:val="3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7625D36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739ED068" w14:textId="0F806945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 xml:space="preserve">Екстерне заинтересоване стране на које утиче </w:t>
            </w:r>
            <w:r w:rsidR="002513E6">
              <w:rPr>
                <w:rFonts w:cstheme="minorHAnsi"/>
                <w:b/>
                <w:bCs/>
              </w:rPr>
              <w:t>Потпројекат</w:t>
            </w:r>
          </w:p>
        </w:tc>
        <w:tc>
          <w:tcPr>
            <w:tcW w:w="2499" w:type="dxa"/>
            <w:vAlign w:val="center"/>
          </w:tcPr>
          <w:p w14:paraId="4368FC6C" w14:textId="77777777" w:rsidR="00257989" w:rsidRDefault="00437296" w:rsidP="00257989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257989">
              <w:rPr>
                <w:rFonts w:cstheme="minorHAnsi"/>
                <w:b/>
                <w:bCs/>
              </w:rPr>
              <w:t>Организације цивилног друштва и удружења:</w:t>
            </w:r>
          </w:p>
          <w:p w14:paraId="1BE1B49E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пензионера општине Жабари</w:t>
            </w:r>
          </w:p>
          <w:p w14:paraId="3CDAD270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Основна организација пензионера општине Жабари</w:t>
            </w:r>
          </w:p>
          <w:p w14:paraId="31C7DFA4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Земљорадничка задруга „Митар Трифуновић Учо“ из Симићева</w:t>
            </w:r>
          </w:p>
          <w:p w14:paraId="5BDB5EF5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пчелара „Медна Коса" из Жабара</w:t>
            </w:r>
          </w:p>
          <w:p w14:paraId="09D6C8AE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пчелара „</w:t>
            </w:r>
            <w:proofErr w:type="spellStart"/>
            <w:r w:rsidRPr="005232F3">
              <w:rPr>
                <w:rFonts w:cstheme="minorHAnsi"/>
              </w:rPr>
              <w:t>Прополис</w:t>
            </w:r>
            <w:proofErr w:type="spellEnd"/>
            <w:r w:rsidRPr="005232F3">
              <w:rPr>
                <w:rFonts w:cstheme="minorHAnsi"/>
              </w:rPr>
              <w:t>“ из Влашког Дола</w:t>
            </w:r>
          </w:p>
          <w:p w14:paraId="0FDD6F5D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пчелара „Нектар“ из Симићева</w:t>
            </w:r>
          </w:p>
          <w:p w14:paraId="3D060672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пољопривредника „Моравски опанак“ из Симићева</w:t>
            </w:r>
          </w:p>
          <w:p w14:paraId="2B321E14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Црвени крст Жабари</w:t>
            </w:r>
          </w:p>
          <w:p w14:paraId="3CB8B6DD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 xml:space="preserve">Удружење особа </w:t>
            </w:r>
            <w:proofErr w:type="spellStart"/>
            <w:r w:rsidRPr="005232F3">
              <w:rPr>
                <w:rFonts w:cstheme="minorHAnsi"/>
              </w:rPr>
              <w:t>ометених</w:t>
            </w:r>
            <w:proofErr w:type="spellEnd"/>
            <w:r w:rsidRPr="005232F3">
              <w:rPr>
                <w:rFonts w:cstheme="minorHAnsi"/>
              </w:rPr>
              <w:t xml:space="preserve"> у развоју „Кључ“ Жабари</w:t>
            </w:r>
          </w:p>
          <w:p w14:paraId="6D458312" w14:textId="154C0EB6" w:rsidR="00E4329F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жена „Колевка у срцу“ Жабари</w:t>
            </w:r>
          </w:p>
        </w:tc>
        <w:tc>
          <w:tcPr>
            <w:tcW w:w="4318" w:type="dxa"/>
          </w:tcPr>
          <w:p w14:paraId="1EC24BD7" w14:textId="07ABB375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ост за погодности пројекта </w:t>
            </w:r>
            <w:r w:rsidR="00D54600" w:rsidRPr="009D1C88">
              <w:rPr>
                <w:rFonts w:cstheme="minorHAnsi"/>
              </w:rPr>
              <w:t xml:space="preserve">али </w:t>
            </w:r>
            <w:r w:rsidRPr="009D1C88">
              <w:rPr>
                <w:rFonts w:cstheme="minorHAnsi"/>
              </w:rPr>
              <w:t xml:space="preserve">и потенцијалне утицаје/ризике по животну и друштвену средину, као и </w:t>
            </w:r>
            <w:r w:rsidR="00D54600" w:rsidRPr="009D1C88">
              <w:rPr>
                <w:rFonts w:cstheme="minorHAnsi"/>
              </w:rPr>
              <w:t xml:space="preserve">за </w:t>
            </w:r>
            <w:r w:rsidRPr="009D1C88">
              <w:rPr>
                <w:rFonts w:cstheme="minorHAnsi"/>
              </w:rPr>
              <w:t>здравље и безбедност заједнице</w:t>
            </w:r>
          </w:p>
        </w:tc>
        <w:tc>
          <w:tcPr>
            <w:tcW w:w="990" w:type="dxa"/>
            <w:vAlign w:val="center"/>
          </w:tcPr>
          <w:p w14:paraId="1EE44C27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374A2DDD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eastAsia="Times New Roman" w:cstheme="minorHAnsi"/>
                <w:bCs/>
                <w:color w:val="426F24"/>
              </w:rPr>
              <w:t>Низак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33CE4BE1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406D6267" w14:textId="77777777" w:rsidTr="00F51624">
        <w:trPr>
          <w:trHeight w:val="1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5455EAA7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 w:val="restart"/>
            <w:vAlign w:val="center"/>
          </w:tcPr>
          <w:p w14:paraId="7F17E30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526D85FE" w14:textId="41B5B9EC" w:rsidR="00437296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B2164">
              <w:rPr>
                <w:rFonts w:cstheme="minorHAnsi"/>
              </w:rPr>
              <w:t>Локални медији</w:t>
            </w:r>
            <w:r w:rsidR="001D2617">
              <w:rPr>
                <w:rFonts w:cstheme="minorHAnsi"/>
              </w:rPr>
              <w:t>:</w:t>
            </w:r>
          </w:p>
          <w:p w14:paraId="6C1A9921" w14:textId="6C642181" w:rsidR="0018612A" w:rsidRDefault="0018612A" w:rsidP="0018612A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Интернет портал</w:t>
            </w:r>
          </w:p>
          <w:p w14:paraId="2F340A7E" w14:textId="70552A19" w:rsidR="00385497" w:rsidRDefault="00852EB8" w:rsidP="00385497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17" w:history="1">
              <w:r w:rsidR="00385497" w:rsidRPr="00EF524B">
                <w:rPr>
                  <w:rStyle w:val="Hiperveza"/>
                  <w:rFonts w:cstheme="minorHAnsi"/>
                </w:rPr>
                <w:t>https://www.tpknews.com/category/najnovije-vesti/lokalne-vesti/zabari/</w:t>
              </w:r>
            </w:hyperlink>
          </w:p>
          <w:p w14:paraId="0EBE890A" w14:textId="598D0FE2" w:rsidR="00B82329" w:rsidRDefault="00B82329" w:rsidP="00B82329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еБраничево</w:t>
            </w:r>
            <w:proofErr w:type="spellEnd"/>
          </w:p>
          <w:p w14:paraId="10076723" w14:textId="0036F915" w:rsidR="00B82329" w:rsidRDefault="00852EB8" w:rsidP="00B82329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18" w:history="1">
              <w:r w:rsidR="00B82329" w:rsidRPr="00EF524B">
                <w:rPr>
                  <w:rStyle w:val="Hiperveza"/>
                  <w:rFonts w:cstheme="minorHAnsi"/>
                </w:rPr>
                <w:t>https://ebranicevo.com/gradovi/zabari/</w:t>
              </w:r>
            </w:hyperlink>
          </w:p>
          <w:p w14:paraId="3E9749F9" w14:textId="1D4CDCDA" w:rsidR="00F117D6" w:rsidRPr="0022104B" w:rsidRDefault="00A76F0F" w:rsidP="0022104B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22104B">
              <w:rPr>
                <w:rFonts w:cstheme="minorHAnsi"/>
              </w:rPr>
              <w:t>ТВ 5 Ваљево</w:t>
            </w:r>
          </w:p>
          <w:p w14:paraId="7C029EC1" w14:textId="270268D9" w:rsidR="0022104B" w:rsidRDefault="00852EB8" w:rsidP="0022104B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19" w:history="1">
              <w:r w:rsidR="0022104B" w:rsidRPr="00EF524B">
                <w:rPr>
                  <w:rStyle w:val="Hiperveza"/>
                  <w:rFonts w:cstheme="minorHAnsi"/>
                  <w:lang w:val="en-GB"/>
                </w:rPr>
                <w:t>https://www.youtube.com/@v5televizija-valjevo730</w:t>
              </w:r>
            </w:hyperlink>
          </w:p>
          <w:p w14:paraId="22F04A05" w14:textId="3F1F30A2" w:rsidR="0022104B" w:rsidRDefault="00F85607" w:rsidP="0022104B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РТВ Параћин</w:t>
            </w:r>
          </w:p>
          <w:p w14:paraId="5FE92CA0" w14:textId="01440465" w:rsidR="00F85607" w:rsidRPr="00F85607" w:rsidRDefault="00852EB8" w:rsidP="00F85607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20" w:history="1">
              <w:r w:rsidR="00F85607" w:rsidRPr="00EF524B">
                <w:rPr>
                  <w:rStyle w:val="Hiperveza"/>
                  <w:rFonts w:cstheme="minorHAnsi"/>
                </w:rPr>
                <w:t>https://rtvparacin.rs/</w:t>
              </w:r>
            </w:hyperlink>
          </w:p>
          <w:p w14:paraId="036BF3F9" w14:textId="268F7A75" w:rsidR="00F85607" w:rsidRDefault="00B14DC0" w:rsidP="0022104B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Поп</w:t>
            </w:r>
            <w:bookmarkStart w:id="8" w:name="_GoBack"/>
            <w:bookmarkEnd w:id="8"/>
            <w:r w:rsidR="00467EFA">
              <w:rPr>
                <w:rFonts w:cstheme="minorHAnsi"/>
              </w:rPr>
              <w:t>ортал</w:t>
            </w:r>
          </w:p>
          <w:p w14:paraId="3950AC92" w14:textId="7D38CA74" w:rsidR="00467EFA" w:rsidRPr="0018612A" w:rsidRDefault="00852EB8" w:rsidP="0018612A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21" w:history="1">
              <w:r w:rsidR="00467EFA" w:rsidRPr="00EF524B">
                <w:rPr>
                  <w:rStyle w:val="Hiperveza"/>
                  <w:rFonts w:cstheme="minorHAnsi"/>
                </w:rPr>
                <w:t>https://poportal.rs/</w:t>
              </w:r>
            </w:hyperlink>
          </w:p>
          <w:p w14:paraId="5CE2D64E" w14:textId="3AB68E3B" w:rsidR="0022104B" w:rsidRPr="0022104B" w:rsidRDefault="0022104B" w:rsidP="0022104B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318" w:type="dxa"/>
          </w:tcPr>
          <w:p w14:paraId="054443E8" w14:textId="77777777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Омогућавају широко и редовно ширење информација везаних за пројекат, осигуравају његову видљивост и олакшавају укључивање заинтересованих страна</w:t>
            </w:r>
          </w:p>
        </w:tc>
        <w:tc>
          <w:tcPr>
            <w:tcW w:w="990" w:type="dxa"/>
            <w:vAlign w:val="center"/>
          </w:tcPr>
          <w:p w14:paraId="26EDDF65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3" w:type="dxa"/>
            <w:vAlign w:val="center"/>
          </w:tcPr>
          <w:p w14:paraId="0E9FDD71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eastAsia="Times New Roman" w:cstheme="minorHAnsi"/>
                <w:bCs/>
                <w:color w:val="426F24"/>
              </w:rPr>
              <w:t>Низак</w:t>
            </w:r>
          </w:p>
        </w:tc>
        <w:tc>
          <w:tcPr>
            <w:tcW w:w="1127" w:type="dxa"/>
            <w:shd w:val="clear" w:color="auto" w:fill="E2EFD9" w:themeFill="accent6" w:themeFillTint="33"/>
            <w:vAlign w:val="center"/>
          </w:tcPr>
          <w:p w14:paraId="25FEF0EC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Информисање</w:t>
            </w:r>
          </w:p>
        </w:tc>
      </w:tr>
      <w:tr w:rsidR="00437296" w:rsidRPr="009D1C88" w14:paraId="752D0A1E" w14:textId="77777777" w:rsidTr="00F51624">
        <w:trPr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3F64ECFF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1DE4DBD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6FD27B7A" w14:textId="77777777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отенцијални извођач(и), подизвођач(и) и њихови радници</w:t>
            </w:r>
          </w:p>
        </w:tc>
        <w:tc>
          <w:tcPr>
            <w:tcW w:w="4318" w:type="dxa"/>
          </w:tcPr>
          <w:p w14:paraId="78D7F63F" w14:textId="10F3FBA3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и за </w:t>
            </w:r>
            <w:r w:rsidR="00BB5FDC" w:rsidRPr="009D1C88">
              <w:rPr>
                <w:rFonts w:cstheme="minorHAnsi"/>
              </w:rPr>
              <w:t>праћење и транспарентност</w:t>
            </w:r>
            <w:r w:rsidRPr="009D1C88">
              <w:rPr>
                <w:rFonts w:cstheme="minorHAnsi"/>
              </w:rPr>
              <w:t xml:space="preserve"> тендерски</w:t>
            </w:r>
            <w:r w:rsidR="00BB5FDC" w:rsidRPr="009D1C88">
              <w:rPr>
                <w:rFonts w:cstheme="minorHAnsi"/>
              </w:rPr>
              <w:t>х</w:t>
            </w:r>
            <w:r w:rsidRPr="009D1C88">
              <w:rPr>
                <w:rFonts w:cstheme="minorHAnsi"/>
              </w:rPr>
              <w:t xml:space="preserve"> процедура</w:t>
            </w:r>
          </w:p>
        </w:tc>
        <w:tc>
          <w:tcPr>
            <w:tcW w:w="990" w:type="dxa"/>
            <w:vAlign w:val="center"/>
          </w:tcPr>
          <w:p w14:paraId="100EC3B4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21768AC3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5BB6216C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29AF179C" w14:textId="77777777" w:rsidTr="00F51624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BEA1197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3DB1AEE3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648F1CEB" w14:textId="001E4020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отенцијални</w:t>
            </w:r>
            <w:r w:rsidR="00350E49" w:rsidRPr="009D1C88">
              <w:rPr>
                <w:rFonts w:cstheme="minorHAnsi"/>
              </w:rPr>
              <w:t xml:space="preserve"> </w:t>
            </w:r>
            <w:r w:rsidRPr="009D1C88">
              <w:rPr>
                <w:rFonts w:cstheme="minorHAnsi"/>
              </w:rPr>
              <w:t>инжењер(и) за надзор грађевинских радова и њихови радници</w:t>
            </w:r>
          </w:p>
        </w:tc>
        <w:tc>
          <w:tcPr>
            <w:tcW w:w="4318" w:type="dxa"/>
          </w:tcPr>
          <w:p w14:paraId="61555722" w14:textId="48113D51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и за учешће у различитим тендерским процедурама у фази реализације реконструкције улиц</w:t>
            </w:r>
            <w:r w:rsidR="00FC2821">
              <w:rPr>
                <w:rFonts w:cstheme="minorHAnsi"/>
              </w:rPr>
              <w:t>а</w:t>
            </w:r>
          </w:p>
        </w:tc>
        <w:tc>
          <w:tcPr>
            <w:tcW w:w="990" w:type="dxa"/>
            <w:vAlign w:val="center"/>
          </w:tcPr>
          <w:p w14:paraId="21FCA58B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74679870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455003D0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5EBD75B0" w14:textId="77777777" w:rsidTr="00F51624">
        <w:trPr>
          <w:trHeight w:val="8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3D29755E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7A886BBD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5CE2182C" w14:textId="7CF5E098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Представници привреде </w:t>
            </w:r>
            <w:r w:rsidR="00774343" w:rsidRPr="009D1C88">
              <w:rPr>
                <w:rFonts w:cstheme="minorHAnsi"/>
              </w:rPr>
              <w:t xml:space="preserve">општине </w:t>
            </w:r>
            <w:r w:rsidR="00F408C0">
              <w:rPr>
                <w:rFonts w:cstheme="minorHAnsi"/>
              </w:rPr>
              <w:t>Жабари</w:t>
            </w:r>
            <w:r w:rsidR="00BB5FDC" w:rsidRPr="009D1C88">
              <w:rPr>
                <w:rFonts w:cstheme="minorHAnsi"/>
              </w:rPr>
              <w:t xml:space="preserve"> </w:t>
            </w:r>
            <w:r w:rsidRPr="009D1C88">
              <w:rPr>
                <w:rFonts w:cstheme="minorHAnsi"/>
              </w:rPr>
              <w:t xml:space="preserve">и други </w:t>
            </w:r>
          </w:p>
        </w:tc>
        <w:tc>
          <w:tcPr>
            <w:tcW w:w="4318" w:type="dxa"/>
          </w:tcPr>
          <w:p w14:paraId="68C62A59" w14:textId="299A8204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ост за утицај </w:t>
            </w:r>
            <w:r w:rsidR="004865FA">
              <w:rPr>
                <w:rFonts w:cstheme="minorHAnsi"/>
              </w:rPr>
              <w:t>потпројекта</w:t>
            </w:r>
            <w:r w:rsidRPr="009D1C88">
              <w:rPr>
                <w:rFonts w:cstheme="minorHAnsi"/>
              </w:rPr>
              <w:t xml:space="preserve"> на њихов живот и рад, несметано функционисање њихових компанија.</w:t>
            </w:r>
          </w:p>
          <w:p w14:paraId="1553746C" w14:textId="77777777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бринутост за утицаје у вези са саобраћајном изградњом (б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3DA60FC7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3" w:type="dxa"/>
            <w:vAlign w:val="center"/>
          </w:tcPr>
          <w:p w14:paraId="26B81624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7F363C8A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</w:tbl>
    <w:p w14:paraId="133F09C2" w14:textId="77777777" w:rsidR="002D394C" w:rsidRPr="009D1C88" w:rsidRDefault="002D394C" w:rsidP="00B573E9">
      <w:pPr>
        <w:rPr>
          <w:rFonts w:cstheme="minorHAnsi"/>
          <w:sz w:val="20"/>
          <w:szCs w:val="20"/>
        </w:rPr>
      </w:pPr>
    </w:p>
    <w:p w14:paraId="4E080048" w14:textId="77777777" w:rsidR="006408C4" w:rsidRDefault="006E53A3" w:rsidP="00B573E9">
      <w:pPr>
        <w:rPr>
          <w:rFonts w:cstheme="minorHAnsi"/>
          <w:sz w:val="20"/>
          <w:szCs w:val="20"/>
          <w:lang w:val="sr-Latn-RS"/>
        </w:rPr>
      </w:pPr>
      <w:r w:rsidRPr="009D1C88">
        <w:rPr>
          <w:rFonts w:cstheme="minorHAnsi"/>
          <w:sz w:val="20"/>
          <w:szCs w:val="20"/>
        </w:rPr>
        <w:tab/>
      </w:r>
    </w:p>
    <w:p w14:paraId="2446E8F5" w14:textId="72E1730F" w:rsidR="0015415E" w:rsidRPr="009D1C88" w:rsidRDefault="0015415E" w:rsidP="00B573E9">
      <w:pPr>
        <w:rPr>
          <w:b/>
          <w:bCs/>
        </w:rPr>
      </w:pPr>
      <w:r w:rsidRPr="009D1C88">
        <w:rPr>
          <w:b/>
        </w:rPr>
        <w:t>Циљеви ангажовања заинтересованих страна:</w:t>
      </w:r>
    </w:p>
    <w:p w14:paraId="10E8CE11" w14:textId="3D8725AA" w:rsidR="0007356D" w:rsidRPr="009D1C88" w:rsidRDefault="00F841DD" w:rsidP="00B573E9">
      <w:r w:rsidRPr="009D1C88">
        <w:t>Ангажовање заинтересованих страна треба планирати и спровести без дискриминације, узимајући у обзир разлике у изложености ризику и повећану осетљивост угрожених група</w:t>
      </w:r>
      <w:r w:rsidR="0007356D" w:rsidRPr="009D1C88">
        <w:t xml:space="preserve">. </w:t>
      </w:r>
      <w:r w:rsidRPr="009D1C88">
        <w:t xml:space="preserve">Ангажовање заинтересованих страна, укључујући и објављивање и </w:t>
      </w:r>
      <w:r w:rsidR="0007356D" w:rsidRPr="009D1C88">
        <w:t xml:space="preserve">дистрибуцију </w:t>
      </w:r>
      <w:r w:rsidRPr="009D1C88">
        <w:t>информација</w:t>
      </w:r>
      <w:r w:rsidR="0007356D" w:rsidRPr="009D1C88">
        <w:t xml:space="preserve"> о Пројекту и </w:t>
      </w:r>
      <w:r w:rsidR="002513E6">
        <w:t>Потпројекту</w:t>
      </w:r>
      <w:r w:rsidR="00A9425A">
        <w:t>,</w:t>
      </w:r>
      <w:r w:rsidRPr="009D1C88">
        <w:t xml:space="preserve"> спроводи се са циљем претходног информисаног и слободног ангажовања и учешћа, како би довело до широке подршке заједнице која је изложена утицајима пројекта и обезбедило дугорочну одрживост активности пројекта. Мишљења и аргументи заинтересованих страна ће бити документовани и пажљиво размотрени током фазе припреме и реализације пројекта</w:t>
      </w:r>
      <w:r w:rsidR="0007356D" w:rsidRPr="009D1C88">
        <w:t>.</w:t>
      </w:r>
    </w:p>
    <w:p w14:paraId="16956665" w14:textId="7BFFB81B" w:rsidR="00F841DD" w:rsidRPr="009D1C88" w:rsidRDefault="0007356D" w:rsidP="00B573E9">
      <w:r w:rsidRPr="009D1C88">
        <w:t>Користи од правовременог и правичног ангажовања свих заинтересованих страна је стварање односа поверења уз обострано уважавање и смањење потенцијалних друштвених ризика</w:t>
      </w:r>
      <w:r w:rsidR="00F61618" w:rsidRPr="009D1C88">
        <w:t>,</w:t>
      </w:r>
      <w:r w:rsidRPr="009D1C88">
        <w:t xml:space="preserve"> ризика по животну средину и безбедност на </w:t>
      </w:r>
      <w:proofErr w:type="spellStart"/>
      <w:r w:rsidRPr="009D1C88">
        <w:t>на</w:t>
      </w:r>
      <w:proofErr w:type="spellEnd"/>
      <w:r w:rsidRPr="009D1C88">
        <w:t xml:space="preserve"> најмању могућу меру</w:t>
      </w:r>
      <w:r w:rsidR="00F61618" w:rsidRPr="009D1C88">
        <w:t xml:space="preserve">. Заинтересоване стране дају допринос и подршку као корективни учесници процеса. </w:t>
      </w:r>
    </w:p>
    <w:p w14:paraId="63B469A3" w14:textId="12FB125F" w:rsidR="00F8259C" w:rsidRPr="009D1C88" w:rsidRDefault="00F7010E" w:rsidP="00B573E9">
      <w:r w:rsidRPr="009D1C88">
        <w:t>Списак идентификованих заинтересованих страна</w:t>
      </w:r>
      <w:r w:rsidR="0007356D" w:rsidRPr="009D1C88">
        <w:t xml:space="preserve">, </w:t>
      </w:r>
      <w:r w:rsidR="00F61618" w:rsidRPr="009D1C88">
        <w:t xml:space="preserve">дефинисање </w:t>
      </w:r>
      <w:r w:rsidR="0007356D" w:rsidRPr="009D1C88">
        <w:t xml:space="preserve">потенцијалних тема </w:t>
      </w:r>
      <w:r w:rsidR="00F61618" w:rsidRPr="009D1C88">
        <w:t>које ће бити предмет интересовања</w:t>
      </w:r>
      <w:r w:rsidR="0007356D" w:rsidRPr="009D1C88">
        <w:t xml:space="preserve"> </w:t>
      </w:r>
      <w:r w:rsidRPr="009D1C88">
        <w:t>и посебних услова за комуницира</w:t>
      </w:r>
      <w:r w:rsidR="00BE3B76">
        <w:t>њ</w:t>
      </w:r>
      <w:r w:rsidR="00F61618" w:rsidRPr="009D1C88">
        <w:t>е (методе комуникације, начин пријема повратних информација и временски оквир)</w:t>
      </w:r>
      <w:r w:rsidR="0007356D" w:rsidRPr="009D1C88">
        <w:t xml:space="preserve">, </w:t>
      </w:r>
      <w:r w:rsidRPr="009D1C88">
        <w:t>дат је у Табел</w:t>
      </w:r>
      <w:r w:rsidR="000E52C4">
        <w:t>и</w:t>
      </w:r>
      <w:r w:rsidRPr="009D1C88">
        <w:t xml:space="preserve"> 2</w:t>
      </w:r>
      <w:r w:rsidR="00F8259C" w:rsidRPr="009D1C88">
        <w:t>,</w:t>
      </w:r>
      <w:r w:rsidRPr="009D1C88">
        <w:t xml:space="preserve"> како следи.</w:t>
      </w:r>
    </w:p>
    <w:p w14:paraId="6EB300F9" w14:textId="52C9D6A2" w:rsidR="00437296" w:rsidRPr="009D1C88" w:rsidRDefault="00437296" w:rsidP="00B573E9">
      <w:pPr>
        <w:pStyle w:val="Style1"/>
      </w:pPr>
      <w:bookmarkStart w:id="9" w:name="_Toc180453630"/>
      <w:r w:rsidRPr="009D1C88">
        <w:t>Табела 2. Идентификоване заинтересоване стране</w:t>
      </w:r>
      <w:r w:rsidR="00F7010E" w:rsidRPr="009D1C88">
        <w:t>, начин  и карактеристике комуникације</w:t>
      </w:r>
      <w:bookmarkEnd w:id="9"/>
      <w:r w:rsidR="00F7010E" w:rsidRPr="009D1C88">
        <w:t xml:space="preserve"> </w:t>
      </w:r>
    </w:p>
    <w:tbl>
      <w:tblPr>
        <w:tblStyle w:val="GridTable1Light-Accent51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2410"/>
        <w:gridCol w:w="2268"/>
        <w:gridCol w:w="2268"/>
        <w:gridCol w:w="1418"/>
        <w:gridCol w:w="1559"/>
        <w:gridCol w:w="1276"/>
        <w:gridCol w:w="1275"/>
      </w:tblGrid>
      <w:tr w:rsidR="005755F3" w:rsidRPr="009D1C88" w14:paraId="275E5407" w14:textId="77777777" w:rsidTr="008B7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shd w:val="clear" w:color="auto" w:fill="F2F2F2" w:themeFill="background1" w:themeFillShade="F2"/>
            <w:textDirection w:val="btLr"/>
          </w:tcPr>
          <w:p w14:paraId="46D14737" w14:textId="6BF15FCF" w:rsidR="00F2515F" w:rsidRPr="009D1C88" w:rsidRDefault="00F7010E" w:rsidP="00B573E9">
            <w:pPr>
              <w:spacing w:after="60"/>
              <w:ind w:left="113" w:right="113"/>
              <w:rPr>
                <w:rFonts w:cstheme="minorHAnsi"/>
                <w:b w:val="0"/>
                <w:bCs w:val="0"/>
                <w:sz w:val="18"/>
                <w:szCs w:val="18"/>
              </w:rPr>
            </w:pPr>
            <w:bookmarkStart w:id="10" w:name="_Hlk152914995"/>
            <w:r w:rsidRPr="009D1C88">
              <w:rPr>
                <w:rFonts w:cstheme="minorHAnsi"/>
                <w:b w:val="0"/>
                <w:bCs w:val="0"/>
                <w:sz w:val="18"/>
                <w:szCs w:val="18"/>
              </w:rPr>
              <w:t>Пројектна фаза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65A5E537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интересована страна</w:t>
            </w:r>
          </w:p>
          <w:p w14:paraId="28575FD3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3B03EA42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pacing w:val="-1"/>
                <w:sz w:val="18"/>
                <w:szCs w:val="18"/>
              </w:rPr>
              <w:t>Теме, очекивана питања и теме о којима ће се разговарати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203EC031" w14:textId="20CA7E91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Комуникацијски канали: </w:t>
            </w:r>
            <w:r w:rsidR="00F8259C" w:rsidRPr="009D1C88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дентификација примарних </w:t>
            </w:r>
            <w:r w:rsidR="00F7010E" w:rsidRPr="009D1C88">
              <w:rPr>
                <w:rFonts w:cstheme="minorHAnsi"/>
                <w:sz w:val="18"/>
                <w:szCs w:val="18"/>
              </w:rPr>
              <w:t>канала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225FE5F4" w14:textId="57A3483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етоде за прикупљање инпута и повратних информација од заинтересованих страна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5405866D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Временска линија: Учесталост и начин комуникације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302D3B1" w14:textId="17BFDC22" w:rsidR="00F2515F" w:rsidRPr="009D1C88" w:rsidRDefault="00F8259C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</w:t>
            </w:r>
            <w:r w:rsidR="00F2515F" w:rsidRPr="009D1C88">
              <w:rPr>
                <w:rFonts w:cstheme="minorHAnsi"/>
                <w:sz w:val="18"/>
                <w:szCs w:val="18"/>
              </w:rPr>
              <w:t>дговорност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4E80342C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Буџетска процена</w:t>
            </w:r>
          </w:p>
        </w:tc>
      </w:tr>
      <w:tr w:rsidR="00F2515F" w:rsidRPr="009D1C88" w14:paraId="1C6090E6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btLr"/>
          </w:tcPr>
          <w:p w14:paraId="68CA546D" w14:textId="77777777" w:rsidR="00F2515F" w:rsidRPr="009D1C88" w:rsidRDefault="00F2515F" w:rsidP="00B573E9">
            <w:pPr>
              <w:spacing w:after="60"/>
              <w:ind w:left="113" w:right="113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ФАЗА ИЗВОЂЕЊА РАДОВА</w:t>
            </w:r>
          </w:p>
        </w:tc>
        <w:tc>
          <w:tcPr>
            <w:tcW w:w="2410" w:type="dxa"/>
          </w:tcPr>
          <w:p w14:paraId="3515C92B" w14:textId="2C934D5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Заинтересоване стране на које пројекат/</w:t>
            </w:r>
            <w:proofErr w:type="spellStart"/>
            <w:r w:rsidR="002513E6">
              <w:rPr>
                <w:rFonts w:cstheme="minorHAnsi"/>
                <w:b/>
                <w:bCs/>
                <w:sz w:val="18"/>
                <w:szCs w:val="18"/>
              </w:rPr>
              <w:t>потпројекат</w:t>
            </w:r>
            <w:proofErr w:type="spellEnd"/>
            <w:r w:rsidRPr="009D1C88">
              <w:rPr>
                <w:rFonts w:cstheme="minorHAnsi"/>
                <w:b/>
                <w:bCs/>
                <w:sz w:val="18"/>
                <w:szCs w:val="18"/>
              </w:rPr>
              <w:t xml:space="preserve"> утиче:</w:t>
            </w:r>
          </w:p>
          <w:p w14:paraId="1FD33BDB" w14:textId="230A24F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собе које живе у</w:t>
            </w:r>
            <w:r w:rsidR="00A136E0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F8259C" w:rsidRPr="009D1C88">
              <w:rPr>
                <w:rFonts w:cstheme="minorHAnsi"/>
                <w:sz w:val="18"/>
                <w:szCs w:val="18"/>
              </w:rPr>
              <w:t xml:space="preserve">зонама утицаја реализације </w:t>
            </w:r>
            <w:r w:rsidR="004865FA">
              <w:rPr>
                <w:rFonts w:cstheme="minorHAnsi"/>
                <w:sz w:val="18"/>
                <w:szCs w:val="18"/>
              </w:rPr>
              <w:t>потпројекта</w:t>
            </w:r>
            <w:r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05AC141C" w14:textId="61B010F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 Грађани/корисници пружања инфраструктурних услуга;</w:t>
            </w:r>
          </w:p>
          <w:p w14:paraId="1DFD14FD" w14:textId="5E124AB7" w:rsidR="00F8259C" w:rsidRPr="009D1C88" w:rsidRDefault="00F8259C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Запослени и корисници јавних институција; </w:t>
            </w:r>
          </w:p>
          <w:p w14:paraId="566A8D57" w14:textId="31D10E46" w:rsidR="00F8259C" w:rsidRPr="009D1C88" w:rsidRDefault="00F8259C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Привредници који послују у зони која је погођена реализацијом; </w:t>
            </w:r>
          </w:p>
          <w:p w14:paraId="358C1797" w14:textId="4114CF89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Угрожене групе;</w:t>
            </w:r>
          </w:p>
          <w:p w14:paraId="5A71D62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</w:tcPr>
          <w:p w14:paraId="636E3AF9" w14:textId="71883E1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нформације о обиму, времену и трајању планираних радова,</w:t>
            </w:r>
            <w:r w:rsidR="00DE6FF4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 xml:space="preserve">евентуалним очекиваним прекидима у обављању комуналних делатности за овај део града (водоснабдевање, одношење смећа, јавна расвета и друго) и колико се процењује да ће они трајати; </w:t>
            </w:r>
          </w:p>
          <w:p w14:paraId="16D9594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2B436F3C" w14:textId="62BF043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лан управљања саобраћајем – измештање јавног саобраћаја; алтернативни правци доласка до јавних институција/стамбених јединица</w:t>
            </w:r>
          </w:p>
          <w:p w14:paraId="550F143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Утицаји на здравље и безбедност (Безбедносне мере у вези са изградњом);</w:t>
            </w:r>
          </w:p>
          <w:p w14:paraId="3E88078E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илике за запошљавање;</w:t>
            </w:r>
          </w:p>
          <w:p w14:paraId="0396B08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бринутост за животну средину;</w:t>
            </w:r>
          </w:p>
          <w:p w14:paraId="46FFBC28" w14:textId="13DD0B5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одизање свести о родно заснованом насиљу (РЗН)</w:t>
            </w:r>
            <w:r w:rsidR="00101A60">
              <w:rPr>
                <w:rFonts w:cstheme="minorHAnsi"/>
                <w:sz w:val="18"/>
                <w:szCs w:val="18"/>
              </w:rPr>
              <w:t>;</w:t>
            </w:r>
          </w:p>
          <w:p w14:paraId="5BE22771" w14:textId="22094AD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ипремљеност и реаговање у хитним случајевима</w:t>
            </w:r>
            <w:r w:rsidR="00101A60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0E0FFCE2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Јавни састанци, обуке/радионице, засебни састанци посебно за угрожене групе; </w:t>
            </w:r>
          </w:p>
          <w:p w14:paraId="166533FC" w14:textId="5394327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нформативни пултови</w:t>
            </w:r>
            <w:r w:rsidR="009C7645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>у</w:t>
            </w:r>
            <w:r w:rsidR="00F8259C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 xml:space="preserve">згради </w:t>
            </w:r>
            <w:r w:rsidR="007D71C4" w:rsidRPr="009D1C88">
              <w:rPr>
                <w:rFonts w:cstheme="minorHAnsi"/>
                <w:sz w:val="18"/>
                <w:szCs w:val="18"/>
              </w:rPr>
              <w:t xml:space="preserve">општинске </w:t>
            </w:r>
            <w:r w:rsidRPr="009D1C88">
              <w:rPr>
                <w:rFonts w:cstheme="minorHAnsi"/>
                <w:sz w:val="18"/>
                <w:szCs w:val="18"/>
              </w:rPr>
              <w:t xml:space="preserve">управе, на месту извођења радова и </w:t>
            </w:r>
            <w:r w:rsidR="0044522F">
              <w:rPr>
                <w:rFonts w:cstheme="minorHAnsi"/>
                <w:sz w:val="18"/>
                <w:szCs w:val="18"/>
              </w:rPr>
              <w:t>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и</w:t>
            </w:r>
          </w:p>
          <w:p w14:paraId="438801C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ндивидуално досезање до ПАП страна</w:t>
            </w:r>
          </w:p>
          <w:p w14:paraId="53B8B762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режама;</w:t>
            </w:r>
          </w:p>
          <w:p w14:paraId="70601C1E" w14:textId="211D8FF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елодањивање пис</w:t>
            </w:r>
            <w:r w:rsidR="00F502C9">
              <w:rPr>
                <w:rFonts w:cstheme="minorHAnsi"/>
                <w:sz w:val="18"/>
                <w:szCs w:val="18"/>
              </w:rPr>
              <w:t>аних</w:t>
            </w:r>
            <w:r w:rsidRPr="009D1C88">
              <w:rPr>
                <w:rFonts w:cstheme="minorHAnsi"/>
                <w:sz w:val="18"/>
                <w:szCs w:val="18"/>
              </w:rPr>
              <w:t xml:space="preserve"> информација / брошуре, постери, леци, веб страница;</w:t>
            </w:r>
          </w:p>
          <w:p w14:paraId="32238BDB" w14:textId="775FAF4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нтернет странице  пројекта и </w:t>
            </w:r>
            <w:r w:rsidR="007262D3" w:rsidRPr="009D1C88">
              <w:rPr>
                <w:rFonts w:cstheme="minorHAnsi"/>
                <w:sz w:val="18"/>
                <w:szCs w:val="18"/>
              </w:rPr>
              <w:t xml:space="preserve">општине </w:t>
            </w:r>
            <w:r w:rsidR="00A136E0" w:rsidRPr="009D1C88">
              <w:rPr>
                <w:rFonts w:cstheme="minorHAnsi"/>
                <w:sz w:val="18"/>
                <w:szCs w:val="18"/>
              </w:rPr>
              <w:t>Смедеревске Паланке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  <w:r w:rsidR="00A136E0"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418" w:type="dxa"/>
          </w:tcPr>
          <w:p w14:paraId="63A93F08" w14:textId="505BB1CB" w:rsidR="004E31D7" w:rsidRPr="009D1C88" w:rsidRDefault="004E31D7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авне консултације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</w:p>
          <w:p w14:paraId="00F23E89" w14:textId="7B8A3603" w:rsidR="004E31D7" w:rsidRPr="009D1C88" w:rsidRDefault="004E31D7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Фокус групе-састанци са </w:t>
            </w:r>
            <w:r w:rsidR="00761141">
              <w:rPr>
                <w:rFonts w:cstheme="minorHAnsi"/>
                <w:sz w:val="18"/>
                <w:szCs w:val="18"/>
              </w:rPr>
              <w:t>посебно</w:t>
            </w:r>
            <w:r w:rsidRPr="009D1C88">
              <w:rPr>
                <w:rFonts w:cstheme="minorHAnsi"/>
                <w:sz w:val="18"/>
                <w:szCs w:val="18"/>
              </w:rPr>
              <w:t xml:space="preserve"> осетљивим групама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18B92C33" w14:textId="0498053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Жалбени механизам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12E159A0" w14:textId="3C1D55BE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A381255" w14:textId="4C6F2A59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звештаји са радионица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04244476" w14:textId="5352EDC4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Анкетирање грађана/ПАП страна – По завршетку изградње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7E6326D3" w14:textId="2CD426A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Друштвене мреже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559" w:type="dxa"/>
          </w:tcPr>
          <w:p w14:paraId="0F39E6B5" w14:textId="77777777" w:rsidR="0044522F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авне консултације пре почетка извођења радова;</w:t>
            </w:r>
          </w:p>
          <w:p w14:paraId="3CD56330" w14:textId="09A310F4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вартални састанци у</w:t>
            </w:r>
            <w:r w:rsidR="00774343" w:rsidRPr="009D1C88">
              <w:rPr>
                <w:rFonts w:cstheme="minorHAnsi"/>
                <w:sz w:val="18"/>
                <w:szCs w:val="18"/>
              </w:rPr>
              <w:t xml:space="preserve"> општини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14B1010" w14:textId="2FACDFE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нформативни пултови са брошурама/постерима у погођеним </w:t>
            </w:r>
            <w:r w:rsidR="00F8259C" w:rsidRPr="009D1C88">
              <w:rPr>
                <w:rFonts w:cstheme="minorHAnsi"/>
                <w:sz w:val="18"/>
                <w:szCs w:val="18"/>
              </w:rPr>
              <w:t>деловима града</w:t>
            </w:r>
            <w:r w:rsidRPr="009D1C88">
              <w:rPr>
                <w:rFonts w:cstheme="minorHAnsi"/>
                <w:sz w:val="18"/>
                <w:szCs w:val="18"/>
              </w:rPr>
              <w:t xml:space="preserve"> (континуирано)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Комуникација на друштвеним мрежама (према потреби);</w:t>
            </w:r>
          </w:p>
          <w:p w14:paraId="17B417A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2FCDD80" w14:textId="22BE445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9CA644B" w14:textId="2F78494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Саветници за надзор;</w:t>
            </w:r>
          </w:p>
          <w:p w14:paraId="349FF0CD" w14:textId="30EF08AC" w:rsidR="00F8259C" w:rsidRPr="009D1C88" w:rsidRDefault="00A136E0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</w:t>
            </w:r>
            <w:r w:rsidR="007E7410" w:rsidRPr="009D1C88">
              <w:rPr>
                <w:rFonts w:cstheme="minorHAnsi"/>
                <w:sz w:val="18"/>
                <w:szCs w:val="18"/>
              </w:rPr>
              <w:t>пштина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="00F8259C" w:rsidRPr="009D1C88">
              <w:rPr>
                <w:rFonts w:cstheme="minorHAnsi"/>
                <w:sz w:val="18"/>
                <w:szCs w:val="18"/>
              </w:rPr>
              <w:t xml:space="preserve">, </w:t>
            </w:r>
            <w:r w:rsidR="005755F3" w:rsidRPr="009D1C88">
              <w:rPr>
                <w:rFonts w:cstheme="minorHAnsi"/>
                <w:sz w:val="18"/>
                <w:szCs w:val="18"/>
              </w:rPr>
              <w:t>службе за праћење и подршку Пројекту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</w:p>
          <w:p w14:paraId="14768790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звођач радова/подизвођачи; </w:t>
            </w:r>
          </w:p>
        </w:tc>
        <w:tc>
          <w:tcPr>
            <w:tcW w:w="1275" w:type="dxa"/>
          </w:tcPr>
          <w:p w14:paraId="223B4B86" w14:textId="7B8092F1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глашавање јавних састанака у локалним новинама  и локалним ТВ и радио станицама (</w:t>
            </w:r>
            <w:r w:rsidR="0017537A">
              <w:rPr>
                <w:rFonts w:cstheme="minorHAnsi"/>
                <w:sz w:val="18"/>
                <w:szCs w:val="18"/>
              </w:rPr>
              <w:t>500</w:t>
            </w:r>
            <w:r w:rsidR="00F8259C" w:rsidRPr="009D1C88">
              <w:rPr>
                <w:rFonts w:cstheme="minorHAnsi"/>
                <w:sz w:val="18"/>
                <w:szCs w:val="18"/>
              </w:rPr>
              <w:t>,00</w:t>
            </w:r>
            <w:r w:rsidRPr="009D1C88">
              <w:rPr>
                <w:rFonts w:cstheme="minorHAnsi"/>
                <w:sz w:val="18"/>
                <w:szCs w:val="18"/>
              </w:rPr>
              <w:t xml:space="preserve"> евра)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</w:p>
          <w:p w14:paraId="57CD0D99" w14:textId="1111E2D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рганизациони трошкови на терет Пројекта и </w:t>
            </w:r>
            <w:r w:rsidR="007E7410" w:rsidRPr="009D1C88">
              <w:rPr>
                <w:rFonts w:cstheme="minorHAnsi"/>
                <w:sz w:val="18"/>
                <w:szCs w:val="18"/>
              </w:rPr>
              <w:t xml:space="preserve">општине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="005C2014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>(закуп сала за јавне састанке)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</w:p>
          <w:p w14:paraId="4E9745E0" w14:textId="01F8D56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Штампан</w:t>
            </w:r>
            <w:r w:rsidR="00A17661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A17661">
              <w:rPr>
                <w:rFonts w:cstheme="minorHAnsi"/>
                <w:sz w:val="18"/>
                <w:szCs w:val="18"/>
              </w:rPr>
              <w:t>п</w:t>
            </w:r>
            <w:r w:rsidRPr="009D1C88">
              <w:rPr>
                <w:rFonts w:cstheme="minorHAnsi"/>
                <w:sz w:val="18"/>
                <w:szCs w:val="18"/>
              </w:rPr>
              <w:t>остери/брошуре/леци на терет Пројекта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 </w:t>
            </w:r>
          </w:p>
        </w:tc>
      </w:tr>
      <w:tr w:rsidR="00F2515F" w:rsidRPr="009D1C88" w14:paraId="303FE62D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FA377F5" w14:textId="77777777" w:rsidR="00F2515F" w:rsidRPr="009D1C88" w:rsidRDefault="00F2515F" w:rsidP="00B573E9">
            <w:pPr>
              <w:spacing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7D3DD8E1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Остале заинтересоване стране (Екстерне)</w:t>
            </w:r>
          </w:p>
          <w:p w14:paraId="48B618A3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Штампа и медији;</w:t>
            </w:r>
          </w:p>
          <w:p w14:paraId="0CDC0A72" w14:textId="4C39AEAE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рганизације цивилног друштва/НВО;</w:t>
            </w:r>
          </w:p>
          <w:p w14:paraId="70897A19" w14:textId="5830B413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proofErr w:type="spellStart"/>
            <w:r w:rsidRPr="009D1C88">
              <w:rPr>
                <w:rFonts w:cstheme="minorHAnsi"/>
                <w:sz w:val="18"/>
                <w:szCs w:val="18"/>
              </w:rPr>
              <w:t>Пружаоци</w:t>
            </w:r>
            <w:proofErr w:type="spellEnd"/>
            <w:r w:rsidRPr="009D1C88">
              <w:rPr>
                <w:rFonts w:cstheme="minorHAnsi"/>
                <w:sz w:val="18"/>
                <w:szCs w:val="18"/>
              </w:rPr>
              <w:t xml:space="preserve"> услуга/</w:t>
            </w:r>
            <w:r w:rsidR="00101A60">
              <w:rPr>
                <w:rFonts w:cstheme="minorHAnsi"/>
                <w:sz w:val="18"/>
                <w:szCs w:val="18"/>
              </w:rPr>
              <w:t>н</w:t>
            </w:r>
            <w:r w:rsidRPr="009D1C88">
              <w:rPr>
                <w:rFonts w:cstheme="minorHAnsi"/>
                <w:sz w:val="18"/>
                <w:szCs w:val="18"/>
              </w:rPr>
              <w:t>ационални и међународни извођачи радова и консултанти за инжењеринг;</w:t>
            </w:r>
          </w:p>
          <w:p w14:paraId="651E043F" w14:textId="5E4C44E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Разне Владине инспекције као што су </w:t>
            </w:r>
            <w:r w:rsidR="003F100E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нспекторат за рад, </w:t>
            </w:r>
            <w:r w:rsidR="003F100E">
              <w:rPr>
                <w:rFonts w:cstheme="minorHAnsi"/>
                <w:sz w:val="18"/>
                <w:szCs w:val="18"/>
              </w:rPr>
              <w:t>Г</w:t>
            </w:r>
            <w:r w:rsidRPr="009D1C88">
              <w:rPr>
                <w:rFonts w:cstheme="minorHAnsi"/>
                <w:sz w:val="18"/>
                <w:szCs w:val="18"/>
              </w:rPr>
              <w:t xml:space="preserve">рађевинска инспекција, </w:t>
            </w:r>
            <w:proofErr w:type="spellStart"/>
            <w:r w:rsidRPr="009D1C88">
              <w:rPr>
                <w:rFonts w:cstheme="minorHAnsi"/>
                <w:sz w:val="18"/>
                <w:szCs w:val="18"/>
              </w:rPr>
              <w:t>итд</w:t>
            </w:r>
            <w:proofErr w:type="spellEnd"/>
            <w:r w:rsidR="003F100E">
              <w:rPr>
                <w:rFonts w:cstheme="minorHAnsi"/>
                <w:sz w:val="18"/>
                <w:szCs w:val="18"/>
              </w:rPr>
              <w:t>;</w:t>
            </w:r>
          </w:p>
          <w:p w14:paraId="4B95C5C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Академске установе;</w:t>
            </w:r>
          </w:p>
          <w:p w14:paraId="4BD0EB16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инистарства РС;</w:t>
            </w:r>
          </w:p>
          <w:p w14:paraId="28D780A3" w14:textId="2C65E86D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стале Владине службе и одељења од којих се захтевају дозволе/одобрења; </w:t>
            </w:r>
          </w:p>
          <w:p w14:paraId="6E6EB84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/ релевантна одељења;</w:t>
            </w:r>
          </w:p>
          <w:p w14:paraId="28A0EF3D" w14:textId="2EFB23DC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пшта јавност, туристи, тражиоци послова</w:t>
            </w:r>
            <w:r w:rsidR="003F100E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4106B07B" w14:textId="1A72474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Пројектне информације </w:t>
            </w:r>
            <w:r w:rsidR="005755F3" w:rsidRPr="009D1C88">
              <w:rPr>
                <w:rFonts w:cstheme="minorHAnsi"/>
                <w:sz w:val="18"/>
                <w:szCs w:val="18"/>
              </w:rPr>
              <w:t>–</w:t>
            </w:r>
            <w:r w:rsidRPr="009D1C88">
              <w:rPr>
                <w:rFonts w:cstheme="minorHAnsi"/>
                <w:sz w:val="18"/>
                <w:szCs w:val="18"/>
              </w:rPr>
              <w:t xml:space="preserve"> делокруг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 реализације </w:t>
            </w:r>
            <w:r w:rsidR="002513E6">
              <w:rPr>
                <w:rFonts w:cstheme="minorHAnsi"/>
                <w:sz w:val="18"/>
                <w:szCs w:val="18"/>
              </w:rPr>
              <w:t>Потпројекта</w:t>
            </w:r>
            <w:r w:rsidRPr="009D1C88">
              <w:rPr>
                <w:rFonts w:cstheme="minorHAnsi"/>
                <w:sz w:val="18"/>
                <w:szCs w:val="18"/>
              </w:rPr>
              <w:t xml:space="preserve">, образложење и еколошка и социјална начела; </w:t>
            </w:r>
          </w:p>
          <w:p w14:paraId="38AD36C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Активности координације; </w:t>
            </w:r>
          </w:p>
          <w:p w14:paraId="1A37589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Утицаји на здравље и безбедност; </w:t>
            </w:r>
          </w:p>
          <w:p w14:paraId="584ED18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Прилике за запошљавање; </w:t>
            </w:r>
          </w:p>
          <w:p w14:paraId="62CA049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Забринутост за животну средину; </w:t>
            </w:r>
          </w:p>
          <w:p w14:paraId="3E379598" w14:textId="77777777" w:rsidR="005755F3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лан управљања саобраћајем</w:t>
            </w:r>
            <w:r w:rsidR="005755F3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50F95121" w14:textId="7572B611" w:rsidR="005755F3" w:rsidRPr="009D1C88" w:rsidRDefault="005755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096B29C8" w14:textId="07AA2EA4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</w:tcPr>
          <w:p w14:paraId="6F2EA150" w14:textId="650EA82B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вартални састанци у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774343" w:rsidRPr="009D1C88">
              <w:rPr>
                <w:rFonts w:cstheme="minorHAnsi"/>
                <w:sz w:val="18"/>
                <w:szCs w:val="18"/>
              </w:rPr>
              <w:t xml:space="preserve">општини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AEF7B16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Комуникација на друштвеним </w:t>
            </w:r>
            <w:proofErr w:type="spellStart"/>
            <w:r w:rsidRPr="009D1C88">
              <w:rPr>
                <w:rFonts w:cstheme="minorHAnsi"/>
                <w:sz w:val="18"/>
                <w:szCs w:val="18"/>
              </w:rPr>
              <w:t>межама</w:t>
            </w:r>
            <w:proofErr w:type="spellEnd"/>
            <w:r w:rsidRPr="009D1C88">
              <w:rPr>
                <w:rFonts w:cstheme="minorHAnsi"/>
                <w:sz w:val="18"/>
                <w:szCs w:val="18"/>
              </w:rPr>
              <w:t xml:space="preserve"> (према потреби);</w:t>
            </w:r>
          </w:p>
          <w:p w14:paraId="62E80CE0" w14:textId="0BBE7473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нформативни пултови у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 xml:space="preserve">згради </w:t>
            </w:r>
            <w:r w:rsidR="007D71C4" w:rsidRPr="009D1C88">
              <w:rPr>
                <w:rFonts w:cstheme="minorHAnsi"/>
                <w:sz w:val="18"/>
                <w:szCs w:val="18"/>
              </w:rPr>
              <w:t xml:space="preserve">општинске </w:t>
            </w:r>
            <w:r w:rsidRPr="009D1C88">
              <w:rPr>
                <w:rFonts w:cstheme="minorHAnsi"/>
                <w:sz w:val="18"/>
                <w:szCs w:val="18"/>
              </w:rPr>
              <w:t>управе, на месту извођења радова и</w:t>
            </w:r>
            <w:r w:rsidR="00076300">
              <w:rPr>
                <w:rFonts w:cstheme="minorHAnsi"/>
                <w:sz w:val="18"/>
                <w:szCs w:val="18"/>
              </w:rPr>
              <w:t xml:space="preserve"> 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и</w:t>
            </w:r>
            <w:r w:rsidR="00A136E0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>(континуирано)</w:t>
            </w:r>
          </w:p>
        </w:tc>
        <w:tc>
          <w:tcPr>
            <w:tcW w:w="1418" w:type="dxa"/>
          </w:tcPr>
          <w:p w14:paraId="7B42E4CF" w14:textId="2486062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Жалбени механизам</w:t>
            </w:r>
            <w:r w:rsidR="00076300">
              <w:rPr>
                <w:rFonts w:cstheme="minorHAnsi"/>
                <w:sz w:val="18"/>
                <w:szCs w:val="18"/>
              </w:rPr>
              <w:t>;</w:t>
            </w:r>
          </w:p>
          <w:p w14:paraId="5050D5F4" w14:textId="44A66CEB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</w:t>
            </w:r>
            <w:r w:rsidR="00076300">
              <w:rPr>
                <w:rFonts w:cstheme="minorHAnsi"/>
                <w:sz w:val="18"/>
                <w:szCs w:val="18"/>
              </w:rPr>
              <w:t>;</w:t>
            </w:r>
          </w:p>
          <w:p w14:paraId="482CDC1D" w14:textId="3FAD450B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звештаји са радионица</w:t>
            </w:r>
            <w:r w:rsidR="00076300">
              <w:rPr>
                <w:rFonts w:cstheme="minorHAnsi"/>
                <w:sz w:val="18"/>
                <w:szCs w:val="18"/>
              </w:rPr>
              <w:t>;</w:t>
            </w:r>
          </w:p>
          <w:p w14:paraId="7C0522A4" w14:textId="68C35AF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Анкетирање грађана/ПАП страна </w:t>
            </w:r>
            <w:r w:rsidR="00063C7F">
              <w:rPr>
                <w:rFonts w:cstheme="minorHAnsi"/>
                <w:sz w:val="18"/>
                <w:szCs w:val="18"/>
              </w:rPr>
              <w:t>п</w:t>
            </w:r>
            <w:r w:rsidRPr="009D1C88">
              <w:rPr>
                <w:rFonts w:cstheme="minorHAnsi"/>
                <w:sz w:val="18"/>
                <w:szCs w:val="18"/>
              </w:rPr>
              <w:t>о завршетку расељавања и/или изградње</w:t>
            </w:r>
            <w:r w:rsidR="00063C7F">
              <w:rPr>
                <w:rFonts w:cstheme="minorHAnsi"/>
                <w:sz w:val="18"/>
                <w:szCs w:val="18"/>
              </w:rPr>
              <w:t>;</w:t>
            </w:r>
          </w:p>
          <w:p w14:paraId="6C0EF32C" w14:textId="2985DA4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Друштвене мреже</w:t>
            </w:r>
            <w:r w:rsidR="00063C7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559" w:type="dxa"/>
          </w:tcPr>
          <w:p w14:paraId="1493DA18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ема потреби</w:t>
            </w:r>
          </w:p>
        </w:tc>
        <w:tc>
          <w:tcPr>
            <w:tcW w:w="1276" w:type="dxa"/>
          </w:tcPr>
          <w:p w14:paraId="07228EF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</w:p>
          <w:p w14:paraId="53D3F8DE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(Стручњаци за еколошка и социјална питања)</w:t>
            </w:r>
          </w:p>
          <w:p w14:paraId="05FF33A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5" w:type="dxa"/>
          </w:tcPr>
          <w:p w14:paraId="2A6CEFFF" w14:textId="187EFED7" w:rsidR="00F2515F" w:rsidRPr="009D1C88" w:rsidRDefault="005755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на терет Пројекта</w:t>
            </w:r>
          </w:p>
        </w:tc>
      </w:tr>
      <w:tr w:rsidR="00F2515F" w:rsidRPr="009D1C88" w14:paraId="79F348B4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1E6E0C57" w14:textId="77777777" w:rsidR="00F2515F" w:rsidRPr="009D1C88" w:rsidRDefault="00F2515F" w:rsidP="00B573E9">
            <w:pPr>
              <w:spacing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7EDC1DB9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Остале заинтересоване стране (Интерне)</w:t>
            </w:r>
          </w:p>
          <w:p w14:paraId="5D6D4448" w14:textId="73757163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стало особље </w:t>
            </w:r>
            <w:r w:rsidR="00063C7F">
              <w:rPr>
                <w:rFonts w:cstheme="minorHAnsi"/>
                <w:sz w:val="18"/>
                <w:szCs w:val="18"/>
              </w:rPr>
              <w:t>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е; </w:t>
            </w:r>
          </w:p>
          <w:p w14:paraId="43E1649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нсултанти за надзор;</w:t>
            </w:r>
          </w:p>
          <w:p w14:paraId="38DC8D95" w14:textId="6DE0C92F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звођач радова, подизвођачи, </w:t>
            </w:r>
            <w:proofErr w:type="spellStart"/>
            <w:r w:rsidRPr="009D1C88">
              <w:rPr>
                <w:rFonts w:cstheme="minorHAnsi"/>
                <w:sz w:val="18"/>
                <w:szCs w:val="18"/>
              </w:rPr>
              <w:t>пружаоци</w:t>
            </w:r>
            <w:proofErr w:type="spellEnd"/>
            <w:r w:rsidRPr="009D1C88">
              <w:rPr>
                <w:rFonts w:cstheme="minorHAnsi"/>
                <w:sz w:val="18"/>
                <w:szCs w:val="18"/>
              </w:rPr>
              <w:t xml:space="preserve"> услуга, добављачи и њихови радници</w:t>
            </w:r>
            <w:r w:rsidR="00D62D9C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003064B9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јектне информације - делокруг пројекта, образложење и еколошка и социјална начела;</w:t>
            </w:r>
          </w:p>
          <w:p w14:paraId="5B94CDA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бука о ЕСА и осталим </w:t>
            </w:r>
            <w:proofErr w:type="spellStart"/>
            <w:r w:rsidRPr="009D1C88">
              <w:rPr>
                <w:rFonts w:cstheme="minorHAnsi"/>
                <w:sz w:val="18"/>
                <w:szCs w:val="18"/>
              </w:rPr>
              <w:t>подуправљачким</w:t>
            </w:r>
            <w:proofErr w:type="spellEnd"/>
            <w:r w:rsidRPr="009D1C88">
              <w:rPr>
                <w:rFonts w:cstheme="minorHAnsi"/>
                <w:sz w:val="18"/>
                <w:szCs w:val="18"/>
              </w:rPr>
              <w:t xml:space="preserve"> плановима;</w:t>
            </w:r>
          </w:p>
          <w:p w14:paraId="76A214DF" w14:textId="1C3D619C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</w:t>
            </w:r>
            <w:r w:rsidR="00D62D9C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4307A6BF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Састанци лицем у лице;</w:t>
            </w:r>
          </w:p>
          <w:p w14:paraId="1794D16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уке/радионице;</w:t>
            </w:r>
          </w:p>
          <w:p w14:paraId="17F4D652" w14:textId="24A464D9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озиви на јавне састанке/у заједници</w:t>
            </w:r>
            <w:r w:rsidR="00BD2895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4332BC27" w14:textId="674688A3" w:rsidR="00F7010E" w:rsidRPr="009D1C88" w:rsidRDefault="00F7010E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</w:p>
        </w:tc>
        <w:tc>
          <w:tcPr>
            <w:tcW w:w="1418" w:type="dxa"/>
          </w:tcPr>
          <w:p w14:paraId="3C741D88" w14:textId="77777777" w:rsidR="00F7010E" w:rsidRPr="009D1C88" w:rsidRDefault="00F7010E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Индивидуални састанци са ЈУП-ом, по потреби </w:t>
            </w:r>
          </w:p>
          <w:p w14:paraId="0C690C8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5130B4F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ема потреби</w:t>
            </w:r>
          </w:p>
        </w:tc>
        <w:tc>
          <w:tcPr>
            <w:tcW w:w="1276" w:type="dxa"/>
          </w:tcPr>
          <w:p w14:paraId="36A5B53C" w14:textId="51BD8CAF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  <w:r w:rsidR="00BD2895">
              <w:rPr>
                <w:rFonts w:cstheme="minorHAnsi"/>
                <w:sz w:val="18"/>
                <w:szCs w:val="18"/>
              </w:rPr>
              <w:t>;</w:t>
            </w:r>
          </w:p>
          <w:p w14:paraId="0E2688F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звођач радова/подизвођачи; </w:t>
            </w:r>
          </w:p>
        </w:tc>
        <w:tc>
          <w:tcPr>
            <w:tcW w:w="1275" w:type="dxa"/>
          </w:tcPr>
          <w:p w14:paraId="7761B1EA" w14:textId="5AAC21DA" w:rsidR="00F2515F" w:rsidRPr="009D1C88" w:rsidRDefault="005C2014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Н</w:t>
            </w:r>
            <w:r w:rsidR="005755F3" w:rsidRPr="009D1C88">
              <w:rPr>
                <w:rFonts w:cstheme="minorHAnsi"/>
                <w:sz w:val="18"/>
                <w:szCs w:val="18"/>
              </w:rPr>
              <w:t>а терет Пројекта</w:t>
            </w:r>
          </w:p>
        </w:tc>
      </w:tr>
      <w:tr w:rsidR="00F2515F" w:rsidRPr="009D1C88" w14:paraId="4DC58596" w14:textId="77777777" w:rsidTr="008B7555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shd w:val="clear" w:color="auto" w:fill="F2F2F2" w:themeFill="background1" w:themeFillShade="F2"/>
            <w:textDirection w:val="btLr"/>
          </w:tcPr>
          <w:p w14:paraId="05391469" w14:textId="77777777" w:rsidR="00F2515F" w:rsidRPr="009D1C88" w:rsidRDefault="00F2515F" w:rsidP="00B573E9">
            <w:pPr>
              <w:spacing w:after="60"/>
              <w:ind w:left="113" w:right="113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перативна фаза</w:t>
            </w:r>
          </w:p>
        </w:tc>
        <w:tc>
          <w:tcPr>
            <w:tcW w:w="2410" w:type="dxa"/>
          </w:tcPr>
          <w:p w14:paraId="79D0ACB9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Стране на које утиче пројекат:</w:t>
            </w:r>
          </w:p>
          <w:p w14:paraId="557F385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собе које живе у погођеним заједницама;</w:t>
            </w:r>
          </w:p>
          <w:p w14:paraId="0CA0E9E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Грађани/корисници пружања инфраструктурних услуга;</w:t>
            </w:r>
          </w:p>
          <w:p w14:paraId="143AE2C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Угрожене групе;</w:t>
            </w:r>
          </w:p>
          <w:p w14:paraId="321B5A57" w14:textId="79D651F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</w:t>
            </w:r>
            <w:r w:rsidR="00D62D9C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5E659837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Задовољство активностима укључивања и ЖМ; </w:t>
            </w:r>
          </w:p>
          <w:p w14:paraId="7A8D634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1D275B57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ере за очување здравља и безбедности у заједници током оперативне фазе;</w:t>
            </w:r>
          </w:p>
        </w:tc>
        <w:tc>
          <w:tcPr>
            <w:tcW w:w="2268" w:type="dxa"/>
          </w:tcPr>
          <w:p w14:paraId="09E7CE7C" w14:textId="6F74B33D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Јавни састанци, обуке/радионице, засебни састанци посебно за жене и угрожене групе; </w:t>
            </w:r>
          </w:p>
          <w:p w14:paraId="1CE90F2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режама;</w:t>
            </w:r>
          </w:p>
          <w:p w14:paraId="33F786DD" w14:textId="4D5C538B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елодањивање пис</w:t>
            </w:r>
            <w:r w:rsidR="001B3998">
              <w:rPr>
                <w:rFonts w:cstheme="minorHAnsi"/>
                <w:sz w:val="18"/>
                <w:szCs w:val="18"/>
              </w:rPr>
              <w:t>аних</w:t>
            </w:r>
            <w:r w:rsidRPr="009D1C88">
              <w:rPr>
                <w:rFonts w:cstheme="minorHAnsi"/>
                <w:sz w:val="18"/>
                <w:szCs w:val="18"/>
              </w:rPr>
              <w:t xml:space="preserve"> информација/ брошуре, постери, леци, веб страница;</w:t>
            </w:r>
          </w:p>
          <w:p w14:paraId="39FDA680" w14:textId="48513B2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нформативни пултови </w:t>
            </w:r>
            <w:r w:rsidR="001B3998">
              <w:rPr>
                <w:rFonts w:cstheme="minorHAnsi"/>
                <w:sz w:val="18"/>
                <w:szCs w:val="18"/>
              </w:rPr>
              <w:t>у</w:t>
            </w:r>
            <w:r w:rsidRPr="009D1C88">
              <w:rPr>
                <w:rFonts w:cstheme="minorHAnsi"/>
                <w:sz w:val="18"/>
                <w:szCs w:val="18"/>
              </w:rPr>
              <w:t xml:space="preserve"> општинама и </w:t>
            </w:r>
            <w:r w:rsidR="001B3998">
              <w:rPr>
                <w:rFonts w:cstheme="minorHAnsi"/>
                <w:sz w:val="18"/>
                <w:szCs w:val="18"/>
              </w:rPr>
              <w:t>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и;</w:t>
            </w:r>
          </w:p>
          <w:p w14:paraId="1EC80B3E" w14:textId="6F56D60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Жалбени механизам</w:t>
            </w:r>
            <w:r w:rsidR="001B3998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418" w:type="dxa"/>
          </w:tcPr>
          <w:p w14:paraId="51D7A8FA" w14:textId="54B4FA88" w:rsidR="00F841DD" w:rsidRPr="009D1C88" w:rsidRDefault="00F841DD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Индивидуални састанци са представниц</w:t>
            </w:r>
            <w:r w:rsidR="008B7555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и-ма</w:t>
            </w: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 </w:t>
            </w:r>
            <w:r w:rsidR="00774343"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општине </w:t>
            </w:r>
            <w:r w:rsidR="00F408C0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Жабари</w:t>
            </w:r>
            <w:r w:rsidR="000D08F3"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;</w:t>
            </w:r>
          </w:p>
          <w:p w14:paraId="3D846437" w14:textId="77777777" w:rsidR="008B7555" w:rsidRDefault="008B7555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5E7E7FD9" w14:textId="0DC79AA5" w:rsidR="000D08F3" w:rsidRPr="009D1C88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;</w:t>
            </w:r>
          </w:p>
          <w:p w14:paraId="36A4EFE4" w14:textId="77777777" w:rsidR="008B7555" w:rsidRDefault="008B7555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35FB8F16" w14:textId="1B055545" w:rsidR="000D08F3" w:rsidRPr="009D1C88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1C88">
              <w:rPr>
                <w:rFonts w:cstheme="minorHAnsi"/>
                <w:sz w:val="18"/>
                <w:szCs w:val="18"/>
              </w:rPr>
              <w:t>Друштвене мреже</w:t>
            </w:r>
            <w:r w:rsidR="008B7555">
              <w:rPr>
                <w:rFonts w:cstheme="minorHAnsi"/>
                <w:sz w:val="18"/>
                <w:szCs w:val="18"/>
              </w:rPr>
              <w:t>;</w:t>
            </w:r>
          </w:p>
          <w:p w14:paraId="7B6403A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229A0238" w14:textId="231FB8E4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Анкетирање грађана/ПАП страна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; </w:t>
            </w:r>
          </w:p>
          <w:p w14:paraId="0953EE8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Комуникација на друштвеним </w:t>
            </w:r>
            <w:proofErr w:type="spellStart"/>
            <w:r w:rsidRPr="009D1C88">
              <w:rPr>
                <w:rFonts w:cstheme="minorHAnsi"/>
                <w:sz w:val="18"/>
                <w:szCs w:val="18"/>
              </w:rPr>
              <w:t>мрежаима</w:t>
            </w:r>
            <w:proofErr w:type="spellEnd"/>
            <w:r w:rsidRPr="009D1C88">
              <w:rPr>
                <w:rFonts w:cstheme="minorHAnsi"/>
                <w:sz w:val="18"/>
                <w:szCs w:val="18"/>
              </w:rPr>
              <w:t xml:space="preserve"> (према потреби);</w:t>
            </w:r>
          </w:p>
          <w:p w14:paraId="73F2256D" w14:textId="1304D60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7113386" w14:textId="77777777" w:rsidR="008B7555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; </w:t>
            </w:r>
          </w:p>
          <w:p w14:paraId="2B92C0E2" w14:textId="0D15D336" w:rsidR="00F2515F" w:rsidRPr="009D1C88" w:rsidRDefault="008B7555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О</w:t>
            </w:r>
            <w:r w:rsidR="007E7410" w:rsidRPr="009D1C88">
              <w:rPr>
                <w:rFonts w:cstheme="minorHAnsi"/>
                <w:sz w:val="18"/>
                <w:szCs w:val="18"/>
              </w:rPr>
              <w:t xml:space="preserve">пштина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</w:p>
          <w:p w14:paraId="37FE625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5" w:type="dxa"/>
          </w:tcPr>
          <w:p w14:paraId="35104F78" w14:textId="154910B9" w:rsidR="00F2515F" w:rsidRPr="009D1C88" w:rsidRDefault="008B7555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Н</w:t>
            </w:r>
            <w:r w:rsidR="005755F3" w:rsidRPr="009D1C88">
              <w:rPr>
                <w:rFonts w:cstheme="minorHAnsi"/>
                <w:sz w:val="18"/>
                <w:szCs w:val="18"/>
              </w:rPr>
              <w:t>а терет Пројекта</w:t>
            </w:r>
          </w:p>
        </w:tc>
      </w:tr>
      <w:tr w:rsidR="00F2515F" w:rsidRPr="009D1C88" w14:paraId="38AEBCAB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shd w:val="clear" w:color="auto" w:fill="F2F2F2" w:themeFill="background1" w:themeFillShade="F2"/>
          </w:tcPr>
          <w:p w14:paraId="2DA2A0E9" w14:textId="77777777" w:rsidR="00F2515F" w:rsidRPr="009D1C88" w:rsidRDefault="00F2515F" w:rsidP="00B573E9">
            <w:pPr>
              <w:spacing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5303E72E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 xml:space="preserve">Остале заинтересоване стране (Екстерне) </w:t>
            </w:r>
          </w:p>
          <w:p w14:paraId="57C8B610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Штампа и медији;</w:t>
            </w:r>
          </w:p>
          <w:p w14:paraId="49FD624C" w14:textId="1138AA9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рганизације цивилног друштва/НВО;</w:t>
            </w:r>
          </w:p>
          <w:p w14:paraId="18B0D953" w14:textId="45F4582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proofErr w:type="spellStart"/>
            <w:r w:rsidRPr="009D1C88">
              <w:rPr>
                <w:rFonts w:cstheme="minorHAnsi"/>
                <w:sz w:val="18"/>
                <w:szCs w:val="18"/>
              </w:rPr>
              <w:t>Пружаоци</w:t>
            </w:r>
            <w:proofErr w:type="spellEnd"/>
            <w:r w:rsidRPr="009D1C88">
              <w:rPr>
                <w:rFonts w:cstheme="minorHAnsi"/>
                <w:sz w:val="18"/>
                <w:szCs w:val="18"/>
              </w:rPr>
              <w:t xml:space="preserve"> услуга/ Национални и међународни извођачи радова и консултанти за инжењеринг;</w:t>
            </w:r>
          </w:p>
          <w:p w14:paraId="538E0537" w14:textId="2A95052D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Разне Владине инспекције као што су </w:t>
            </w:r>
            <w:r w:rsidR="007F2B0F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нспекторат за рад, </w:t>
            </w:r>
            <w:r w:rsidR="005C288F">
              <w:rPr>
                <w:rFonts w:cstheme="minorHAnsi"/>
                <w:sz w:val="18"/>
                <w:szCs w:val="18"/>
              </w:rPr>
              <w:t>Г</w:t>
            </w:r>
            <w:r w:rsidRPr="009D1C88">
              <w:rPr>
                <w:rFonts w:cstheme="minorHAnsi"/>
                <w:sz w:val="18"/>
                <w:szCs w:val="18"/>
              </w:rPr>
              <w:t>рађевинска инспекција, итд.</w:t>
            </w:r>
          </w:p>
          <w:p w14:paraId="0A6AF470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Академске установе;</w:t>
            </w:r>
          </w:p>
          <w:p w14:paraId="44301DE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инистарства националне Владе;</w:t>
            </w:r>
          </w:p>
          <w:p w14:paraId="04F880D0" w14:textId="31F448E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/ релевантна одељења;</w:t>
            </w:r>
          </w:p>
          <w:p w14:paraId="4C726721" w14:textId="039D3FD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пшта јавност, туристи, тражиоци послова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5BEB4656" w14:textId="36E6D87E" w:rsidR="00F2515F" w:rsidRPr="009D1C88" w:rsidRDefault="005755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Активности одржавања реализованог </w:t>
            </w:r>
            <w:r w:rsidR="002513E6">
              <w:rPr>
                <w:rFonts w:cstheme="minorHAnsi"/>
                <w:sz w:val="18"/>
                <w:szCs w:val="18"/>
              </w:rPr>
              <w:t>Потпројектом</w:t>
            </w:r>
            <w:r w:rsidR="000D08F3" w:rsidRPr="009D1C88">
              <w:rPr>
                <w:rFonts w:cstheme="minorHAnsi"/>
                <w:sz w:val="18"/>
                <w:szCs w:val="18"/>
              </w:rPr>
              <w:t xml:space="preserve">; </w:t>
            </w:r>
            <w:r w:rsidR="00F2515F"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6BF639EA" w14:textId="42A74CB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ере за очување здравља и безбедности у заједници током оперативне фазе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6018BCB1" w14:textId="2735C22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путем масовних/друштвених мрежа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  <w:p w14:paraId="300BC7B7" w14:textId="0DD1811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елодањивање пис</w:t>
            </w:r>
            <w:r w:rsidR="005C288F">
              <w:rPr>
                <w:rFonts w:cstheme="minorHAnsi"/>
                <w:sz w:val="18"/>
                <w:szCs w:val="18"/>
              </w:rPr>
              <w:t>аних</w:t>
            </w:r>
            <w:r w:rsidRPr="009D1C88">
              <w:rPr>
                <w:rFonts w:cstheme="minorHAnsi"/>
                <w:sz w:val="18"/>
                <w:szCs w:val="18"/>
              </w:rPr>
              <w:t xml:space="preserve"> информација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  <w:p w14:paraId="4EF98328" w14:textId="5A61751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белодањивање активности на веб страници МГСИ и </w:t>
            </w:r>
            <w:r w:rsidR="007262D3" w:rsidRPr="009D1C88">
              <w:rPr>
                <w:rFonts w:cstheme="minorHAnsi"/>
                <w:sz w:val="18"/>
                <w:szCs w:val="18"/>
              </w:rPr>
              <w:t xml:space="preserve">општине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418" w:type="dxa"/>
          </w:tcPr>
          <w:p w14:paraId="237E4FDE" w14:textId="15E20724" w:rsidR="000D08F3" w:rsidRPr="009D1C88" w:rsidRDefault="000D08F3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Индивидуални састанци са представницима </w:t>
            </w:r>
            <w:r w:rsidR="00774343"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општине </w:t>
            </w:r>
            <w:r w:rsidR="00F408C0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Жабари</w:t>
            </w: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; </w:t>
            </w:r>
          </w:p>
          <w:p w14:paraId="1E724FB5" w14:textId="77777777" w:rsidR="00504E16" w:rsidRDefault="00504E1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0EACFE03" w14:textId="67CC29F3" w:rsidR="000D08F3" w:rsidRPr="009D1C88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;</w:t>
            </w:r>
          </w:p>
          <w:p w14:paraId="759A48DC" w14:textId="77777777" w:rsidR="00504E16" w:rsidRDefault="00504E1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1D99635A" w14:textId="6E9F700B" w:rsidR="000D08F3" w:rsidRPr="00504E16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Друштвене мреже</w:t>
            </w:r>
          </w:p>
          <w:p w14:paraId="552980E7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5FDE3100" w14:textId="77777777" w:rsidR="000D08F3" w:rsidRPr="009D1C88" w:rsidRDefault="000D08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Анкетирање грађана/ПАП страна; </w:t>
            </w:r>
          </w:p>
          <w:p w14:paraId="6A0AB18D" w14:textId="3AEA0B4B" w:rsidR="000D08F3" w:rsidRPr="009D1C88" w:rsidRDefault="000D08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режама (према потреби);</w:t>
            </w:r>
          </w:p>
          <w:p w14:paraId="344302EC" w14:textId="17E8FA7C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1259F93" w14:textId="77777777" w:rsidR="00A136E0" w:rsidRPr="009D1C88" w:rsidRDefault="000D08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;</w:t>
            </w:r>
          </w:p>
          <w:p w14:paraId="48CB4844" w14:textId="694E7494" w:rsidR="00504E16" w:rsidRDefault="005C2014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</w:t>
            </w:r>
            <w:r w:rsidR="007E7410" w:rsidRPr="009D1C88">
              <w:rPr>
                <w:rFonts w:cstheme="minorHAnsi"/>
                <w:sz w:val="18"/>
                <w:szCs w:val="18"/>
              </w:rPr>
              <w:t>пштина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="000D08F3" w:rsidRPr="009D1C88">
              <w:rPr>
                <w:rFonts w:cstheme="minorHAnsi"/>
                <w:sz w:val="18"/>
                <w:szCs w:val="18"/>
              </w:rPr>
              <w:t xml:space="preserve">; </w:t>
            </w:r>
          </w:p>
          <w:p w14:paraId="220CEFE8" w14:textId="5107D87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ГСИ</w:t>
            </w:r>
            <w:r w:rsidR="00504E16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655C5099" w14:textId="39A02DBF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Тим за односе са јавношћу</w:t>
            </w:r>
            <w:r w:rsidR="00504E16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275" w:type="dxa"/>
          </w:tcPr>
          <w:p w14:paraId="218CFC10" w14:textId="00FFCF3D" w:rsidR="00F2515F" w:rsidRPr="009D1C88" w:rsidRDefault="005C2014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На</w:t>
            </w:r>
            <w:r w:rsidR="000D08F3" w:rsidRPr="009D1C88">
              <w:rPr>
                <w:rFonts w:cstheme="minorHAnsi"/>
                <w:sz w:val="18"/>
                <w:szCs w:val="18"/>
              </w:rPr>
              <w:t xml:space="preserve"> терет Пројекта</w:t>
            </w:r>
          </w:p>
        </w:tc>
      </w:tr>
      <w:bookmarkEnd w:id="10"/>
    </w:tbl>
    <w:p w14:paraId="63E6F4A6" w14:textId="77777777" w:rsidR="00F4577F" w:rsidRPr="009D1C88" w:rsidRDefault="00F4577F" w:rsidP="00B573E9"/>
    <w:p w14:paraId="3DAF699E" w14:textId="77777777" w:rsidR="00B25206" w:rsidRPr="009D1C88" w:rsidRDefault="00B25206" w:rsidP="00B573E9">
      <w:pPr>
        <w:sectPr w:rsidR="00B25206" w:rsidRPr="009D1C88" w:rsidSect="00F4577F">
          <w:pgSz w:w="15840" w:h="12240" w:orient="landscape"/>
          <w:pgMar w:top="1440" w:right="1080" w:bottom="1440" w:left="1080" w:header="720" w:footer="720" w:gutter="0"/>
          <w:cols w:space="720"/>
          <w:docGrid w:linePitch="360"/>
        </w:sectPr>
      </w:pPr>
    </w:p>
    <w:p w14:paraId="4EEC9C80" w14:textId="074717BD" w:rsidR="0015415E" w:rsidRPr="009D1C88" w:rsidRDefault="006A2BC6" w:rsidP="00B573E9">
      <w:pPr>
        <w:pStyle w:val="Naslov1"/>
        <w:rPr>
          <w:b/>
          <w:bCs w:val="0"/>
        </w:rPr>
      </w:pPr>
      <w:bookmarkStart w:id="11" w:name="_Toc180453631"/>
      <w:r w:rsidRPr="009D1C88">
        <w:rPr>
          <w:b/>
          <w:bCs w:val="0"/>
        </w:rPr>
        <w:t>Процедуре за решавање жалби</w:t>
      </w:r>
      <w:r w:rsidR="0015415E" w:rsidRPr="009D1C88">
        <w:rPr>
          <w:b/>
          <w:bCs w:val="0"/>
        </w:rPr>
        <w:t xml:space="preserve"> или спорова</w:t>
      </w:r>
      <w:bookmarkEnd w:id="11"/>
    </w:p>
    <w:p w14:paraId="3336F1BC" w14:textId="7B46C0D9" w:rsidR="00DB7FD8" w:rsidRPr="009D1C88" w:rsidRDefault="00DB7FD8" w:rsidP="00B573E9">
      <w:r w:rsidRPr="009D1C88">
        <w:t>Жалбом се сматрају захтеви за достављањ</w:t>
      </w:r>
      <w:r w:rsidR="00B10E3F">
        <w:t>е</w:t>
      </w:r>
      <w:r w:rsidRPr="009D1C88">
        <w:t xml:space="preserve"> додатних информација и појашњења, приговори, притужбе, коментари и сугестије и други облици изражавања различитих примедби на неку од пројектних активности током имплементације пројектних активности, током планирања и спровођења По</w:t>
      </w:r>
      <w:r w:rsidR="008E071D">
        <w:t>т</w:t>
      </w:r>
      <w:r w:rsidRPr="009D1C88">
        <w:t>пројеката у локалним самоуправама које су обухваћене Пројектом.</w:t>
      </w:r>
    </w:p>
    <w:p w14:paraId="3009B1BC" w14:textId="6CF1BED0" w:rsidR="00F7010E" w:rsidRPr="009D1C88" w:rsidRDefault="00F7010E" w:rsidP="00B573E9">
      <w:r w:rsidRPr="009D1C88">
        <w:t>Било којом жалбом у вези са Пројектом може се скренути пажња ЈУП-у без икаквих трошкова за подносиоца жалбе:</w:t>
      </w:r>
    </w:p>
    <w:p w14:paraId="7EF45049" w14:textId="77F1811B" w:rsidR="00F7010E" w:rsidRPr="009D1C88" w:rsidRDefault="00F7010E" w:rsidP="0011150E">
      <w:pPr>
        <w:pStyle w:val="Pasussalistom"/>
        <w:numPr>
          <w:ilvl w:val="0"/>
          <w:numId w:val="9"/>
        </w:numPr>
      </w:pPr>
      <w:r w:rsidRPr="009D1C88">
        <w:t>Усмено (лично или путем телефона), или</w:t>
      </w:r>
    </w:p>
    <w:p w14:paraId="7DB8FC4C" w14:textId="6DC490BD" w:rsidR="00F7010E" w:rsidRPr="009D1C88" w:rsidRDefault="00F7010E" w:rsidP="0011150E">
      <w:pPr>
        <w:pStyle w:val="Pasussalistom"/>
        <w:numPr>
          <w:ilvl w:val="0"/>
          <w:numId w:val="9"/>
        </w:numPr>
      </w:pPr>
      <w:r w:rsidRPr="009D1C88">
        <w:t>У писаној форми попуњавањем обрасца за жалбе на Пројекат (Прилог 1</w:t>
      </w:r>
      <w:r w:rsidR="00DB7FD8" w:rsidRPr="009D1C88">
        <w:t>.</w:t>
      </w:r>
      <w:r w:rsidRPr="009D1C88">
        <w:t xml:space="preserve">) и достављањем лично, поштом, факсом или </w:t>
      </w:r>
      <w:r w:rsidR="008E071D">
        <w:t>е-</w:t>
      </w:r>
      <w:proofErr w:type="spellStart"/>
      <w:r w:rsidR="008E071D">
        <w:t>мејлом</w:t>
      </w:r>
      <w:proofErr w:type="spellEnd"/>
      <w:r w:rsidRPr="009D1C88">
        <w:t xml:space="preserve"> на наведену адресу/број.</w:t>
      </w:r>
    </w:p>
    <w:p w14:paraId="5E50E23A" w14:textId="53B76361" w:rsidR="008F2E24" w:rsidRPr="009D1C88" w:rsidRDefault="00F7010E" w:rsidP="00B573E9">
      <w:r w:rsidRPr="009D1C88">
        <w:t>Напомена: Жалбе се такође могу поднети анонимно или без употребе обрасца</w:t>
      </w:r>
      <w:r w:rsidR="00B94D89">
        <w:t>,</w:t>
      </w:r>
      <w:r w:rsidRPr="009D1C88">
        <w:t xml:space="preserve"> уколико подносилац тако жели.</w:t>
      </w:r>
      <w:r w:rsidR="008F2E24" w:rsidRPr="009D1C88">
        <w:t xml:space="preserve"> </w:t>
      </w:r>
    </w:p>
    <w:p w14:paraId="6C7D748F" w14:textId="77777777" w:rsidR="00330371" w:rsidRPr="009D1C88" w:rsidRDefault="00330371" w:rsidP="00B573E9">
      <w:r w:rsidRPr="009D1C88">
        <w:t xml:space="preserve">Контакт подаци Локалног менаџера за жалбе, за подношење било каквих питања или коментара у вези са Пројектом су: </w:t>
      </w:r>
    </w:p>
    <w:p w14:paraId="23ED8C29" w14:textId="77777777" w:rsidR="00330371" w:rsidRPr="009D1C88" w:rsidRDefault="00330371" w:rsidP="00B573E9">
      <w:pPr>
        <w:rPr>
          <w:rFonts w:cstheme="minorHAnsi"/>
        </w:rPr>
      </w:pPr>
      <w:r w:rsidRPr="009D1C88">
        <w:rPr>
          <w:rFonts w:cstheme="minorHAnsi"/>
        </w:rPr>
        <w:t xml:space="preserve">Локални менаџер за жалбе води евиденцију о свим пристиглим жалбама у форми коју договори са </w:t>
      </w:r>
      <w:r w:rsidRPr="009D1C88">
        <w:rPr>
          <w:bCs/>
        </w:rPr>
        <w:t>Централним менаџером за жалбе.</w:t>
      </w:r>
    </w:p>
    <w:p w14:paraId="2E4A9C33" w14:textId="1299F409" w:rsidR="006E20CC" w:rsidRPr="009D1C88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b/>
          <w:bCs/>
        </w:rPr>
      </w:pPr>
      <w:bookmarkStart w:id="12" w:name="_Hlk170272113"/>
      <w:r w:rsidRPr="009D1C88">
        <w:rPr>
          <w:rFonts w:cstheme="minorHAnsi"/>
          <w:b/>
          <w:bCs/>
        </w:rPr>
        <w:t xml:space="preserve">Јединица локалне самоуправе: Општина </w:t>
      </w:r>
      <w:r w:rsidR="00F408C0">
        <w:rPr>
          <w:rFonts w:cstheme="minorHAnsi"/>
          <w:b/>
          <w:bCs/>
        </w:rPr>
        <w:t>Жабари</w:t>
      </w:r>
    </w:p>
    <w:p w14:paraId="7F572E8F" w14:textId="77777777" w:rsidR="006E20CC" w:rsidRPr="009D1C88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b/>
          <w:bCs/>
          <w:u w:val="single"/>
        </w:rPr>
      </w:pPr>
      <w:r w:rsidRPr="009D1C88">
        <w:rPr>
          <w:rFonts w:cstheme="minorHAnsi"/>
          <w:b/>
          <w:bCs/>
          <w:u w:val="single"/>
        </w:rPr>
        <w:t xml:space="preserve">Служба </w:t>
      </w:r>
      <w:r w:rsidRPr="009D1C88">
        <w:rPr>
          <w:rStyle w:val="Naslov3Char"/>
          <w:rFonts w:eastAsiaTheme="minorHAnsi"/>
          <w:color w:val="auto"/>
        </w:rPr>
        <w:t>за пријем жалби – Жалбена комисија</w:t>
      </w:r>
    </w:p>
    <w:p w14:paraId="2AE6E600" w14:textId="38BCEDB1" w:rsidR="00251F91" w:rsidRPr="009D1C88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b/>
          <w:bCs/>
        </w:rPr>
      </w:pPr>
      <w:r w:rsidRPr="009D1C88">
        <w:rPr>
          <w:color w:val="000000"/>
          <w:highlight w:val="yellow"/>
        </w:rPr>
        <w:t>Одељење</w:t>
      </w:r>
      <w:r w:rsidRPr="009D1C88">
        <w:rPr>
          <w:color w:val="000000"/>
        </w:rPr>
        <w:t xml:space="preserve"> </w:t>
      </w:r>
    </w:p>
    <w:p w14:paraId="782BCA87" w14:textId="42F76B94" w:rsidR="006E20CC" w:rsidRPr="009D1C88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b/>
          <w:bCs/>
          <w:highlight w:val="yellow"/>
        </w:rPr>
      </w:pPr>
      <w:r w:rsidRPr="009D1C88">
        <w:rPr>
          <w:rFonts w:cstheme="minorHAnsi"/>
          <w:b/>
          <w:bCs/>
          <w:highlight w:val="yellow"/>
        </w:rPr>
        <w:t xml:space="preserve">Адреса: </w:t>
      </w:r>
    </w:p>
    <w:p w14:paraId="4736775E" w14:textId="3CA55FEE" w:rsidR="00251F91" w:rsidRPr="009D1C88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highlight w:val="yellow"/>
        </w:rPr>
      </w:pPr>
      <w:r w:rsidRPr="009D1C88">
        <w:rPr>
          <w:rFonts w:cstheme="minorHAnsi"/>
          <w:b/>
          <w:bCs/>
          <w:highlight w:val="yellow"/>
        </w:rPr>
        <w:t>Е-пошта:</w:t>
      </w:r>
    </w:p>
    <w:p w14:paraId="4B067945" w14:textId="7A89F646" w:rsidR="006E20CC" w:rsidRPr="009D1C88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</w:rPr>
      </w:pPr>
      <w:r w:rsidRPr="009D1C88">
        <w:rPr>
          <w:rFonts w:cstheme="minorHAnsi"/>
          <w:b/>
          <w:bCs/>
          <w:highlight w:val="yellow"/>
        </w:rPr>
        <w:t>Број телефона:</w:t>
      </w:r>
      <w:r w:rsidRPr="009D1C88">
        <w:rPr>
          <w:rFonts w:cstheme="minorHAnsi"/>
          <w:b/>
          <w:bCs/>
        </w:rPr>
        <w:t xml:space="preserve"> </w:t>
      </w:r>
    </w:p>
    <w:bookmarkEnd w:id="12"/>
    <w:p w14:paraId="5F9DB093" w14:textId="7DA14C93" w:rsidR="00330371" w:rsidRPr="009D1C88" w:rsidRDefault="008F2E24" w:rsidP="00B573E9">
      <w:pPr>
        <w:rPr>
          <w:bCs/>
        </w:rPr>
      </w:pPr>
      <w:r w:rsidRPr="009D1C88">
        <w:rPr>
          <w:bCs/>
        </w:rPr>
        <w:t>Директно подношење жалби је приоритетно и једино могуће на локалном нивоу, искључиво на начин предвиђен документом</w:t>
      </w:r>
      <w:r w:rsidR="00330371" w:rsidRPr="009D1C88">
        <w:rPr>
          <w:bCs/>
        </w:rPr>
        <w:t xml:space="preserve"> </w:t>
      </w:r>
      <w:r w:rsidRPr="009D1C88">
        <w:rPr>
          <w:bCs/>
        </w:rPr>
        <w:t>Жалбени механизам који је доступан на локалном нивоу и на нивоу ЈУП</w:t>
      </w:r>
      <w:r w:rsidR="007272A9">
        <w:rPr>
          <w:bCs/>
        </w:rPr>
        <w:t>-</w:t>
      </w:r>
      <w:r w:rsidRPr="009D1C88">
        <w:rPr>
          <w:bCs/>
        </w:rPr>
        <w:t>а.</w:t>
      </w:r>
    </w:p>
    <w:p w14:paraId="55422B1F" w14:textId="300398F7" w:rsidR="00F7010E" w:rsidRPr="009D1C88" w:rsidRDefault="00DB7FD8" w:rsidP="00B573E9">
      <w:pPr>
        <w:rPr>
          <w:bCs/>
        </w:rPr>
      </w:pPr>
      <w:r w:rsidRPr="009D1C88">
        <w:rPr>
          <w:bCs/>
        </w:rPr>
        <w:t>Жалбе се на локалу подносе Жалбеној комисији/ (Комисији за жалбе или Служби за пријем жалби)</w:t>
      </w:r>
      <w:r w:rsidR="00330371" w:rsidRPr="009D1C88">
        <w:rPr>
          <w:bCs/>
        </w:rPr>
        <w:t xml:space="preserve">. </w:t>
      </w:r>
      <w:r w:rsidR="00F7010E" w:rsidRPr="009D1C88">
        <w:rPr>
          <w:bCs/>
        </w:rPr>
        <w:t>Када почне изградња, жалбе се такође могу поднети директно извођачу грађевинских радова или стручном надзору (на лицу места)</w:t>
      </w:r>
      <w:r w:rsidR="00330371" w:rsidRPr="009D1C88">
        <w:rPr>
          <w:bCs/>
        </w:rPr>
        <w:t xml:space="preserve">. </w:t>
      </w:r>
      <w:r w:rsidR="00330371" w:rsidRPr="009D1C88">
        <w:t xml:space="preserve">Извођач радова је дужан да обавести </w:t>
      </w:r>
      <w:r w:rsidR="00330371" w:rsidRPr="009D1C88">
        <w:rPr>
          <w:rStyle w:val="Naslov3Char"/>
          <w:b w:val="0"/>
          <w:color w:val="auto"/>
          <w:sz w:val="22"/>
          <w:szCs w:val="22"/>
          <w:u w:val="none"/>
        </w:rPr>
        <w:t xml:space="preserve">Службу за пријем жалби, </w:t>
      </w:r>
      <w:proofErr w:type="spellStart"/>
      <w:r w:rsidR="00330371" w:rsidRPr="009D1C88">
        <w:rPr>
          <w:rStyle w:val="Naslov3Char"/>
          <w:b w:val="0"/>
          <w:color w:val="auto"/>
          <w:sz w:val="22"/>
          <w:szCs w:val="22"/>
          <w:u w:val="none"/>
        </w:rPr>
        <w:t>успоставњену</w:t>
      </w:r>
      <w:proofErr w:type="spellEnd"/>
      <w:r w:rsidR="00330371" w:rsidRPr="009D1C88">
        <w:rPr>
          <w:rStyle w:val="Naslov3Char"/>
          <w:b w:val="0"/>
          <w:color w:val="auto"/>
          <w:sz w:val="22"/>
          <w:szCs w:val="22"/>
          <w:u w:val="none"/>
        </w:rPr>
        <w:t xml:space="preserve"> на локаном нивоу</w:t>
      </w:r>
      <w:r w:rsidR="007272A9">
        <w:rPr>
          <w:rStyle w:val="Naslov3Char"/>
          <w:b w:val="0"/>
          <w:color w:val="auto"/>
          <w:sz w:val="22"/>
          <w:szCs w:val="22"/>
          <w:u w:val="none"/>
        </w:rPr>
        <w:t>,</w:t>
      </w:r>
      <w:r w:rsidR="00330371" w:rsidRPr="009D1C88">
        <w:t xml:space="preserve"> о свим жалбама и начину на који им се приступило и решавало. </w:t>
      </w:r>
      <w:r w:rsidR="00F7010E" w:rsidRPr="009D1C88">
        <w:rPr>
          <w:bCs/>
        </w:rPr>
        <w:t xml:space="preserve"> Контакт подаци за подношење жалбе морају бити видљиви на инфо-табли градилишта како би били јавно доступни у сваком тренутку.</w:t>
      </w:r>
    </w:p>
    <w:p w14:paraId="5F1E8CFE" w14:textId="21046EEC" w:rsidR="00330371" w:rsidRPr="009D1C88" w:rsidRDefault="00330371" w:rsidP="00B573E9">
      <w:r w:rsidRPr="009D1C88">
        <w:t>Менаџер за жалбе (локални или централни) прима захтев за достављањем информације или притужбу (лично, телефоном, поштом, е-поштом) и бележи га у регистар жалби, додељујући му одређени референтни број жалбе. Менаџер за жалбе потврђује пријем жалбе у року од 7 радних дана</w:t>
      </w:r>
      <w:r w:rsidR="0014086F" w:rsidRPr="009D1C88">
        <w:t>. Жалба се решава, а одговор се даје у року од 7 дана од пријема жалбе. Одговор садржи јасну процену жалбе/захтева, тражене информације и предлог за корективну радњу ако је потребно</w:t>
      </w:r>
      <w:r w:rsidR="00E87123">
        <w:t>.</w:t>
      </w:r>
    </w:p>
    <w:p w14:paraId="667D1BDA" w14:textId="4C1204E7" w:rsidR="00F7010E" w:rsidRPr="009D1C88" w:rsidRDefault="00F7010E" w:rsidP="00B573E9">
      <w:r w:rsidRPr="009D1C88">
        <w:t xml:space="preserve">ЈУП ће евидентирати све жалбе у Регистар жалби (формат обезбеђен у Прилогу 2), одвојен од Регистра укључивања заинтересованих страна (Прилог 3 овог </w:t>
      </w:r>
      <w:r w:rsidR="008F2E24" w:rsidRPr="009D1C88">
        <w:t>документа</w:t>
      </w:r>
      <w:r w:rsidRPr="009D1C88">
        <w:t xml:space="preserve">), који детаљно описује интеракције са заједницама и заинтересованих странама. </w:t>
      </w:r>
    </w:p>
    <w:p w14:paraId="5D4C9BBD" w14:textId="77777777" w:rsidR="0017778E" w:rsidRDefault="005C7920" w:rsidP="00B573E9">
      <w:r w:rsidRPr="009D1C88">
        <w:t>ЈУП</w:t>
      </w:r>
      <w:r w:rsidR="00B25206" w:rsidRPr="009D1C88">
        <w:t xml:space="preserve"> ће успоставити Регистар жалби за пројекат.</w:t>
      </w:r>
      <w:r w:rsidR="004E31D7" w:rsidRPr="009D1C88">
        <w:t xml:space="preserve"> </w:t>
      </w:r>
    </w:p>
    <w:p w14:paraId="507C9D24" w14:textId="508A1B78" w:rsidR="004E31D7" w:rsidRPr="009D1C88" w:rsidRDefault="004E31D7" w:rsidP="00B573E9">
      <w:r w:rsidRPr="009D1C88">
        <w:t xml:space="preserve">Поступање са осетљивим притужбама </w:t>
      </w:r>
    </w:p>
    <w:p w14:paraId="659A275B" w14:textId="3097E020" w:rsidR="00C02A26" w:rsidRPr="009D1C88" w:rsidRDefault="004E31D7" w:rsidP="00B573E9">
      <w:r w:rsidRPr="009D1C88">
        <w:t>Узимајући у обзир стандарде у вези са спречавањем сексуалне експлоатације и злостављања/сексуалног узнемиравања (С</w:t>
      </w:r>
      <w:r w:rsidR="00B00177">
        <w:t>Е</w:t>
      </w:r>
      <w:r w:rsidRPr="009D1C88">
        <w:t xml:space="preserve">З/СУ), који се, у складу са захтевима Светске банке, морају поштовати у свим пројектима које финансира Светска банка, ови стандарди ће се поштовати и </w:t>
      </w:r>
      <w:r w:rsidR="00531305">
        <w:t>би</w:t>
      </w:r>
      <w:r w:rsidRPr="009D1C88">
        <w:t>ће предузет</w:t>
      </w:r>
      <w:r w:rsidR="00014B94">
        <w:t>е</w:t>
      </w:r>
      <w:r w:rsidRPr="009D1C88">
        <w:t xml:space="preserve"> мере за подизање свести о превенцији и сузбијању СЗ/СУ. У свим фазама имплементације пројекта, сво пројектно особље и извођачи радова биће информисани о разумевању принципа контроле и превенције ризика од СЕ</w:t>
      </w:r>
      <w:r w:rsidR="00B00177">
        <w:t>З</w:t>
      </w:r>
      <w:r w:rsidRPr="009D1C88">
        <w:t>/С</w:t>
      </w:r>
      <w:r w:rsidR="00770BCE">
        <w:t>У</w:t>
      </w:r>
      <w:r w:rsidRPr="009D1C88">
        <w:t xml:space="preserve">. </w:t>
      </w:r>
      <w:r w:rsidR="00C02A26" w:rsidRPr="009D1C88">
        <w:t>Жалбени механизам ће омогућити подношење поверљивих притужби</w:t>
      </w:r>
      <w:r w:rsidR="00955272">
        <w:t>,</w:t>
      </w:r>
      <w:r w:rsidR="00C02A26" w:rsidRPr="009D1C88">
        <w:t xml:space="preserve"> без страха од </w:t>
      </w:r>
      <w:r w:rsidRPr="009D1C88">
        <w:t xml:space="preserve">одмазде. </w:t>
      </w:r>
      <w:r w:rsidR="00C02A26" w:rsidRPr="009D1C88">
        <w:t>Ове притужбе ће бити благовремено  истражене, а сви починиоци ће одговарати.</w:t>
      </w:r>
      <w:r w:rsidR="00955272">
        <w:t xml:space="preserve"> </w:t>
      </w:r>
      <w:r w:rsidR="00C02A26" w:rsidRPr="009D1C88">
        <w:t>Жалбени механизам ће бити широко  доступан и обезбедиће</w:t>
      </w:r>
      <w:r w:rsidR="00955272">
        <w:t xml:space="preserve"> </w:t>
      </w:r>
      <w:r w:rsidR="00C02A26" w:rsidRPr="009D1C88">
        <w:t xml:space="preserve">поверљивост личних података. Спровешће се информативне активности ради информисања жена о механизму, које ће </w:t>
      </w:r>
      <w:proofErr w:type="spellStart"/>
      <w:r w:rsidR="00C02A26" w:rsidRPr="009D1C88">
        <w:t>сдражати</w:t>
      </w:r>
      <w:proofErr w:type="spellEnd"/>
      <w:r w:rsidR="00C02A26" w:rsidRPr="009D1C88">
        <w:t xml:space="preserve"> следеће врсте информација: права жена; </w:t>
      </w:r>
      <w:proofErr w:type="spellStart"/>
      <w:r w:rsidR="00C02A26" w:rsidRPr="009D1C88">
        <w:t>Самозаштита</w:t>
      </w:r>
      <w:proofErr w:type="spellEnd"/>
      <w:r w:rsidR="00C02A26" w:rsidRPr="009D1C88">
        <w:t xml:space="preserve"> у случајевима насиља и сексуалног злостављања;</w:t>
      </w:r>
      <w:r w:rsidR="00A65036">
        <w:t xml:space="preserve"> б</w:t>
      </w:r>
      <w:r w:rsidR="00C02A26" w:rsidRPr="009D1C88">
        <w:t xml:space="preserve">ројеви телефона за хитне случајеве; Контакт подаци институција и организација код којих се могу обратити; Жалбени механизам и политика приватности; </w:t>
      </w:r>
    </w:p>
    <w:p w14:paraId="790BB40F" w14:textId="5AE4B404" w:rsidR="00C02A26" w:rsidRPr="009D1C88" w:rsidRDefault="00C02A26" w:rsidP="00B573E9">
      <w:r w:rsidRPr="009D1C88">
        <w:t xml:space="preserve">Информација о жалбеном  механизму биће доступна у свим информативним материјалима. Извођач радова  ће бити одговоран за развој </w:t>
      </w:r>
      <w:r w:rsidR="00A95A79" w:rsidRPr="009D1C88">
        <w:t>СЕ</w:t>
      </w:r>
      <w:r w:rsidR="00A95A79">
        <w:t>З</w:t>
      </w:r>
      <w:r w:rsidR="00A95A79" w:rsidRPr="009D1C88">
        <w:t>/С</w:t>
      </w:r>
      <w:r w:rsidR="00A95A79">
        <w:t>У</w:t>
      </w:r>
      <w:r w:rsidR="00A95A79" w:rsidRPr="009D1C88">
        <w:t xml:space="preserve"> </w:t>
      </w:r>
      <w:r w:rsidRPr="009D1C88">
        <w:t>протокола који ће се примењивати на своје запослене и запослене подизвођаче који раде на Пројекту. Овај протокол</w:t>
      </w:r>
      <w:r w:rsidR="00DB5965">
        <w:t>,</w:t>
      </w:r>
      <w:r w:rsidRPr="009D1C88">
        <w:t xml:space="preserve"> заједно са осталим захтевима у погледу перформа</w:t>
      </w:r>
      <w:r w:rsidR="00DB5965">
        <w:t>н</w:t>
      </w:r>
      <w:r w:rsidRPr="009D1C88">
        <w:t>се и</w:t>
      </w:r>
      <w:r w:rsidR="00DB5965">
        <w:t>з</w:t>
      </w:r>
      <w:r w:rsidRPr="009D1C88">
        <w:t>во</w:t>
      </w:r>
      <w:r w:rsidR="00DB5965">
        <w:t>ђ</w:t>
      </w:r>
      <w:r w:rsidRPr="009D1C88">
        <w:t>ача би</w:t>
      </w:r>
      <w:r w:rsidR="00DB5965">
        <w:t>ће</w:t>
      </w:r>
      <w:r w:rsidRPr="009D1C88">
        <w:t xml:space="preserve"> достављени </w:t>
      </w:r>
      <w:r w:rsidR="00DB5965">
        <w:t>ЈУП-у</w:t>
      </w:r>
      <w:r w:rsidRPr="009D1C88">
        <w:t xml:space="preserve"> на преглед и одобрење пре него што извођачима буде дозвољено да почну са радовима.</w:t>
      </w:r>
    </w:p>
    <w:p w14:paraId="4104C91B" w14:textId="14C53797" w:rsidR="0015415E" w:rsidRPr="009D1C88" w:rsidRDefault="0015415E" w:rsidP="00B573E9">
      <w:pPr>
        <w:pStyle w:val="Naslov1"/>
        <w:rPr>
          <w:rStyle w:val="Naslov1Char"/>
        </w:rPr>
      </w:pPr>
      <w:bookmarkStart w:id="13" w:name="_Toc180453632"/>
      <w:r w:rsidRPr="009D1C88">
        <w:rPr>
          <w:rStyle w:val="Naslov1Char"/>
        </w:rPr>
        <w:t xml:space="preserve">Праћење и </w:t>
      </w:r>
      <w:r w:rsidR="006A2BC6" w:rsidRPr="009D1C88">
        <w:rPr>
          <w:rStyle w:val="Naslov1Char"/>
          <w:bCs/>
        </w:rPr>
        <w:t>изв</w:t>
      </w:r>
      <w:r w:rsidRPr="009D1C88">
        <w:rPr>
          <w:rStyle w:val="Naslov1Char"/>
          <w:bCs/>
        </w:rPr>
        <w:t>ештавање</w:t>
      </w:r>
      <w:r w:rsidRPr="009D1C88">
        <w:rPr>
          <w:rStyle w:val="Naslov1Char"/>
        </w:rPr>
        <w:t>:</w:t>
      </w:r>
      <w:bookmarkEnd w:id="13"/>
    </w:p>
    <w:p w14:paraId="06BFD001" w14:textId="5629A5DE" w:rsidR="00B25206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 xml:space="preserve">Резултати процеса укључивања заинтересованих страна биће укључени у извештаје о животној средини и социјалним питањима за СБ, које ће припремити ЈУП, сумирајући утицаје на животну средину и социјална питања, здравље и безбедност, објављивања и учинак консултација и имплементацију жалбеног механизма. </w:t>
      </w:r>
    </w:p>
    <w:p w14:paraId="16CD22F9" w14:textId="77777777" w:rsidR="00B25206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67CD0B9B" w14:textId="77777777" w:rsidR="005C7920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 xml:space="preserve">Извештаји ће садржати следеће информације: </w:t>
      </w:r>
    </w:p>
    <w:p w14:paraId="657CE779" w14:textId="2F6BF9AF" w:rsidR="005C7920" w:rsidRPr="009D1C88" w:rsidRDefault="00B25206" w:rsidP="0011150E">
      <w:pPr>
        <w:pStyle w:val="Pasussalistom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 xml:space="preserve">Број и врсте примљених жалби заједнице поднетих у периоду извештавања, са назнаком отворених, решених и затворених жалби и да ли су решене у роковима наведеним у жалбеном механизму; </w:t>
      </w:r>
    </w:p>
    <w:p w14:paraId="4DCC0097" w14:textId="062084E9" w:rsidR="005C7920" w:rsidRPr="009D1C88" w:rsidRDefault="00B25206" w:rsidP="0011150E">
      <w:pPr>
        <w:pStyle w:val="Pasussalistom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>Број и врсте</w:t>
      </w:r>
      <w:r w:rsidR="00F6323D">
        <w:rPr>
          <w:rFonts w:ascii="Calibri" w:hAnsi="Calibri" w:cs="Calibri"/>
          <w:color w:val="000000"/>
        </w:rPr>
        <w:t xml:space="preserve"> информација и</w:t>
      </w:r>
      <w:r w:rsidRPr="009D1C88">
        <w:rPr>
          <w:rFonts w:ascii="Calibri" w:hAnsi="Calibri" w:cs="Calibri"/>
          <w:color w:val="000000"/>
        </w:rPr>
        <w:t xml:space="preserve"> активности објављ</w:t>
      </w:r>
      <w:r w:rsidR="009F7C9D">
        <w:rPr>
          <w:rFonts w:ascii="Calibri" w:hAnsi="Calibri" w:cs="Calibri"/>
          <w:color w:val="000000"/>
        </w:rPr>
        <w:t>ених</w:t>
      </w:r>
      <w:r w:rsidRPr="009D1C88">
        <w:rPr>
          <w:rFonts w:ascii="Calibri" w:hAnsi="Calibri" w:cs="Calibri"/>
          <w:color w:val="000000"/>
        </w:rPr>
        <w:t xml:space="preserve"> п</w:t>
      </w:r>
      <w:r w:rsidR="00FD0093">
        <w:rPr>
          <w:rFonts w:ascii="Calibri" w:hAnsi="Calibri" w:cs="Calibri"/>
          <w:color w:val="000000"/>
        </w:rPr>
        <w:t>реко</w:t>
      </w:r>
      <w:r w:rsidRPr="009D1C88">
        <w:rPr>
          <w:rFonts w:ascii="Calibri" w:hAnsi="Calibri" w:cs="Calibri"/>
          <w:color w:val="000000"/>
        </w:rPr>
        <w:t xml:space="preserve"> медија и званичних интернет страница; </w:t>
      </w:r>
    </w:p>
    <w:p w14:paraId="2FB59E87" w14:textId="68FBCEB0" w:rsidR="00B25206" w:rsidRPr="009D1C88" w:rsidRDefault="00B25206" w:rsidP="0011150E">
      <w:pPr>
        <w:pStyle w:val="Pasussalistom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>Време и место одржавања консултативних састанака и других врста активности укључивања</w:t>
      </w:r>
      <w:r w:rsidR="00854293" w:rsidRPr="009D1C88">
        <w:rPr>
          <w:rFonts w:ascii="Calibri" w:hAnsi="Calibri" w:cs="Calibri"/>
          <w:color w:val="000000"/>
        </w:rPr>
        <w:t xml:space="preserve"> заинтересованих страна</w:t>
      </w:r>
      <w:r w:rsidRPr="009D1C88">
        <w:rPr>
          <w:rFonts w:ascii="Calibri" w:hAnsi="Calibri" w:cs="Calibri"/>
          <w:color w:val="000000"/>
        </w:rPr>
        <w:t>, са информацијом о броју</w:t>
      </w:r>
      <w:r w:rsidR="00920B30">
        <w:rPr>
          <w:rFonts w:ascii="Calibri" w:hAnsi="Calibri" w:cs="Calibri"/>
          <w:color w:val="000000"/>
        </w:rPr>
        <w:t xml:space="preserve"> и полу</w:t>
      </w:r>
      <w:r w:rsidRPr="009D1C88">
        <w:rPr>
          <w:rFonts w:ascii="Calibri" w:hAnsi="Calibri" w:cs="Calibri"/>
          <w:color w:val="000000"/>
        </w:rPr>
        <w:t xml:space="preserve"> учесника; проблемима и забринутостима истакнутих током састанака и информације о томе како је ЈУП узео у обзир истакнуте проблеме. </w:t>
      </w:r>
    </w:p>
    <w:p w14:paraId="40CE9A93" w14:textId="77777777" w:rsidR="005C7920" w:rsidRPr="009D1C88" w:rsidRDefault="005C7920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47A39558" w14:textId="0A45BF2C" w:rsidR="008B570D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9D1C88">
        <w:rPr>
          <w:rFonts w:ascii="Calibri" w:hAnsi="Calibri" w:cs="Calibri"/>
        </w:rPr>
        <w:t xml:space="preserve">ЈУП ће бити одговоран за праћење сви активности заинтересованих страна у вези са Пројектом, обезбеђивање испуњења и ажурирања овог Плана, и извештавање </w:t>
      </w:r>
      <w:r w:rsidR="00854293" w:rsidRPr="009D1C88">
        <w:rPr>
          <w:rFonts w:ascii="Calibri" w:hAnsi="Calibri" w:cs="Calibri"/>
        </w:rPr>
        <w:t>СБ</w:t>
      </w:r>
      <w:r w:rsidRPr="009D1C88">
        <w:rPr>
          <w:rFonts w:ascii="Calibri" w:hAnsi="Calibri" w:cs="Calibri"/>
        </w:rPr>
        <w:t xml:space="preserve">. </w:t>
      </w:r>
    </w:p>
    <w:p w14:paraId="6AE95F54" w14:textId="0DF07FA3" w:rsidR="00EC303D" w:rsidRPr="00EC303D" w:rsidRDefault="00B25206" w:rsidP="00B573E9">
      <w:pPr>
        <w:rPr>
          <w:rFonts w:ascii="Calibri" w:hAnsi="Calibri" w:cs="Calibri"/>
          <w:lang w:val="sr-Latn-RS"/>
        </w:rPr>
      </w:pPr>
      <w:r w:rsidRPr="009D1C88">
        <w:rPr>
          <w:rFonts w:ascii="Calibri" w:hAnsi="Calibri" w:cs="Calibri"/>
        </w:rPr>
        <w:t xml:space="preserve">Прилог </w:t>
      </w:r>
      <w:r w:rsidR="009E1F29" w:rsidRPr="009D1C88">
        <w:rPr>
          <w:rFonts w:ascii="Calibri" w:hAnsi="Calibri" w:cs="Calibri"/>
        </w:rPr>
        <w:t>3</w:t>
      </w:r>
      <w:r w:rsidRPr="009D1C88">
        <w:rPr>
          <w:rFonts w:ascii="Calibri" w:hAnsi="Calibri" w:cs="Calibri"/>
        </w:rPr>
        <w:t xml:space="preserve"> овог Плана садржи образац за праћење активности заинтересованих страна.</w:t>
      </w:r>
    </w:p>
    <w:p w14:paraId="0E6E4D69" w14:textId="77777777" w:rsidR="00F056B8" w:rsidRPr="006B1063" w:rsidRDefault="0015415E" w:rsidP="008C5ED1">
      <w:pPr>
        <w:pStyle w:val="Naslov1"/>
      </w:pPr>
      <w:bookmarkStart w:id="14" w:name="_Toc180453633"/>
      <w:r w:rsidRPr="009D1C88">
        <w:t>Одобрење и потписи:</w:t>
      </w:r>
      <w:bookmarkStart w:id="15" w:name="_Toc180453634"/>
      <w:bookmarkEnd w:id="14"/>
    </w:p>
    <w:p w14:paraId="5E672D7A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7233CADE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7261D316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4C655EF2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3D6E10B4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4F33BEF1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65955593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15CBC0C9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2228DA8E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26D340C4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6C3B37BB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4994DD4B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176D1059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29FB70CA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031C4CF1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44D5AF33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5AD2997A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</w:pPr>
    </w:p>
    <w:p w14:paraId="06D0D6C4" w14:textId="77777777" w:rsidR="00CB42DD" w:rsidRPr="00CB42DD" w:rsidRDefault="00CB42DD" w:rsidP="006B1063">
      <w:pPr>
        <w:pStyle w:val="Naslov1"/>
        <w:numPr>
          <w:ilvl w:val="0"/>
          <w:numId w:val="0"/>
        </w:numPr>
        <w:ind w:left="360" w:hanging="360"/>
      </w:pPr>
    </w:p>
    <w:p w14:paraId="04E8BB24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7E52005B" w14:textId="77777777" w:rsidR="006B1063" w:rsidRDefault="006B1063" w:rsidP="008C59FF">
      <w:pPr>
        <w:pStyle w:val="Naslov1"/>
        <w:numPr>
          <w:ilvl w:val="0"/>
          <w:numId w:val="0"/>
        </w:numPr>
        <w:rPr>
          <w:lang w:val="sr-Latn-RS"/>
        </w:rPr>
      </w:pPr>
    </w:p>
    <w:p w14:paraId="35E5BF62" w14:textId="06BA2D19" w:rsidR="00E41FA8" w:rsidRPr="00F056B8" w:rsidRDefault="00E41FA8" w:rsidP="00403CF7">
      <w:pPr>
        <w:pStyle w:val="Naslov1"/>
        <w:numPr>
          <w:ilvl w:val="0"/>
          <w:numId w:val="0"/>
        </w:numPr>
        <w:ind w:left="360"/>
      </w:pPr>
      <w:r w:rsidRPr="00F056B8">
        <w:t>Прилог 01: Жалбени формулар</w:t>
      </w:r>
      <w:bookmarkEnd w:id="15"/>
      <w:r w:rsidRPr="00F056B8">
        <w:t xml:space="preserve"> </w:t>
      </w:r>
    </w:p>
    <w:p w14:paraId="48587D62" w14:textId="41611318" w:rsidR="008B570D" w:rsidRPr="009D1C88" w:rsidRDefault="00581B1D" w:rsidP="00B573E9">
      <w:pPr>
        <w:pStyle w:val="Zaglavljestranice"/>
        <w:rPr>
          <w:rFonts w:cstheme="minorHAnsi"/>
          <w:b/>
          <w:u w:val="single"/>
        </w:rPr>
      </w:pPr>
      <w:r w:rsidRPr="009D1C88">
        <w:rPr>
          <w:rFonts w:cstheme="minorHAnsi"/>
          <w:b/>
          <w:u w:val="single"/>
        </w:rPr>
        <w:t xml:space="preserve">Пројекат развоја локалне инфраструктуре и институционалног јачања локалних </w:t>
      </w:r>
      <w:proofErr w:type="spellStart"/>
      <w:r w:rsidRPr="009D1C88">
        <w:rPr>
          <w:rFonts w:cstheme="minorHAnsi"/>
          <w:b/>
          <w:u w:val="single"/>
        </w:rPr>
        <w:t>самоуправa</w:t>
      </w:r>
      <w:proofErr w:type="spellEnd"/>
      <w:r w:rsidRPr="009D1C88">
        <w:rPr>
          <w:rFonts w:cstheme="minorHAnsi"/>
          <w:b/>
          <w:u w:val="single"/>
        </w:rPr>
        <w:t xml:space="preserve"> </w:t>
      </w:r>
    </w:p>
    <w:p w14:paraId="44264D92" w14:textId="77777777" w:rsidR="00581B1D" w:rsidRPr="009D1C88" w:rsidRDefault="00581B1D" w:rsidP="00B573E9">
      <w:pPr>
        <w:pStyle w:val="Zaglavljestranice"/>
        <w:rPr>
          <w:rFonts w:cstheme="minorHAnsi"/>
          <w:b/>
        </w:rPr>
      </w:pPr>
    </w:p>
    <w:p w14:paraId="05CEEC60" w14:textId="77777777" w:rsidR="008B570D" w:rsidRPr="009D1C88" w:rsidRDefault="008B570D" w:rsidP="00B573E9">
      <w:pPr>
        <w:pStyle w:val="Bezrazmaka"/>
        <w:rPr>
          <w:rFonts w:cstheme="minorHAnsi"/>
          <w:b/>
          <w:sz w:val="28"/>
          <w:szCs w:val="28"/>
          <w:lang w:val="sr-Cyrl-RS"/>
        </w:rPr>
      </w:pPr>
      <w:r w:rsidRPr="009D1C88">
        <w:rPr>
          <w:rFonts w:cstheme="minorHAnsi"/>
          <w:b/>
          <w:sz w:val="28"/>
          <w:szCs w:val="28"/>
          <w:lang w:val="sr-Cyrl-RS"/>
        </w:rPr>
        <w:t>ЖАЛБЕНИ ФОРМУЛАР</w:t>
      </w:r>
    </w:p>
    <w:p w14:paraId="6E4ED532" w14:textId="77777777" w:rsidR="008B570D" w:rsidRPr="009D1C88" w:rsidRDefault="008B570D" w:rsidP="00B573E9">
      <w:pPr>
        <w:pStyle w:val="Bezrazmaka"/>
        <w:rPr>
          <w:rFonts w:cstheme="minorHAnsi"/>
          <w:lang w:val="sr-Cyrl-RS"/>
        </w:rPr>
      </w:pPr>
    </w:p>
    <w:p w14:paraId="6155D373" w14:textId="77777777" w:rsidR="008B570D" w:rsidRPr="009D1C88" w:rsidRDefault="008B570D" w:rsidP="00B573E9">
      <w:pPr>
        <w:pStyle w:val="Bezrazmaka"/>
        <w:rPr>
          <w:rFonts w:cstheme="minorHAnsi"/>
          <w:lang w:val="sr-Cyrl-RS"/>
        </w:rPr>
      </w:pPr>
      <w:r w:rsidRPr="009D1C88">
        <w:rPr>
          <w:rFonts w:cstheme="minorHAnsi"/>
          <w:lang w:val="sr-Cyrl-RS"/>
        </w:rPr>
        <w:t>Уколико имате питања или примедбе на активности и процедуре током реализације Пројекта, развоја локалне инфраструктуре и институционалног развоја (</w:t>
      </w:r>
      <w:r w:rsidRPr="009D1C88">
        <w:rPr>
          <w:rFonts w:cstheme="minorHAnsi"/>
          <w:bCs/>
          <w:caps/>
          <w:spacing w:val="10"/>
          <w:lang w:val="sr-Cyrl-RS"/>
        </w:rPr>
        <w:t>LIID</w:t>
      </w:r>
      <w:r w:rsidRPr="009D1C88">
        <w:rPr>
          <w:rFonts w:cstheme="minorHAnsi"/>
          <w:lang w:val="sr-Cyrl-RS"/>
        </w:rPr>
        <w:t>), молимо Вас да попуните овај формулар у складу са успостављеним жалбеним механизмом.</w:t>
      </w:r>
    </w:p>
    <w:p w14:paraId="349DDF62" w14:textId="77777777" w:rsidR="008B570D" w:rsidRPr="009D1C88" w:rsidRDefault="008B570D" w:rsidP="00B573E9">
      <w:pPr>
        <w:pStyle w:val="Bezrazmaka"/>
        <w:rPr>
          <w:rFonts w:cstheme="minorHAnsi"/>
          <w:lang w:val="sr-Cyrl-RS"/>
        </w:rPr>
      </w:pPr>
    </w:p>
    <w:p w14:paraId="278F8F11" w14:textId="32F1675C" w:rsidR="008B570D" w:rsidRPr="009D1C88" w:rsidRDefault="008B570D" w:rsidP="00B573E9">
      <w:r w:rsidRPr="009D1C88">
        <w:t xml:space="preserve">Напомена: </w:t>
      </w:r>
      <w:r w:rsidR="00AB4789">
        <w:t>ж</w:t>
      </w:r>
      <w:r w:rsidRPr="009D1C88">
        <w:t xml:space="preserve">алба и/или притужба, сугестија се односи искључиво на пројекат </w:t>
      </w:r>
      <w:r w:rsidRPr="009D1C88">
        <w:rPr>
          <w:rFonts w:cstheme="minorHAnsi"/>
          <w:bCs/>
          <w:caps/>
          <w:spacing w:val="10"/>
        </w:rPr>
        <w:t>LIID</w:t>
      </w:r>
      <w:r w:rsidRPr="009D1C88">
        <w:rPr>
          <w:b/>
        </w:rPr>
        <w:t>.</w:t>
      </w:r>
    </w:p>
    <w:p w14:paraId="49703832" w14:textId="77777777" w:rsidR="008B570D" w:rsidRPr="009D1C88" w:rsidRDefault="008B570D" w:rsidP="00B573E9">
      <w:pPr>
        <w:pStyle w:val="Bezrazmaka"/>
        <w:rPr>
          <w:rFonts w:cstheme="minorHAnsi"/>
          <w:lang w:val="sr-Cyrl-RS"/>
        </w:rPr>
      </w:pPr>
    </w:p>
    <w:tbl>
      <w:tblPr>
        <w:tblStyle w:val="Koordinatnamreatabele"/>
        <w:tblW w:w="5000" w:type="pct"/>
        <w:tblLook w:val="04A0" w:firstRow="1" w:lastRow="0" w:firstColumn="1" w:lastColumn="0" w:noHBand="0" w:noVBand="1"/>
      </w:tblPr>
      <w:tblGrid>
        <w:gridCol w:w="693"/>
        <w:gridCol w:w="3430"/>
        <w:gridCol w:w="1244"/>
        <w:gridCol w:w="251"/>
        <w:gridCol w:w="1883"/>
        <w:gridCol w:w="1849"/>
      </w:tblGrid>
      <w:tr w:rsidR="008B570D" w:rsidRPr="009D1C88" w14:paraId="424538E7" w14:textId="77777777" w:rsidTr="004E10AD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hideMark/>
          </w:tcPr>
          <w:p w14:paraId="7128B8C4" w14:textId="77777777" w:rsidR="008B570D" w:rsidRPr="009D1C88" w:rsidRDefault="008B570D" w:rsidP="00B573E9">
            <w:pPr>
              <w:pStyle w:val="Bezrazmaka"/>
              <w:rPr>
                <w:rFonts w:cstheme="minorHAnsi"/>
                <w:b/>
                <w:lang w:val="sr-Cyrl-RS"/>
              </w:rPr>
            </w:pPr>
            <w:r w:rsidRPr="009D1C88">
              <w:rPr>
                <w:rFonts w:cstheme="minorHAnsi"/>
                <w:b/>
                <w:lang w:val="sr-Cyrl-RS"/>
              </w:rPr>
              <w:t>Контакт подаци</w:t>
            </w:r>
          </w:p>
        </w:tc>
      </w:tr>
      <w:tr w:rsidR="008B570D" w:rsidRPr="009D1C88" w14:paraId="742FFB36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74A4DFF0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Ваше име и презиме и контакт подаци неће бити објављени, нити ће бити доступни јавно. Ови подаци ће бити коришћени искључиво за евентуалну даљу комуникацију са Вама у вези послатог питања или жалбе.</w:t>
            </w:r>
          </w:p>
        </w:tc>
      </w:tr>
      <w:tr w:rsidR="008B570D" w:rsidRPr="009D1C88" w14:paraId="658921A3" w14:textId="77777777" w:rsidTr="004E10AD">
        <w:tc>
          <w:tcPr>
            <w:tcW w:w="2205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FC53EBA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Број жалбе у интерној евиденцији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 w:themeColor="background1" w:themeShade="BF"/>
            </w:tcBorders>
          </w:tcPr>
          <w:p w14:paraId="7D044600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  <w:tc>
          <w:tcPr>
            <w:tcW w:w="2130" w:type="pct"/>
            <w:gridSpan w:val="3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12" w:space="0" w:color="auto"/>
            </w:tcBorders>
          </w:tcPr>
          <w:p w14:paraId="27FE6583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</w:tr>
      <w:tr w:rsidR="008B570D" w:rsidRPr="009D1C88" w14:paraId="01393C51" w14:textId="77777777" w:rsidTr="004E10AD">
        <w:tc>
          <w:tcPr>
            <w:tcW w:w="37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58DC5C41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Име:</w:t>
            </w:r>
          </w:p>
        </w:tc>
        <w:sdt>
          <w:sdtPr>
            <w:rPr>
              <w:rFonts w:cstheme="minorHAnsi"/>
              <w:lang w:val="sr-Cyrl-RS"/>
            </w:rPr>
            <w:tag w:val="Ime"/>
            <w:id w:val="1107465750"/>
            <w:showingPlcHdr/>
            <w:text/>
          </w:sdtPr>
          <w:sdtEndPr/>
          <w:sdtContent>
            <w:tc>
              <w:tcPr>
                <w:tcW w:w="1834" w:type="pct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8CC14FD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упишите име</w:t>
                </w:r>
              </w:p>
            </w:tc>
          </w:sdtContent>
        </w:sdt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684DEC8C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Презиме:</w:t>
            </w:r>
          </w:p>
        </w:tc>
        <w:sdt>
          <w:sdtPr>
            <w:rPr>
              <w:rFonts w:cstheme="minorHAnsi"/>
              <w:lang w:val="sr-Cyrl-RS"/>
            </w:rPr>
            <w:tag w:val="Презиме"/>
            <w:id w:val="452448630"/>
            <w:showingPlcHdr/>
            <w:text/>
          </w:sdtPr>
          <w:sdtEndPr/>
          <w:sdtContent>
            <w:tc>
              <w:tcPr>
                <w:tcW w:w="2130" w:type="pct"/>
                <w:gridSpan w:val="3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1078B15F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упишите презиме</w:t>
                </w:r>
              </w:p>
            </w:tc>
          </w:sdtContent>
        </w:sdt>
      </w:tr>
      <w:tr w:rsidR="008B570D" w:rsidRPr="009D1C88" w14:paraId="1F157F82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BCBA8C0" w14:textId="77777777" w:rsidR="008B570D" w:rsidRPr="009D1C88" w:rsidRDefault="008B570D" w:rsidP="00B573E9">
            <w:pPr>
              <w:pStyle w:val="Bezrazmaka"/>
              <w:rPr>
                <w:rFonts w:cstheme="minorHAnsi"/>
                <w:sz w:val="16"/>
                <w:szCs w:val="16"/>
                <w:lang w:val="sr-Cyrl-RS"/>
              </w:rPr>
            </w:pPr>
          </w:p>
        </w:tc>
      </w:tr>
      <w:tr w:rsidR="008B570D" w:rsidRPr="009D1C88" w14:paraId="76D9BFED" w14:textId="77777777" w:rsidTr="004E10AD">
        <w:trPr>
          <w:trHeight w:val="784"/>
        </w:trPr>
        <w:tc>
          <w:tcPr>
            <w:tcW w:w="4011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16C94E39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 xml:space="preserve">Пол </w:t>
            </w:r>
            <w:proofErr w:type="spellStart"/>
            <w:r w:rsidRPr="009D1C88">
              <w:rPr>
                <w:rFonts w:cstheme="minorHAnsi"/>
                <w:lang w:val="sr-Cyrl-RS"/>
              </w:rPr>
              <w:t>подносица</w:t>
            </w:r>
            <w:proofErr w:type="spellEnd"/>
            <w:r w:rsidRPr="009D1C88">
              <w:rPr>
                <w:rFonts w:cstheme="minorHAnsi"/>
                <w:lang w:val="sr-Cyrl-RS"/>
              </w:rPr>
              <w:t xml:space="preserve"> питања или жалбе (служи искључиво у сврху статистичке обраде и аналитичког приказа; изјашњењем дајете пристанак на статистичку обраду података):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12" w:space="0" w:color="auto"/>
            </w:tcBorders>
            <w:hideMark/>
          </w:tcPr>
          <w:p w14:paraId="43CA8E14" w14:textId="77777777" w:rsidR="008B570D" w:rsidRPr="009D1C88" w:rsidRDefault="00852EB8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186063127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Мушки</w:t>
            </w:r>
          </w:p>
          <w:p w14:paraId="4CB95B49" w14:textId="77777777" w:rsidR="008B570D" w:rsidRPr="009D1C88" w:rsidRDefault="00852EB8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294609586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Женски</w:t>
            </w:r>
          </w:p>
          <w:p w14:paraId="7DEFE2B9" w14:textId="77777777" w:rsidR="008B570D" w:rsidRPr="009D1C88" w:rsidRDefault="00852EB8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397787099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Други</w:t>
            </w:r>
          </w:p>
        </w:tc>
      </w:tr>
      <w:tr w:rsidR="008B570D" w:rsidRPr="009D1C88" w14:paraId="40C663B0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AA4D685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</w:tr>
      <w:tr w:rsidR="008B570D" w:rsidRPr="009D1C88" w14:paraId="38B4FD1C" w14:textId="77777777" w:rsidTr="004E10AD">
        <w:tc>
          <w:tcPr>
            <w:tcW w:w="2870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4" w:space="0" w:color="auto"/>
            </w:tcBorders>
            <w:hideMark/>
          </w:tcPr>
          <w:p w14:paraId="15EB39B2" w14:textId="119C2E9A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 xml:space="preserve">Електронска </w:t>
            </w:r>
            <w:r w:rsidR="00282449">
              <w:rPr>
                <w:rFonts w:cstheme="minorHAnsi"/>
                <w:lang w:val="sr-Cyrl-RS"/>
              </w:rPr>
              <w:t>пошта</w:t>
            </w:r>
            <w:r w:rsidRPr="009D1C88">
              <w:rPr>
                <w:rFonts w:cstheme="minorHAnsi"/>
                <w:lang w:val="sr-Cyrl-RS"/>
              </w:rPr>
              <w:t xml:space="preserve"> (e-</w:t>
            </w:r>
            <w:proofErr w:type="spellStart"/>
            <w:r w:rsidRPr="009D1C88">
              <w:rPr>
                <w:rFonts w:cstheme="minorHAnsi"/>
                <w:lang w:val="sr-Cyrl-RS"/>
              </w:rPr>
              <w:t>mail</w:t>
            </w:r>
            <w:proofErr w:type="spellEnd"/>
            <w:r w:rsidRPr="009D1C88">
              <w:rPr>
                <w:rFonts w:cstheme="minorHAnsi"/>
                <w:lang w:val="sr-Cyrl-RS"/>
              </w:rPr>
              <w:t>):</w:t>
            </w:r>
          </w:p>
        </w:tc>
        <w:tc>
          <w:tcPr>
            <w:tcW w:w="21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7C112492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Број телефона:</w:t>
            </w:r>
          </w:p>
        </w:tc>
      </w:tr>
      <w:tr w:rsidR="008B570D" w:rsidRPr="009D1C88" w14:paraId="35B55B1A" w14:textId="77777777" w:rsidTr="004E10AD">
        <w:sdt>
          <w:sdtPr>
            <w:rPr>
              <w:rFonts w:cstheme="minorHAnsi"/>
              <w:lang w:val="sr-Cyrl-RS"/>
            </w:rPr>
            <w:id w:val="-1691367275"/>
            <w:showingPlcHdr/>
            <w:text/>
          </w:sdtPr>
          <w:sdtEndPr/>
          <w:sdtContent>
            <w:tc>
              <w:tcPr>
                <w:tcW w:w="2870" w:type="pct"/>
                <w:gridSpan w:val="3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25EEF9F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упишите e-mail адресу</w:t>
                </w:r>
              </w:p>
            </w:tc>
          </w:sdtContent>
        </w:sdt>
        <w:sdt>
          <w:sdtPr>
            <w:rPr>
              <w:rFonts w:cstheme="minorHAnsi"/>
              <w:color w:val="808080"/>
              <w:lang w:val="sr-Cyrl-RS"/>
            </w:rPr>
            <w:id w:val="1405262227"/>
            <w:showingPlcHdr/>
            <w:text/>
          </w:sdtPr>
          <w:sdtEndPr/>
          <w:sdtContent>
            <w:tc>
              <w:tcPr>
                <w:tcW w:w="2130" w:type="pct"/>
                <w:gridSpan w:val="3"/>
                <w:tcBorders>
                  <w:top w:val="single" w:sz="4" w:space="0" w:color="BFBFBF" w:themeColor="background1" w:themeShade="BF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5F1B4F12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color w:val="808080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упишите бр. телефона</w:t>
                </w:r>
              </w:p>
            </w:tc>
          </w:sdtContent>
        </w:sdt>
      </w:tr>
      <w:tr w:rsidR="008B570D" w:rsidRPr="009D1C88" w14:paraId="097A2B86" w14:textId="77777777" w:rsidTr="004E10AD">
        <w:trPr>
          <w:trHeight w:val="134"/>
        </w:trPr>
        <w:tc>
          <w:tcPr>
            <w:tcW w:w="2205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0974CE10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  <w:tc>
          <w:tcPr>
            <w:tcW w:w="279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6111F894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</w:tr>
      <w:tr w:rsidR="008B570D" w:rsidRPr="009D1C88" w14:paraId="4B67C1DE" w14:textId="77777777" w:rsidTr="004E10A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  <w:hideMark/>
          </w:tcPr>
          <w:p w14:paraId="2EE45A6B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Поштанска адреса – за пријем писаног одговора (молимо Вас да упишете пуну адресу: улица и број, поштански број места и назив места):</w:t>
            </w:r>
          </w:p>
        </w:tc>
        <w:sdt>
          <w:sdtPr>
            <w:rPr>
              <w:rFonts w:cstheme="minorHAnsi"/>
              <w:lang w:val="sr-Cyrl-RS"/>
            </w:rPr>
            <w:id w:val="-43531503"/>
            <w:showingPlcHdr/>
            <w:text w:multiLine="1"/>
          </w:sdtPr>
          <w:sdtEndPr/>
          <w:sdtContent>
            <w:tc>
              <w:tcPr>
                <w:tcW w:w="1996" w:type="pct"/>
                <w:gridSpan w:val="2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12" w:space="0" w:color="auto"/>
                  <w:right w:val="single" w:sz="12" w:space="0" w:color="auto"/>
                </w:tcBorders>
                <w:hideMark/>
              </w:tcPr>
              <w:p w14:paraId="096D9131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упишите поштанску адресу</w:t>
                </w:r>
              </w:p>
            </w:tc>
          </w:sdtContent>
        </w:sdt>
      </w:tr>
      <w:tr w:rsidR="008B570D" w:rsidRPr="009D1C88" w14:paraId="33D866F1" w14:textId="77777777" w:rsidTr="004E10A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66853CE9" w14:textId="2EFFE836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Пратићу исход на </w:t>
            </w:r>
            <w:proofErr w:type="spellStart"/>
            <w:r w:rsidR="00AD6C0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>вебсајту</w:t>
            </w:r>
            <w:proofErr w:type="spellEnd"/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, пошто желим да будем анониман. </w:t>
            </w:r>
          </w:p>
        </w:tc>
        <w:tc>
          <w:tcPr>
            <w:tcW w:w="1996" w:type="pct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single" w:sz="12" w:space="0" w:color="auto"/>
              <w:right w:val="single" w:sz="12" w:space="0" w:color="auto"/>
            </w:tcBorders>
          </w:tcPr>
          <w:p w14:paraId="207E99A1" w14:textId="3EB80D62" w:rsidR="008B570D" w:rsidRPr="009D1C88" w:rsidRDefault="00852EB8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770320184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анони</w:t>
            </w:r>
            <w:r w:rsidR="004120D8">
              <w:rPr>
                <w:rFonts w:cstheme="minorHAnsi"/>
                <w:lang w:val="sr-Cyrl-RS"/>
              </w:rPr>
              <w:t>м</w:t>
            </w:r>
            <w:r w:rsidR="008B570D" w:rsidRPr="009D1C88">
              <w:rPr>
                <w:rFonts w:cstheme="minorHAnsi"/>
                <w:lang w:val="sr-Cyrl-RS"/>
              </w:rPr>
              <w:t>но праћење одговора</w:t>
            </w:r>
          </w:p>
        </w:tc>
      </w:tr>
      <w:tr w:rsidR="008B570D" w:rsidRPr="009D1C88" w14:paraId="35E37733" w14:textId="77777777" w:rsidTr="004E10A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0FF200E6" w14:textId="77777777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Језик на коме ће се комуникација обављати </w:t>
            </w:r>
          </w:p>
          <w:p w14:paraId="521926C2" w14:textId="77777777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</w:p>
        </w:tc>
        <w:tc>
          <w:tcPr>
            <w:tcW w:w="1996" w:type="pct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single" w:sz="12" w:space="0" w:color="auto"/>
              <w:right w:val="single" w:sz="12" w:space="0" w:color="auto"/>
            </w:tcBorders>
          </w:tcPr>
          <w:p w14:paraId="29F0CAF4" w14:textId="77777777" w:rsidR="008B570D" w:rsidRPr="009D1C88" w:rsidRDefault="00852EB8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528790633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Српски језик</w:t>
            </w:r>
          </w:p>
          <w:p w14:paraId="15A6AA64" w14:textId="77777777" w:rsidR="008B570D" w:rsidRPr="009D1C88" w:rsidRDefault="00852EB8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695278526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други, __________ језик</w:t>
            </w:r>
          </w:p>
        </w:tc>
      </w:tr>
      <w:tr w:rsidR="008B570D" w:rsidRPr="009D1C88" w14:paraId="02EDC5BF" w14:textId="77777777" w:rsidTr="004E10AD">
        <w:tc>
          <w:tcPr>
            <w:tcW w:w="5000" w:type="pct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260B432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</w:tr>
      <w:tr w:rsidR="008B570D" w:rsidRPr="009D1C88" w14:paraId="6FCD8C51" w14:textId="77777777" w:rsidTr="004E10AD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hideMark/>
          </w:tcPr>
          <w:p w14:paraId="76C7F34B" w14:textId="77777777" w:rsidR="008B570D" w:rsidRPr="009D1C88" w:rsidRDefault="008B570D" w:rsidP="00B573E9">
            <w:pPr>
              <w:pStyle w:val="Bezrazmaka"/>
              <w:rPr>
                <w:rFonts w:cstheme="minorHAnsi"/>
                <w:b/>
                <w:lang w:val="sr-Cyrl-RS"/>
              </w:rPr>
            </w:pPr>
            <w:r w:rsidRPr="009D1C88">
              <w:rPr>
                <w:rFonts w:cstheme="minorHAnsi"/>
                <w:b/>
                <w:lang w:val="sr-Cyrl-RS"/>
              </w:rPr>
              <w:t>Питање или жалба</w:t>
            </w:r>
          </w:p>
        </w:tc>
      </w:tr>
      <w:tr w:rsidR="008B570D" w:rsidRPr="009D1C88" w14:paraId="281E38EE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3B8CEAF3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Питање или опис жалбе (ово поље је обавезно попунити):</w:t>
            </w:r>
          </w:p>
        </w:tc>
      </w:tr>
      <w:tr w:rsidR="008B570D" w:rsidRPr="009D1C88" w14:paraId="4556F3AC" w14:textId="77777777" w:rsidTr="004E10AD">
        <w:trPr>
          <w:trHeight w:val="656"/>
        </w:trPr>
        <w:sdt>
          <w:sdtPr>
            <w:rPr>
              <w:rFonts w:cstheme="minorHAnsi"/>
              <w:color w:val="A6A6A6" w:themeColor="background1" w:themeShade="A6"/>
              <w:lang w:val="sr-Cyrl-RS"/>
            </w:rPr>
            <w:id w:val="-1747954151"/>
            <w:text w:multiLine="1"/>
          </w:sdtPr>
          <w:sdtEndPr/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2A7AD555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Fonts w:cstheme="minorHAnsi"/>
                    <w:color w:val="A6A6A6" w:themeColor="background1" w:themeShade="A6"/>
                    <w:lang w:val="sr-Cyrl-RS"/>
                  </w:rPr>
                  <w:t>Овде опишите шта је разлог Ваше жалбе</w:t>
                </w:r>
              </w:p>
            </w:tc>
          </w:sdtContent>
        </w:sdt>
      </w:tr>
      <w:tr w:rsidR="008B570D" w:rsidRPr="009D1C88" w14:paraId="236D8E40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3CEE680" w14:textId="77777777" w:rsidR="008B570D" w:rsidRPr="009D1C88" w:rsidRDefault="008B570D" w:rsidP="00B573E9">
            <w:pPr>
              <w:pStyle w:val="Bezrazmaka"/>
              <w:rPr>
                <w:rFonts w:cstheme="minorHAnsi"/>
                <w:sz w:val="16"/>
                <w:szCs w:val="16"/>
                <w:lang w:val="sr-Cyrl-RS"/>
              </w:rPr>
            </w:pPr>
          </w:p>
        </w:tc>
      </w:tr>
      <w:tr w:rsidR="008B570D" w:rsidRPr="009D1C88" w14:paraId="671225FD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3CF6E73F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Уколико је питање или жалба везана за одређени конкретан догађај или инцидент, молимо Вас наведите место и датум где и када се то догодило, као и да ли се ради о поновљеном догађају или инциденту:</w:t>
            </w:r>
          </w:p>
        </w:tc>
      </w:tr>
      <w:tr w:rsidR="008B570D" w:rsidRPr="009D1C88" w14:paraId="76CE30DF" w14:textId="77777777" w:rsidTr="004E10AD">
        <w:trPr>
          <w:trHeight w:val="476"/>
        </w:trPr>
        <w:sdt>
          <w:sdtPr>
            <w:rPr>
              <w:rFonts w:cstheme="minorHAnsi"/>
              <w:lang w:val="sr-Cyrl-RS"/>
            </w:rPr>
            <w:id w:val="1461226628"/>
            <w:showingPlcHdr/>
            <w:text w:multiLine="1"/>
          </w:sdtPr>
          <w:sdtEndPr/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3E484D67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опишите конкретан догађај, са више детаља</w:t>
                </w:r>
              </w:p>
            </w:tc>
          </w:sdtContent>
        </w:sdt>
      </w:tr>
      <w:tr w:rsidR="008B570D" w:rsidRPr="009D1C88" w14:paraId="2E1F5636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F35CDA7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</w:tr>
      <w:tr w:rsidR="008B570D" w:rsidRPr="009D1C88" w14:paraId="0F6A9AC2" w14:textId="77777777" w:rsidTr="004E10A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033B2798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Како видите решавање проблема (шта сматрате да би требало да се догоди да би се решио проблем)?</w:t>
            </w:r>
          </w:p>
        </w:tc>
      </w:tr>
      <w:tr w:rsidR="008B570D" w:rsidRPr="009D1C88" w14:paraId="628AC299" w14:textId="77777777" w:rsidTr="004E10AD">
        <w:trPr>
          <w:trHeight w:val="765"/>
        </w:trPr>
        <w:sdt>
          <w:sdtPr>
            <w:rPr>
              <w:rFonts w:cstheme="minorHAnsi"/>
              <w:lang w:val="sr-Cyrl-RS"/>
            </w:rPr>
            <w:id w:val="64699782"/>
            <w:showingPlcHdr/>
            <w:text w:multiLine="1"/>
          </w:sdtPr>
          <w:sdtEndPr/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hideMark/>
              </w:tcPr>
              <w:p w14:paraId="07BFC239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опишите</w:t>
                </w:r>
              </w:p>
            </w:tc>
          </w:sdtContent>
        </w:sdt>
      </w:tr>
      <w:tr w:rsidR="008B570D" w:rsidRPr="009D1C88" w14:paraId="070A788F" w14:textId="77777777" w:rsidTr="004E10AD">
        <w:trPr>
          <w:trHeight w:val="263"/>
        </w:trPr>
        <w:tc>
          <w:tcPr>
            <w:tcW w:w="0" w:type="auto"/>
            <w:gridSpan w:val="6"/>
            <w:shd w:val="clear" w:color="auto" w:fill="D9D9D9" w:themeFill="background1" w:themeFillShade="D9"/>
          </w:tcPr>
          <w:p w14:paraId="005842C6" w14:textId="77777777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b/>
                <w:sz w:val="22"/>
                <w:szCs w:val="22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Молимо да попуњен </w:t>
            </w:r>
            <w:proofErr w:type="spellStart"/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>формилар</w:t>
            </w:r>
            <w:proofErr w:type="spellEnd"/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 вратите на следећу адресу: </w:t>
            </w:r>
          </w:p>
          <w:p w14:paraId="4F50078C" w14:textId="5BFE07FF" w:rsidR="00251F91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 xml:space="preserve">Јединица локалне самоуправе: Општина </w:t>
            </w:r>
            <w:r w:rsidR="00F408C0">
              <w:rPr>
                <w:rFonts w:cstheme="minorHAnsi"/>
                <w:b/>
                <w:bCs/>
              </w:rPr>
              <w:t>Жабари</w:t>
            </w:r>
          </w:p>
          <w:p w14:paraId="3909CC09" w14:textId="77777777" w:rsidR="00B775D5" w:rsidRPr="009D1C88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</w:p>
          <w:p w14:paraId="4C3E77AD" w14:textId="77777777" w:rsidR="00251F91" w:rsidRPr="009D1C88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  <w:u w:val="single"/>
              </w:rPr>
            </w:pPr>
            <w:r w:rsidRPr="009D1C88">
              <w:rPr>
                <w:rFonts w:cstheme="minorHAnsi"/>
                <w:b/>
                <w:bCs/>
                <w:u w:val="single"/>
              </w:rPr>
              <w:t xml:space="preserve">Служба </w:t>
            </w:r>
            <w:r w:rsidRPr="009D1C88">
              <w:rPr>
                <w:rStyle w:val="Naslov3Char"/>
                <w:rFonts w:eastAsiaTheme="minorHAnsi"/>
                <w:color w:val="auto"/>
              </w:rPr>
              <w:t>за пријем жалби – Жалбена комисија</w:t>
            </w:r>
          </w:p>
          <w:p w14:paraId="7D06346D" w14:textId="2533D555" w:rsidR="00251F91" w:rsidRPr="009D1C88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color w:val="000000"/>
                <w:highlight w:val="yellow"/>
              </w:rPr>
            </w:pPr>
            <w:r w:rsidRPr="009D1C88">
              <w:rPr>
                <w:color w:val="000000"/>
                <w:highlight w:val="yellow"/>
              </w:rPr>
              <w:t>Одељење</w:t>
            </w:r>
            <w:r w:rsidR="00450A4C" w:rsidRPr="009D1C88">
              <w:rPr>
                <w:color w:val="000000"/>
                <w:highlight w:val="yellow"/>
              </w:rPr>
              <w:t>:</w:t>
            </w:r>
            <w:r w:rsidRPr="009D1C88">
              <w:rPr>
                <w:color w:val="000000"/>
                <w:highlight w:val="yellow"/>
              </w:rPr>
              <w:t xml:space="preserve"> </w:t>
            </w:r>
          </w:p>
          <w:p w14:paraId="41836914" w14:textId="77777777" w:rsidR="00B775D5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color w:val="000000"/>
                <w:highlight w:val="yellow"/>
              </w:rPr>
            </w:pPr>
          </w:p>
          <w:p w14:paraId="128739C0" w14:textId="47E5448B" w:rsidR="00332774" w:rsidRPr="009D1C88" w:rsidRDefault="00332774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  <w:highlight w:val="yellow"/>
              </w:rPr>
            </w:pPr>
            <w:r w:rsidRPr="009D1C88">
              <w:rPr>
                <w:color w:val="000000"/>
                <w:highlight w:val="yellow"/>
              </w:rPr>
              <w:t>Одговорна особ</w:t>
            </w:r>
            <w:r w:rsidR="00314957" w:rsidRPr="009D1C88">
              <w:rPr>
                <w:color w:val="000000"/>
                <w:highlight w:val="yellow"/>
              </w:rPr>
              <w:t>а</w:t>
            </w:r>
            <w:r w:rsidR="00450A4C" w:rsidRPr="009D1C88">
              <w:rPr>
                <w:color w:val="000000"/>
                <w:highlight w:val="yellow"/>
              </w:rPr>
              <w:t>:</w:t>
            </w:r>
          </w:p>
          <w:p w14:paraId="16817A8F" w14:textId="77777777" w:rsidR="00B775D5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  <w:highlight w:val="yellow"/>
              </w:rPr>
            </w:pPr>
          </w:p>
          <w:p w14:paraId="721632FB" w14:textId="69630346" w:rsidR="00251F91" w:rsidRPr="009D1C88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  <w:highlight w:val="yellow"/>
              </w:rPr>
            </w:pPr>
            <w:r w:rsidRPr="009D1C88">
              <w:rPr>
                <w:rFonts w:cstheme="minorHAnsi"/>
                <w:b/>
                <w:bCs/>
                <w:highlight w:val="yellow"/>
              </w:rPr>
              <w:t xml:space="preserve">Адреса: </w:t>
            </w:r>
          </w:p>
          <w:p w14:paraId="5373E81E" w14:textId="77777777" w:rsidR="00B775D5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  <w:highlight w:val="yellow"/>
              </w:rPr>
            </w:pPr>
          </w:p>
          <w:p w14:paraId="58AEAAE9" w14:textId="00478988" w:rsidR="00251F91" w:rsidRPr="009D1C88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</w:rPr>
            </w:pPr>
            <w:r w:rsidRPr="009D1C88">
              <w:rPr>
                <w:rFonts w:cstheme="minorHAnsi"/>
                <w:b/>
                <w:bCs/>
                <w:highlight w:val="yellow"/>
              </w:rPr>
              <w:t>Е-пошта:</w:t>
            </w:r>
          </w:p>
          <w:p w14:paraId="35871EEF" w14:textId="77777777" w:rsidR="00B775D5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  <w:highlight w:val="yellow"/>
              </w:rPr>
            </w:pPr>
          </w:p>
          <w:p w14:paraId="3FDFA3DB" w14:textId="209CAC35" w:rsidR="00251F91" w:rsidRPr="009D1C88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</w:rPr>
            </w:pPr>
            <w:r w:rsidRPr="005A6F20">
              <w:rPr>
                <w:rFonts w:cstheme="minorHAnsi"/>
                <w:b/>
                <w:bCs/>
                <w:highlight w:val="yellow"/>
              </w:rPr>
              <w:t>Број телефона</w:t>
            </w:r>
            <w:r w:rsidRPr="009D1C88">
              <w:rPr>
                <w:rFonts w:cstheme="minorHAnsi"/>
                <w:b/>
                <w:bCs/>
              </w:rPr>
              <w:t xml:space="preserve">: </w:t>
            </w:r>
          </w:p>
          <w:p w14:paraId="3E380AFE" w14:textId="7C8863A7" w:rsidR="008B570D" w:rsidRPr="009D1C88" w:rsidRDefault="008B570D" w:rsidP="00B573E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</w:rPr>
            </w:pPr>
          </w:p>
        </w:tc>
      </w:tr>
      <w:tr w:rsidR="008B570D" w:rsidRPr="009D1C88" w14:paraId="33C351C8" w14:textId="77777777" w:rsidTr="004E10AD">
        <w:trPr>
          <w:trHeight w:val="5498"/>
        </w:trPr>
        <w:tc>
          <w:tcPr>
            <w:tcW w:w="0" w:type="auto"/>
            <w:gridSpan w:val="6"/>
            <w:shd w:val="clear" w:color="auto" w:fill="auto"/>
          </w:tcPr>
          <w:p w14:paraId="37BFC7F6" w14:textId="77777777" w:rsidR="008B570D" w:rsidRPr="009D1C88" w:rsidRDefault="008B570D" w:rsidP="00B573E9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14:paraId="5367032E" w14:textId="19750E7A" w:rsidR="008B570D" w:rsidRPr="009D1C88" w:rsidRDefault="008B570D" w:rsidP="00B573E9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Уколико у року од </w:t>
            </w:r>
            <w:r w:rsidRPr="009D1C88">
              <w:rPr>
                <w:rFonts w:cstheme="minorHAnsi"/>
                <w:b/>
                <w:bCs/>
              </w:rPr>
              <w:t>7 радних дана</w:t>
            </w:r>
            <w:r w:rsidRPr="009D1C88">
              <w:rPr>
                <w:rFonts w:cstheme="minorHAnsi"/>
              </w:rPr>
              <w:t xml:space="preserve"> не добијете потврду пријема Ваше жалбе, питања, а у року од </w:t>
            </w:r>
            <w:r w:rsidRPr="009D1C88">
              <w:rPr>
                <w:rFonts w:cstheme="minorHAnsi"/>
                <w:b/>
                <w:bCs/>
              </w:rPr>
              <w:t>30 календарских дана</w:t>
            </w:r>
            <w:r w:rsidRPr="009D1C88">
              <w:rPr>
                <w:rFonts w:cstheme="minorHAnsi"/>
              </w:rPr>
              <w:t xml:space="preserve"> од датума пријема не добијете одговор на ваше питање, коментар или жалбу</w:t>
            </w:r>
            <w:r w:rsidR="004921D5">
              <w:rPr>
                <w:rFonts w:cstheme="minorHAnsi"/>
              </w:rPr>
              <w:t>,</w:t>
            </w:r>
            <w:r w:rsidRPr="009D1C88">
              <w:rPr>
                <w:rFonts w:cstheme="minorHAnsi"/>
              </w:rPr>
              <w:t xml:space="preserve"> контактирајте менаџера за жалбе</w:t>
            </w:r>
            <w:r w:rsidR="004921D5">
              <w:rPr>
                <w:rFonts w:cstheme="minorHAnsi"/>
              </w:rPr>
              <w:t>:</w:t>
            </w:r>
            <w:r w:rsidRPr="009D1C88">
              <w:rPr>
                <w:rFonts w:cstheme="minorHAnsi"/>
              </w:rPr>
              <w:t xml:space="preserve"> </w:t>
            </w:r>
            <w:r w:rsidRPr="009D1C88">
              <w:rPr>
                <w:rFonts w:cstheme="minorHAnsi"/>
                <w:b/>
                <w:bCs/>
              </w:rPr>
              <w:t>Централни менаџер за жалбе</w:t>
            </w:r>
            <w:r w:rsidRPr="009D1C88">
              <w:rPr>
                <w:rFonts w:cstheme="minorHAnsi"/>
              </w:rPr>
              <w:t xml:space="preserve">, стручњак за социјална питања и сарадњу са грађанима </w:t>
            </w:r>
          </w:p>
          <w:p w14:paraId="2674CA11" w14:textId="15567940" w:rsidR="008B570D" w:rsidRPr="009D1C88" w:rsidRDefault="008B570D" w:rsidP="00B573E9">
            <w:pPr>
              <w:spacing w:before="120"/>
              <w:rPr>
                <w:rFonts w:cstheme="minorHAnsi"/>
              </w:rPr>
            </w:pPr>
            <w:r w:rsidRPr="009D1C88">
              <w:rPr>
                <w:rFonts w:cstheme="minorHAnsi"/>
                <w:b/>
                <w:bCs/>
              </w:rPr>
              <w:t>Е-ПОШТОМ:</w:t>
            </w:r>
            <w:r w:rsidR="005D6F12" w:rsidRPr="009D1C88">
              <w:rPr>
                <w:rFonts w:cstheme="minorHAnsi"/>
                <w:b/>
                <w:bCs/>
              </w:rPr>
              <w:br/>
            </w:r>
            <w:hyperlink r:id="rId22" w:history="1">
              <w:r w:rsidRPr="009D1C88">
                <w:rPr>
                  <w:rStyle w:val="Hiperveza"/>
                  <w:rFonts w:cstheme="minorHAnsi"/>
                </w:rPr>
                <w:t>zalbe.liid@mgsi.gov.rs</w:t>
              </w:r>
            </w:hyperlink>
          </w:p>
          <w:p w14:paraId="6E9ED83C" w14:textId="77777777" w:rsidR="004A69FA" w:rsidRDefault="004A69FA" w:rsidP="00B573E9">
            <w:pPr>
              <w:rPr>
                <w:rFonts w:cstheme="minorHAnsi"/>
                <w:b/>
                <w:bCs/>
              </w:rPr>
            </w:pPr>
          </w:p>
          <w:p w14:paraId="6978C145" w14:textId="6AFFB3BA" w:rsidR="008B570D" w:rsidRPr="009D1C88" w:rsidRDefault="008B570D" w:rsidP="00B573E9">
            <w:pPr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>ПОШТОМ:</w:t>
            </w:r>
            <w:r w:rsidRPr="009D1C88">
              <w:rPr>
                <w:rFonts w:cstheme="minorHAnsi"/>
                <w:b/>
                <w:bCs/>
              </w:rPr>
              <w:tab/>
            </w:r>
          </w:p>
          <w:p w14:paraId="589B5EC3" w14:textId="77777777" w:rsidR="008B570D" w:rsidRPr="009D1C88" w:rsidRDefault="008B570D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  <w:b/>
                <w:bCs/>
              </w:rPr>
              <w:t>Министарство грађевинарства, саобраћаја и инфраструктуре</w:t>
            </w:r>
            <w:r w:rsidRPr="009D1C88">
              <w:rPr>
                <w:rFonts w:cstheme="minorHAnsi"/>
              </w:rPr>
              <w:t xml:space="preserve"> </w:t>
            </w:r>
          </w:p>
          <w:p w14:paraId="5B8F51DA" w14:textId="77777777" w:rsidR="008B570D" w:rsidRPr="009D1C88" w:rsidRDefault="008B570D" w:rsidP="00B573E9">
            <w:pPr>
              <w:rPr>
                <w:rFonts w:eastAsia="Calibri" w:cstheme="minorHAnsi"/>
                <w:b/>
                <w:bCs/>
                <w:i/>
                <w:iCs/>
                <w:kern w:val="2"/>
                <w14:ligatures w14:val="standardContextual"/>
              </w:rPr>
            </w:pPr>
            <w:r w:rsidRPr="009D1C88">
              <w:rPr>
                <w:rFonts w:cstheme="minorHAnsi"/>
                <w:b/>
                <w:u w:val="single"/>
              </w:rPr>
              <w:t xml:space="preserve">Пројекат развоја локалне инфраструктуре и институционалног развоја </w:t>
            </w:r>
          </w:p>
          <w:p w14:paraId="2444116E" w14:textId="77777777" w:rsidR="008B570D" w:rsidRPr="009D1C88" w:rsidRDefault="008B570D" w:rsidP="00B573E9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Менаџер за жалбе: </w:t>
            </w:r>
            <w:r w:rsidRPr="009D1C88">
              <w:rPr>
                <w:rFonts w:cstheme="minorHAnsi"/>
                <w:b/>
                <w:bCs/>
              </w:rPr>
              <w:t xml:space="preserve">Централни менаџер за жалбе, </w:t>
            </w:r>
            <w:r w:rsidRPr="009D1C88">
              <w:rPr>
                <w:rFonts w:cstheme="minorHAnsi"/>
              </w:rPr>
              <w:t xml:space="preserve">стручњак за социјална питања и сарадњу са грађанима </w:t>
            </w:r>
          </w:p>
          <w:p w14:paraId="625D7EC1" w14:textId="77777777" w:rsidR="008B570D" w:rsidRPr="009D1C88" w:rsidRDefault="008B570D" w:rsidP="00B573E9">
            <w:pPr>
              <w:rPr>
                <w:rFonts w:cstheme="minorHAnsi"/>
              </w:rPr>
            </w:pPr>
            <w:proofErr w:type="spellStart"/>
            <w:r w:rsidRPr="009D1C88">
              <w:rPr>
                <w:rFonts w:cstheme="minorHAnsi"/>
              </w:rPr>
              <w:t>Узун</w:t>
            </w:r>
            <w:proofErr w:type="spellEnd"/>
            <w:r w:rsidRPr="009D1C88">
              <w:rPr>
                <w:rFonts w:cstheme="minorHAnsi"/>
              </w:rPr>
              <w:t xml:space="preserve"> </w:t>
            </w:r>
            <w:proofErr w:type="spellStart"/>
            <w:r w:rsidRPr="009D1C88">
              <w:rPr>
                <w:rFonts w:cstheme="minorHAnsi"/>
              </w:rPr>
              <w:t>Миркова</w:t>
            </w:r>
            <w:proofErr w:type="spellEnd"/>
            <w:r w:rsidRPr="009D1C88">
              <w:rPr>
                <w:rFonts w:cstheme="minorHAnsi"/>
              </w:rPr>
              <w:t xml:space="preserve"> 3, </w:t>
            </w:r>
          </w:p>
          <w:p w14:paraId="37D48B21" w14:textId="77777777" w:rsidR="008B570D" w:rsidRPr="009D1C88" w:rsidRDefault="008B570D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  <w:bCs/>
              </w:rPr>
              <w:t>11000 Београд, Србија</w:t>
            </w:r>
            <w:r w:rsidRPr="009D1C88">
              <w:rPr>
                <w:rFonts w:cstheme="minorHAnsi"/>
              </w:rPr>
              <w:t xml:space="preserve"> </w:t>
            </w:r>
          </w:p>
          <w:p w14:paraId="6FEA42BC" w14:textId="77777777" w:rsidR="008B570D" w:rsidRPr="009D1C88" w:rsidRDefault="008B570D" w:rsidP="00B573E9">
            <w:pPr>
              <w:ind w:left="1440" w:hanging="1440"/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>ТЕЛЕФОНОМ:</w:t>
            </w:r>
          </w:p>
          <w:p w14:paraId="090F06A9" w14:textId="34F9777F" w:rsidR="008B570D" w:rsidRPr="009D1C88" w:rsidRDefault="00774343" w:rsidP="00B573E9">
            <w:pPr>
              <w:rPr>
                <w:rFonts w:cstheme="minorHAnsi"/>
                <w:b/>
                <w:bCs/>
              </w:rPr>
            </w:pPr>
            <w:r w:rsidRPr="009D1C88">
              <w:rPr>
                <w:b/>
                <w:bCs/>
              </w:rPr>
              <w:t>+381 65 250 09 20 (радним данима од 10 до 13)</w:t>
            </w:r>
          </w:p>
          <w:p w14:paraId="207F254A" w14:textId="77777777" w:rsidR="008B570D" w:rsidRPr="009D1C88" w:rsidRDefault="008B570D" w:rsidP="00B573E9">
            <w:pPr>
              <w:ind w:left="1440" w:hanging="144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(Радним даном од 10 до 13 часова) </w:t>
            </w:r>
          </w:p>
          <w:p w14:paraId="48C63B95" w14:textId="77777777" w:rsidR="008B570D" w:rsidRPr="009D1C88" w:rsidRDefault="008B570D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</w:rPr>
              <w:t>Напомињемо да можемо да одговоримо само на питања или коментаре који се односе директно на овај Пројекат, не и на питања која се односе на општи рад Министарства или других институција која су обухваћене Пројектом.</w:t>
            </w:r>
          </w:p>
          <w:p w14:paraId="77E8A9B4" w14:textId="77777777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9D1C88">
              <w:rPr>
                <w:rFonts w:asciiTheme="minorHAnsi" w:hAnsiTheme="minorHAnsi" w:cstheme="minorHAnsi"/>
                <w:color w:val="auto"/>
                <w:sz w:val="22"/>
                <w:szCs w:val="22"/>
                <w:lang w:val="sr-Cyrl-RS"/>
              </w:rPr>
              <w:t xml:space="preserve">За више детаља, молимо прочитајте Жалбени механизам пројекта (LIID) у Републици Србији доступан на: </w:t>
            </w:r>
            <w:r w:rsidRPr="009D1C88">
              <w:rPr>
                <w:rFonts w:cstheme="minorHAnsi"/>
                <w:lang w:val="sr-Cyrl-RS" w:eastAsia="ja-JP"/>
              </w:rPr>
              <w:t>(</w:t>
            </w:r>
            <w:r w:rsidRPr="009D1C88">
              <w:rPr>
                <w:rStyle w:val="Hiperveza"/>
                <w:rFonts w:cstheme="minorHAnsi"/>
                <w:lang w:val="sr-Cyrl-RS" w:eastAsia="ja-JP"/>
              </w:rPr>
              <w:t>https://www.mgsi.gov.rs/</w:t>
            </w:r>
            <w:r w:rsidRPr="009D1C88">
              <w:rPr>
                <w:rFonts w:cstheme="minorHAnsi"/>
                <w:lang w:val="sr-Cyrl-RS" w:eastAsia="ja-JP"/>
              </w:rPr>
              <w:t>)</w:t>
            </w:r>
          </w:p>
        </w:tc>
      </w:tr>
    </w:tbl>
    <w:p w14:paraId="67253501" w14:textId="77777777" w:rsidR="008B570D" w:rsidRPr="009D1C88" w:rsidRDefault="008B570D" w:rsidP="00B573E9">
      <w:pPr>
        <w:rPr>
          <w:rFonts w:cstheme="minorHAnsi"/>
        </w:rPr>
      </w:pPr>
    </w:p>
    <w:p w14:paraId="1C45FCEB" w14:textId="77777777" w:rsidR="00E41FA8" w:rsidRPr="009D1C88" w:rsidRDefault="00E41FA8" w:rsidP="00B573E9">
      <w:pPr>
        <w:rPr>
          <w:rFonts w:cstheme="minorHAnsi"/>
        </w:rPr>
      </w:pPr>
    </w:p>
    <w:p w14:paraId="1F33EFE7" w14:textId="77777777" w:rsidR="00E41FA8" w:rsidRPr="009D1C88" w:rsidRDefault="00E41FA8" w:rsidP="00B573E9">
      <w:pPr>
        <w:rPr>
          <w:rFonts w:cstheme="minorHAnsi"/>
        </w:rPr>
        <w:sectPr w:rsidR="00E41FA8" w:rsidRPr="009D1C88" w:rsidSect="002D2778">
          <w:pgSz w:w="12240" w:h="15840"/>
          <w:pgMar w:top="1080" w:right="1440" w:bottom="1080" w:left="1440" w:header="720" w:footer="720" w:gutter="0"/>
          <w:cols w:space="720"/>
          <w:docGrid w:linePitch="360"/>
        </w:sectPr>
      </w:pPr>
    </w:p>
    <w:p w14:paraId="3CF8D962" w14:textId="77777777" w:rsidR="009E1F29" w:rsidRPr="009D1C88" w:rsidRDefault="009E1F29" w:rsidP="00B573E9">
      <w:pPr>
        <w:rPr>
          <w:sz w:val="16"/>
          <w:szCs w:val="16"/>
        </w:rPr>
      </w:pPr>
      <w:bookmarkStart w:id="16" w:name="_Toc152672722"/>
    </w:p>
    <w:p w14:paraId="319B5423" w14:textId="28BEDB89" w:rsidR="0014086F" w:rsidRPr="009D1C88" w:rsidRDefault="0014086F" w:rsidP="00B573E9">
      <w:pPr>
        <w:pStyle w:val="Naslov1"/>
        <w:keepNext/>
        <w:keepLines/>
        <w:numPr>
          <w:ilvl w:val="0"/>
          <w:numId w:val="0"/>
        </w:numPr>
        <w:spacing w:before="0" w:beforeAutospacing="0" w:after="120" w:afterAutospacing="0" w:line="276" w:lineRule="auto"/>
        <w:ind w:left="360" w:hanging="360"/>
      </w:pPr>
      <w:bookmarkStart w:id="17" w:name="_Toc180453635"/>
      <w:r w:rsidRPr="009D1C88">
        <w:t>Прилог 02 – Евиденција решавања жалби на локалном нивоу</w:t>
      </w:r>
      <w:bookmarkEnd w:id="16"/>
      <w:bookmarkEnd w:id="17"/>
    </w:p>
    <w:tbl>
      <w:tblPr>
        <w:tblStyle w:val="Koordinatnamreatabele"/>
        <w:tblW w:w="0" w:type="auto"/>
        <w:tblLayout w:type="fixed"/>
        <w:tblLook w:val="04A0" w:firstRow="1" w:lastRow="0" w:firstColumn="1" w:lastColumn="0" w:noHBand="0" w:noVBand="1"/>
      </w:tblPr>
      <w:tblGrid>
        <w:gridCol w:w="993"/>
        <w:gridCol w:w="993"/>
        <w:gridCol w:w="993"/>
        <w:gridCol w:w="993"/>
        <w:gridCol w:w="993"/>
        <w:gridCol w:w="993"/>
        <w:gridCol w:w="1267"/>
        <w:gridCol w:w="850"/>
        <w:gridCol w:w="862"/>
        <w:gridCol w:w="993"/>
        <w:gridCol w:w="993"/>
        <w:gridCol w:w="993"/>
        <w:gridCol w:w="1086"/>
      </w:tblGrid>
      <w:tr w:rsidR="0014086F" w:rsidRPr="009D1C88" w14:paraId="65BDAA50" w14:textId="77777777" w:rsidTr="00854293">
        <w:trPr>
          <w:trHeight w:val="381"/>
        </w:trPr>
        <w:tc>
          <w:tcPr>
            <w:tcW w:w="13002" w:type="dxa"/>
            <w:gridSpan w:val="13"/>
            <w:shd w:val="clear" w:color="auto" w:fill="D9D9D9" w:themeFill="background1" w:themeFillShade="D9"/>
          </w:tcPr>
          <w:p w14:paraId="2EF795BD" w14:textId="77777777" w:rsidR="0014086F" w:rsidRPr="009D1C88" w:rsidRDefault="0014086F" w:rsidP="00B573E9">
            <w:pPr>
              <w:rPr>
                <w:rFonts w:cs="Times New Roman"/>
                <w:b/>
                <w:sz w:val="18"/>
                <w:szCs w:val="18"/>
              </w:rPr>
            </w:pPr>
            <w:r w:rsidRPr="009D1C88">
              <w:rPr>
                <w:rFonts w:cs="Times New Roman"/>
                <w:b/>
                <w:sz w:val="18"/>
                <w:szCs w:val="18"/>
              </w:rPr>
              <w:t>Јединица локалне самоуправе : ________________________</w:t>
            </w:r>
          </w:p>
          <w:p w14:paraId="6B383106" w14:textId="77777777" w:rsidR="0014086F" w:rsidRPr="009D1C88" w:rsidRDefault="0014086F" w:rsidP="00B573E9">
            <w:pPr>
              <w:rPr>
                <w:rFonts w:cs="Times New Roman"/>
                <w:b/>
                <w:sz w:val="18"/>
                <w:szCs w:val="18"/>
              </w:rPr>
            </w:pPr>
            <w:r w:rsidRPr="009D1C88">
              <w:rPr>
                <w:rFonts w:cs="Times New Roman"/>
                <w:b/>
                <w:sz w:val="18"/>
                <w:szCs w:val="18"/>
              </w:rPr>
              <w:t>Локални менаџер за жалбе:_______________________</w:t>
            </w:r>
          </w:p>
        </w:tc>
      </w:tr>
      <w:tr w:rsidR="00854293" w:rsidRPr="009D1C88" w14:paraId="19FF0409" w14:textId="77777777" w:rsidTr="00BF0C3F">
        <w:trPr>
          <w:trHeight w:val="2447"/>
        </w:trPr>
        <w:tc>
          <w:tcPr>
            <w:tcW w:w="993" w:type="dxa"/>
          </w:tcPr>
          <w:p w14:paraId="383BB813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Редни број </w:t>
            </w:r>
          </w:p>
        </w:tc>
        <w:tc>
          <w:tcPr>
            <w:tcW w:w="993" w:type="dxa"/>
          </w:tcPr>
          <w:p w14:paraId="661171CA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Тип</w:t>
            </w:r>
          </w:p>
        </w:tc>
        <w:tc>
          <w:tcPr>
            <w:tcW w:w="993" w:type="dxa"/>
          </w:tcPr>
          <w:p w14:paraId="464737C3" w14:textId="77777777" w:rsidR="0014086F" w:rsidRPr="009D1C88" w:rsidRDefault="0014086F" w:rsidP="00B573E9">
            <w:pPr>
              <w:ind w:left="-31" w:right="-90" w:hanging="7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Приоритет </w:t>
            </w:r>
          </w:p>
        </w:tc>
        <w:tc>
          <w:tcPr>
            <w:tcW w:w="993" w:type="dxa"/>
          </w:tcPr>
          <w:p w14:paraId="35330477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Датум пријема жалбе </w:t>
            </w:r>
          </w:p>
        </w:tc>
        <w:tc>
          <w:tcPr>
            <w:tcW w:w="993" w:type="dxa"/>
          </w:tcPr>
          <w:p w14:paraId="013F0DCB" w14:textId="77777777" w:rsidR="0014086F" w:rsidRPr="009D1C88" w:rsidRDefault="0014086F" w:rsidP="00B573E9">
            <w:pPr>
              <w:ind w:left="-49" w:right="-72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Датум примљене повратне информације</w:t>
            </w:r>
          </w:p>
        </w:tc>
        <w:tc>
          <w:tcPr>
            <w:tcW w:w="993" w:type="dxa"/>
          </w:tcPr>
          <w:p w14:paraId="6B00DFF0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Начин пријема повратне информације</w:t>
            </w:r>
          </w:p>
        </w:tc>
        <w:tc>
          <w:tcPr>
            <w:tcW w:w="1267" w:type="dxa"/>
          </w:tcPr>
          <w:p w14:paraId="1B9BE710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Категорија повратне информације</w:t>
            </w:r>
          </w:p>
          <w:p w14:paraId="46FC0CFB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(Брзина давања повратне информације а)одмах</w:t>
            </w:r>
          </w:p>
          <w:p w14:paraId="4E8ACD8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б)после рока од 7 дана)</w:t>
            </w:r>
          </w:p>
          <w:p w14:paraId="3DFC884B" w14:textId="77777777" w:rsidR="0014086F" w:rsidRPr="009D1C88" w:rsidRDefault="0014086F" w:rsidP="00B573E9">
            <w:pPr>
              <w:ind w:hanging="759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Ц</w:t>
            </w:r>
          </w:p>
        </w:tc>
        <w:tc>
          <w:tcPr>
            <w:tcW w:w="850" w:type="dxa"/>
          </w:tcPr>
          <w:p w14:paraId="1C057892" w14:textId="68B88CD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Кратак опис </w:t>
            </w:r>
          </w:p>
        </w:tc>
        <w:tc>
          <w:tcPr>
            <w:tcW w:w="862" w:type="dxa"/>
          </w:tcPr>
          <w:p w14:paraId="18EF2BEB" w14:textId="77777777" w:rsidR="0014086F" w:rsidRPr="009D1C88" w:rsidRDefault="0014086F" w:rsidP="00B573E9">
            <w:pPr>
              <w:ind w:right="-50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Анонимно (да/не)</w:t>
            </w:r>
          </w:p>
        </w:tc>
        <w:tc>
          <w:tcPr>
            <w:tcW w:w="993" w:type="dxa"/>
          </w:tcPr>
          <w:p w14:paraId="2A7496A9" w14:textId="77777777" w:rsidR="0014086F" w:rsidRPr="009D1C88" w:rsidRDefault="0014086F" w:rsidP="00B573E9">
            <w:pPr>
              <w:ind w:left="-80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Особа додељена за адресирање повратних информација</w:t>
            </w:r>
          </w:p>
        </w:tc>
        <w:tc>
          <w:tcPr>
            <w:tcW w:w="993" w:type="dxa"/>
          </w:tcPr>
          <w:p w14:paraId="55C4A563" w14:textId="1C4CA954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Статус (решено, на чекању,</w:t>
            </w:r>
            <w:r w:rsidR="00AA2C0D">
              <w:rPr>
                <w:bCs/>
                <w:sz w:val="18"/>
                <w:szCs w:val="18"/>
              </w:rPr>
              <w:t xml:space="preserve"> </w:t>
            </w:r>
            <w:r w:rsidRPr="009D1C88">
              <w:rPr>
                <w:bCs/>
                <w:sz w:val="18"/>
                <w:szCs w:val="18"/>
              </w:rPr>
              <w:t>у другом степену)</w:t>
            </w:r>
          </w:p>
        </w:tc>
        <w:tc>
          <w:tcPr>
            <w:tcW w:w="993" w:type="dxa"/>
          </w:tcPr>
          <w:p w14:paraId="7409B88E" w14:textId="77777777" w:rsidR="0014086F" w:rsidRPr="009D1C88" w:rsidRDefault="0014086F" w:rsidP="00B573E9">
            <w:pPr>
              <w:ind w:left="-85" w:right="-36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Датум слања одговора решавања повратних информација</w:t>
            </w:r>
          </w:p>
        </w:tc>
        <w:tc>
          <w:tcPr>
            <w:tcW w:w="1086" w:type="dxa"/>
          </w:tcPr>
          <w:p w14:paraId="33FA0783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ис Комуникације у решавању</w:t>
            </w:r>
          </w:p>
        </w:tc>
      </w:tr>
      <w:tr w:rsidR="00854293" w:rsidRPr="009D1C88" w14:paraId="6CB67FF2" w14:textId="77777777" w:rsidTr="00BF0C3F">
        <w:trPr>
          <w:trHeight w:val="196"/>
        </w:trPr>
        <w:tc>
          <w:tcPr>
            <w:tcW w:w="993" w:type="dxa"/>
          </w:tcPr>
          <w:p w14:paraId="674A7FC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1.</w:t>
            </w:r>
          </w:p>
        </w:tc>
        <w:tc>
          <w:tcPr>
            <w:tcW w:w="993" w:type="dxa"/>
          </w:tcPr>
          <w:p w14:paraId="301492B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04E454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5C3E4B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72953D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782043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21E7C8B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540B99B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5C15437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6CA36B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6A13E4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2DF0E0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722ABD8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0D5B5E17" w14:textId="77777777" w:rsidTr="00BF0C3F">
        <w:trPr>
          <w:trHeight w:val="185"/>
        </w:trPr>
        <w:tc>
          <w:tcPr>
            <w:tcW w:w="993" w:type="dxa"/>
          </w:tcPr>
          <w:p w14:paraId="305749E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2.</w:t>
            </w:r>
          </w:p>
        </w:tc>
        <w:tc>
          <w:tcPr>
            <w:tcW w:w="993" w:type="dxa"/>
          </w:tcPr>
          <w:p w14:paraId="1FBAAE1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7B537F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E2FE9FF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6F30C67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D3B5DA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298400E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482414E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2B41EFF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B9F32E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5711B97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F3C4ED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67AA5A6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7FC09E83" w14:textId="77777777" w:rsidTr="00BF0C3F">
        <w:trPr>
          <w:trHeight w:val="185"/>
        </w:trPr>
        <w:tc>
          <w:tcPr>
            <w:tcW w:w="993" w:type="dxa"/>
          </w:tcPr>
          <w:p w14:paraId="05355A1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3.</w:t>
            </w:r>
          </w:p>
        </w:tc>
        <w:tc>
          <w:tcPr>
            <w:tcW w:w="993" w:type="dxa"/>
          </w:tcPr>
          <w:p w14:paraId="6ACD237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AD6EF5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2A8A55D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ADCA29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D55A75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7A00849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00EBC7F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7061FA7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9D24427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28D75E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7F0910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42F9AF2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6B9BF31E" w14:textId="77777777" w:rsidTr="00BF0C3F">
        <w:trPr>
          <w:trHeight w:val="185"/>
        </w:trPr>
        <w:tc>
          <w:tcPr>
            <w:tcW w:w="993" w:type="dxa"/>
          </w:tcPr>
          <w:p w14:paraId="1B8E0EC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4.</w:t>
            </w:r>
          </w:p>
        </w:tc>
        <w:tc>
          <w:tcPr>
            <w:tcW w:w="993" w:type="dxa"/>
          </w:tcPr>
          <w:p w14:paraId="33D91C6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B23021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9141D6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3B995BF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1B28E3D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4A07896F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1E3047E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3D436E4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EEAF30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67983A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EBD1F3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2862A68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15A0F36B" w14:textId="77777777" w:rsidTr="00BF0C3F">
        <w:trPr>
          <w:trHeight w:val="196"/>
        </w:trPr>
        <w:tc>
          <w:tcPr>
            <w:tcW w:w="993" w:type="dxa"/>
          </w:tcPr>
          <w:p w14:paraId="58CAB0D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5.</w:t>
            </w:r>
          </w:p>
        </w:tc>
        <w:tc>
          <w:tcPr>
            <w:tcW w:w="993" w:type="dxa"/>
          </w:tcPr>
          <w:p w14:paraId="72EE49E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A96B03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1F2DA9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CB7A31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BF7E4C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0011383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2FA70C4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368E8EE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60E1C1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658CA8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75EF9B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619E6BF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5AA7200B" w14:textId="4EB419F7" w:rsidR="0014086F" w:rsidRPr="009D1C88" w:rsidRDefault="0014086F" w:rsidP="00B573E9">
      <w:pPr>
        <w:pStyle w:val="Naslov1"/>
        <w:numPr>
          <w:ilvl w:val="0"/>
          <w:numId w:val="0"/>
        </w:numPr>
        <w:ind w:left="360" w:hanging="360"/>
      </w:pPr>
      <w:bookmarkStart w:id="18" w:name="_Toc152672723"/>
      <w:bookmarkStart w:id="19" w:name="_Toc180453636"/>
      <w:r w:rsidRPr="009D1C88">
        <w:t>Евиденција решавања жалби на централном нивоу</w:t>
      </w:r>
      <w:bookmarkEnd w:id="18"/>
      <w:bookmarkEnd w:id="19"/>
    </w:p>
    <w:tbl>
      <w:tblPr>
        <w:tblStyle w:val="Koordinatnamreatabele"/>
        <w:tblW w:w="12974" w:type="dxa"/>
        <w:tblLayout w:type="fixed"/>
        <w:tblLook w:val="04A0" w:firstRow="1" w:lastRow="0" w:firstColumn="1" w:lastColumn="0" w:noHBand="0" w:noVBand="1"/>
      </w:tblPr>
      <w:tblGrid>
        <w:gridCol w:w="810"/>
        <w:gridCol w:w="811"/>
        <w:gridCol w:w="811"/>
        <w:gridCol w:w="811"/>
        <w:gridCol w:w="811"/>
        <w:gridCol w:w="811"/>
        <w:gridCol w:w="811"/>
        <w:gridCol w:w="811"/>
        <w:gridCol w:w="810"/>
        <w:gridCol w:w="811"/>
        <w:gridCol w:w="811"/>
        <w:gridCol w:w="811"/>
        <w:gridCol w:w="811"/>
        <w:gridCol w:w="811"/>
        <w:gridCol w:w="811"/>
        <w:gridCol w:w="811"/>
      </w:tblGrid>
      <w:tr w:rsidR="0014086F" w:rsidRPr="009D1C88" w14:paraId="7381838D" w14:textId="77777777" w:rsidTr="004E10AD">
        <w:tc>
          <w:tcPr>
            <w:tcW w:w="810" w:type="dxa"/>
          </w:tcPr>
          <w:p w14:paraId="58852D79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Редни број 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082E4EE1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штина</w:t>
            </w:r>
          </w:p>
          <w:p w14:paraId="7394D1FF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/град 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2F490FAF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Локални менаџер за жалбе, контакт</w:t>
            </w:r>
          </w:p>
        </w:tc>
        <w:tc>
          <w:tcPr>
            <w:tcW w:w="811" w:type="dxa"/>
          </w:tcPr>
          <w:p w14:paraId="20EB83B8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Редни број са локала</w:t>
            </w:r>
          </w:p>
        </w:tc>
        <w:tc>
          <w:tcPr>
            <w:tcW w:w="811" w:type="dxa"/>
          </w:tcPr>
          <w:p w14:paraId="0628E6D7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Тип</w:t>
            </w:r>
          </w:p>
        </w:tc>
        <w:tc>
          <w:tcPr>
            <w:tcW w:w="811" w:type="dxa"/>
          </w:tcPr>
          <w:p w14:paraId="6A2C7409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Приоритет </w:t>
            </w:r>
          </w:p>
        </w:tc>
        <w:tc>
          <w:tcPr>
            <w:tcW w:w="811" w:type="dxa"/>
          </w:tcPr>
          <w:p w14:paraId="466C645F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Датум пријема жалбе </w:t>
            </w:r>
          </w:p>
        </w:tc>
        <w:tc>
          <w:tcPr>
            <w:tcW w:w="811" w:type="dxa"/>
          </w:tcPr>
          <w:p w14:paraId="475367F4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Датум примљене повратне информације</w:t>
            </w:r>
          </w:p>
        </w:tc>
        <w:tc>
          <w:tcPr>
            <w:tcW w:w="810" w:type="dxa"/>
          </w:tcPr>
          <w:p w14:paraId="65C7D481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Начин пријема повратне информације</w:t>
            </w:r>
          </w:p>
        </w:tc>
        <w:tc>
          <w:tcPr>
            <w:tcW w:w="811" w:type="dxa"/>
          </w:tcPr>
          <w:p w14:paraId="3E304309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Категорија повратне информације</w:t>
            </w:r>
          </w:p>
        </w:tc>
        <w:tc>
          <w:tcPr>
            <w:tcW w:w="811" w:type="dxa"/>
          </w:tcPr>
          <w:p w14:paraId="5C8898DE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Кратак опис </w:t>
            </w:r>
          </w:p>
        </w:tc>
        <w:tc>
          <w:tcPr>
            <w:tcW w:w="811" w:type="dxa"/>
          </w:tcPr>
          <w:p w14:paraId="7F5D6C5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Анонимно (да/не)</w:t>
            </w:r>
          </w:p>
        </w:tc>
        <w:tc>
          <w:tcPr>
            <w:tcW w:w="811" w:type="dxa"/>
          </w:tcPr>
          <w:p w14:paraId="3E132552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Особа додељена за адресирање повратних информација</w:t>
            </w:r>
          </w:p>
        </w:tc>
        <w:tc>
          <w:tcPr>
            <w:tcW w:w="811" w:type="dxa"/>
          </w:tcPr>
          <w:p w14:paraId="7F8B863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 xml:space="preserve">Статус (решено, на </w:t>
            </w:r>
            <w:proofErr w:type="spellStart"/>
            <w:r w:rsidRPr="009D1C88">
              <w:rPr>
                <w:bCs/>
                <w:sz w:val="18"/>
                <w:szCs w:val="18"/>
              </w:rPr>
              <w:t>чекању,у</w:t>
            </w:r>
            <w:proofErr w:type="spellEnd"/>
            <w:r w:rsidRPr="009D1C88">
              <w:rPr>
                <w:bCs/>
                <w:sz w:val="18"/>
                <w:szCs w:val="18"/>
              </w:rPr>
              <w:t xml:space="preserve"> другом степену)</w:t>
            </w:r>
            <w:r w:rsidRPr="009D1C88">
              <w:rPr>
                <w:rFonts w:cs="Times New Roman"/>
                <w:bCs/>
                <w:sz w:val="18"/>
                <w:szCs w:val="18"/>
              </w:rPr>
              <w:t>)</w:t>
            </w:r>
          </w:p>
        </w:tc>
        <w:tc>
          <w:tcPr>
            <w:tcW w:w="811" w:type="dxa"/>
          </w:tcPr>
          <w:p w14:paraId="26A9CEFE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Датум слања одговора решавања повратних информација</w:t>
            </w:r>
          </w:p>
        </w:tc>
        <w:tc>
          <w:tcPr>
            <w:tcW w:w="811" w:type="dxa"/>
          </w:tcPr>
          <w:p w14:paraId="5B76B16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ис Комуникације у решавању</w:t>
            </w:r>
          </w:p>
        </w:tc>
      </w:tr>
      <w:tr w:rsidR="0014086F" w:rsidRPr="009D1C88" w14:paraId="0649282D" w14:textId="77777777" w:rsidTr="004E10AD">
        <w:tc>
          <w:tcPr>
            <w:tcW w:w="810" w:type="dxa"/>
          </w:tcPr>
          <w:p w14:paraId="4AA0BA1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1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30F3C8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4A90CCE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0124C1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8FD8D0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217553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42D613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BF68DD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2CAB257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CC8922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59BD927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6E6981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7658BF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DB8367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F0E26A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CECDF8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7CC98070" w14:textId="77777777" w:rsidTr="004E10AD">
        <w:tc>
          <w:tcPr>
            <w:tcW w:w="810" w:type="dxa"/>
          </w:tcPr>
          <w:p w14:paraId="3F96F4CE" w14:textId="3ED64F4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2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D3A4DF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60CEC3D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73CF72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8E1CB3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93EAE9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4BD939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7D366B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44192F8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542650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F2B975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659A27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7BBBD5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85AF52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47C283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A1EDB2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40AD769C" w14:textId="77777777" w:rsidTr="004E10AD">
        <w:tc>
          <w:tcPr>
            <w:tcW w:w="810" w:type="dxa"/>
          </w:tcPr>
          <w:p w14:paraId="595147C4" w14:textId="3EAC33EE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3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E3B067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972E78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829150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17EE4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01DF47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839243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32E626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3582449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8E24A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52105A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EE3334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D3339E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4150B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1C2A22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2D3569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55BF27E1" w14:textId="77777777" w:rsidTr="004E10AD">
        <w:tc>
          <w:tcPr>
            <w:tcW w:w="810" w:type="dxa"/>
          </w:tcPr>
          <w:p w14:paraId="59AC0866" w14:textId="6F5102D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4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37CB271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07A6943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C91B29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C7C265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D6A96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32D7BD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2F462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747AB84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2FC716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9983B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036A7A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BCA8DE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4B2C7D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9A92C6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A18D56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0CE79B7A" w14:textId="77777777" w:rsidTr="004E10AD">
        <w:tc>
          <w:tcPr>
            <w:tcW w:w="810" w:type="dxa"/>
          </w:tcPr>
          <w:p w14:paraId="2169D8AD" w14:textId="11E68943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5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74AA3AF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41A3FE1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57068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4A24AE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1203BF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CA82CA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AC49FB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542FDB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0BCF3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F1980D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070AEB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DEB90E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123A3E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F53734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F79C0D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3AF49068" w14:textId="77777777" w:rsidTr="004E10AD">
        <w:tc>
          <w:tcPr>
            <w:tcW w:w="810" w:type="dxa"/>
          </w:tcPr>
          <w:p w14:paraId="2C44409B" w14:textId="29B1FDA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16F575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3777A1E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38B760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83B091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BD7789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43A012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04B669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27ABDA3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6DF59A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17E53A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65CD3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231D77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D24940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F4EA9A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7D03E5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5354C8D6" w14:textId="77777777" w:rsidR="0014086F" w:rsidRPr="009D1C88" w:rsidRDefault="0014086F" w:rsidP="00B573E9">
      <w:pPr>
        <w:rPr>
          <w:rFonts w:eastAsia="Times New Roman"/>
        </w:rPr>
      </w:pPr>
    </w:p>
    <w:p w14:paraId="1DB48C6F" w14:textId="77777777" w:rsidR="009E1F29" w:rsidRPr="009D1C88" w:rsidRDefault="009E1F29" w:rsidP="00B573E9"/>
    <w:p w14:paraId="5DAF36A3" w14:textId="06DB14AB" w:rsidR="0014086F" w:rsidRPr="009D1C88" w:rsidRDefault="0014086F" w:rsidP="00B573E9">
      <w:pPr>
        <w:pStyle w:val="Naslov1"/>
        <w:numPr>
          <w:ilvl w:val="0"/>
          <w:numId w:val="0"/>
        </w:numPr>
        <w:ind w:left="360" w:hanging="360"/>
      </w:pPr>
      <w:bookmarkStart w:id="20" w:name="_Toc180453637"/>
      <w:r w:rsidRPr="009D1C88">
        <w:t>Прилог 0</w:t>
      </w:r>
      <w:r w:rsidR="009E1F29" w:rsidRPr="009D1C88">
        <w:t>3</w:t>
      </w:r>
      <w:r w:rsidRPr="009D1C88">
        <w:t xml:space="preserve"> –Интерни регистар укључивања заинтересованих страна</w:t>
      </w:r>
      <w:bookmarkEnd w:id="20"/>
    </w:p>
    <w:tbl>
      <w:tblPr>
        <w:tblStyle w:val="Koordinatnamreatabele"/>
        <w:tblW w:w="13515" w:type="dxa"/>
        <w:tblInd w:w="-5" w:type="dxa"/>
        <w:tblLook w:val="04A0" w:firstRow="1" w:lastRow="0" w:firstColumn="1" w:lastColumn="0" w:noHBand="0" w:noVBand="1"/>
      </w:tblPr>
      <w:tblGrid>
        <w:gridCol w:w="700"/>
        <w:gridCol w:w="910"/>
        <w:gridCol w:w="1668"/>
        <w:gridCol w:w="1481"/>
        <w:gridCol w:w="1425"/>
        <w:gridCol w:w="1257"/>
        <w:gridCol w:w="2101"/>
        <w:gridCol w:w="1713"/>
        <w:gridCol w:w="1243"/>
        <w:gridCol w:w="1017"/>
      </w:tblGrid>
      <w:tr w:rsidR="00774343" w:rsidRPr="009D1C88" w14:paraId="569102EF" w14:textId="04BE3E9C" w:rsidTr="009E1F29">
        <w:trPr>
          <w:trHeight w:val="807"/>
        </w:trPr>
        <w:tc>
          <w:tcPr>
            <w:tcW w:w="0" w:type="auto"/>
          </w:tcPr>
          <w:p w14:paraId="66CA1AEC" w14:textId="77777777" w:rsidR="009E1F29" w:rsidRPr="009D1C88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Редни број 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D3C01D0" w14:textId="77777777" w:rsidR="00774343" w:rsidRPr="009D1C88" w:rsidRDefault="00774343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штина</w:t>
            </w:r>
          </w:p>
          <w:p w14:paraId="75074EAE" w14:textId="1336C021" w:rsidR="009E1F29" w:rsidRPr="009D1C88" w:rsidRDefault="00F408C0" w:rsidP="00B573E9">
            <w:pPr>
              <w:rPr>
                <w:rFonts w:cs="Times New Roman"/>
                <w:bCs/>
                <w:sz w:val="18"/>
                <w:szCs w:val="18"/>
              </w:rPr>
            </w:pPr>
            <w:r>
              <w:rPr>
                <w:rFonts w:cs="Times New Roman"/>
                <w:bCs/>
                <w:sz w:val="18"/>
                <w:szCs w:val="18"/>
              </w:rPr>
              <w:t>Жабари</w:t>
            </w:r>
          </w:p>
        </w:tc>
        <w:tc>
          <w:tcPr>
            <w:tcW w:w="0" w:type="auto"/>
            <w:shd w:val="clear" w:color="auto" w:fill="FFFFFF" w:themeFill="background1"/>
          </w:tcPr>
          <w:p w14:paraId="3A9F45EA" w14:textId="6C496687" w:rsidR="009E1F29" w:rsidRPr="009D1C88" w:rsidRDefault="009E1F29" w:rsidP="00B573E9">
            <w:pPr>
              <w:pStyle w:val="Default"/>
              <w:rPr>
                <w:bCs/>
                <w:sz w:val="16"/>
                <w:szCs w:val="16"/>
                <w:lang w:val="sr-Cyrl-RS"/>
              </w:rPr>
            </w:pPr>
            <w:r w:rsidRPr="009D1C88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Локални </w:t>
            </w:r>
            <w:proofErr w:type="spellStart"/>
            <w:r w:rsidRPr="009D1C88">
              <w:rPr>
                <w:rFonts w:cs="Times New Roman"/>
                <w:bCs/>
                <w:sz w:val="18"/>
                <w:szCs w:val="18"/>
                <w:lang w:val="sr-Cyrl-RS"/>
              </w:rPr>
              <w:t>кординатор</w:t>
            </w:r>
            <w:proofErr w:type="spellEnd"/>
            <w:r w:rsidRPr="009D1C88">
              <w:rPr>
                <w:rFonts w:cs="Times New Roman"/>
                <w:bCs/>
                <w:sz w:val="18"/>
                <w:szCs w:val="18"/>
                <w:lang w:val="sr-Cyrl-RS"/>
              </w:rPr>
              <w:t xml:space="preserve"> за Пројекат /члан радне групе за административна питања</w:t>
            </w:r>
          </w:p>
        </w:tc>
        <w:tc>
          <w:tcPr>
            <w:tcW w:w="0" w:type="auto"/>
            <w:shd w:val="clear" w:color="auto" w:fill="FFFFFF" w:themeFill="background1"/>
          </w:tcPr>
          <w:p w14:paraId="6259A110" w14:textId="46EE2F74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Категорија и име заинтересоване стране </w:t>
            </w:r>
          </w:p>
          <w:p w14:paraId="3462715B" w14:textId="769EA112" w:rsidR="009E1F29" w:rsidRPr="00B11F3C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18221D0" w14:textId="77777777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Датум ангажовања </w:t>
            </w:r>
          </w:p>
          <w:p w14:paraId="3FA38B8C" w14:textId="65871FA5" w:rsidR="009E1F29" w:rsidRPr="00B11F3C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73FBAF2" w14:textId="0E06F995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Начин консултације </w:t>
            </w:r>
          </w:p>
        </w:tc>
        <w:tc>
          <w:tcPr>
            <w:tcW w:w="1892" w:type="dxa"/>
          </w:tcPr>
          <w:p w14:paraId="41983B3A" w14:textId="2C26600E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Кључни проблеми/забринутости </w:t>
            </w:r>
          </w:p>
          <w:p w14:paraId="002D4B63" w14:textId="0D01EE58" w:rsidR="009E1F29" w:rsidRPr="00B11F3C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</w:p>
        </w:tc>
        <w:tc>
          <w:tcPr>
            <w:tcW w:w="1713" w:type="dxa"/>
          </w:tcPr>
          <w:p w14:paraId="200DCC52" w14:textId="2F9DA51D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>Датум одговора</w:t>
            </w:r>
          </w:p>
        </w:tc>
        <w:tc>
          <w:tcPr>
            <w:tcW w:w="0" w:type="auto"/>
          </w:tcPr>
          <w:p w14:paraId="384B921B" w14:textId="5164B8AE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>Праћење договорених будућих акција</w:t>
            </w:r>
          </w:p>
        </w:tc>
        <w:tc>
          <w:tcPr>
            <w:tcW w:w="0" w:type="auto"/>
          </w:tcPr>
          <w:p w14:paraId="6C3BB743" w14:textId="77777777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Напомене о напретку </w:t>
            </w:r>
          </w:p>
          <w:p w14:paraId="117495BB" w14:textId="77777777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</w:p>
        </w:tc>
      </w:tr>
      <w:tr w:rsidR="00774343" w:rsidRPr="009D1C88" w14:paraId="0B8E23CE" w14:textId="40A0DD1B" w:rsidTr="009E1F29">
        <w:trPr>
          <w:trHeight w:val="230"/>
        </w:trPr>
        <w:tc>
          <w:tcPr>
            <w:tcW w:w="0" w:type="auto"/>
          </w:tcPr>
          <w:p w14:paraId="142A66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9B23BF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2F35D22E" w14:textId="77777777" w:rsidR="009E1F29" w:rsidRPr="009D1C88" w:rsidRDefault="009E1F29" w:rsidP="00B573E9">
            <w:pPr>
              <w:rPr>
                <w:i/>
                <w:i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5B24367" w14:textId="06FAE9AF" w:rsidR="009E1F29" w:rsidRPr="00B11F3C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B11F3C">
              <w:rPr>
                <w:i/>
                <w:iCs/>
                <w:sz w:val="18"/>
                <w:szCs w:val="18"/>
              </w:rPr>
              <w:t xml:space="preserve">(нпр. НВО, …) </w:t>
            </w:r>
          </w:p>
        </w:tc>
        <w:tc>
          <w:tcPr>
            <w:tcW w:w="0" w:type="auto"/>
          </w:tcPr>
          <w:p w14:paraId="22D07866" w14:textId="4F7AE3BC" w:rsidR="009E1F29" w:rsidRPr="00B11F3C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B11F3C">
              <w:rPr>
                <w:i/>
                <w:iCs/>
                <w:sz w:val="18"/>
                <w:szCs w:val="18"/>
              </w:rPr>
              <w:t xml:space="preserve">(нпр. Званични састанак, презентација, неформални састанак…) </w:t>
            </w:r>
          </w:p>
        </w:tc>
        <w:tc>
          <w:tcPr>
            <w:tcW w:w="0" w:type="auto"/>
          </w:tcPr>
          <w:p w14:paraId="1D78C4F2" w14:textId="6DEF0E0D" w:rsidR="009E1F29" w:rsidRPr="00B11F3C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B11F3C">
              <w:rPr>
                <w:rFonts w:cs="Times New Roman"/>
                <w:sz w:val="18"/>
                <w:szCs w:val="18"/>
              </w:rPr>
              <w:t xml:space="preserve">Јавни састанак, Преглед питања </w:t>
            </w:r>
            <w:proofErr w:type="spellStart"/>
            <w:r w:rsidRPr="00B11F3C">
              <w:rPr>
                <w:rFonts w:cs="Times New Roman"/>
                <w:sz w:val="18"/>
                <w:szCs w:val="18"/>
              </w:rPr>
              <w:t>дос</w:t>
            </w:r>
            <w:proofErr w:type="spellEnd"/>
          </w:p>
        </w:tc>
        <w:tc>
          <w:tcPr>
            <w:tcW w:w="1892" w:type="dxa"/>
          </w:tcPr>
          <w:p w14:paraId="32A79A73" w14:textId="42F3C92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97FFC7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AEB6D11" w14:textId="4C6428D9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64F3B2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5C19B3B5" w14:textId="589D7261" w:rsidTr="009E1F29">
        <w:trPr>
          <w:trHeight w:val="253"/>
        </w:trPr>
        <w:tc>
          <w:tcPr>
            <w:tcW w:w="0" w:type="auto"/>
          </w:tcPr>
          <w:p w14:paraId="67004ACF" w14:textId="6F89957A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142D12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5804FAF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4B5E7280" w14:textId="3ECCF5F8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15B6E3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C5FA71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2BA02C64" w14:textId="3D284158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8EC041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FC47AFC" w14:textId="7E05A08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B39CF0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53F70982" w14:textId="63C80693" w:rsidTr="009E1F29">
        <w:trPr>
          <w:trHeight w:val="253"/>
        </w:trPr>
        <w:tc>
          <w:tcPr>
            <w:tcW w:w="0" w:type="auto"/>
          </w:tcPr>
          <w:p w14:paraId="61100E74" w14:textId="0C386B8D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00760F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3525DC1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761FC1FD" w14:textId="521CC7B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B61F41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39FFFF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37DD9622" w14:textId="0C9AA45B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5BE3A57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5A6B4B1" w14:textId="516647F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BB116B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3126B36C" w14:textId="23C20244" w:rsidTr="009E1F29">
        <w:trPr>
          <w:trHeight w:val="230"/>
        </w:trPr>
        <w:tc>
          <w:tcPr>
            <w:tcW w:w="0" w:type="auto"/>
          </w:tcPr>
          <w:p w14:paraId="4734B45E" w14:textId="6B82A80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BF8427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D399AB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E1A40D9" w14:textId="0878614E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0367D1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A6C242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656A3818" w14:textId="4C2B767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04AEBBF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9ECA9DD" w14:textId="4750E003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4DDA79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199E7711" w14:textId="26744C17" w:rsidTr="009E1F29">
        <w:trPr>
          <w:trHeight w:val="253"/>
        </w:trPr>
        <w:tc>
          <w:tcPr>
            <w:tcW w:w="0" w:type="auto"/>
          </w:tcPr>
          <w:p w14:paraId="34BDFFBD" w14:textId="0E743FE1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08D6C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6AB5DF0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62406A2" w14:textId="75F247B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F1F17D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290831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56E28CA3" w14:textId="61B4724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9812DC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4C64D5B" w14:textId="3E6EBE2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697D33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0ED7315C" w14:textId="198EBC0D" w:rsidTr="009E1F29">
        <w:trPr>
          <w:trHeight w:val="253"/>
        </w:trPr>
        <w:tc>
          <w:tcPr>
            <w:tcW w:w="0" w:type="auto"/>
          </w:tcPr>
          <w:p w14:paraId="6F4A825E" w14:textId="4E286A3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18783D0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53023A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57C9BFCF" w14:textId="5E3A7F3D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1D03D9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B5BEBC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5CD8B2EF" w14:textId="5D01711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538C582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87A6FFE" w14:textId="2BC5850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3D0F4C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2FF5FF7E" w14:textId="2D91B3FC" w:rsidR="0014086F" w:rsidRPr="009D1C88" w:rsidRDefault="0014086F" w:rsidP="00B573E9"/>
    <w:p w14:paraId="49B2A283" w14:textId="65115EDE" w:rsidR="009E1F29" w:rsidRPr="009D1C88" w:rsidRDefault="009E1F29" w:rsidP="00B573E9"/>
    <w:p w14:paraId="66715E56" w14:textId="263CF477" w:rsidR="009E1F29" w:rsidRPr="009D1C88" w:rsidRDefault="009E1F29" w:rsidP="00B573E9"/>
    <w:p w14:paraId="0B7B504D" w14:textId="14C45000" w:rsidR="009E1F29" w:rsidRPr="009D1C88" w:rsidRDefault="009E1F29" w:rsidP="00B573E9"/>
    <w:p w14:paraId="4A3DC20D" w14:textId="3E4A5373" w:rsidR="009E1F29" w:rsidRPr="009D1C88" w:rsidRDefault="009E1F29" w:rsidP="00B573E9"/>
    <w:p w14:paraId="44703DBE" w14:textId="20FD6922" w:rsidR="009E1F29" w:rsidRPr="009D1C88" w:rsidRDefault="009E1F29" w:rsidP="00B573E9"/>
    <w:p w14:paraId="34B6FF4A" w14:textId="6B6C8DBA" w:rsidR="009E1F29" w:rsidRPr="009D1C88" w:rsidRDefault="009E1F29" w:rsidP="00B573E9"/>
    <w:p w14:paraId="3E85FC3A" w14:textId="352A0707" w:rsidR="009E1F29" w:rsidRPr="009D1C88" w:rsidRDefault="009E1F29" w:rsidP="00B573E9"/>
    <w:p w14:paraId="285C55BC" w14:textId="7951DDFE" w:rsidR="009E1F29" w:rsidRPr="009D1C88" w:rsidRDefault="009E1F29" w:rsidP="00B573E9"/>
    <w:p w14:paraId="54BE4B2A" w14:textId="235667B2" w:rsidR="009E1F29" w:rsidRPr="009D1C88" w:rsidRDefault="009E1F29" w:rsidP="00B573E9"/>
    <w:p w14:paraId="44D4DE8C" w14:textId="356A7441" w:rsidR="009E1F29" w:rsidRPr="009D1C88" w:rsidRDefault="009E1F29" w:rsidP="00B573E9"/>
    <w:p w14:paraId="4FFAC1D2" w14:textId="61EA77D1" w:rsidR="009E1F29" w:rsidRPr="009D1C88" w:rsidRDefault="009E1F29" w:rsidP="00B573E9"/>
    <w:p w14:paraId="530BCD98" w14:textId="77777777" w:rsidR="009E1F29" w:rsidRPr="009D1C88" w:rsidRDefault="009E1F29" w:rsidP="00B573E9"/>
    <w:p w14:paraId="2687297E" w14:textId="5101950E" w:rsidR="00E41FA8" w:rsidRPr="009D1C88" w:rsidRDefault="00E41FA8" w:rsidP="00B573E9">
      <w:pPr>
        <w:pStyle w:val="Naslov1"/>
        <w:numPr>
          <w:ilvl w:val="0"/>
          <w:numId w:val="0"/>
        </w:numPr>
        <w:ind w:left="360" w:hanging="360"/>
      </w:pPr>
      <w:bookmarkStart w:id="21" w:name="_Toc180453638"/>
      <w:r w:rsidRPr="009D1C88">
        <w:t>Прилог 0</w:t>
      </w:r>
      <w:r w:rsidR="007D71C4" w:rsidRPr="009D1C88">
        <w:t>4</w:t>
      </w:r>
      <w:r w:rsidRPr="009D1C88">
        <w:t xml:space="preserve"> – </w:t>
      </w:r>
      <w:r w:rsidR="00B25206" w:rsidRPr="009D1C88">
        <w:t xml:space="preserve">Потенцијална зона директног утицаја </w:t>
      </w:r>
      <w:r w:rsidR="00437296" w:rsidRPr="009D1C88">
        <w:t xml:space="preserve">реализације </w:t>
      </w:r>
      <w:r w:rsidR="002513E6">
        <w:t>Потпројекта</w:t>
      </w:r>
      <w:r w:rsidR="00B25206" w:rsidRPr="009D1C88">
        <w:t xml:space="preserve"> на становништво</w:t>
      </w:r>
      <w:r w:rsidR="00437296" w:rsidRPr="009D1C88">
        <w:t xml:space="preserve"> </w:t>
      </w:r>
      <w:r w:rsidR="0003178D" w:rsidRPr="009D1C88">
        <w:t>општине</w:t>
      </w:r>
      <w:bookmarkEnd w:id="21"/>
      <w:r w:rsidR="00015C76">
        <w:t xml:space="preserve"> </w:t>
      </w:r>
      <w:r w:rsidR="00F408C0">
        <w:t>Жабари</w:t>
      </w:r>
    </w:p>
    <w:p w14:paraId="7B297EEF" w14:textId="5FC72E79" w:rsidR="00BC38B4" w:rsidRDefault="00C71991" w:rsidP="00BC38B4">
      <w:pPr>
        <w:rPr>
          <w:noProof/>
        </w:rPr>
      </w:pPr>
      <w:r>
        <w:rPr>
          <w:noProof/>
          <w:lang w:val="sr-Latn-RS" w:eastAsia="sr-Latn-RS"/>
        </w:rPr>
        <w:drawing>
          <wp:inline distT="0" distB="0" distL="0" distR="0" wp14:anchorId="1ED18835" wp14:editId="3EBC7AFE">
            <wp:extent cx="9133840" cy="4577080"/>
            <wp:effectExtent l="0" t="0" r="0" b="0"/>
            <wp:docPr id="14194226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3840" cy="457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04C6F" w14:textId="3EC2006C" w:rsidR="00BC38B4" w:rsidRPr="00BC38B4" w:rsidRDefault="00BC38B4" w:rsidP="00BC38B4">
      <w:pPr>
        <w:tabs>
          <w:tab w:val="left" w:pos="488"/>
        </w:tabs>
        <w:rPr>
          <w:rFonts w:eastAsia="Times New Roman"/>
        </w:rPr>
      </w:pPr>
    </w:p>
    <w:sectPr w:rsidR="00BC38B4" w:rsidRPr="00BC38B4" w:rsidSect="00D947D3">
      <w:footerReference w:type="first" r:id="rId24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4D78FB" w14:textId="77777777" w:rsidR="00852EB8" w:rsidRPr="009D1C88" w:rsidRDefault="00852EB8" w:rsidP="007639A3">
      <w:pPr>
        <w:spacing w:after="0" w:line="240" w:lineRule="auto"/>
      </w:pPr>
      <w:r w:rsidRPr="009D1C88">
        <w:separator/>
      </w:r>
    </w:p>
  </w:endnote>
  <w:endnote w:type="continuationSeparator" w:id="0">
    <w:p w14:paraId="1F27006F" w14:textId="77777777" w:rsidR="00852EB8" w:rsidRPr="009D1C88" w:rsidRDefault="00852EB8" w:rsidP="007639A3">
      <w:pPr>
        <w:spacing w:after="0" w:line="240" w:lineRule="auto"/>
      </w:pPr>
      <w:r w:rsidRPr="009D1C88">
        <w:continuationSeparator/>
      </w:r>
    </w:p>
  </w:endnote>
  <w:endnote w:type="continuationNotice" w:id="1">
    <w:p w14:paraId="1465F93A" w14:textId="77777777" w:rsidR="00852EB8" w:rsidRPr="009D1C88" w:rsidRDefault="00852E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BF030D" w14:textId="3C88D0FC" w:rsidR="0015415E" w:rsidRPr="009D1C88" w:rsidRDefault="0015415E" w:rsidP="00B25206">
    <w:pPr>
      <w:pStyle w:val="Podnojestranice"/>
      <w:numPr>
        <w:ilvl w:val="0"/>
        <w:numId w:val="0"/>
      </w:numPr>
    </w:pPr>
  </w:p>
  <w:p w14:paraId="67E4D2A0" w14:textId="77777777" w:rsidR="0015415E" w:rsidRPr="009D1C88" w:rsidRDefault="0015415E" w:rsidP="00B25206">
    <w:pPr>
      <w:pStyle w:val="Podnojestranice"/>
      <w:numPr>
        <w:ilvl w:val="0"/>
        <w:numId w:val="0"/>
      </w:numPr>
      <w:ind w:left="1440" w:hanging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401A60" w14:textId="77777777" w:rsidR="00B25206" w:rsidRPr="009D1C88" w:rsidRDefault="00B25206" w:rsidP="00B25206">
    <w:pPr>
      <w:pStyle w:val="Podnojestranice"/>
      <w:numPr>
        <w:ilvl w:val="0"/>
        <w:numId w:val="0"/>
      </w:numPr>
      <w:ind w:left="1440" w:hanging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29606556"/>
      <w:docPartObj>
        <w:docPartGallery w:val="Page Numbers (Bottom of Page)"/>
        <w:docPartUnique/>
      </w:docPartObj>
    </w:sdtPr>
    <w:sdtEndPr>
      <w:rPr>
        <w:color w:val="2F5496" w:themeColor="accent5" w:themeShade="BF"/>
        <w:spacing w:val="60"/>
        <w:sz w:val="20"/>
        <w:szCs w:val="20"/>
      </w:rPr>
    </w:sdtEndPr>
    <w:sdtContent>
      <w:p w14:paraId="22D30DA6" w14:textId="29BDE6D2" w:rsidR="0015415E" w:rsidRPr="009D1C88" w:rsidRDefault="0015415E" w:rsidP="00B25206">
        <w:pPr>
          <w:pStyle w:val="Podnojestranice"/>
          <w:numPr>
            <w:ilvl w:val="0"/>
            <w:numId w:val="0"/>
          </w:numPr>
          <w:pBdr>
            <w:top w:val="single" w:sz="4" w:space="1" w:color="D9D9D9" w:themeColor="background1" w:themeShade="D9"/>
          </w:pBdr>
          <w:ind w:left="1440"/>
          <w:jc w:val="right"/>
          <w:rPr>
            <w:color w:val="2F5496" w:themeColor="accent5" w:themeShade="BF"/>
            <w:sz w:val="20"/>
            <w:szCs w:val="20"/>
          </w:rPr>
        </w:pPr>
        <w:r w:rsidRPr="009D1C88">
          <w:rPr>
            <w:color w:val="2F5496" w:themeColor="accent5" w:themeShade="BF"/>
            <w:sz w:val="20"/>
            <w:szCs w:val="20"/>
          </w:rPr>
          <w:fldChar w:fldCharType="begin"/>
        </w:r>
        <w:r w:rsidRPr="009D1C88">
          <w:rPr>
            <w:color w:val="2F5496" w:themeColor="accent5" w:themeShade="BF"/>
            <w:sz w:val="20"/>
            <w:szCs w:val="20"/>
          </w:rPr>
          <w:instrText xml:space="preserve"> PAGE   \* MERGEFORMAT </w:instrText>
        </w:r>
        <w:r w:rsidRPr="009D1C88">
          <w:rPr>
            <w:color w:val="2F5496" w:themeColor="accent5" w:themeShade="BF"/>
            <w:sz w:val="20"/>
            <w:szCs w:val="20"/>
          </w:rPr>
          <w:fldChar w:fldCharType="separate"/>
        </w:r>
        <w:r w:rsidR="00B14DC0">
          <w:rPr>
            <w:noProof/>
            <w:color w:val="2F5496" w:themeColor="accent5" w:themeShade="BF"/>
            <w:sz w:val="20"/>
            <w:szCs w:val="20"/>
          </w:rPr>
          <w:t>20</w:t>
        </w:r>
        <w:r w:rsidRPr="009D1C88">
          <w:rPr>
            <w:color w:val="2F5496" w:themeColor="accent5" w:themeShade="BF"/>
            <w:sz w:val="20"/>
            <w:szCs w:val="20"/>
          </w:rPr>
          <w:fldChar w:fldCharType="end"/>
        </w:r>
        <w:r w:rsidRPr="009D1C88">
          <w:rPr>
            <w:color w:val="2F5496" w:themeColor="accent5" w:themeShade="BF"/>
            <w:sz w:val="20"/>
            <w:szCs w:val="20"/>
          </w:rPr>
          <w:t xml:space="preserve"> |</w:t>
        </w:r>
      </w:p>
    </w:sdtContent>
  </w:sdt>
  <w:p w14:paraId="69C2E5DD" w14:textId="77777777" w:rsidR="0015415E" w:rsidRPr="009D1C88" w:rsidRDefault="0015415E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45AF58" w14:textId="77777777" w:rsidR="0015415E" w:rsidRPr="009D1C88" w:rsidRDefault="0015415E">
    <w:pPr>
      <w:pStyle w:val="Podnojestranice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909E67" w14:textId="77777777" w:rsidR="0015415E" w:rsidRPr="009D1C88" w:rsidRDefault="0015415E">
    <w:pPr>
      <w:pStyle w:val="Podnojestranic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49B957" w14:textId="77777777" w:rsidR="00852EB8" w:rsidRPr="009D1C88" w:rsidRDefault="00852EB8" w:rsidP="007639A3">
      <w:pPr>
        <w:spacing w:after="0" w:line="240" w:lineRule="auto"/>
      </w:pPr>
      <w:r w:rsidRPr="009D1C88">
        <w:separator/>
      </w:r>
    </w:p>
  </w:footnote>
  <w:footnote w:type="continuationSeparator" w:id="0">
    <w:p w14:paraId="4C6DB2A1" w14:textId="77777777" w:rsidR="00852EB8" w:rsidRPr="009D1C88" w:rsidRDefault="00852EB8" w:rsidP="007639A3">
      <w:pPr>
        <w:spacing w:after="0" w:line="240" w:lineRule="auto"/>
      </w:pPr>
      <w:r w:rsidRPr="009D1C88">
        <w:continuationSeparator/>
      </w:r>
    </w:p>
  </w:footnote>
  <w:footnote w:type="continuationNotice" w:id="1">
    <w:p w14:paraId="436262D7" w14:textId="77777777" w:rsidR="00852EB8" w:rsidRPr="009D1C88" w:rsidRDefault="00852E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558E05" w14:textId="33B46E6A" w:rsidR="0015415E" w:rsidRPr="009D1C88" w:rsidRDefault="00413F07" w:rsidP="0014086F">
    <w:pPr>
      <w:pStyle w:val="Zaglavljestranice"/>
      <w:jc w:val="both"/>
      <w:rPr>
        <w:rFonts w:cstheme="minorHAnsi"/>
        <w:i/>
        <w:color w:val="2F5496" w:themeColor="accent5" w:themeShade="BF"/>
        <w:sz w:val="20"/>
        <w:szCs w:val="20"/>
        <w:u w:val="single"/>
      </w:rPr>
    </w:pPr>
    <w:r w:rsidRPr="009D1C88">
      <w:rPr>
        <w:rFonts w:cstheme="minorHAnsi"/>
        <w:i/>
        <w:color w:val="2F5496" w:themeColor="accent5" w:themeShade="BF"/>
        <w:sz w:val="20"/>
        <w:szCs w:val="20"/>
        <w:u w:val="single"/>
      </w:rPr>
      <w:t xml:space="preserve">Пројекат развоја локалне инфраструктуре и институционалног јачања локалних </w:t>
    </w:r>
    <w:proofErr w:type="spellStart"/>
    <w:r w:rsidRPr="009D1C88">
      <w:rPr>
        <w:rFonts w:cstheme="minorHAnsi"/>
        <w:i/>
        <w:color w:val="2F5496" w:themeColor="accent5" w:themeShade="BF"/>
        <w:sz w:val="20"/>
        <w:szCs w:val="20"/>
        <w:u w:val="single"/>
      </w:rPr>
      <w:t>самоуправa</w:t>
    </w:r>
    <w:proofErr w:type="spellEnd"/>
    <w:r w:rsidRPr="009D1C88">
      <w:rPr>
        <w:rFonts w:cstheme="minorHAnsi"/>
        <w:i/>
        <w:color w:val="2F5496" w:themeColor="accent5" w:themeShade="BF"/>
        <w:sz w:val="20"/>
        <w:szCs w:val="20"/>
        <w:u w:val="single"/>
      </w:rPr>
      <w:t xml:space="preserve"> (LIID)</w:t>
    </w:r>
    <w:r w:rsidR="0015415E" w:rsidRPr="009D1C88">
      <w:rPr>
        <w:rFonts w:cstheme="minorHAnsi"/>
        <w:i/>
        <w:color w:val="2F5496" w:themeColor="accent5" w:themeShade="BF"/>
        <w:sz w:val="20"/>
        <w:szCs w:val="20"/>
        <w:u w:val="single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FF25D6"/>
    <w:multiLevelType w:val="hybridMultilevel"/>
    <w:tmpl w:val="EBBE7BE4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5D73E2"/>
    <w:multiLevelType w:val="hybridMultilevel"/>
    <w:tmpl w:val="D37E2D24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FA7EA4"/>
    <w:multiLevelType w:val="hybridMultilevel"/>
    <w:tmpl w:val="60B4426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4B3990"/>
    <w:multiLevelType w:val="hybridMultilevel"/>
    <w:tmpl w:val="4CB07ED6"/>
    <w:lvl w:ilvl="0" w:tplc="C94E3632">
      <w:start w:val="1"/>
      <w:numFmt w:val="bullet"/>
      <w:pStyle w:val="Podnojestranice"/>
      <w:lvlText w:val="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43B379EF"/>
    <w:multiLevelType w:val="hybridMultilevel"/>
    <w:tmpl w:val="0AC43DC6"/>
    <w:lvl w:ilvl="0" w:tplc="6C8CA51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5">
    <w:nsid w:val="475B391F"/>
    <w:multiLevelType w:val="hybridMultilevel"/>
    <w:tmpl w:val="54245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4A7674"/>
    <w:multiLevelType w:val="hybridMultilevel"/>
    <w:tmpl w:val="BC1C1252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241FFB"/>
    <w:multiLevelType w:val="hybridMultilevel"/>
    <w:tmpl w:val="0DC81DF2"/>
    <w:lvl w:ilvl="0" w:tplc="6C8CA51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59D45DDB"/>
    <w:multiLevelType w:val="hybridMultilevel"/>
    <w:tmpl w:val="C5F4BF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F44FA2"/>
    <w:multiLevelType w:val="hybridMultilevel"/>
    <w:tmpl w:val="5D18EB46"/>
    <w:lvl w:ilvl="0" w:tplc="9DC2A564">
      <w:numFmt w:val="bullet"/>
      <w:lvlText w:val="-"/>
      <w:lvlJc w:val="left"/>
      <w:pPr>
        <w:ind w:left="61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10">
    <w:nsid w:val="68C35E8E"/>
    <w:multiLevelType w:val="hybridMultilevel"/>
    <w:tmpl w:val="5D5620B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72A4F21"/>
    <w:multiLevelType w:val="multilevel"/>
    <w:tmpl w:val="C9D22026"/>
    <w:lvl w:ilvl="0">
      <w:start w:val="1"/>
      <w:numFmt w:val="upperRoman"/>
      <w:pStyle w:val="Naslov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3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>
    <w:nsid w:val="78A40F49"/>
    <w:multiLevelType w:val="hybridMultilevel"/>
    <w:tmpl w:val="49FCD4B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3"/>
  </w:num>
  <w:num w:numId="4">
    <w:abstractNumId w:val="9"/>
  </w:num>
  <w:num w:numId="5">
    <w:abstractNumId w:val="0"/>
  </w:num>
  <w:num w:numId="6">
    <w:abstractNumId w:val="4"/>
  </w:num>
  <w:num w:numId="7">
    <w:abstractNumId w:val="7"/>
  </w:num>
  <w:num w:numId="8">
    <w:abstractNumId w:val="6"/>
  </w:num>
  <w:num w:numId="9">
    <w:abstractNumId w:val="2"/>
  </w:num>
  <w:num w:numId="10">
    <w:abstractNumId w:val="8"/>
  </w:num>
  <w:num w:numId="11">
    <w:abstractNumId w:val="1"/>
  </w:num>
  <w:num w:numId="12">
    <w:abstractNumId w:val="5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NjMwMjE2NjA1sTRT0lEKTi0uzszPAykwrAUA/dWURSwAAAA="/>
  </w:docVars>
  <w:rsids>
    <w:rsidRoot w:val="006078C6"/>
    <w:rsid w:val="00000507"/>
    <w:rsid w:val="00002201"/>
    <w:rsid w:val="00003331"/>
    <w:rsid w:val="00003878"/>
    <w:rsid w:val="00004E3F"/>
    <w:rsid w:val="000072E5"/>
    <w:rsid w:val="00007BEC"/>
    <w:rsid w:val="000104FF"/>
    <w:rsid w:val="00011666"/>
    <w:rsid w:val="00012964"/>
    <w:rsid w:val="00014B94"/>
    <w:rsid w:val="00015C76"/>
    <w:rsid w:val="00017210"/>
    <w:rsid w:val="000172D4"/>
    <w:rsid w:val="00017589"/>
    <w:rsid w:val="00021AE8"/>
    <w:rsid w:val="0002337A"/>
    <w:rsid w:val="00023E94"/>
    <w:rsid w:val="0002524C"/>
    <w:rsid w:val="000255FD"/>
    <w:rsid w:val="00026DF4"/>
    <w:rsid w:val="00027CDA"/>
    <w:rsid w:val="00030939"/>
    <w:rsid w:val="0003175A"/>
    <w:rsid w:val="0003178D"/>
    <w:rsid w:val="00031D34"/>
    <w:rsid w:val="00033C94"/>
    <w:rsid w:val="00033E5E"/>
    <w:rsid w:val="000345C4"/>
    <w:rsid w:val="00034E99"/>
    <w:rsid w:val="0003576D"/>
    <w:rsid w:val="0003657A"/>
    <w:rsid w:val="00037334"/>
    <w:rsid w:val="00040255"/>
    <w:rsid w:val="000447F1"/>
    <w:rsid w:val="00044D3A"/>
    <w:rsid w:val="00045169"/>
    <w:rsid w:val="00045E03"/>
    <w:rsid w:val="00051E8A"/>
    <w:rsid w:val="0005534C"/>
    <w:rsid w:val="00057032"/>
    <w:rsid w:val="000571F0"/>
    <w:rsid w:val="00057295"/>
    <w:rsid w:val="000623C7"/>
    <w:rsid w:val="0006279A"/>
    <w:rsid w:val="00062DD9"/>
    <w:rsid w:val="00063C5B"/>
    <w:rsid w:val="00063C7F"/>
    <w:rsid w:val="00064D95"/>
    <w:rsid w:val="00066065"/>
    <w:rsid w:val="000661B0"/>
    <w:rsid w:val="00066405"/>
    <w:rsid w:val="00067068"/>
    <w:rsid w:val="00067831"/>
    <w:rsid w:val="00070A44"/>
    <w:rsid w:val="0007136D"/>
    <w:rsid w:val="000715BD"/>
    <w:rsid w:val="0007356D"/>
    <w:rsid w:val="00073705"/>
    <w:rsid w:val="00076300"/>
    <w:rsid w:val="000823CD"/>
    <w:rsid w:val="00085110"/>
    <w:rsid w:val="000874B8"/>
    <w:rsid w:val="000875A8"/>
    <w:rsid w:val="00087E81"/>
    <w:rsid w:val="00090A32"/>
    <w:rsid w:val="00090E30"/>
    <w:rsid w:val="0009338B"/>
    <w:rsid w:val="00093F97"/>
    <w:rsid w:val="000A0984"/>
    <w:rsid w:val="000A0F43"/>
    <w:rsid w:val="000A3192"/>
    <w:rsid w:val="000A3C9A"/>
    <w:rsid w:val="000A4DD0"/>
    <w:rsid w:val="000A5137"/>
    <w:rsid w:val="000A5E20"/>
    <w:rsid w:val="000A5E7E"/>
    <w:rsid w:val="000A673A"/>
    <w:rsid w:val="000B112A"/>
    <w:rsid w:val="000B14E9"/>
    <w:rsid w:val="000B1B66"/>
    <w:rsid w:val="000B23ED"/>
    <w:rsid w:val="000B33AB"/>
    <w:rsid w:val="000B48DC"/>
    <w:rsid w:val="000B52FB"/>
    <w:rsid w:val="000B5475"/>
    <w:rsid w:val="000B618B"/>
    <w:rsid w:val="000C0417"/>
    <w:rsid w:val="000C17B8"/>
    <w:rsid w:val="000C225E"/>
    <w:rsid w:val="000C2311"/>
    <w:rsid w:val="000C4BC6"/>
    <w:rsid w:val="000C6991"/>
    <w:rsid w:val="000D03A6"/>
    <w:rsid w:val="000D07FF"/>
    <w:rsid w:val="000D08F3"/>
    <w:rsid w:val="000D1138"/>
    <w:rsid w:val="000D2DB2"/>
    <w:rsid w:val="000E09F2"/>
    <w:rsid w:val="000E321F"/>
    <w:rsid w:val="000E49CA"/>
    <w:rsid w:val="000E52C4"/>
    <w:rsid w:val="000E60DC"/>
    <w:rsid w:val="000F0A83"/>
    <w:rsid w:val="000F0C78"/>
    <w:rsid w:val="000F1A3D"/>
    <w:rsid w:val="000F1E9C"/>
    <w:rsid w:val="000F4D51"/>
    <w:rsid w:val="000F665D"/>
    <w:rsid w:val="000F671C"/>
    <w:rsid w:val="00100F09"/>
    <w:rsid w:val="00101325"/>
    <w:rsid w:val="00101A60"/>
    <w:rsid w:val="00101BF7"/>
    <w:rsid w:val="001046E3"/>
    <w:rsid w:val="0010669F"/>
    <w:rsid w:val="00107401"/>
    <w:rsid w:val="0010745E"/>
    <w:rsid w:val="0011150E"/>
    <w:rsid w:val="00113FE2"/>
    <w:rsid w:val="00114AAA"/>
    <w:rsid w:val="00114DB6"/>
    <w:rsid w:val="0011693D"/>
    <w:rsid w:val="00120293"/>
    <w:rsid w:val="001221B3"/>
    <w:rsid w:val="00122A4F"/>
    <w:rsid w:val="00123382"/>
    <w:rsid w:val="00131A93"/>
    <w:rsid w:val="00132241"/>
    <w:rsid w:val="0013226D"/>
    <w:rsid w:val="001342AC"/>
    <w:rsid w:val="001350DC"/>
    <w:rsid w:val="00135A44"/>
    <w:rsid w:val="0014086F"/>
    <w:rsid w:val="00140EA6"/>
    <w:rsid w:val="001412AE"/>
    <w:rsid w:val="0014134B"/>
    <w:rsid w:val="00141884"/>
    <w:rsid w:val="001436EC"/>
    <w:rsid w:val="00145158"/>
    <w:rsid w:val="001464F5"/>
    <w:rsid w:val="00146C1D"/>
    <w:rsid w:val="001472F8"/>
    <w:rsid w:val="001477D6"/>
    <w:rsid w:val="00147C4D"/>
    <w:rsid w:val="001502CF"/>
    <w:rsid w:val="00150585"/>
    <w:rsid w:val="0015415E"/>
    <w:rsid w:val="00155147"/>
    <w:rsid w:val="00157CB0"/>
    <w:rsid w:val="001630C0"/>
    <w:rsid w:val="00164DE2"/>
    <w:rsid w:val="00166F9A"/>
    <w:rsid w:val="0016744B"/>
    <w:rsid w:val="0016785A"/>
    <w:rsid w:val="00170C3B"/>
    <w:rsid w:val="0017233C"/>
    <w:rsid w:val="0017537A"/>
    <w:rsid w:val="0017778E"/>
    <w:rsid w:val="00180D5F"/>
    <w:rsid w:val="0018101E"/>
    <w:rsid w:val="00184AB6"/>
    <w:rsid w:val="0018612A"/>
    <w:rsid w:val="0018634D"/>
    <w:rsid w:val="00190062"/>
    <w:rsid w:val="00192BE3"/>
    <w:rsid w:val="0019315F"/>
    <w:rsid w:val="001940FC"/>
    <w:rsid w:val="001A2601"/>
    <w:rsid w:val="001A350C"/>
    <w:rsid w:val="001A3E04"/>
    <w:rsid w:val="001A46A5"/>
    <w:rsid w:val="001A629F"/>
    <w:rsid w:val="001B27E8"/>
    <w:rsid w:val="001B3998"/>
    <w:rsid w:val="001B4441"/>
    <w:rsid w:val="001B5414"/>
    <w:rsid w:val="001B7F79"/>
    <w:rsid w:val="001C0614"/>
    <w:rsid w:val="001C09FE"/>
    <w:rsid w:val="001C109F"/>
    <w:rsid w:val="001C239F"/>
    <w:rsid w:val="001C39D5"/>
    <w:rsid w:val="001C434C"/>
    <w:rsid w:val="001C4781"/>
    <w:rsid w:val="001C5461"/>
    <w:rsid w:val="001C5A63"/>
    <w:rsid w:val="001C623E"/>
    <w:rsid w:val="001C6B34"/>
    <w:rsid w:val="001C7138"/>
    <w:rsid w:val="001D0C98"/>
    <w:rsid w:val="001D171D"/>
    <w:rsid w:val="001D1B4E"/>
    <w:rsid w:val="001D2617"/>
    <w:rsid w:val="001D2D34"/>
    <w:rsid w:val="001D3728"/>
    <w:rsid w:val="001D3AE8"/>
    <w:rsid w:val="001D5DF8"/>
    <w:rsid w:val="001D6364"/>
    <w:rsid w:val="001D6C70"/>
    <w:rsid w:val="001D6E96"/>
    <w:rsid w:val="001D70BA"/>
    <w:rsid w:val="001E167D"/>
    <w:rsid w:val="001E17E1"/>
    <w:rsid w:val="001E3B0F"/>
    <w:rsid w:val="001E3EB2"/>
    <w:rsid w:val="001E468E"/>
    <w:rsid w:val="001E66B8"/>
    <w:rsid w:val="001E7D51"/>
    <w:rsid w:val="001F3282"/>
    <w:rsid w:val="001F33DD"/>
    <w:rsid w:val="001F4AA7"/>
    <w:rsid w:val="001F4DDE"/>
    <w:rsid w:val="001F68B8"/>
    <w:rsid w:val="001F77AA"/>
    <w:rsid w:val="00200CC9"/>
    <w:rsid w:val="0020260B"/>
    <w:rsid w:val="002045E0"/>
    <w:rsid w:val="00204CB6"/>
    <w:rsid w:val="002071C1"/>
    <w:rsid w:val="00207367"/>
    <w:rsid w:val="002110D0"/>
    <w:rsid w:val="00217750"/>
    <w:rsid w:val="0022104B"/>
    <w:rsid w:val="00221337"/>
    <w:rsid w:val="0022330A"/>
    <w:rsid w:val="002248BB"/>
    <w:rsid w:val="00230606"/>
    <w:rsid w:val="002309CF"/>
    <w:rsid w:val="00231781"/>
    <w:rsid w:val="0023244B"/>
    <w:rsid w:val="00232848"/>
    <w:rsid w:val="00232E6C"/>
    <w:rsid w:val="00233696"/>
    <w:rsid w:val="00233876"/>
    <w:rsid w:val="00234A7D"/>
    <w:rsid w:val="002364A7"/>
    <w:rsid w:val="0023720A"/>
    <w:rsid w:val="00241358"/>
    <w:rsid w:val="00244127"/>
    <w:rsid w:val="00245468"/>
    <w:rsid w:val="00245C2C"/>
    <w:rsid w:val="00246746"/>
    <w:rsid w:val="00247F25"/>
    <w:rsid w:val="00250E89"/>
    <w:rsid w:val="002513E6"/>
    <w:rsid w:val="00251A97"/>
    <w:rsid w:val="00251AF4"/>
    <w:rsid w:val="00251D37"/>
    <w:rsid w:val="00251F91"/>
    <w:rsid w:val="002521D4"/>
    <w:rsid w:val="002523B1"/>
    <w:rsid w:val="0025487A"/>
    <w:rsid w:val="00254B4E"/>
    <w:rsid w:val="00255FFC"/>
    <w:rsid w:val="002566CC"/>
    <w:rsid w:val="00256E8F"/>
    <w:rsid w:val="002575ED"/>
    <w:rsid w:val="0025777C"/>
    <w:rsid w:val="00257989"/>
    <w:rsid w:val="00257EBB"/>
    <w:rsid w:val="00260B79"/>
    <w:rsid w:val="00261612"/>
    <w:rsid w:val="00261816"/>
    <w:rsid w:val="00261E79"/>
    <w:rsid w:val="00263C75"/>
    <w:rsid w:val="00264A74"/>
    <w:rsid w:val="002654C2"/>
    <w:rsid w:val="00270AD3"/>
    <w:rsid w:val="0027343F"/>
    <w:rsid w:val="00276E33"/>
    <w:rsid w:val="002773FE"/>
    <w:rsid w:val="00277504"/>
    <w:rsid w:val="002801CA"/>
    <w:rsid w:val="00282449"/>
    <w:rsid w:val="00284D0B"/>
    <w:rsid w:val="00285567"/>
    <w:rsid w:val="00286A67"/>
    <w:rsid w:val="00291EEB"/>
    <w:rsid w:val="0029295B"/>
    <w:rsid w:val="0029347D"/>
    <w:rsid w:val="0029390A"/>
    <w:rsid w:val="00293D63"/>
    <w:rsid w:val="002944A8"/>
    <w:rsid w:val="00295F15"/>
    <w:rsid w:val="00295F35"/>
    <w:rsid w:val="002968D9"/>
    <w:rsid w:val="00297C97"/>
    <w:rsid w:val="002A0D03"/>
    <w:rsid w:val="002A11C6"/>
    <w:rsid w:val="002A21CD"/>
    <w:rsid w:val="002A2A5B"/>
    <w:rsid w:val="002A3608"/>
    <w:rsid w:val="002A4D7E"/>
    <w:rsid w:val="002A55E7"/>
    <w:rsid w:val="002A7B8A"/>
    <w:rsid w:val="002A7D4F"/>
    <w:rsid w:val="002B08D9"/>
    <w:rsid w:val="002B0905"/>
    <w:rsid w:val="002B1C9B"/>
    <w:rsid w:val="002B2093"/>
    <w:rsid w:val="002B4329"/>
    <w:rsid w:val="002B43EE"/>
    <w:rsid w:val="002B52AB"/>
    <w:rsid w:val="002B5DF7"/>
    <w:rsid w:val="002B70D2"/>
    <w:rsid w:val="002B7E35"/>
    <w:rsid w:val="002C0604"/>
    <w:rsid w:val="002C1002"/>
    <w:rsid w:val="002C10AA"/>
    <w:rsid w:val="002C3195"/>
    <w:rsid w:val="002C40E2"/>
    <w:rsid w:val="002C42DE"/>
    <w:rsid w:val="002C4552"/>
    <w:rsid w:val="002C49A5"/>
    <w:rsid w:val="002C6033"/>
    <w:rsid w:val="002C734F"/>
    <w:rsid w:val="002D0012"/>
    <w:rsid w:val="002D049E"/>
    <w:rsid w:val="002D0A71"/>
    <w:rsid w:val="002D0B1D"/>
    <w:rsid w:val="002D2778"/>
    <w:rsid w:val="002D394C"/>
    <w:rsid w:val="002D497A"/>
    <w:rsid w:val="002D74B8"/>
    <w:rsid w:val="002D7B54"/>
    <w:rsid w:val="002D7C67"/>
    <w:rsid w:val="002E0B3B"/>
    <w:rsid w:val="002E0F40"/>
    <w:rsid w:val="002E1B1F"/>
    <w:rsid w:val="002E59A4"/>
    <w:rsid w:val="002E59B3"/>
    <w:rsid w:val="002E5D30"/>
    <w:rsid w:val="002E6546"/>
    <w:rsid w:val="002E6B14"/>
    <w:rsid w:val="002E7CB6"/>
    <w:rsid w:val="002E7F03"/>
    <w:rsid w:val="002F03D3"/>
    <w:rsid w:val="002F3C64"/>
    <w:rsid w:val="002F450B"/>
    <w:rsid w:val="002F50F4"/>
    <w:rsid w:val="002F5406"/>
    <w:rsid w:val="002F719A"/>
    <w:rsid w:val="002F72F8"/>
    <w:rsid w:val="002F7E8B"/>
    <w:rsid w:val="00303AD2"/>
    <w:rsid w:val="00305DEE"/>
    <w:rsid w:val="00311D3E"/>
    <w:rsid w:val="00311E6C"/>
    <w:rsid w:val="00313168"/>
    <w:rsid w:val="00313D44"/>
    <w:rsid w:val="003146D2"/>
    <w:rsid w:val="00314957"/>
    <w:rsid w:val="00315515"/>
    <w:rsid w:val="003155E6"/>
    <w:rsid w:val="0031633F"/>
    <w:rsid w:val="0031756E"/>
    <w:rsid w:val="003207C6"/>
    <w:rsid w:val="00323110"/>
    <w:rsid w:val="0032315A"/>
    <w:rsid w:val="00323637"/>
    <w:rsid w:val="00324164"/>
    <w:rsid w:val="0032483D"/>
    <w:rsid w:val="003252E9"/>
    <w:rsid w:val="00325C73"/>
    <w:rsid w:val="00325EB3"/>
    <w:rsid w:val="00327F52"/>
    <w:rsid w:val="00330371"/>
    <w:rsid w:val="00330C4D"/>
    <w:rsid w:val="00331A7F"/>
    <w:rsid w:val="00332774"/>
    <w:rsid w:val="003329F7"/>
    <w:rsid w:val="00333378"/>
    <w:rsid w:val="00336075"/>
    <w:rsid w:val="00336AE3"/>
    <w:rsid w:val="00342519"/>
    <w:rsid w:val="00345373"/>
    <w:rsid w:val="003453BB"/>
    <w:rsid w:val="00346F9B"/>
    <w:rsid w:val="00347D15"/>
    <w:rsid w:val="00350E49"/>
    <w:rsid w:val="0035179C"/>
    <w:rsid w:val="0035342D"/>
    <w:rsid w:val="00355AB8"/>
    <w:rsid w:val="0035624C"/>
    <w:rsid w:val="003564EC"/>
    <w:rsid w:val="003571D2"/>
    <w:rsid w:val="00361900"/>
    <w:rsid w:val="00363CD2"/>
    <w:rsid w:val="00363DE2"/>
    <w:rsid w:val="00365A35"/>
    <w:rsid w:val="0036617D"/>
    <w:rsid w:val="00366BF1"/>
    <w:rsid w:val="00372215"/>
    <w:rsid w:val="00372AF8"/>
    <w:rsid w:val="003737F1"/>
    <w:rsid w:val="00374429"/>
    <w:rsid w:val="00376879"/>
    <w:rsid w:val="00377F3E"/>
    <w:rsid w:val="00381586"/>
    <w:rsid w:val="00382087"/>
    <w:rsid w:val="003833F1"/>
    <w:rsid w:val="0038378F"/>
    <w:rsid w:val="00385497"/>
    <w:rsid w:val="003856FA"/>
    <w:rsid w:val="0038656E"/>
    <w:rsid w:val="00386622"/>
    <w:rsid w:val="00386F85"/>
    <w:rsid w:val="00390E46"/>
    <w:rsid w:val="00390E54"/>
    <w:rsid w:val="003917BC"/>
    <w:rsid w:val="0039399C"/>
    <w:rsid w:val="00394E3C"/>
    <w:rsid w:val="00396B8E"/>
    <w:rsid w:val="003A0120"/>
    <w:rsid w:val="003A0C82"/>
    <w:rsid w:val="003A2D35"/>
    <w:rsid w:val="003A39E0"/>
    <w:rsid w:val="003A517B"/>
    <w:rsid w:val="003A6EDD"/>
    <w:rsid w:val="003B1C20"/>
    <w:rsid w:val="003B2593"/>
    <w:rsid w:val="003B311B"/>
    <w:rsid w:val="003B5DF4"/>
    <w:rsid w:val="003B63BA"/>
    <w:rsid w:val="003B71D6"/>
    <w:rsid w:val="003B752D"/>
    <w:rsid w:val="003C04AA"/>
    <w:rsid w:val="003C43A2"/>
    <w:rsid w:val="003D2996"/>
    <w:rsid w:val="003D4CE3"/>
    <w:rsid w:val="003D6480"/>
    <w:rsid w:val="003D7043"/>
    <w:rsid w:val="003D746D"/>
    <w:rsid w:val="003D7E75"/>
    <w:rsid w:val="003E1C7C"/>
    <w:rsid w:val="003E44F3"/>
    <w:rsid w:val="003E4B32"/>
    <w:rsid w:val="003E6E16"/>
    <w:rsid w:val="003F100E"/>
    <w:rsid w:val="003F3C9D"/>
    <w:rsid w:val="003F5D4F"/>
    <w:rsid w:val="003F669B"/>
    <w:rsid w:val="003F68CA"/>
    <w:rsid w:val="003F74BC"/>
    <w:rsid w:val="0040036E"/>
    <w:rsid w:val="0040231A"/>
    <w:rsid w:val="0040288E"/>
    <w:rsid w:val="00402EA9"/>
    <w:rsid w:val="00403CF7"/>
    <w:rsid w:val="004073C5"/>
    <w:rsid w:val="004076C0"/>
    <w:rsid w:val="004120D8"/>
    <w:rsid w:val="004138D1"/>
    <w:rsid w:val="00413AC9"/>
    <w:rsid w:val="00413F07"/>
    <w:rsid w:val="00415E69"/>
    <w:rsid w:val="00415FEB"/>
    <w:rsid w:val="00417087"/>
    <w:rsid w:val="00420C1E"/>
    <w:rsid w:val="00421E5A"/>
    <w:rsid w:val="00425AB1"/>
    <w:rsid w:val="00426467"/>
    <w:rsid w:val="0043036E"/>
    <w:rsid w:val="004328BC"/>
    <w:rsid w:val="00432A01"/>
    <w:rsid w:val="004333D8"/>
    <w:rsid w:val="00437296"/>
    <w:rsid w:val="00437A99"/>
    <w:rsid w:val="00440B72"/>
    <w:rsid w:val="00444139"/>
    <w:rsid w:val="00444DB0"/>
    <w:rsid w:val="0044522F"/>
    <w:rsid w:val="004463D3"/>
    <w:rsid w:val="00446D87"/>
    <w:rsid w:val="004478BC"/>
    <w:rsid w:val="00447F84"/>
    <w:rsid w:val="00450A4C"/>
    <w:rsid w:val="00450B24"/>
    <w:rsid w:val="00451F7C"/>
    <w:rsid w:val="00452B59"/>
    <w:rsid w:val="00453BC6"/>
    <w:rsid w:val="00456EE6"/>
    <w:rsid w:val="00460277"/>
    <w:rsid w:val="00462EEE"/>
    <w:rsid w:val="004635A1"/>
    <w:rsid w:val="00463EF8"/>
    <w:rsid w:val="00465692"/>
    <w:rsid w:val="00466296"/>
    <w:rsid w:val="004663A2"/>
    <w:rsid w:val="00466666"/>
    <w:rsid w:val="00467EFA"/>
    <w:rsid w:val="00470F3D"/>
    <w:rsid w:val="00471137"/>
    <w:rsid w:val="00471F21"/>
    <w:rsid w:val="004728FF"/>
    <w:rsid w:val="00472B80"/>
    <w:rsid w:val="004735F8"/>
    <w:rsid w:val="004748DC"/>
    <w:rsid w:val="0047515C"/>
    <w:rsid w:val="004764D5"/>
    <w:rsid w:val="0048044F"/>
    <w:rsid w:val="004865FA"/>
    <w:rsid w:val="00486A32"/>
    <w:rsid w:val="00487606"/>
    <w:rsid w:val="0048791E"/>
    <w:rsid w:val="004921D5"/>
    <w:rsid w:val="00492B88"/>
    <w:rsid w:val="0049558D"/>
    <w:rsid w:val="00496CCC"/>
    <w:rsid w:val="004A116C"/>
    <w:rsid w:val="004A2180"/>
    <w:rsid w:val="004A28CE"/>
    <w:rsid w:val="004A4662"/>
    <w:rsid w:val="004A68E0"/>
    <w:rsid w:val="004A69FA"/>
    <w:rsid w:val="004B000B"/>
    <w:rsid w:val="004B00D8"/>
    <w:rsid w:val="004B0ABF"/>
    <w:rsid w:val="004B0E43"/>
    <w:rsid w:val="004B12D0"/>
    <w:rsid w:val="004B1A04"/>
    <w:rsid w:val="004B2771"/>
    <w:rsid w:val="004B2933"/>
    <w:rsid w:val="004B3A20"/>
    <w:rsid w:val="004B5A6E"/>
    <w:rsid w:val="004B6B7C"/>
    <w:rsid w:val="004C0C5D"/>
    <w:rsid w:val="004C2A1F"/>
    <w:rsid w:val="004C46EB"/>
    <w:rsid w:val="004C534C"/>
    <w:rsid w:val="004D1947"/>
    <w:rsid w:val="004D30AA"/>
    <w:rsid w:val="004D36DB"/>
    <w:rsid w:val="004D4832"/>
    <w:rsid w:val="004E14D2"/>
    <w:rsid w:val="004E1A59"/>
    <w:rsid w:val="004E2C4C"/>
    <w:rsid w:val="004E31D7"/>
    <w:rsid w:val="004E33D7"/>
    <w:rsid w:val="004E4A32"/>
    <w:rsid w:val="004E53AA"/>
    <w:rsid w:val="004E60AC"/>
    <w:rsid w:val="004E71AA"/>
    <w:rsid w:val="004E7750"/>
    <w:rsid w:val="004F0198"/>
    <w:rsid w:val="004F083F"/>
    <w:rsid w:val="004F0D7F"/>
    <w:rsid w:val="004F3120"/>
    <w:rsid w:val="004F3517"/>
    <w:rsid w:val="004F4332"/>
    <w:rsid w:val="004F57D1"/>
    <w:rsid w:val="004F5EC4"/>
    <w:rsid w:val="004F65D1"/>
    <w:rsid w:val="004F718E"/>
    <w:rsid w:val="004F75FB"/>
    <w:rsid w:val="00500333"/>
    <w:rsid w:val="00501B9A"/>
    <w:rsid w:val="00503FD6"/>
    <w:rsid w:val="00504E16"/>
    <w:rsid w:val="00505775"/>
    <w:rsid w:val="005060E5"/>
    <w:rsid w:val="00510E88"/>
    <w:rsid w:val="00510F69"/>
    <w:rsid w:val="005115F4"/>
    <w:rsid w:val="0051160F"/>
    <w:rsid w:val="00512E14"/>
    <w:rsid w:val="00512E1F"/>
    <w:rsid w:val="005134E4"/>
    <w:rsid w:val="005139D8"/>
    <w:rsid w:val="00520D00"/>
    <w:rsid w:val="00522517"/>
    <w:rsid w:val="005232F3"/>
    <w:rsid w:val="00523825"/>
    <w:rsid w:val="0052396E"/>
    <w:rsid w:val="0052502E"/>
    <w:rsid w:val="00526ACF"/>
    <w:rsid w:val="00526F44"/>
    <w:rsid w:val="00527C7F"/>
    <w:rsid w:val="00531305"/>
    <w:rsid w:val="00532AD2"/>
    <w:rsid w:val="00533938"/>
    <w:rsid w:val="00535553"/>
    <w:rsid w:val="00540D95"/>
    <w:rsid w:val="00541164"/>
    <w:rsid w:val="00541BF9"/>
    <w:rsid w:val="00541CCE"/>
    <w:rsid w:val="00545B80"/>
    <w:rsid w:val="00545F55"/>
    <w:rsid w:val="0054646E"/>
    <w:rsid w:val="00547845"/>
    <w:rsid w:val="00547970"/>
    <w:rsid w:val="0055029E"/>
    <w:rsid w:val="00550AD0"/>
    <w:rsid w:val="00550D57"/>
    <w:rsid w:val="00551CB6"/>
    <w:rsid w:val="005520CD"/>
    <w:rsid w:val="005537A1"/>
    <w:rsid w:val="00553E1E"/>
    <w:rsid w:val="0056040F"/>
    <w:rsid w:val="005607C3"/>
    <w:rsid w:val="00561B26"/>
    <w:rsid w:val="005623F3"/>
    <w:rsid w:val="00562759"/>
    <w:rsid w:val="005632D9"/>
    <w:rsid w:val="00563F59"/>
    <w:rsid w:val="00563FD5"/>
    <w:rsid w:val="005641BF"/>
    <w:rsid w:val="0056729F"/>
    <w:rsid w:val="00567B08"/>
    <w:rsid w:val="00570020"/>
    <w:rsid w:val="005707E8"/>
    <w:rsid w:val="005711B1"/>
    <w:rsid w:val="005711E9"/>
    <w:rsid w:val="0057144F"/>
    <w:rsid w:val="0057165B"/>
    <w:rsid w:val="00572046"/>
    <w:rsid w:val="00573099"/>
    <w:rsid w:val="005739C9"/>
    <w:rsid w:val="00573FC3"/>
    <w:rsid w:val="005740C3"/>
    <w:rsid w:val="00574416"/>
    <w:rsid w:val="005755F3"/>
    <w:rsid w:val="0057597A"/>
    <w:rsid w:val="00577BF9"/>
    <w:rsid w:val="00580B28"/>
    <w:rsid w:val="005813C9"/>
    <w:rsid w:val="00581B1D"/>
    <w:rsid w:val="0058777E"/>
    <w:rsid w:val="005879F1"/>
    <w:rsid w:val="005904B1"/>
    <w:rsid w:val="00591352"/>
    <w:rsid w:val="005945E8"/>
    <w:rsid w:val="005967CC"/>
    <w:rsid w:val="00596B1E"/>
    <w:rsid w:val="00597518"/>
    <w:rsid w:val="005A037E"/>
    <w:rsid w:val="005A1144"/>
    <w:rsid w:val="005A3033"/>
    <w:rsid w:val="005A40F8"/>
    <w:rsid w:val="005A42CE"/>
    <w:rsid w:val="005A5532"/>
    <w:rsid w:val="005A639F"/>
    <w:rsid w:val="005A6F20"/>
    <w:rsid w:val="005B13C9"/>
    <w:rsid w:val="005B536A"/>
    <w:rsid w:val="005B6152"/>
    <w:rsid w:val="005B6932"/>
    <w:rsid w:val="005B76AA"/>
    <w:rsid w:val="005B7911"/>
    <w:rsid w:val="005C15AE"/>
    <w:rsid w:val="005C2014"/>
    <w:rsid w:val="005C288F"/>
    <w:rsid w:val="005C28A3"/>
    <w:rsid w:val="005C35AE"/>
    <w:rsid w:val="005C3D62"/>
    <w:rsid w:val="005C49C0"/>
    <w:rsid w:val="005C7635"/>
    <w:rsid w:val="005C7920"/>
    <w:rsid w:val="005D053F"/>
    <w:rsid w:val="005D0BAF"/>
    <w:rsid w:val="005D3045"/>
    <w:rsid w:val="005D3FE0"/>
    <w:rsid w:val="005D4599"/>
    <w:rsid w:val="005D6F12"/>
    <w:rsid w:val="005D7926"/>
    <w:rsid w:val="005D7C65"/>
    <w:rsid w:val="005E2260"/>
    <w:rsid w:val="005E4A36"/>
    <w:rsid w:val="005E4B49"/>
    <w:rsid w:val="005E58BB"/>
    <w:rsid w:val="005E7651"/>
    <w:rsid w:val="005E765A"/>
    <w:rsid w:val="005F019C"/>
    <w:rsid w:val="005F0A68"/>
    <w:rsid w:val="005F113E"/>
    <w:rsid w:val="005F2018"/>
    <w:rsid w:val="005F23A3"/>
    <w:rsid w:val="005F3D2C"/>
    <w:rsid w:val="005F684E"/>
    <w:rsid w:val="005F726F"/>
    <w:rsid w:val="005F762F"/>
    <w:rsid w:val="006001F4"/>
    <w:rsid w:val="00601F2D"/>
    <w:rsid w:val="00603155"/>
    <w:rsid w:val="0060411B"/>
    <w:rsid w:val="0060456D"/>
    <w:rsid w:val="006045E7"/>
    <w:rsid w:val="00604629"/>
    <w:rsid w:val="00604730"/>
    <w:rsid w:val="00604AF1"/>
    <w:rsid w:val="006078C6"/>
    <w:rsid w:val="00611238"/>
    <w:rsid w:val="006118A8"/>
    <w:rsid w:val="006118E7"/>
    <w:rsid w:val="006209BD"/>
    <w:rsid w:val="006226D9"/>
    <w:rsid w:val="00623274"/>
    <w:rsid w:val="00623E78"/>
    <w:rsid w:val="006247A1"/>
    <w:rsid w:val="00626577"/>
    <w:rsid w:val="00627E57"/>
    <w:rsid w:val="006301B0"/>
    <w:rsid w:val="00630269"/>
    <w:rsid w:val="00630D05"/>
    <w:rsid w:val="00631DE9"/>
    <w:rsid w:val="006354A1"/>
    <w:rsid w:val="00635EC3"/>
    <w:rsid w:val="006408C4"/>
    <w:rsid w:val="00640C4E"/>
    <w:rsid w:val="00640F3E"/>
    <w:rsid w:val="00643815"/>
    <w:rsid w:val="006451DF"/>
    <w:rsid w:val="006454D2"/>
    <w:rsid w:val="006462EF"/>
    <w:rsid w:val="006476BD"/>
    <w:rsid w:val="00652D81"/>
    <w:rsid w:val="00652EB3"/>
    <w:rsid w:val="006530EF"/>
    <w:rsid w:val="00653FEB"/>
    <w:rsid w:val="006579C5"/>
    <w:rsid w:val="006621B8"/>
    <w:rsid w:val="00662EF4"/>
    <w:rsid w:val="00670DF3"/>
    <w:rsid w:val="006728B1"/>
    <w:rsid w:val="00672C3E"/>
    <w:rsid w:val="00673957"/>
    <w:rsid w:val="0068086D"/>
    <w:rsid w:val="00680E0B"/>
    <w:rsid w:val="0068223A"/>
    <w:rsid w:val="00682AE5"/>
    <w:rsid w:val="00684A36"/>
    <w:rsid w:val="0069014E"/>
    <w:rsid w:val="00690A09"/>
    <w:rsid w:val="006931D2"/>
    <w:rsid w:val="00695853"/>
    <w:rsid w:val="0069795D"/>
    <w:rsid w:val="006A268A"/>
    <w:rsid w:val="006A2BC6"/>
    <w:rsid w:val="006A39E2"/>
    <w:rsid w:val="006A51B4"/>
    <w:rsid w:val="006A5470"/>
    <w:rsid w:val="006B015A"/>
    <w:rsid w:val="006B023E"/>
    <w:rsid w:val="006B1063"/>
    <w:rsid w:val="006B3351"/>
    <w:rsid w:val="006B64BA"/>
    <w:rsid w:val="006B7662"/>
    <w:rsid w:val="006B76B6"/>
    <w:rsid w:val="006C00B2"/>
    <w:rsid w:val="006C0DC8"/>
    <w:rsid w:val="006C2766"/>
    <w:rsid w:val="006C356E"/>
    <w:rsid w:val="006C3BFC"/>
    <w:rsid w:val="006C5448"/>
    <w:rsid w:val="006D15A7"/>
    <w:rsid w:val="006D27DE"/>
    <w:rsid w:val="006D58C6"/>
    <w:rsid w:val="006E0CFC"/>
    <w:rsid w:val="006E1AB9"/>
    <w:rsid w:val="006E20CC"/>
    <w:rsid w:val="006E2268"/>
    <w:rsid w:val="006E2506"/>
    <w:rsid w:val="006E424C"/>
    <w:rsid w:val="006E53A3"/>
    <w:rsid w:val="006E5A90"/>
    <w:rsid w:val="006E7DBB"/>
    <w:rsid w:val="006F1913"/>
    <w:rsid w:val="006F1D5F"/>
    <w:rsid w:val="006F1DC8"/>
    <w:rsid w:val="006F2FFF"/>
    <w:rsid w:val="006F31D1"/>
    <w:rsid w:val="006F3C77"/>
    <w:rsid w:val="006F4F26"/>
    <w:rsid w:val="00703E44"/>
    <w:rsid w:val="00705B9F"/>
    <w:rsid w:val="0071188C"/>
    <w:rsid w:val="00711FF1"/>
    <w:rsid w:val="00713FCF"/>
    <w:rsid w:val="0071480B"/>
    <w:rsid w:val="00715CEE"/>
    <w:rsid w:val="00715E06"/>
    <w:rsid w:val="00717272"/>
    <w:rsid w:val="00720487"/>
    <w:rsid w:val="00720D8D"/>
    <w:rsid w:val="00722662"/>
    <w:rsid w:val="007235DD"/>
    <w:rsid w:val="0072360B"/>
    <w:rsid w:val="007254CF"/>
    <w:rsid w:val="00725FCD"/>
    <w:rsid w:val="007262D3"/>
    <w:rsid w:val="007272A9"/>
    <w:rsid w:val="00727E02"/>
    <w:rsid w:val="0073005C"/>
    <w:rsid w:val="00730D3E"/>
    <w:rsid w:val="00732A6D"/>
    <w:rsid w:val="00733316"/>
    <w:rsid w:val="007355FE"/>
    <w:rsid w:val="00736882"/>
    <w:rsid w:val="007377D5"/>
    <w:rsid w:val="00737B23"/>
    <w:rsid w:val="00740581"/>
    <w:rsid w:val="007410E4"/>
    <w:rsid w:val="00743F27"/>
    <w:rsid w:val="00743FAF"/>
    <w:rsid w:val="00744092"/>
    <w:rsid w:val="007447C5"/>
    <w:rsid w:val="007458FA"/>
    <w:rsid w:val="00747C7F"/>
    <w:rsid w:val="00747E14"/>
    <w:rsid w:val="00750C53"/>
    <w:rsid w:val="00751030"/>
    <w:rsid w:val="00752801"/>
    <w:rsid w:val="0075334B"/>
    <w:rsid w:val="00755742"/>
    <w:rsid w:val="007563B7"/>
    <w:rsid w:val="00757291"/>
    <w:rsid w:val="00761141"/>
    <w:rsid w:val="0076328F"/>
    <w:rsid w:val="007639A3"/>
    <w:rsid w:val="007643E2"/>
    <w:rsid w:val="007648FF"/>
    <w:rsid w:val="0076597D"/>
    <w:rsid w:val="00765F75"/>
    <w:rsid w:val="00766249"/>
    <w:rsid w:val="00766F64"/>
    <w:rsid w:val="007701B2"/>
    <w:rsid w:val="00770BCE"/>
    <w:rsid w:val="00770ECB"/>
    <w:rsid w:val="007713A6"/>
    <w:rsid w:val="00772647"/>
    <w:rsid w:val="00772C19"/>
    <w:rsid w:val="00774003"/>
    <w:rsid w:val="00774343"/>
    <w:rsid w:val="0077435E"/>
    <w:rsid w:val="007747CB"/>
    <w:rsid w:val="00774ABB"/>
    <w:rsid w:val="007751FC"/>
    <w:rsid w:val="00777694"/>
    <w:rsid w:val="00777C11"/>
    <w:rsid w:val="00777DCF"/>
    <w:rsid w:val="007859F0"/>
    <w:rsid w:val="00786C99"/>
    <w:rsid w:val="00787854"/>
    <w:rsid w:val="00792EA9"/>
    <w:rsid w:val="00794C40"/>
    <w:rsid w:val="00797596"/>
    <w:rsid w:val="007A0BB5"/>
    <w:rsid w:val="007A1839"/>
    <w:rsid w:val="007A44A1"/>
    <w:rsid w:val="007A4B4A"/>
    <w:rsid w:val="007A6177"/>
    <w:rsid w:val="007A672A"/>
    <w:rsid w:val="007A6CD5"/>
    <w:rsid w:val="007A7112"/>
    <w:rsid w:val="007A7671"/>
    <w:rsid w:val="007B0F1C"/>
    <w:rsid w:val="007B21F5"/>
    <w:rsid w:val="007B23A7"/>
    <w:rsid w:val="007B298E"/>
    <w:rsid w:val="007B2A54"/>
    <w:rsid w:val="007B4003"/>
    <w:rsid w:val="007B56B9"/>
    <w:rsid w:val="007B5CB2"/>
    <w:rsid w:val="007B6933"/>
    <w:rsid w:val="007B6D81"/>
    <w:rsid w:val="007C0F87"/>
    <w:rsid w:val="007C19E7"/>
    <w:rsid w:val="007C3611"/>
    <w:rsid w:val="007C365B"/>
    <w:rsid w:val="007C3D0C"/>
    <w:rsid w:val="007C4F38"/>
    <w:rsid w:val="007C5B38"/>
    <w:rsid w:val="007C5C49"/>
    <w:rsid w:val="007D3DCB"/>
    <w:rsid w:val="007D3EBB"/>
    <w:rsid w:val="007D506B"/>
    <w:rsid w:val="007D624D"/>
    <w:rsid w:val="007D6E4C"/>
    <w:rsid w:val="007D71C4"/>
    <w:rsid w:val="007D7FB9"/>
    <w:rsid w:val="007E1F99"/>
    <w:rsid w:val="007E28E9"/>
    <w:rsid w:val="007E3D1E"/>
    <w:rsid w:val="007E52EB"/>
    <w:rsid w:val="007E6484"/>
    <w:rsid w:val="007E7410"/>
    <w:rsid w:val="007E7881"/>
    <w:rsid w:val="007F0C74"/>
    <w:rsid w:val="007F2B0F"/>
    <w:rsid w:val="007F2B25"/>
    <w:rsid w:val="007F2D5E"/>
    <w:rsid w:val="007F2DDC"/>
    <w:rsid w:val="007F3599"/>
    <w:rsid w:val="007F405C"/>
    <w:rsid w:val="007F43A1"/>
    <w:rsid w:val="007F6C2D"/>
    <w:rsid w:val="007F6C80"/>
    <w:rsid w:val="008001F5"/>
    <w:rsid w:val="008008CE"/>
    <w:rsid w:val="00801899"/>
    <w:rsid w:val="00801F7B"/>
    <w:rsid w:val="008030E5"/>
    <w:rsid w:val="00803191"/>
    <w:rsid w:val="00805004"/>
    <w:rsid w:val="00805101"/>
    <w:rsid w:val="0080526E"/>
    <w:rsid w:val="0080625A"/>
    <w:rsid w:val="008075A6"/>
    <w:rsid w:val="0080777A"/>
    <w:rsid w:val="008116F8"/>
    <w:rsid w:val="008120ED"/>
    <w:rsid w:val="008148A8"/>
    <w:rsid w:val="008161C5"/>
    <w:rsid w:val="00816694"/>
    <w:rsid w:val="00820DE2"/>
    <w:rsid w:val="008239AA"/>
    <w:rsid w:val="00824CCF"/>
    <w:rsid w:val="0082543C"/>
    <w:rsid w:val="00825822"/>
    <w:rsid w:val="00826F22"/>
    <w:rsid w:val="0083154F"/>
    <w:rsid w:val="00833979"/>
    <w:rsid w:val="00834D24"/>
    <w:rsid w:val="008362E0"/>
    <w:rsid w:val="00840BA7"/>
    <w:rsid w:val="0084182B"/>
    <w:rsid w:val="00842325"/>
    <w:rsid w:val="00842E59"/>
    <w:rsid w:val="008450F7"/>
    <w:rsid w:val="00846C8D"/>
    <w:rsid w:val="00851645"/>
    <w:rsid w:val="00852EB8"/>
    <w:rsid w:val="008537F2"/>
    <w:rsid w:val="00853AD1"/>
    <w:rsid w:val="00854293"/>
    <w:rsid w:val="00854E30"/>
    <w:rsid w:val="00855B10"/>
    <w:rsid w:val="00857C27"/>
    <w:rsid w:val="00860B93"/>
    <w:rsid w:val="00865A1F"/>
    <w:rsid w:val="008670C2"/>
    <w:rsid w:val="00867AD9"/>
    <w:rsid w:val="00870CB6"/>
    <w:rsid w:val="008712DE"/>
    <w:rsid w:val="00872A6F"/>
    <w:rsid w:val="008752A4"/>
    <w:rsid w:val="008754C9"/>
    <w:rsid w:val="00875786"/>
    <w:rsid w:val="008765BC"/>
    <w:rsid w:val="00876823"/>
    <w:rsid w:val="008816A7"/>
    <w:rsid w:val="00883F1E"/>
    <w:rsid w:val="00885180"/>
    <w:rsid w:val="008949E2"/>
    <w:rsid w:val="008954E3"/>
    <w:rsid w:val="008A0E08"/>
    <w:rsid w:val="008A458A"/>
    <w:rsid w:val="008A47FF"/>
    <w:rsid w:val="008A4E0E"/>
    <w:rsid w:val="008A79F9"/>
    <w:rsid w:val="008B1166"/>
    <w:rsid w:val="008B1FE9"/>
    <w:rsid w:val="008B4D54"/>
    <w:rsid w:val="008B52C0"/>
    <w:rsid w:val="008B570D"/>
    <w:rsid w:val="008B7555"/>
    <w:rsid w:val="008C355E"/>
    <w:rsid w:val="008C47EB"/>
    <w:rsid w:val="008C4FF2"/>
    <w:rsid w:val="008C543E"/>
    <w:rsid w:val="008C59FF"/>
    <w:rsid w:val="008C7B7D"/>
    <w:rsid w:val="008D294C"/>
    <w:rsid w:val="008D6302"/>
    <w:rsid w:val="008D7031"/>
    <w:rsid w:val="008E071D"/>
    <w:rsid w:val="008E3254"/>
    <w:rsid w:val="008E38C7"/>
    <w:rsid w:val="008E39D2"/>
    <w:rsid w:val="008E4C51"/>
    <w:rsid w:val="008E7241"/>
    <w:rsid w:val="008E7FA5"/>
    <w:rsid w:val="008F111F"/>
    <w:rsid w:val="008F2C1E"/>
    <w:rsid w:val="008F2E24"/>
    <w:rsid w:val="008F2E5A"/>
    <w:rsid w:val="008F34DC"/>
    <w:rsid w:val="008F52AB"/>
    <w:rsid w:val="008F6D99"/>
    <w:rsid w:val="009008D6"/>
    <w:rsid w:val="00900B2D"/>
    <w:rsid w:val="00901566"/>
    <w:rsid w:val="00902B97"/>
    <w:rsid w:val="009044D4"/>
    <w:rsid w:val="009103C2"/>
    <w:rsid w:val="0091040C"/>
    <w:rsid w:val="009124D0"/>
    <w:rsid w:val="00912EF3"/>
    <w:rsid w:val="00915E65"/>
    <w:rsid w:val="00916418"/>
    <w:rsid w:val="00920B30"/>
    <w:rsid w:val="00920D85"/>
    <w:rsid w:val="00923181"/>
    <w:rsid w:val="00923AF5"/>
    <w:rsid w:val="009252E9"/>
    <w:rsid w:val="009272ED"/>
    <w:rsid w:val="00931443"/>
    <w:rsid w:val="00931AB3"/>
    <w:rsid w:val="009343A8"/>
    <w:rsid w:val="00935F54"/>
    <w:rsid w:val="00937268"/>
    <w:rsid w:val="009434D5"/>
    <w:rsid w:val="009442B6"/>
    <w:rsid w:val="0094725F"/>
    <w:rsid w:val="00950AC4"/>
    <w:rsid w:val="00951436"/>
    <w:rsid w:val="00953023"/>
    <w:rsid w:val="00955272"/>
    <w:rsid w:val="00955BC6"/>
    <w:rsid w:val="009610DF"/>
    <w:rsid w:val="0096167B"/>
    <w:rsid w:val="0096179D"/>
    <w:rsid w:val="00962447"/>
    <w:rsid w:val="00962D1F"/>
    <w:rsid w:val="00963603"/>
    <w:rsid w:val="00963E82"/>
    <w:rsid w:val="00964370"/>
    <w:rsid w:val="009659C1"/>
    <w:rsid w:val="00966FEF"/>
    <w:rsid w:val="00967211"/>
    <w:rsid w:val="0097015C"/>
    <w:rsid w:val="00970A81"/>
    <w:rsid w:val="009718A1"/>
    <w:rsid w:val="00971B8F"/>
    <w:rsid w:val="009722DD"/>
    <w:rsid w:val="00972571"/>
    <w:rsid w:val="009728B5"/>
    <w:rsid w:val="00977045"/>
    <w:rsid w:val="009824D8"/>
    <w:rsid w:val="00983B66"/>
    <w:rsid w:val="00985948"/>
    <w:rsid w:val="00985F6C"/>
    <w:rsid w:val="009946A8"/>
    <w:rsid w:val="00994B9C"/>
    <w:rsid w:val="00996144"/>
    <w:rsid w:val="009961ED"/>
    <w:rsid w:val="00997DA6"/>
    <w:rsid w:val="009A07C0"/>
    <w:rsid w:val="009A1957"/>
    <w:rsid w:val="009A1AAB"/>
    <w:rsid w:val="009A2A38"/>
    <w:rsid w:val="009A6402"/>
    <w:rsid w:val="009A68D2"/>
    <w:rsid w:val="009A784B"/>
    <w:rsid w:val="009B0367"/>
    <w:rsid w:val="009B26C8"/>
    <w:rsid w:val="009B3FE2"/>
    <w:rsid w:val="009B46AE"/>
    <w:rsid w:val="009B47A4"/>
    <w:rsid w:val="009B503E"/>
    <w:rsid w:val="009B59BB"/>
    <w:rsid w:val="009B75A4"/>
    <w:rsid w:val="009C0DA8"/>
    <w:rsid w:val="009C0E4B"/>
    <w:rsid w:val="009C1B6F"/>
    <w:rsid w:val="009C2429"/>
    <w:rsid w:val="009C7645"/>
    <w:rsid w:val="009C7E8B"/>
    <w:rsid w:val="009D1C88"/>
    <w:rsid w:val="009D6C75"/>
    <w:rsid w:val="009E1F29"/>
    <w:rsid w:val="009E2068"/>
    <w:rsid w:val="009E3269"/>
    <w:rsid w:val="009E437F"/>
    <w:rsid w:val="009E6ED3"/>
    <w:rsid w:val="009E711F"/>
    <w:rsid w:val="009E78F2"/>
    <w:rsid w:val="009E7C04"/>
    <w:rsid w:val="009E7EAB"/>
    <w:rsid w:val="009F0E3C"/>
    <w:rsid w:val="009F3962"/>
    <w:rsid w:val="009F4053"/>
    <w:rsid w:val="009F5829"/>
    <w:rsid w:val="009F61D1"/>
    <w:rsid w:val="009F6D61"/>
    <w:rsid w:val="009F6D6C"/>
    <w:rsid w:val="009F7C9D"/>
    <w:rsid w:val="00A00856"/>
    <w:rsid w:val="00A00C00"/>
    <w:rsid w:val="00A011AB"/>
    <w:rsid w:val="00A02FB9"/>
    <w:rsid w:val="00A03308"/>
    <w:rsid w:val="00A0364D"/>
    <w:rsid w:val="00A04F5B"/>
    <w:rsid w:val="00A05C52"/>
    <w:rsid w:val="00A0749C"/>
    <w:rsid w:val="00A07CA2"/>
    <w:rsid w:val="00A102AB"/>
    <w:rsid w:val="00A107B5"/>
    <w:rsid w:val="00A1264C"/>
    <w:rsid w:val="00A136E0"/>
    <w:rsid w:val="00A148BF"/>
    <w:rsid w:val="00A1643E"/>
    <w:rsid w:val="00A17661"/>
    <w:rsid w:val="00A2037F"/>
    <w:rsid w:val="00A2102E"/>
    <w:rsid w:val="00A21C7D"/>
    <w:rsid w:val="00A224D1"/>
    <w:rsid w:val="00A23E2C"/>
    <w:rsid w:val="00A245D2"/>
    <w:rsid w:val="00A2467F"/>
    <w:rsid w:val="00A247F3"/>
    <w:rsid w:val="00A25432"/>
    <w:rsid w:val="00A25C36"/>
    <w:rsid w:val="00A2705F"/>
    <w:rsid w:val="00A2720D"/>
    <w:rsid w:val="00A323CC"/>
    <w:rsid w:val="00A32539"/>
    <w:rsid w:val="00A332E1"/>
    <w:rsid w:val="00A33C55"/>
    <w:rsid w:val="00A34433"/>
    <w:rsid w:val="00A3446F"/>
    <w:rsid w:val="00A355DD"/>
    <w:rsid w:val="00A35A12"/>
    <w:rsid w:val="00A40550"/>
    <w:rsid w:val="00A40D78"/>
    <w:rsid w:val="00A41E28"/>
    <w:rsid w:val="00A43037"/>
    <w:rsid w:val="00A44BE0"/>
    <w:rsid w:val="00A50680"/>
    <w:rsid w:val="00A507BF"/>
    <w:rsid w:val="00A5214A"/>
    <w:rsid w:val="00A53156"/>
    <w:rsid w:val="00A553D7"/>
    <w:rsid w:val="00A56730"/>
    <w:rsid w:val="00A56F24"/>
    <w:rsid w:val="00A57133"/>
    <w:rsid w:val="00A57CA3"/>
    <w:rsid w:val="00A605CB"/>
    <w:rsid w:val="00A60F37"/>
    <w:rsid w:val="00A64AE5"/>
    <w:rsid w:val="00A65036"/>
    <w:rsid w:val="00A6569C"/>
    <w:rsid w:val="00A656C1"/>
    <w:rsid w:val="00A67900"/>
    <w:rsid w:val="00A71D02"/>
    <w:rsid w:val="00A72D98"/>
    <w:rsid w:val="00A73412"/>
    <w:rsid w:val="00A746AC"/>
    <w:rsid w:val="00A74E47"/>
    <w:rsid w:val="00A76060"/>
    <w:rsid w:val="00A7627E"/>
    <w:rsid w:val="00A76F0F"/>
    <w:rsid w:val="00A7789B"/>
    <w:rsid w:val="00A77987"/>
    <w:rsid w:val="00A77DCC"/>
    <w:rsid w:val="00A811BB"/>
    <w:rsid w:val="00A82E14"/>
    <w:rsid w:val="00A83DFE"/>
    <w:rsid w:val="00A83E57"/>
    <w:rsid w:val="00A84488"/>
    <w:rsid w:val="00A854D6"/>
    <w:rsid w:val="00A85F9A"/>
    <w:rsid w:val="00A86290"/>
    <w:rsid w:val="00A87378"/>
    <w:rsid w:val="00A90271"/>
    <w:rsid w:val="00A91A25"/>
    <w:rsid w:val="00A92086"/>
    <w:rsid w:val="00A93C67"/>
    <w:rsid w:val="00A9425A"/>
    <w:rsid w:val="00A95328"/>
    <w:rsid w:val="00A95A79"/>
    <w:rsid w:val="00A95B48"/>
    <w:rsid w:val="00A9681F"/>
    <w:rsid w:val="00A97316"/>
    <w:rsid w:val="00A97CE7"/>
    <w:rsid w:val="00AA135D"/>
    <w:rsid w:val="00AA1379"/>
    <w:rsid w:val="00AA2C0D"/>
    <w:rsid w:val="00AA354A"/>
    <w:rsid w:val="00AA3EF5"/>
    <w:rsid w:val="00AA4955"/>
    <w:rsid w:val="00AA4BA3"/>
    <w:rsid w:val="00AA4CAC"/>
    <w:rsid w:val="00AA60CF"/>
    <w:rsid w:val="00AA676A"/>
    <w:rsid w:val="00AA7737"/>
    <w:rsid w:val="00AA7F3C"/>
    <w:rsid w:val="00AB0513"/>
    <w:rsid w:val="00AB171D"/>
    <w:rsid w:val="00AB3DFF"/>
    <w:rsid w:val="00AB4789"/>
    <w:rsid w:val="00AB4ADE"/>
    <w:rsid w:val="00AC0C59"/>
    <w:rsid w:val="00AC2B80"/>
    <w:rsid w:val="00AC460B"/>
    <w:rsid w:val="00AC4E33"/>
    <w:rsid w:val="00AC550D"/>
    <w:rsid w:val="00AC651A"/>
    <w:rsid w:val="00AD11A3"/>
    <w:rsid w:val="00AD5214"/>
    <w:rsid w:val="00AD6743"/>
    <w:rsid w:val="00AD6C08"/>
    <w:rsid w:val="00AD7621"/>
    <w:rsid w:val="00AE01EB"/>
    <w:rsid w:val="00AE0875"/>
    <w:rsid w:val="00AE2731"/>
    <w:rsid w:val="00AE3A28"/>
    <w:rsid w:val="00AE3D43"/>
    <w:rsid w:val="00AE4FDD"/>
    <w:rsid w:val="00AE5536"/>
    <w:rsid w:val="00AE73BC"/>
    <w:rsid w:val="00AE78C5"/>
    <w:rsid w:val="00AE798F"/>
    <w:rsid w:val="00AE7BBE"/>
    <w:rsid w:val="00AF1294"/>
    <w:rsid w:val="00AF12C7"/>
    <w:rsid w:val="00AF2100"/>
    <w:rsid w:val="00AF4818"/>
    <w:rsid w:val="00B00177"/>
    <w:rsid w:val="00B00947"/>
    <w:rsid w:val="00B02BA8"/>
    <w:rsid w:val="00B02C63"/>
    <w:rsid w:val="00B05E84"/>
    <w:rsid w:val="00B06EAE"/>
    <w:rsid w:val="00B07C1F"/>
    <w:rsid w:val="00B07D72"/>
    <w:rsid w:val="00B10647"/>
    <w:rsid w:val="00B10B55"/>
    <w:rsid w:val="00B10E3F"/>
    <w:rsid w:val="00B11E4B"/>
    <w:rsid w:val="00B11F3C"/>
    <w:rsid w:val="00B12F62"/>
    <w:rsid w:val="00B13949"/>
    <w:rsid w:val="00B1406E"/>
    <w:rsid w:val="00B14A65"/>
    <w:rsid w:val="00B14DC0"/>
    <w:rsid w:val="00B156C3"/>
    <w:rsid w:val="00B17A7F"/>
    <w:rsid w:val="00B20828"/>
    <w:rsid w:val="00B213E3"/>
    <w:rsid w:val="00B224C9"/>
    <w:rsid w:val="00B22BDB"/>
    <w:rsid w:val="00B24281"/>
    <w:rsid w:val="00B25206"/>
    <w:rsid w:val="00B25F73"/>
    <w:rsid w:val="00B26953"/>
    <w:rsid w:val="00B274E6"/>
    <w:rsid w:val="00B309F6"/>
    <w:rsid w:val="00B30B84"/>
    <w:rsid w:val="00B313AC"/>
    <w:rsid w:val="00B3244A"/>
    <w:rsid w:val="00B33D9D"/>
    <w:rsid w:val="00B36B32"/>
    <w:rsid w:val="00B427AC"/>
    <w:rsid w:val="00B44A1C"/>
    <w:rsid w:val="00B453A9"/>
    <w:rsid w:val="00B4595D"/>
    <w:rsid w:val="00B5244F"/>
    <w:rsid w:val="00B52803"/>
    <w:rsid w:val="00B53EF2"/>
    <w:rsid w:val="00B5431A"/>
    <w:rsid w:val="00B5435C"/>
    <w:rsid w:val="00B54576"/>
    <w:rsid w:val="00B5512D"/>
    <w:rsid w:val="00B55397"/>
    <w:rsid w:val="00B573E9"/>
    <w:rsid w:val="00B574F2"/>
    <w:rsid w:val="00B616E4"/>
    <w:rsid w:val="00B62349"/>
    <w:rsid w:val="00B62B9A"/>
    <w:rsid w:val="00B62BB3"/>
    <w:rsid w:val="00B62C93"/>
    <w:rsid w:val="00B634F8"/>
    <w:rsid w:val="00B63783"/>
    <w:rsid w:val="00B656D3"/>
    <w:rsid w:val="00B66895"/>
    <w:rsid w:val="00B70D52"/>
    <w:rsid w:val="00B71437"/>
    <w:rsid w:val="00B71456"/>
    <w:rsid w:val="00B71DFC"/>
    <w:rsid w:val="00B7417E"/>
    <w:rsid w:val="00B74A63"/>
    <w:rsid w:val="00B75B4C"/>
    <w:rsid w:val="00B75E25"/>
    <w:rsid w:val="00B7692A"/>
    <w:rsid w:val="00B7726B"/>
    <w:rsid w:val="00B77308"/>
    <w:rsid w:val="00B775D5"/>
    <w:rsid w:val="00B778F3"/>
    <w:rsid w:val="00B82329"/>
    <w:rsid w:val="00B82EBA"/>
    <w:rsid w:val="00B854E4"/>
    <w:rsid w:val="00B869F6"/>
    <w:rsid w:val="00B877A9"/>
    <w:rsid w:val="00B909D1"/>
    <w:rsid w:val="00B91624"/>
    <w:rsid w:val="00B92763"/>
    <w:rsid w:val="00B92790"/>
    <w:rsid w:val="00B94D89"/>
    <w:rsid w:val="00B96815"/>
    <w:rsid w:val="00B97ABE"/>
    <w:rsid w:val="00BA058F"/>
    <w:rsid w:val="00BA16A5"/>
    <w:rsid w:val="00BA17D0"/>
    <w:rsid w:val="00BA4326"/>
    <w:rsid w:val="00BA46A9"/>
    <w:rsid w:val="00BA4C99"/>
    <w:rsid w:val="00BA620F"/>
    <w:rsid w:val="00BA763D"/>
    <w:rsid w:val="00BB1197"/>
    <w:rsid w:val="00BB2164"/>
    <w:rsid w:val="00BB4419"/>
    <w:rsid w:val="00BB5FDC"/>
    <w:rsid w:val="00BC0936"/>
    <w:rsid w:val="00BC13BE"/>
    <w:rsid w:val="00BC15FB"/>
    <w:rsid w:val="00BC3109"/>
    <w:rsid w:val="00BC37CE"/>
    <w:rsid w:val="00BC38B4"/>
    <w:rsid w:val="00BC4676"/>
    <w:rsid w:val="00BC6172"/>
    <w:rsid w:val="00BC61D1"/>
    <w:rsid w:val="00BC77DF"/>
    <w:rsid w:val="00BD1A95"/>
    <w:rsid w:val="00BD2895"/>
    <w:rsid w:val="00BD4B92"/>
    <w:rsid w:val="00BD5220"/>
    <w:rsid w:val="00BD5D55"/>
    <w:rsid w:val="00BD62C6"/>
    <w:rsid w:val="00BE0272"/>
    <w:rsid w:val="00BE2EF6"/>
    <w:rsid w:val="00BE3B76"/>
    <w:rsid w:val="00BE4661"/>
    <w:rsid w:val="00BE671D"/>
    <w:rsid w:val="00BE7330"/>
    <w:rsid w:val="00BE7453"/>
    <w:rsid w:val="00BF0C3F"/>
    <w:rsid w:val="00BF230C"/>
    <w:rsid w:val="00BF2965"/>
    <w:rsid w:val="00BF512B"/>
    <w:rsid w:val="00BF5C06"/>
    <w:rsid w:val="00C01A34"/>
    <w:rsid w:val="00C02A26"/>
    <w:rsid w:val="00C0361C"/>
    <w:rsid w:val="00C05E79"/>
    <w:rsid w:val="00C06D4F"/>
    <w:rsid w:val="00C10E29"/>
    <w:rsid w:val="00C126AB"/>
    <w:rsid w:val="00C12A98"/>
    <w:rsid w:val="00C12F2D"/>
    <w:rsid w:val="00C13056"/>
    <w:rsid w:val="00C14A2B"/>
    <w:rsid w:val="00C2090C"/>
    <w:rsid w:val="00C2142B"/>
    <w:rsid w:val="00C216F8"/>
    <w:rsid w:val="00C2589B"/>
    <w:rsid w:val="00C266A4"/>
    <w:rsid w:val="00C321C2"/>
    <w:rsid w:val="00C34C01"/>
    <w:rsid w:val="00C35BF0"/>
    <w:rsid w:val="00C35EEC"/>
    <w:rsid w:val="00C371B6"/>
    <w:rsid w:val="00C43026"/>
    <w:rsid w:val="00C430E9"/>
    <w:rsid w:val="00C43651"/>
    <w:rsid w:val="00C502D8"/>
    <w:rsid w:val="00C507B7"/>
    <w:rsid w:val="00C52A31"/>
    <w:rsid w:val="00C5553C"/>
    <w:rsid w:val="00C55566"/>
    <w:rsid w:val="00C60744"/>
    <w:rsid w:val="00C61BF4"/>
    <w:rsid w:val="00C61FBC"/>
    <w:rsid w:val="00C62655"/>
    <w:rsid w:val="00C62CF2"/>
    <w:rsid w:val="00C642A6"/>
    <w:rsid w:val="00C657EE"/>
    <w:rsid w:val="00C702E8"/>
    <w:rsid w:val="00C71991"/>
    <w:rsid w:val="00C71E70"/>
    <w:rsid w:val="00C72DB7"/>
    <w:rsid w:val="00C73377"/>
    <w:rsid w:val="00C736B0"/>
    <w:rsid w:val="00C7555D"/>
    <w:rsid w:val="00C7703A"/>
    <w:rsid w:val="00C806BC"/>
    <w:rsid w:val="00C82F00"/>
    <w:rsid w:val="00C83726"/>
    <w:rsid w:val="00C83834"/>
    <w:rsid w:val="00C84C96"/>
    <w:rsid w:val="00C857A1"/>
    <w:rsid w:val="00C85C82"/>
    <w:rsid w:val="00C8764D"/>
    <w:rsid w:val="00C9103F"/>
    <w:rsid w:val="00C920E2"/>
    <w:rsid w:val="00C9436A"/>
    <w:rsid w:val="00C94D0D"/>
    <w:rsid w:val="00C9524A"/>
    <w:rsid w:val="00C96A9D"/>
    <w:rsid w:val="00CA081D"/>
    <w:rsid w:val="00CA48A1"/>
    <w:rsid w:val="00CA5223"/>
    <w:rsid w:val="00CA741D"/>
    <w:rsid w:val="00CB11E4"/>
    <w:rsid w:val="00CB3688"/>
    <w:rsid w:val="00CB36CD"/>
    <w:rsid w:val="00CB42DD"/>
    <w:rsid w:val="00CB5531"/>
    <w:rsid w:val="00CB5FE8"/>
    <w:rsid w:val="00CB7132"/>
    <w:rsid w:val="00CC023B"/>
    <w:rsid w:val="00CC44DA"/>
    <w:rsid w:val="00CC55CA"/>
    <w:rsid w:val="00CC6D02"/>
    <w:rsid w:val="00CC74AC"/>
    <w:rsid w:val="00CD07DB"/>
    <w:rsid w:val="00CD0B35"/>
    <w:rsid w:val="00CD111C"/>
    <w:rsid w:val="00CD1BC1"/>
    <w:rsid w:val="00CD230A"/>
    <w:rsid w:val="00CD30BC"/>
    <w:rsid w:val="00CD31FF"/>
    <w:rsid w:val="00CD46DF"/>
    <w:rsid w:val="00CD5475"/>
    <w:rsid w:val="00CD56D3"/>
    <w:rsid w:val="00CE02A9"/>
    <w:rsid w:val="00CE1C1A"/>
    <w:rsid w:val="00CE2258"/>
    <w:rsid w:val="00CE28CF"/>
    <w:rsid w:val="00CE345B"/>
    <w:rsid w:val="00CE44B8"/>
    <w:rsid w:val="00CE6963"/>
    <w:rsid w:val="00CE6B23"/>
    <w:rsid w:val="00CE6F85"/>
    <w:rsid w:val="00CE783A"/>
    <w:rsid w:val="00CF00B8"/>
    <w:rsid w:val="00CF088F"/>
    <w:rsid w:val="00CF2465"/>
    <w:rsid w:val="00CF4D05"/>
    <w:rsid w:val="00CF4F0D"/>
    <w:rsid w:val="00CF525B"/>
    <w:rsid w:val="00CF7044"/>
    <w:rsid w:val="00D01888"/>
    <w:rsid w:val="00D024B7"/>
    <w:rsid w:val="00D02A11"/>
    <w:rsid w:val="00D030B5"/>
    <w:rsid w:val="00D03E32"/>
    <w:rsid w:val="00D04099"/>
    <w:rsid w:val="00D04D69"/>
    <w:rsid w:val="00D05061"/>
    <w:rsid w:val="00D1400C"/>
    <w:rsid w:val="00D15007"/>
    <w:rsid w:val="00D16008"/>
    <w:rsid w:val="00D16976"/>
    <w:rsid w:val="00D17F09"/>
    <w:rsid w:val="00D20242"/>
    <w:rsid w:val="00D21AED"/>
    <w:rsid w:val="00D223BC"/>
    <w:rsid w:val="00D2394D"/>
    <w:rsid w:val="00D240AE"/>
    <w:rsid w:val="00D26C51"/>
    <w:rsid w:val="00D273DF"/>
    <w:rsid w:val="00D301D8"/>
    <w:rsid w:val="00D30282"/>
    <w:rsid w:val="00D30D68"/>
    <w:rsid w:val="00D3186E"/>
    <w:rsid w:val="00D32311"/>
    <w:rsid w:val="00D32FFD"/>
    <w:rsid w:val="00D33089"/>
    <w:rsid w:val="00D3383F"/>
    <w:rsid w:val="00D33D7C"/>
    <w:rsid w:val="00D34C1F"/>
    <w:rsid w:val="00D34C6B"/>
    <w:rsid w:val="00D37C0E"/>
    <w:rsid w:val="00D41BA5"/>
    <w:rsid w:val="00D42CF4"/>
    <w:rsid w:val="00D42F4C"/>
    <w:rsid w:val="00D431A7"/>
    <w:rsid w:val="00D443D8"/>
    <w:rsid w:val="00D46623"/>
    <w:rsid w:val="00D47113"/>
    <w:rsid w:val="00D501C1"/>
    <w:rsid w:val="00D53E5E"/>
    <w:rsid w:val="00D54600"/>
    <w:rsid w:val="00D56579"/>
    <w:rsid w:val="00D5772F"/>
    <w:rsid w:val="00D618B9"/>
    <w:rsid w:val="00D62CC2"/>
    <w:rsid w:val="00D62D9C"/>
    <w:rsid w:val="00D6367C"/>
    <w:rsid w:val="00D70C92"/>
    <w:rsid w:val="00D7139C"/>
    <w:rsid w:val="00D72345"/>
    <w:rsid w:val="00D72CDD"/>
    <w:rsid w:val="00D76222"/>
    <w:rsid w:val="00D7657A"/>
    <w:rsid w:val="00D76593"/>
    <w:rsid w:val="00D8171E"/>
    <w:rsid w:val="00D81F6F"/>
    <w:rsid w:val="00D82EFA"/>
    <w:rsid w:val="00D84056"/>
    <w:rsid w:val="00D84897"/>
    <w:rsid w:val="00D85561"/>
    <w:rsid w:val="00D864E7"/>
    <w:rsid w:val="00D86D5C"/>
    <w:rsid w:val="00D87D99"/>
    <w:rsid w:val="00D87DD3"/>
    <w:rsid w:val="00D91AF4"/>
    <w:rsid w:val="00D93155"/>
    <w:rsid w:val="00D947D3"/>
    <w:rsid w:val="00DA00D6"/>
    <w:rsid w:val="00DA1833"/>
    <w:rsid w:val="00DA4D77"/>
    <w:rsid w:val="00DA649E"/>
    <w:rsid w:val="00DA72EA"/>
    <w:rsid w:val="00DB14A6"/>
    <w:rsid w:val="00DB1897"/>
    <w:rsid w:val="00DB21E9"/>
    <w:rsid w:val="00DB23B2"/>
    <w:rsid w:val="00DB5965"/>
    <w:rsid w:val="00DB7FD8"/>
    <w:rsid w:val="00DC101C"/>
    <w:rsid w:val="00DC2512"/>
    <w:rsid w:val="00DC39D4"/>
    <w:rsid w:val="00DC3BA3"/>
    <w:rsid w:val="00DC62D2"/>
    <w:rsid w:val="00DD126D"/>
    <w:rsid w:val="00DD5319"/>
    <w:rsid w:val="00DD5EA6"/>
    <w:rsid w:val="00DD646E"/>
    <w:rsid w:val="00DE1367"/>
    <w:rsid w:val="00DE1390"/>
    <w:rsid w:val="00DE4ABF"/>
    <w:rsid w:val="00DE4AE8"/>
    <w:rsid w:val="00DE6669"/>
    <w:rsid w:val="00DE6FF4"/>
    <w:rsid w:val="00DF460E"/>
    <w:rsid w:val="00DF67F3"/>
    <w:rsid w:val="00E03302"/>
    <w:rsid w:val="00E0543D"/>
    <w:rsid w:val="00E0788E"/>
    <w:rsid w:val="00E10EF4"/>
    <w:rsid w:val="00E11C1D"/>
    <w:rsid w:val="00E130E4"/>
    <w:rsid w:val="00E13C78"/>
    <w:rsid w:val="00E202CF"/>
    <w:rsid w:val="00E20613"/>
    <w:rsid w:val="00E218B7"/>
    <w:rsid w:val="00E21F18"/>
    <w:rsid w:val="00E22816"/>
    <w:rsid w:val="00E229DC"/>
    <w:rsid w:val="00E23B8A"/>
    <w:rsid w:val="00E2432E"/>
    <w:rsid w:val="00E27CE5"/>
    <w:rsid w:val="00E3040C"/>
    <w:rsid w:val="00E30C38"/>
    <w:rsid w:val="00E32E8E"/>
    <w:rsid w:val="00E33640"/>
    <w:rsid w:val="00E35170"/>
    <w:rsid w:val="00E37655"/>
    <w:rsid w:val="00E377F9"/>
    <w:rsid w:val="00E40220"/>
    <w:rsid w:val="00E40367"/>
    <w:rsid w:val="00E41196"/>
    <w:rsid w:val="00E4194E"/>
    <w:rsid w:val="00E41D99"/>
    <w:rsid w:val="00E41FA8"/>
    <w:rsid w:val="00E4329F"/>
    <w:rsid w:val="00E437EC"/>
    <w:rsid w:val="00E44103"/>
    <w:rsid w:val="00E44384"/>
    <w:rsid w:val="00E44464"/>
    <w:rsid w:val="00E45569"/>
    <w:rsid w:val="00E45602"/>
    <w:rsid w:val="00E45716"/>
    <w:rsid w:val="00E463C3"/>
    <w:rsid w:val="00E468DF"/>
    <w:rsid w:val="00E47600"/>
    <w:rsid w:val="00E479A6"/>
    <w:rsid w:val="00E506C5"/>
    <w:rsid w:val="00E521B2"/>
    <w:rsid w:val="00E54345"/>
    <w:rsid w:val="00E55EBB"/>
    <w:rsid w:val="00E6084E"/>
    <w:rsid w:val="00E61213"/>
    <w:rsid w:val="00E6306B"/>
    <w:rsid w:val="00E64D59"/>
    <w:rsid w:val="00E64F06"/>
    <w:rsid w:val="00E650F8"/>
    <w:rsid w:val="00E6521E"/>
    <w:rsid w:val="00E67861"/>
    <w:rsid w:val="00E67FBB"/>
    <w:rsid w:val="00E714F7"/>
    <w:rsid w:val="00E72262"/>
    <w:rsid w:val="00E723C3"/>
    <w:rsid w:val="00E73121"/>
    <w:rsid w:val="00E765B6"/>
    <w:rsid w:val="00E770D6"/>
    <w:rsid w:val="00E77E6A"/>
    <w:rsid w:val="00E80B73"/>
    <w:rsid w:val="00E80C7D"/>
    <w:rsid w:val="00E8366C"/>
    <w:rsid w:val="00E853FE"/>
    <w:rsid w:val="00E85494"/>
    <w:rsid w:val="00E8631A"/>
    <w:rsid w:val="00E86466"/>
    <w:rsid w:val="00E86C67"/>
    <w:rsid w:val="00E86F5D"/>
    <w:rsid w:val="00E87123"/>
    <w:rsid w:val="00E90F3E"/>
    <w:rsid w:val="00E922B1"/>
    <w:rsid w:val="00E95BAD"/>
    <w:rsid w:val="00E95EE8"/>
    <w:rsid w:val="00E96A98"/>
    <w:rsid w:val="00E96D22"/>
    <w:rsid w:val="00E97D12"/>
    <w:rsid w:val="00EA1834"/>
    <w:rsid w:val="00EA1D5A"/>
    <w:rsid w:val="00EA33FA"/>
    <w:rsid w:val="00EA5BFF"/>
    <w:rsid w:val="00EA5D09"/>
    <w:rsid w:val="00EA6442"/>
    <w:rsid w:val="00EA6E26"/>
    <w:rsid w:val="00EA764F"/>
    <w:rsid w:val="00EB1A6C"/>
    <w:rsid w:val="00EB2038"/>
    <w:rsid w:val="00EB22F9"/>
    <w:rsid w:val="00EB237C"/>
    <w:rsid w:val="00EB4F3E"/>
    <w:rsid w:val="00EB6C8E"/>
    <w:rsid w:val="00EC1065"/>
    <w:rsid w:val="00EC1B5D"/>
    <w:rsid w:val="00EC303D"/>
    <w:rsid w:val="00EC353E"/>
    <w:rsid w:val="00EC45F6"/>
    <w:rsid w:val="00EC4D20"/>
    <w:rsid w:val="00EC6D13"/>
    <w:rsid w:val="00EC7497"/>
    <w:rsid w:val="00ED0372"/>
    <w:rsid w:val="00ED0DF9"/>
    <w:rsid w:val="00ED2263"/>
    <w:rsid w:val="00ED3397"/>
    <w:rsid w:val="00ED6A4F"/>
    <w:rsid w:val="00ED7C38"/>
    <w:rsid w:val="00EE0F92"/>
    <w:rsid w:val="00EE525D"/>
    <w:rsid w:val="00EE6553"/>
    <w:rsid w:val="00EE79E4"/>
    <w:rsid w:val="00EF4B5A"/>
    <w:rsid w:val="00EF4F50"/>
    <w:rsid w:val="00EF556E"/>
    <w:rsid w:val="00EF61DC"/>
    <w:rsid w:val="00F02346"/>
    <w:rsid w:val="00F02D04"/>
    <w:rsid w:val="00F0373D"/>
    <w:rsid w:val="00F056B8"/>
    <w:rsid w:val="00F05BB2"/>
    <w:rsid w:val="00F066A5"/>
    <w:rsid w:val="00F072BF"/>
    <w:rsid w:val="00F110DC"/>
    <w:rsid w:val="00F11281"/>
    <w:rsid w:val="00F112A9"/>
    <w:rsid w:val="00F11777"/>
    <w:rsid w:val="00F117D6"/>
    <w:rsid w:val="00F139F4"/>
    <w:rsid w:val="00F153DF"/>
    <w:rsid w:val="00F15684"/>
    <w:rsid w:val="00F158B5"/>
    <w:rsid w:val="00F16399"/>
    <w:rsid w:val="00F20061"/>
    <w:rsid w:val="00F21A9B"/>
    <w:rsid w:val="00F21D2D"/>
    <w:rsid w:val="00F23015"/>
    <w:rsid w:val="00F230C3"/>
    <w:rsid w:val="00F2515A"/>
    <w:rsid w:val="00F2515F"/>
    <w:rsid w:val="00F27E99"/>
    <w:rsid w:val="00F30A07"/>
    <w:rsid w:val="00F32190"/>
    <w:rsid w:val="00F32530"/>
    <w:rsid w:val="00F32AED"/>
    <w:rsid w:val="00F359A8"/>
    <w:rsid w:val="00F36A27"/>
    <w:rsid w:val="00F408C0"/>
    <w:rsid w:val="00F40EC6"/>
    <w:rsid w:val="00F4347B"/>
    <w:rsid w:val="00F43CB5"/>
    <w:rsid w:val="00F43F84"/>
    <w:rsid w:val="00F44625"/>
    <w:rsid w:val="00F452AE"/>
    <w:rsid w:val="00F4577F"/>
    <w:rsid w:val="00F502C9"/>
    <w:rsid w:val="00F504AA"/>
    <w:rsid w:val="00F51624"/>
    <w:rsid w:val="00F5185E"/>
    <w:rsid w:val="00F51BE3"/>
    <w:rsid w:val="00F53314"/>
    <w:rsid w:val="00F5344E"/>
    <w:rsid w:val="00F54AB7"/>
    <w:rsid w:val="00F54F6D"/>
    <w:rsid w:val="00F55232"/>
    <w:rsid w:val="00F561D3"/>
    <w:rsid w:val="00F608C5"/>
    <w:rsid w:val="00F6137C"/>
    <w:rsid w:val="00F61618"/>
    <w:rsid w:val="00F6323D"/>
    <w:rsid w:val="00F66E71"/>
    <w:rsid w:val="00F6785C"/>
    <w:rsid w:val="00F7010E"/>
    <w:rsid w:val="00F70FC9"/>
    <w:rsid w:val="00F7283A"/>
    <w:rsid w:val="00F72EA5"/>
    <w:rsid w:val="00F74933"/>
    <w:rsid w:val="00F77D3F"/>
    <w:rsid w:val="00F802F7"/>
    <w:rsid w:val="00F80EC4"/>
    <w:rsid w:val="00F80F60"/>
    <w:rsid w:val="00F8259C"/>
    <w:rsid w:val="00F82CAB"/>
    <w:rsid w:val="00F83157"/>
    <w:rsid w:val="00F83304"/>
    <w:rsid w:val="00F841DD"/>
    <w:rsid w:val="00F84806"/>
    <w:rsid w:val="00F84983"/>
    <w:rsid w:val="00F85607"/>
    <w:rsid w:val="00F910F0"/>
    <w:rsid w:val="00F91535"/>
    <w:rsid w:val="00F934B0"/>
    <w:rsid w:val="00F96789"/>
    <w:rsid w:val="00FA0788"/>
    <w:rsid w:val="00FA0D4E"/>
    <w:rsid w:val="00FA2163"/>
    <w:rsid w:val="00FA36C7"/>
    <w:rsid w:val="00FA3CBB"/>
    <w:rsid w:val="00FA3EE7"/>
    <w:rsid w:val="00FA5DF6"/>
    <w:rsid w:val="00FA6DC9"/>
    <w:rsid w:val="00FB0349"/>
    <w:rsid w:val="00FB0BBE"/>
    <w:rsid w:val="00FB1EDB"/>
    <w:rsid w:val="00FB27C4"/>
    <w:rsid w:val="00FB2CFC"/>
    <w:rsid w:val="00FB39D0"/>
    <w:rsid w:val="00FB730C"/>
    <w:rsid w:val="00FC0DB7"/>
    <w:rsid w:val="00FC1071"/>
    <w:rsid w:val="00FC280E"/>
    <w:rsid w:val="00FC2821"/>
    <w:rsid w:val="00FC2922"/>
    <w:rsid w:val="00FC3B6D"/>
    <w:rsid w:val="00FC3BCA"/>
    <w:rsid w:val="00FC4335"/>
    <w:rsid w:val="00FC57AD"/>
    <w:rsid w:val="00FC5BAB"/>
    <w:rsid w:val="00FC6485"/>
    <w:rsid w:val="00FC715E"/>
    <w:rsid w:val="00FD0093"/>
    <w:rsid w:val="00FD03B7"/>
    <w:rsid w:val="00FD1194"/>
    <w:rsid w:val="00FD2458"/>
    <w:rsid w:val="00FD7888"/>
    <w:rsid w:val="00FE1D65"/>
    <w:rsid w:val="00FE220F"/>
    <w:rsid w:val="00FE4A86"/>
    <w:rsid w:val="00FE5D45"/>
    <w:rsid w:val="00FE5D59"/>
    <w:rsid w:val="00FE7B07"/>
    <w:rsid w:val="00FF17EE"/>
    <w:rsid w:val="00FF3A15"/>
    <w:rsid w:val="00FF3FC3"/>
    <w:rsid w:val="00FF44F8"/>
    <w:rsid w:val="00FF53BA"/>
    <w:rsid w:val="00FF57DE"/>
    <w:rsid w:val="00FF5A18"/>
    <w:rsid w:val="00FF7280"/>
    <w:rsid w:val="00FF7674"/>
    <w:rsid w:val="00FF77F4"/>
    <w:rsid w:val="00FF7FD3"/>
    <w:rsid w:val="43EAC7FA"/>
    <w:rsid w:val="58FDEDC5"/>
    <w:rsid w:val="66403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82163D"/>
  <w15:docId w15:val="{FB5EDEB0-306D-4CF3-A79B-15F740D86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3351"/>
    <w:rPr>
      <w:lang w:val="sr-Cyrl-RS"/>
    </w:rPr>
  </w:style>
  <w:style w:type="paragraph" w:styleId="Naslov1">
    <w:name w:val="heading 1"/>
    <w:basedOn w:val="Normal"/>
    <w:link w:val="Naslov1Char"/>
    <w:uiPriority w:val="9"/>
    <w:qFormat/>
    <w:rsid w:val="006A2BC6"/>
    <w:pPr>
      <w:numPr>
        <w:numId w:val="1"/>
      </w:numPr>
      <w:tabs>
        <w:tab w:val="left" w:pos="360"/>
      </w:tabs>
      <w:spacing w:before="100" w:beforeAutospacing="1" w:after="100" w:afterAutospacing="1" w:line="240" w:lineRule="auto"/>
      <w:outlineLvl w:val="0"/>
    </w:pPr>
    <w:rPr>
      <w:rFonts w:eastAsia="Times New Roman" w:cstheme="minorHAnsi"/>
      <w:bCs/>
      <w:color w:val="2F5496" w:themeColor="accent5" w:themeShade="BF"/>
      <w:kern w:val="36"/>
      <w:sz w:val="28"/>
      <w:szCs w:val="48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6A2BC6"/>
    <w:pPr>
      <w:keepNext/>
      <w:keepLines/>
      <w:spacing w:before="120" w:after="120"/>
      <w:outlineLvl w:val="1"/>
    </w:pPr>
    <w:rPr>
      <w:rFonts w:eastAsiaTheme="majorEastAsia" w:cstheme="majorBidi"/>
      <w:color w:val="2F5496" w:themeColor="accent5" w:themeShade="BF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C71E70"/>
    <w:pPr>
      <w:keepNext/>
      <w:keepLines/>
      <w:spacing w:before="120" w:after="120"/>
      <w:outlineLvl w:val="2"/>
    </w:pPr>
    <w:rPr>
      <w:rFonts w:eastAsiaTheme="majorEastAsia" w:cstheme="majorBidi"/>
      <w:b/>
      <w:color w:val="2F5496" w:themeColor="accent5" w:themeShade="BF"/>
      <w:sz w:val="24"/>
      <w:szCs w:val="24"/>
      <w:u w:val="single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customStyle="1" w:styleId="Naslov1Char">
    <w:name w:val="Naslov 1 Char"/>
    <w:basedOn w:val="Podrazumevanifontpasusa"/>
    <w:link w:val="Naslov1"/>
    <w:uiPriority w:val="9"/>
    <w:rsid w:val="006A2BC6"/>
    <w:rPr>
      <w:rFonts w:eastAsia="Times New Roman" w:cstheme="minorHAnsi"/>
      <w:bCs/>
      <w:color w:val="2F5496" w:themeColor="accent5" w:themeShade="BF"/>
      <w:kern w:val="36"/>
      <w:sz w:val="28"/>
      <w:szCs w:val="48"/>
      <w:lang w:val="sr-Cyrl-RS"/>
    </w:rPr>
  </w:style>
  <w:style w:type="paragraph" w:customStyle="1" w:styleId="msonormal0">
    <w:name w:val="msonormal"/>
    <w:basedOn w:val="Normal"/>
    <w:rsid w:val="00F72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72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iperveza">
    <w:name w:val="Hyperlink"/>
    <w:basedOn w:val="Podrazumevanifontpasusa"/>
    <w:uiPriority w:val="99"/>
    <w:unhideWhenUsed/>
    <w:rsid w:val="00F7283A"/>
    <w:rPr>
      <w:color w:val="0000FF"/>
      <w:u w:val="single"/>
    </w:rPr>
  </w:style>
  <w:style w:type="character" w:styleId="Ispraenahiperveza">
    <w:name w:val="FollowedHyperlink"/>
    <w:basedOn w:val="Podrazumevanifontpasusa"/>
    <w:uiPriority w:val="99"/>
    <w:semiHidden/>
    <w:unhideWhenUsed/>
    <w:rsid w:val="00F7283A"/>
    <w:rPr>
      <w:color w:val="800080"/>
      <w:u w:val="single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728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7283A"/>
    <w:rPr>
      <w:rFonts w:ascii="Segoe UI" w:hAnsi="Segoe UI" w:cs="Segoe UI"/>
      <w:sz w:val="18"/>
      <w:szCs w:val="18"/>
    </w:rPr>
  </w:style>
  <w:style w:type="character" w:customStyle="1" w:styleId="Naslov2Char">
    <w:name w:val="Naslov 2 Char"/>
    <w:basedOn w:val="Podrazumevanifontpasusa"/>
    <w:link w:val="Naslov2"/>
    <w:uiPriority w:val="9"/>
    <w:rsid w:val="006A2BC6"/>
    <w:rPr>
      <w:rFonts w:eastAsiaTheme="majorEastAsia" w:cstheme="majorBidi"/>
      <w:color w:val="2F5496" w:themeColor="accent5" w:themeShade="BF"/>
      <w:sz w:val="26"/>
      <w:szCs w:val="26"/>
    </w:rPr>
  </w:style>
  <w:style w:type="paragraph" w:styleId="Naslov">
    <w:name w:val="Title"/>
    <w:basedOn w:val="Normal"/>
    <w:next w:val="Normal"/>
    <w:link w:val="NaslovChar"/>
    <w:uiPriority w:val="10"/>
    <w:qFormat/>
    <w:rsid w:val="00AD76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Podrazumevanifontpasusa"/>
    <w:link w:val="Naslov"/>
    <w:uiPriority w:val="10"/>
    <w:rsid w:val="00AD76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asussalistom">
    <w:name w:val="List Paragraph"/>
    <w:aliases w:val="Akapit z listą BS,Bullet1,Bullets,Citation List,Ha,List Paragraph (numbered (a)),List Paragraph1,List_Paragraph,Liste 1,Main numbered paragraph,Multilevel para_II,NUMBERED PARAGRAPH,Numbered List Paragraph,NumberedParas,References,본문(내용)"/>
    <w:basedOn w:val="Normal"/>
    <w:link w:val="PasussalistomChar"/>
    <w:uiPriority w:val="34"/>
    <w:qFormat/>
    <w:rsid w:val="00F23015"/>
    <w:pPr>
      <w:ind w:left="720"/>
      <w:contextualSpacing/>
    </w:pPr>
  </w:style>
  <w:style w:type="character" w:customStyle="1" w:styleId="material-icons-extended">
    <w:name w:val="material-icons-extended"/>
    <w:basedOn w:val="Podrazumevanifontpasusa"/>
    <w:rsid w:val="00F74933"/>
  </w:style>
  <w:style w:type="paragraph" w:customStyle="1" w:styleId="Default">
    <w:name w:val="Default"/>
    <w:rsid w:val="0022133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463EF8"/>
    <w:rPr>
      <w:color w:val="605E5C"/>
      <w:shd w:val="clear" w:color="auto" w:fill="E1DFDD"/>
    </w:rPr>
  </w:style>
  <w:style w:type="paragraph" w:styleId="Zaglavljestranice">
    <w:name w:val="header"/>
    <w:basedOn w:val="Normal"/>
    <w:link w:val="ZaglavljestraniceChar"/>
    <w:uiPriority w:val="99"/>
    <w:unhideWhenUsed/>
    <w:rsid w:val="007639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7639A3"/>
  </w:style>
  <w:style w:type="paragraph" w:styleId="Podnojestranice">
    <w:name w:val="footer"/>
    <w:basedOn w:val="Normal"/>
    <w:link w:val="PodnojestraniceChar"/>
    <w:uiPriority w:val="99"/>
    <w:unhideWhenUsed/>
    <w:rsid w:val="007639A3"/>
    <w:pPr>
      <w:numPr>
        <w:numId w:val="3"/>
      </w:numPr>
      <w:tabs>
        <w:tab w:val="center" w:pos="4680"/>
        <w:tab w:val="right" w:pos="9360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7639A3"/>
    <w:rPr>
      <w:lang w:val="sr-Cyrl-RS"/>
    </w:rPr>
  </w:style>
  <w:style w:type="paragraph" w:styleId="Naslovsadraja">
    <w:name w:val="TOC Heading"/>
    <w:basedOn w:val="Naslov1"/>
    <w:next w:val="Normal"/>
    <w:uiPriority w:val="39"/>
    <w:unhideWhenUsed/>
    <w:qFormat/>
    <w:rsid w:val="007639A3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/>
      <w:bCs w:val="0"/>
      <w:color w:val="2E74B5" w:themeColor="accent1" w:themeShade="BF"/>
      <w:kern w:val="0"/>
      <w:sz w:val="32"/>
      <w:szCs w:val="32"/>
    </w:rPr>
  </w:style>
  <w:style w:type="paragraph" w:styleId="SADRAJ1">
    <w:name w:val="toc 1"/>
    <w:basedOn w:val="Normal"/>
    <w:next w:val="Normal"/>
    <w:autoRedefine/>
    <w:uiPriority w:val="39"/>
    <w:unhideWhenUsed/>
    <w:rsid w:val="00C7555D"/>
    <w:pPr>
      <w:tabs>
        <w:tab w:val="left" w:pos="440"/>
        <w:tab w:val="right" w:leader="dot" w:pos="10070"/>
      </w:tabs>
      <w:spacing w:after="100"/>
    </w:pPr>
  </w:style>
  <w:style w:type="paragraph" w:styleId="SADRAJ2">
    <w:name w:val="toc 2"/>
    <w:basedOn w:val="Normal"/>
    <w:next w:val="Normal"/>
    <w:autoRedefine/>
    <w:uiPriority w:val="39"/>
    <w:unhideWhenUsed/>
    <w:rsid w:val="007639A3"/>
    <w:pPr>
      <w:spacing w:after="100"/>
      <w:ind w:left="220"/>
    </w:pPr>
  </w:style>
  <w:style w:type="paragraph" w:styleId="Natpis">
    <w:name w:val="caption"/>
    <w:basedOn w:val="Normal"/>
    <w:link w:val="NatpisChar"/>
    <w:uiPriority w:val="99"/>
    <w:qFormat/>
    <w:rsid w:val="00577BF9"/>
    <w:pPr>
      <w:suppressLineNumbers/>
      <w:suppressAutoHyphens/>
      <w:spacing w:before="120" w:after="120" w:line="240" w:lineRule="auto"/>
    </w:pPr>
    <w:rPr>
      <w:rFonts w:eastAsia="SimSun" w:cs="Mangal"/>
      <w:iCs/>
      <w:color w:val="00000A"/>
      <w:szCs w:val="24"/>
      <w:lang w:val="sr-Latn-CS" w:eastAsia="ar-SA"/>
    </w:rPr>
  </w:style>
  <w:style w:type="table" w:customStyle="1" w:styleId="GridTable1Light-Accent51">
    <w:name w:val="Grid Table 1 Light - Accent 51"/>
    <w:basedOn w:val="Normalnatabela"/>
    <w:uiPriority w:val="46"/>
    <w:rsid w:val="00FA6D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Referencakomentara">
    <w:name w:val="annotation reference"/>
    <w:basedOn w:val="Podrazumevanifontpasusa"/>
    <w:uiPriority w:val="99"/>
    <w:semiHidden/>
    <w:unhideWhenUsed/>
    <w:rsid w:val="0009338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09338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09338B"/>
    <w:rPr>
      <w:sz w:val="20"/>
      <w:szCs w:val="20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09338B"/>
    <w:rPr>
      <w:b/>
      <w:bCs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09338B"/>
    <w:rPr>
      <w:b/>
      <w:bCs/>
      <w:sz w:val="20"/>
      <w:szCs w:val="20"/>
    </w:rPr>
  </w:style>
  <w:style w:type="paragraph" w:styleId="Bezrazmaka">
    <w:name w:val="No Spacing"/>
    <w:link w:val="BezrazmakaChar"/>
    <w:uiPriority w:val="1"/>
    <w:qFormat/>
    <w:rsid w:val="00432A01"/>
    <w:pPr>
      <w:spacing w:after="0" w:line="240" w:lineRule="auto"/>
    </w:pPr>
    <w:rPr>
      <w:lang w:val="en-GB"/>
    </w:rPr>
  </w:style>
  <w:style w:type="character" w:styleId="Tekstuvaramesta">
    <w:name w:val="Placeholder Text"/>
    <w:basedOn w:val="Podrazumevanifontpasusa"/>
    <w:uiPriority w:val="99"/>
    <w:semiHidden/>
    <w:rsid w:val="00432A01"/>
    <w:rPr>
      <w:color w:val="808080"/>
    </w:rPr>
  </w:style>
  <w:style w:type="table" w:styleId="Koordinatnamreatabele">
    <w:name w:val="Table Grid"/>
    <w:basedOn w:val="Normalnatabela"/>
    <w:uiPriority w:val="59"/>
    <w:rsid w:val="00432A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otnotedescription">
    <w:name w:val="footnote description"/>
    <w:next w:val="Normal"/>
    <w:link w:val="footnotedescriptionChar"/>
    <w:hidden/>
    <w:rsid w:val="00D7139C"/>
    <w:pPr>
      <w:spacing w:after="0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sid w:val="00D7139C"/>
    <w:rPr>
      <w:rFonts w:ascii="Calibri" w:eastAsia="Calibri" w:hAnsi="Calibri" w:cs="Calibri"/>
      <w:color w:val="000000"/>
      <w:sz w:val="20"/>
    </w:rPr>
  </w:style>
  <w:style w:type="paragraph" w:styleId="Korektura">
    <w:name w:val="Revision"/>
    <w:hidden/>
    <w:uiPriority w:val="99"/>
    <w:semiHidden/>
    <w:rsid w:val="00AE0875"/>
    <w:pPr>
      <w:spacing w:after="0" w:line="240" w:lineRule="auto"/>
    </w:pPr>
  </w:style>
  <w:style w:type="paragraph" w:customStyle="1" w:styleId="xmsolistparagraph">
    <w:name w:val="x_msolistparagraph"/>
    <w:basedOn w:val="Normal"/>
    <w:rsid w:val="00826F2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gd">
    <w:name w:val="gd"/>
    <w:basedOn w:val="Podrazumevanifontpasusa"/>
    <w:rsid w:val="001E3EB2"/>
  </w:style>
  <w:style w:type="character" w:customStyle="1" w:styleId="UnresolvedMention2">
    <w:name w:val="Unresolved Mention2"/>
    <w:basedOn w:val="Podrazumevanifontpasusa"/>
    <w:uiPriority w:val="99"/>
    <w:semiHidden/>
    <w:unhideWhenUsed/>
    <w:rsid w:val="0043036E"/>
    <w:rPr>
      <w:color w:val="605E5C"/>
      <w:shd w:val="clear" w:color="auto" w:fill="E1DFDD"/>
    </w:rPr>
  </w:style>
  <w:style w:type="character" w:customStyle="1" w:styleId="Naslov3Char">
    <w:name w:val="Naslov 3 Char"/>
    <w:basedOn w:val="Podrazumevanifontpasusa"/>
    <w:link w:val="Naslov3"/>
    <w:uiPriority w:val="9"/>
    <w:qFormat/>
    <w:rsid w:val="00C71E70"/>
    <w:rPr>
      <w:rFonts w:eastAsiaTheme="majorEastAsia" w:cstheme="majorBidi"/>
      <w:b/>
      <w:color w:val="2F5496" w:themeColor="accent5" w:themeShade="BF"/>
      <w:sz w:val="24"/>
      <w:szCs w:val="24"/>
      <w:u w:val="single"/>
    </w:rPr>
  </w:style>
  <w:style w:type="paragraph" w:customStyle="1" w:styleId="Style1">
    <w:name w:val="Style1"/>
    <w:basedOn w:val="Naslov3"/>
    <w:link w:val="Style1Char"/>
    <w:qFormat/>
    <w:rsid w:val="004F0198"/>
    <w:rPr>
      <w:rFonts w:eastAsia="Times New Roman"/>
      <w:b w:val="0"/>
      <w:bCs/>
      <w:i/>
      <w:kern w:val="36"/>
    </w:rPr>
  </w:style>
  <w:style w:type="character" w:customStyle="1" w:styleId="Style1Char">
    <w:name w:val="Style1 Char"/>
    <w:basedOn w:val="Naslov3Char"/>
    <w:link w:val="Style1"/>
    <w:rsid w:val="004F0198"/>
    <w:rPr>
      <w:rFonts w:ascii="Times New Roman" w:eastAsia="Times New Roman" w:hAnsi="Times New Roman" w:cstheme="majorBidi"/>
      <w:b w:val="0"/>
      <w:bCs/>
      <w:i/>
      <w:color w:val="2E74B5" w:themeColor="accent1" w:themeShade="BF"/>
      <w:kern w:val="36"/>
      <w:sz w:val="24"/>
      <w:szCs w:val="24"/>
      <w:u w:val="single"/>
    </w:rPr>
  </w:style>
  <w:style w:type="paragraph" w:styleId="SADRAJ3">
    <w:name w:val="toc 3"/>
    <w:basedOn w:val="Normal"/>
    <w:next w:val="Normal"/>
    <w:autoRedefine/>
    <w:uiPriority w:val="39"/>
    <w:unhideWhenUsed/>
    <w:rsid w:val="00573FC3"/>
    <w:pPr>
      <w:spacing w:after="100"/>
      <w:ind w:left="440"/>
    </w:pPr>
  </w:style>
  <w:style w:type="character" w:customStyle="1" w:styleId="UnresolvedMention3">
    <w:name w:val="Unresolved Mention3"/>
    <w:basedOn w:val="Podrazumevanifontpasusa"/>
    <w:uiPriority w:val="99"/>
    <w:semiHidden/>
    <w:unhideWhenUsed/>
    <w:rsid w:val="00825822"/>
    <w:rPr>
      <w:color w:val="605E5C"/>
      <w:shd w:val="clear" w:color="auto" w:fill="E1DFDD"/>
    </w:rPr>
  </w:style>
  <w:style w:type="paragraph" w:customStyle="1" w:styleId="style17">
    <w:name w:val="style17"/>
    <w:basedOn w:val="Normal"/>
    <w:rsid w:val="001E16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vicssslova">
    <w:name w:val="novicssslova"/>
    <w:basedOn w:val="Podrazumevanifontpasusa"/>
    <w:rsid w:val="001E167D"/>
  </w:style>
  <w:style w:type="character" w:styleId="Naglaeno">
    <w:name w:val="Strong"/>
    <w:basedOn w:val="Podrazumevanifontpasusa"/>
    <w:uiPriority w:val="22"/>
    <w:qFormat/>
    <w:rsid w:val="001E167D"/>
    <w:rPr>
      <w:b/>
      <w:bCs/>
    </w:rPr>
  </w:style>
  <w:style w:type="table" w:customStyle="1" w:styleId="GridTable1Light1">
    <w:name w:val="Grid Table 1 Light1"/>
    <w:basedOn w:val="Normalnatabela"/>
    <w:uiPriority w:val="46"/>
    <w:rsid w:val="009F61D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yle2">
    <w:name w:val="Style2"/>
    <w:basedOn w:val="Natpis"/>
    <w:link w:val="Style2Char"/>
    <w:qFormat/>
    <w:rsid w:val="009F61D1"/>
    <w:pPr>
      <w:jc w:val="center"/>
    </w:pPr>
    <w:rPr>
      <w:rFonts w:ascii="Times New Roman" w:hAnsi="Times New Roman" w:cs="Times New Roman"/>
      <w:color w:val="2F5496" w:themeColor="accent5" w:themeShade="BF"/>
    </w:rPr>
  </w:style>
  <w:style w:type="character" w:customStyle="1" w:styleId="NatpisChar">
    <w:name w:val="Natpis Char"/>
    <w:basedOn w:val="Podrazumevanifontpasusa"/>
    <w:link w:val="Natpis"/>
    <w:uiPriority w:val="99"/>
    <w:rsid w:val="00577BF9"/>
    <w:rPr>
      <w:rFonts w:eastAsia="SimSun" w:cs="Mangal"/>
      <w:iCs/>
      <w:color w:val="00000A"/>
      <w:szCs w:val="24"/>
      <w:lang w:val="sr-Latn-CS" w:eastAsia="ar-SA"/>
    </w:rPr>
  </w:style>
  <w:style w:type="character" w:customStyle="1" w:styleId="Style2Char">
    <w:name w:val="Style2 Char"/>
    <w:basedOn w:val="NatpisChar"/>
    <w:link w:val="Style2"/>
    <w:rsid w:val="009F61D1"/>
    <w:rPr>
      <w:rFonts w:ascii="Times New Roman" w:eastAsia="SimSun" w:hAnsi="Times New Roman" w:cs="Times New Roman"/>
      <w:i w:val="0"/>
      <w:iCs/>
      <w:color w:val="2F5496" w:themeColor="accent5" w:themeShade="BF"/>
      <w:sz w:val="24"/>
      <w:szCs w:val="24"/>
      <w:lang w:val="sr-Latn-CS" w:eastAsia="ar-SA"/>
    </w:rPr>
  </w:style>
  <w:style w:type="paragraph" w:styleId="Navoenje">
    <w:name w:val="Quote"/>
    <w:basedOn w:val="Normal"/>
    <w:next w:val="Normal"/>
    <w:link w:val="NavoenjeChar"/>
    <w:uiPriority w:val="29"/>
    <w:qFormat/>
    <w:rsid w:val="00DC251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NavoenjeChar">
    <w:name w:val="Navođenje Char"/>
    <w:basedOn w:val="Podrazumevanifontpasusa"/>
    <w:link w:val="Navoenje"/>
    <w:uiPriority w:val="29"/>
    <w:rsid w:val="00DC2512"/>
    <w:rPr>
      <w:i/>
      <w:iCs/>
      <w:color w:val="404040" w:themeColor="text1" w:themeTint="BF"/>
    </w:rPr>
  </w:style>
  <w:style w:type="character" w:customStyle="1" w:styleId="UnresolvedMention4">
    <w:name w:val="Unresolved Mention4"/>
    <w:basedOn w:val="Podrazumevanifontpasusa"/>
    <w:uiPriority w:val="99"/>
    <w:semiHidden/>
    <w:unhideWhenUsed/>
    <w:rsid w:val="000E60DC"/>
    <w:rPr>
      <w:color w:val="605E5C"/>
      <w:shd w:val="clear" w:color="auto" w:fill="E1DFDD"/>
    </w:rPr>
  </w:style>
  <w:style w:type="table" w:styleId="Svetlatabelakoordinatnemree1akcenat6">
    <w:name w:val="Grid Table 1 Light Accent 6"/>
    <w:basedOn w:val="Normalnatabela"/>
    <w:uiPriority w:val="46"/>
    <w:rsid w:val="007D506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uto-style2">
    <w:name w:val="auto-style2"/>
    <w:basedOn w:val="Podrazumevanifontpasusa"/>
    <w:rsid w:val="007D506B"/>
  </w:style>
  <w:style w:type="character" w:customStyle="1" w:styleId="UnresolvedMention5">
    <w:name w:val="Unresolved Mention5"/>
    <w:basedOn w:val="Podrazumevanifontpasusa"/>
    <w:uiPriority w:val="99"/>
    <w:semiHidden/>
    <w:unhideWhenUsed/>
    <w:rsid w:val="00135A44"/>
    <w:rPr>
      <w:color w:val="605E5C"/>
      <w:shd w:val="clear" w:color="auto" w:fill="E1DFDD"/>
    </w:rPr>
  </w:style>
  <w:style w:type="character" w:customStyle="1" w:styleId="naslovpropisa1">
    <w:name w:val="naslovpropisa1"/>
    <w:basedOn w:val="Podrazumevanifontpasusa"/>
    <w:rsid w:val="00E86C67"/>
  </w:style>
  <w:style w:type="character" w:customStyle="1" w:styleId="naslovpropisa1a">
    <w:name w:val="naslovpropisa1a"/>
    <w:basedOn w:val="Podrazumevanifontpasusa"/>
    <w:rsid w:val="00E86C67"/>
  </w:style>
  <w:style w:type="character" w:customStyle="1" w:styleId="PasussalistomChar">
    <w:name w:val="Pasus sa listom Char"/>
    <w:aliases w:val="Akapit z listą BS Char,Bullet1 Char,Bullets Char,Citation List Char,Ha Char,List Paragraph (numbered (a)) Char,List Paragraph1 Char,List_Paragraph Char,Liste 1 Char,Main numbered paragraph Char,Multilevel para_II Char,본문(내용) Char"/>
    <w:link w:val="Pasussalistom"/>
    <w:uiPriority w:val="34"/>
    <w:qFormat/>
    <w:locked/>
    <w:rsid w:val="00577BF9"/>
  </w:style>
  <w:style w:type="paragraph" w:styleId="Tekstfusnote">
    <w:name w:val="footnote text"/>
    <w:basedOn w:val="Normal"/>
    <w:link w:val="TekstfusnoteChar"/>
    <w:uiPriority w:val="99"/>
    <w:semiHidden/>
    <w:unhideWhenUsed/>
    <w:rsid w:val="00276E33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uiPriority w:val="99"/>
    <w:semiHidden/>
    <w:rsid w:val="00276E33"/>
    <w:rPr>
      <w:sz w:val="20"/>
      <w:szCs w:val="20"/>
    </w:rPr>
  </w:style>
  <w:style w:type="character" w:styleId="Referencafusnote">
    <w:name w:val="footnote reference"/>
    <w:basedOn w:val="Podrazumevanifontpasusa"/>
    <w:uiPriority w:val="99"/>
    <w:semiHidden/>
    <w:unhideWhenUsed/>
    <w:rsid w:val="00276E33"/>
    <w:rPr>
      <w:vertAlign w:val="superscript"/>
    </w:rPr>
  </w:style>
  <w:style w:type="character" w:customStyle="1" w:styleId="UnresolvedMention6">
    <w:name w:val="Unresolved Mention6"/>
    <w:basedOn w:val="Podrazumevanifontpasusa"/>
    <w:uiPriority w:val="99"/>
    <w:semiHidden/>
    <w:unhideWhenUsed/>
    <w:rsid w:val="00BB1197"/>
    <w:rPr>
      <w:color w:val="605E5C"/>
      <w:shd w:val="clear" w:color="auto" w:fill="E1DFDD"/>
    </w:rPr>
  </w:style>
  <w:style w:type="character" w:customStyle="1" w:styleId="BezrazmakaChar">
    <w:name w:val="Bez razmaka Char"/>
    <w:basedOn w:val="Podrazumevanifontpasusa"/>
    <w:link w:val="Bezrazmaka"/>
    <w:uiPriority w:val="1"/>
    <w:rsid w:val="00C71E70"/>
    <w:rPr>
      <w:lang w:val="en-GB"/>
    </w:rPr>
  </w:style>
  <w:style w:type="paragraph" w:customStyle="1" w:styleId="BodyA">
    <w:name w:val="Body A"/>
    <w:rsid w:val="00F44625"/>
    <w:pPr>
      <w:pBdr>
        <w:top w:val="nil"/>
        <w:left w:val="nil"/>
        <w:bottom w:val="nil"/>
        <w:right w:val="nil"/>
        <w:between w:val="nil"/>
        <w:bar w:val="nil"/>
      </w:pBdr>
      <w:spacing w:before="120" w:after="120" w:line="276" w:lineRule="auto"/>
      <w:jc w:val="both"/>
    </w:pPr>
    <w:rPr>
      <w:rFonts w:ascii="Calibri" w:eastAsia="Calibri" w:hAnsi="Calibri" w:cs="Calibri"/>
      <w:color w:val="000000"/>
      <w:u w:color="000000"/>
      <w:bdr w:val="nil"/>
      <w:lang w:eastAsia="mk-MK"/>
    </w:rPr>
  </w:style>
  <w:style w:type="character" w:customStyle="1" w:styleId="Hyperlink1">
    <w:name w:val="Hyperlink.1"/>
    <w:rsid w:val="00F44625"/>
    <w:rPr>
      <w:rFonts w:ascii="Calibri" w:eastAsia="Calibri" w:hAnsi="Calibri" w:cs="Calibri"/>
      <w:b/>
      <w:bCs/>
      <w:lang w:val="en-US"/>
    </w:rPr>
  </w:style>
  <w:style w:type="table" w:styleId="arenatabelakoordinatnemree7akcenat5">
    <w:name w:val="Grid Table 7 Colorful Accent 5"/>
    <w:basedOn w:val="Normalnatabela"/>
    <w:uiPriority w:val="52"/>
    <w:rsid w:val="006A2BC6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Svetlatabelaliste1akcenat1">
    <w:name w:val="List Table 1 Light Accent 1"/>
    <w:basedOn w:val="Normalnatabela"/>
    <w:uiPriority w:val="46"/>
    <w:rsid w:val="006A2BC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elaliste2akcenat1">
    <w:name w:val="List Table 2 Accent 1"/>
    <w:basedOn w:val="Normalnatabela"/>
    <w:uiPriority w:val="47"/>
    <w:rsid w:val="006A2BC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elakoordinatnemree2akcenat5">
    <w:name w:val="Grid Table 2 Accent 5"/>
    <w:basedOn w:val="Normalnatabela"/>
    <w:uiPriority w:val="47"/>
    <w:rsid w:val="006A2BC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eloteksta">
    <w:name w:val="Body Text"/>
    <w:basedOn w:val="Normal"/>
    <w:link w:val="TelotekstaChar"/>
    <w:uiPriority w:val="1"/>
    <w:qFormat/>
    <w:rsid w:val="00B2520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1"/>
      <w:szCs w:val="21"/>
      <w:lang w:val="bs-Latn"/>
    </w:rPr>
  </w:style>
  <w:style w:type="character" w:customStyle="1" w:styleId="TelotekstaChar">
    <w:name w:val="Telo teksta Char"/>
    <w:basedOn w:val="Podrazumevanifontpasusa"/>
    <w:link w:val="Teloteksta"/>
    <w:uiPriority w:val="1"/>
    <w:rsid w:val="00B25206"/>
    <w:rPr>
      <w:rFonts w:ascii="Calibri" w:eastAsia="Calibri" w:hAnsi="Calibri" w:cs="Calibri"/>
      <w:sz w:val="21"/>
      <w:szCs w:val="21"/>
      <w:lang w:val="bs-Latn"/>
    </w:rPr>
  </w:style>
  <w:style w:type="paragraph" w:customStyle="1" w:styleId="TableParagraph">
    <w:name w:val="Table Paragraph"/>
    <w:basedOn w:val="Normal"/>
    <w:uiPriority w:val="1"/>
    <w:qFormat/>
    <w:rsid w:val="00B25206"/>
    <w:pPr>
      <w:widowControl w:val="0"/>
      <w:autoSpaceDE w:val="0"/>
      <w:autoSpaceDN w:val="0"/>
      <w:spacing w:after="0" w:line="240" w:lineRule="auto"/>
      <w:ind w:left="118"/>
    </w:pPr>
    <w:rPr>
      <w:rFonts w:ascii="Calibri" w:eastAsia="Calibri" w:hAnsi="Calibri" w:cs="Calibri"/>
      <w:lang w:val="bs-Latn"/>
    </w:rPr>
  </w:style>
  <w:style w:type="table" w:styleId="Svetlatabelakoordinatnemree1akcenat5">
    <w:name w:val="Grid Table 1 Light Accent 5"/>
    <w:basedOn w:val="Normalnatabela"/>
    <w:uiPriority w:val="46"/>
    <w:rsid w:val="00B2520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">
    <w:name w:val="Unresolved Mention"/>
    <w:basedOn w:val="Podrazumevanifontpasusa"/>
    <w:uiPriority w:val="99"/>
    <w:semiHidden/>
    <w:unhideWhenUsed/>
    <w:rsid w:val="00051E8A"/>
    <w:rPr>
      <w:color w:val="605E5C"/>
      <w:shd w:val="clear" w:color="auto" w:fill="E1DFDD"/>
    </w:rPr>
  </w:style>
  <w:style w:type="paragraph" w:customStyle="1" w:styleId="Char2CharCharChar">
    <w:name w:val="Char2 Char Char Char"/>
    <w:basedOn w:val="Normal"/>
    <w:rsid w:val="002F5406"/>
    <w:pPr>
      <w:spacing w:line="240" w:lineRule="exact"/>
    </w:pPr>
    <w:rPr>
      <w:rFonts w:ascii="Arial" w:eastAsia="Times New Roman" w:hAnsi="Arial" w:cs="Arial"/>
      <w:sz w:val="20"/>
      <w:szCs w:val="20"/>
    </w:rPr>
  </w:style>
  <w:style w:type="character" w:styleId="Naglaavanje">
    <w:name w:val="Emphasis"/>
    <w:basedOn w:val="Podrazumevanifontpasusa"/>
    <w:uiPriority w:val="20"/>
    <w:qFormat/>
    <w:rsid w:val="000C699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6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162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5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114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834741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229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2953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71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2031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8704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8049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239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0614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3720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382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7491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266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001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53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312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1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1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18" Type="http://schemas.openxmlformats.org/officeDocument/2006/relationships/hyperlink" Target="https://ebranicevo.com/gradovi/zabari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poportal.rs/" TargetMode="Externa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hyperlink" Target="https://www.tpknews.com/category/najnovije-vesti/lokalne-vesti/zabari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hyperlink" Target="https://rtvparacin.rs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footer" Target="footer5.xml"/><Relationship Id="rId5" Type="http://schemas.openxmlformats.org/officeDocument/2006/relationships/styles" Target="styles.xml"/><Relationship Id="rId15" Type="http://schemas.openxmlformats.org/officeDocument/2006/relationships/hyperlink" Target="https://www.mgsi.gov.rs/" TargetMode="External"/><Relationship Id="rId23" Type="http://schemas.openxmlformats.org/officeDocument/2006/relationships/image" Target="media/image1.png"/><Relationship Id="rId10" Type="http://schemas.openxmlformats.org/officeDocument/2006/relationships/header" Target="header1.xml"/><Relationship Id="rId19" Type="http://schemas.openxmlformats.org/officeDocument/2006/relationships/hyperlink" Target="https://www.youtube.com/@v5televizija-valjevo73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gsi.gov.rs/" TargetMode="External"/><Relationship Id="rId22" Type="http://schemas.openxmlformats.org/officeDocument/2006/relationships/hyperlink" Target="mailto:zalbe.liid@mgsi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4-04-0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F9EF33-636B-409B-A079-B88ACDE2A6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A5E1BB-46E5-4A74-8F5B-2665A2A76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4</Pages>
  <Words>5405</Words>
  <Characters>30815</Characters>
  <Application>Microsoft Office Word</Application>
  <DocSecurity>0</DocSecurity>
  <Lines>256</Lines>
  <Paragraphs>7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лан укључивања заинтересованих страна</vt:lpstr>
      <vt:lpstr>План укључивања заинтересованих страна</vt:lpstr>
    </vt:vector>
  </TitlesOfParts>
  <Company>HP</Company>
  <LinksUpToDate>false</LinksUpToDate>
  <CharactersWithSpaces>361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лан укључивања заинтересованих страна</dc:title>
  <dc:subject>Пројекат развоја локалне инфраструктуре и институционалног развоја (LIID)</dc:subject>
  <dc:creator>Windows User</dc:creator>
  <cp:keywords/>
  <dc:description/>
  <cp:lastModifiedBy>PC</cp:lastModifiedBy>
  <cp:revision>52</cp:revision>
  <cp:lastPrinted>2024-06-26T07:36:00Z</cp:lastPrinted>
  <dcterms:created xsi:type="dcterms:W3CDTF">2025-04-30T09:20:00Z</dcterms:created>
  <dcterms:modified xsi:type="dcterms:W3CDTF">2025-05-27T08:41:00Z</dcterms:modified>
</cp:coreProperties>
</file>